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D533E" w14:textId="77777777" w:rsidR="00D81E97" w:rsidRPr="00476D70" w:rsidRDefault="00D81E97" w:rsidP="00D81E97">
      <w:pPr>
        <w:jc w:val="center"/>
        <w:rPr>
          <w:noProof/>
          <w:sz w:val="28"/>
          <w:szCs w:val="28"/>
        </w:rPr>
      </w:pPr>
      <w:r w:rsidRPr="00E11D98">
        <w:rPr>
          <w:sz w:val="32"/>
          <w:szCs w:val="32"/>
          <w:lang w:val="de"/>
        </w:rPr>
        <w:t xml:space="preserve">Dieses </w:t>
      </w:r>
      <w:r>
        <w:rPr>
          <w:sz w:val="32"/>
          <w:szCs w:val="32"/>
          <w:lang w:val="de"/>
        </w:rPr>
        <w:t>Dokument</w:t>
      </w:r>
      <w:r w:rsidRPr="00E11D98">
        <w:rPr>
          <w:sz w:val="32"/>
          <w:szCs w:val="32"/>
          <w:lang w:val="de"/>
        </w:rPr>
        <w:t xml:space="preserve"> wurde im Rahmen des Erasmus+ -Projekts "</w:t>
      </w:r>
      <w:r w:rsidRPr="00B40061">
        <w:rPr>
          <w:sz w:val="32"/>
          <w:szCs w:val="32"/>
          <w:lang w:val="en-US"/>
        </w:rPr>
        <w:t>Developing Digital Physics Laboratory Work for Distance Learning</w:t>
      </w:r>
      <w:r w:rsidRPr="00E11D98">
        <w:rPr>
          <w:sz w:val="32"/>
          <w:szCs w:val="32"/>
          <w:lang w:val="de"/>
        </w:rPr>
        <w:t>" (DigiPhysLab)</w:t>
      </w:r>
      <w:r>
        <w:rPr>
          <w:lang w:val="de"/>
        </w:rPr>
        <w:t xml:space="preserve"> </w:t>
      </w:r>
      <w:r>
        <w:rPr>
          <w:sz w:val="32"/>
          <w:szCs w:val="32"/>
          <w:lang w:val="de"/>
        </w:rPr>
        <w:t xml:space="preserve">erstellt. Mehr Infos: </w:t>
      </w:r>
      <w:hyperlink r:id="rId11" w:history="1">
        <w:r w:rsidRPr="00185E1F">
          <w:rPr>
            <w:rStyle w:val="Hyperlink"/>
            <w:sz w:val="32"/>
            <w:szCs w:val="32"/>
            <w:lang w:val="de"/>
          </w:rPr>
          <w:t>www.jyu.fi/digiphyslab</w:t>
        </w:r>
      </w:hyperlink>
    </w:p>
    <w:p w14:paraId="3FAF29F2" w14:textId="77777777" w:rsidR="00D81E97" w:rsidRPr="00476D70" w:rsidRDefault="00D81E97" w:rsidP="00D81E97">
      <w:pPr>
        <w:jc w:val="center"/>
        <w:rPr>
          <w:noProof/>
        </w:rPr>
      </w:pPr>
    </w:p>
    <w:p w14:paraId="3DE8FA23" w14:textId="77777777" w:rsidR="00D81E97" w:rsidRPr="00476D70" w:rsidRDefault="00D81E97" w:rsidP="00D81E97">
      <w:pPr>
        <w:jc w:val="center"/>
        <w:rPr>
          <w:sz w:val="24"/>
          <w:szCs w:val="24"/>
        </w:rPr>
      </w:pPr>
    </w:p>
    <w:p w14:paraId="2DD0E6A9" w14:textId="77777777" w:rsidR="00D81E97" w:rsidRPr="00476D70" w:rsidRDefault="00D81E97" w:rsidP="00D81E97">
      <w:pPr>
        <w:rPr>
          <w:sz w:val="24"/>
          <w:szCs w:val="24"/>
        </w:rPr>
      </w:pPr>
    </w:p>
    <w:p w14:paraId="422DA1FC" w14:textId="77777777" w:rsidR="00D81E97" w:rsidRPr="00476D70" w:rsidRDefault="00D81E97" w:rsidP="00D81E97">
      <w:pPr>
        <w:rPr>
          <w:sz w:val="40"/>
          <w:szCs w:val="40"/>
        </w:rPr>
      </w:pPr>
    </w:p>
    <w:p w14:paraId="6BAC0A0D" w14:textId="43304FBC" w:rsidR="00D81E97" w:rsidRPr="00476D70" w:rsidRDefault="00D81E97" w:rsidP="00D81E97">
      <w:pPr>
        <w:jc w:val="center"/>
        <w:rPr>
          <w:sz w:val="48"/>
          <w:szCs w:val="48"/>
        </w:rPr>
      </w:pPr>
      <w:r>
        <w:rPr>
          <w:sz w:val="48"/>
          <w:szCs w:val="48"/>
          <w:lang w:val="de"/>
        </w:rPr>
        <w:t>Rollbewegung mit Smartphone</w:t>
      </w:r>
    </w:p>
    <w:p w14:paraId="420A75D4" w14:textId="77777777" w:rsidR="00D81E97" w:rsidRPr="00476D70" w:rsidRDefault="00D81E97" w:rsidP="00D81E97">
      <w:pPr>
        <w:jc w:val="center"/>
        <w:rPr>
          <w:sz w:val="28"/>
          <w:szCs w:val="28"/>
        </w:rPr>
      </w:pPr>
      <w:r>
        <w:rPr>
          <w:sz w:val="28"/>
          <w:szCs w:val="28"/>
          <w:lang w:val="de"/>
        </w:rPr>
        <w:t>Studierendenversion</w:t>
      </w:r>
    </w:p>
    <w:p w14:paraId="26572F71" w14:textId="77777777" w:rsidR="00D81E97" w:rsidRPr="00476D70" w:rsidRDefault="00D81E97" w:rsidP="00D81E97">
      <w:pPr>
        <w:jc w:val="center"/>
        <w:rPr>
          <w:sz w:val="28"/>
          <w:szCs w:val="28"/>
        </w:rPr>
      </w:pPr>
      <w:r>
        <w:rPr>
          <w:sz w:val="28"/>
          <w:szCs w:val="28"/>
          <w:lang w:val="de"/>
        </w:rPr>
        <w:t>28.2.2023</w:t>
      </w:r>
    </w:p>
    <w:p w14:paraId="79C3CB54" w14:textId="77777777" w:rsidR="00D81E97" w:rsidRPr="00476D70" w:rsidRDefault="00D81E97" w:rsidP="00D81E97">
      <w:pPr>
        <w:rPr>
          <w:sz w:val="40"/>
          <w:szCs w:val="40"/>
        </w:rPr>
      </w:pPr>
    </w:p>
    <w:p w14:paraId="675C4814" w14:textId="77777777" w:rsidR="00D81E97" w:rsidRPr="00476D70" w:rsidRDefault="00D81E97" w:rsidP="00D81E97">
      <w:pPr>
        <w:rPr>
          <w:sz w:val="40"/>
          <w:szCs w:val="40"/>
        </w:rPr>
      </w:pPr>
    </w:p>
    <w:p w14:paraId="5A461D20" w14:textId="77777777" w:rsidR="00D81E97" w:rsidRPr="00476D70" w:rsidRDefault="00D81E97" w:rsidP="00D81E97">
      <w:pPr>
        <w:rPr>
          <w:sz w:val="40"/>
          <w:szCs w:val="40"/>
        </w:rPr>
      </w:pPr>
    </w:p>
    <w:p w14:paraId="4ED84A1D" w14:textId="77777777" w:rsidR="00D81E97" w:rsidRPr="00476D70" w:rsidRDefault="00D81E97" w:rsidP="00D81E97">
      <w:pPr>
        <w:jc w:val="center"/>
        <w:rPr>
          <w:sz w:val="40"/>
          <w:szCs w:val="40"/>
        </w:rPr>
      </w:pPr>
    </w:p>
    <w:p w14:paraId="5AA00D2E" w14:textId="4810211B" w:rsidR="00D81E97" w:rsidRDefault="00D81E97" w:rsidP="00D81E97">
      <w:pPr>
        <w:jc w:val="center"/>
        <w:rPr>
          <w:sz w:val="40"/>
          <w:szCs w:val="40"/>
        </w:rPr>
      </w:pPr>
    </w:p>
    <w:p w14:paraId="2DD2D889" w14:textId="77777777" w:rsidR="00D81E97" w:rsidRPr="00476D70" w:rsidRDefault="00D81E97" w:rsidP="00D81E97">
      <w:pPr>
        <w:jc w:val="center"/>
        <w:rPr>
          <w:sz w:val="40"/>
          <w:szCs w:val="40"/>
        </w:rPr>
      </w:pPr>
    </w:p>
    <w:p w14:paraId="492684F6" w14:textId="77777777" w:rsidR="00D81E97" w:rsidRDefault="00D81E97" w:rsidP="00D81E97">
      <w:pPr>
        <w:jc w:val="center"/>
        <w:rPr>
          <w:sz w:val="40"/>
          <w:szCs w:val="40"/>
        </w:rPr>
      </w:pPr>
      <w:r>
        <w:rPr>
          <w:noProof/>
        </w:rPr>
        <w:drawing>
          <wp:inline distT="0" distB="0" distL="0" distR="0" wp14:anchorId="656C3ADC" wp14:editId="041AF6CC">
            <wp:extent cx="5731510" cy="1177925"/>
            <wp:effectExtent l="0" t="0" r="2540" b="3175"/>
            <wp:docPr id="19" name="Kuva 9" descr="Grafische Benutzeroberfläche, Text, Anwendung&#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va 2"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177925"/>
                    </a:xfrm>
                    <a:prstGeom prst="rect">
                      <a:avLst/>
                    </a:prstGeom>
                    <a:noFill/>
                    <a:ln>
                      <a:noFill/>
                    </a:ln>
                  </pic:spPr>
                </pic:pic>
              </a:graphicData>
            </a:graphic>
          </wp:inline>
        </w:drawing>
      </w:r>
    </w:p>
    <w:p w14:paraId="65C7B6BE" w14:textId="77777777" w:rsidR="00D81E97" w:rsidRDefault="00D81E97" w:rsidP="00D81E97">
      <w:pPr>
        <w:rPr>
          <w:sz w:val="36"/>
          <w:szCs w:val="36"/>
        </w:rPr>
      </w:pPr>
    </w:p>
    <w:p w14:paraId="39BA8E03" w14:textId="77777777" w:rsidR="00D81E97" w:rsidRPr="00B95848" w:rsidRDefault="00D81E97" w:rsidP="00D81E97">
      <w:pPr>
        <w:rPr>
          <w:sz w:val="36"/>
          <w:szCs w:val="36"/>
        </w:rPr>
      </w:pPr>
    </w:p>
    <w:p w14:paraId="44E6CDA6" w14:textId="77777777" w:rsidR="00D81E97" w:rsidRDefault="00D81E97" w:rsidP="00D81E97">
      <w:pPr>
        <w:jc w:val="center"/>
        <w:rPr>
          <w:lang w:val="de"/>
        </w:rPr>
      </w:pPr>
      <w:r>
        <w:rPr>
          <w:noProof/>
          <w:color w:val="049CCF"/>
          <w:sz w:val="29"/>
          <w:szCs w:val="29"/>
          <w:shd w:val="clear" w:color="auto" w:fill="FFFFFF"/>
          <w:lang w:val="de"/>
        </w:rPr>
        <w:drawing>
          <wp:inline distT="0" distB="0" distL="0" distR="0" wp14:anchorId="197AA0AA" wp14:editId="10726836">
            <wp:extent cx="840105" cy="297815"/>
            <wp:effectExtent l="0" t="0" r="0" b="6985"/>
            <wp:docPr id="51" name="Kuva 8" descr="Creative Commons Licens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0105" cy="297815"/>
                    </a:xfrm>
                    <a:prstGeom prst="rect">
                      <a:avLst/>
                    </a:prstGeom>
                    <a:noFill/>
                    <a:ln>
                      <a:noFill/>
                    </a:ln>
                  </pic:spPr>
                </pic:pic>
              </a:graphicData>
            </a:graphic>
          </wp:inline>
        </w:drawing>
      </w:r>
      <w:r w:rsidRPr="00E11D98">
        <w:rPr>
          <w:color w:val="464646"/>
          <w:sz w:val="29"/>
          <w:szCs w:val="29"/>
          <w:lang w:val="de"/>
        </w:rPr>
        <w:br/>
      </w:r>
      <w:r w:rsidRPr="00E11D98">
        <w:rPr>
          <w:color w:val="464646"/>
          <w:sz w:val="29"/>
          <w:szCs w:val="29"/>
          <w:shd w:val="clear" w:color="auto" w:fill="FFFFFF"/>
          <w:lang w:val="de"/>
        </w:rPr>
        <w:t xml:space="preserve">Dieses Werk ist lizenziert unter einer </w:t>
      </w:r>
      <w:hyperlink r:id="rId15" w:history="1">
        <w:r w:rsidRPr="00E11D98">
          <w:rPr>
            <w:rStyle w:val="Hyperlink"/>
            <w:color w:val="049CCF"/>
            <w:sz w:val="29"/>
            <w:szCs w:val="29"/>
            <w:shd w:val="clear" w:color="auto" w:fill="FFFFFF"/>
            <w:lang w:val="de"/>
          </w:rPr>
          <w:t>Creative Commons Namensnennung-Weitergabe unter gleichen Bedingungen 4.0 International Lizenz.</w:t>
        </w:r>
      </w:hyperlink>
    </w:p>
    <w:p w14:paraId="57B9A6D0" w14:textId="75AD8FE6" w:rsidR="007C533D" w:rsidRPr="007C533D" w:rsidRDefault="007C533D" w:rsidP="00B73245">
      <w:pPr>
        <w:jc w:val="center"/>
        <w:rPr>
          <w:rFonts w:ascii="Calibri Light" w:eastAsia="Times New Roman" w:hAnsi="Calibri Light" w:cs="Times New Roman"/>
          <w:b/>
          <w:bCs/>
          <w:color w:val="2F5496"/>
          <w:sz w:val="28"/>
          <w:szCs w:val="28"/>
        </w:rPr>
      </w:pPr>
      <w:r w:rsidRPr="007C533D">
        <w:rPr>
          <w:rFonts w:ascii="Calibri Light" w:eastAsia="Times New Roman" w:hAnsi="Calibri Light" w:cs="Times New Roman"/>
          <w:b/>
          <w:bCs/>
          <w:color w:val="2F5496"/>
          <w:sz w:val="28"/>
          <w:szCs w:val="28"/>
        </w:rPr>
        <w:lastRenderedPageBreak/>
        <w:t>Rollbewegung mit Smartphone</w:t>
      </w:r>
    </w:p>
    <w:p w14:paraId="78174154" w14:textId="0185471F" w:rsidR="0090329B" w:rsidRPr="00432DDA" w:rsidRDefault="0090329B" w:rsidP="0090329B">
      <w:pPr>
        <w:keepNext/>
        <w:keepLines/>
        <w:spacing w:after="120" w:line="256" w:lineRule="auto"/>
        <w:outlineLvl w:val="1"/>
        <w:rPr>
          <w:rFonts w:ascii="Calibri Light" w:eastAsia="Times New Roman" w:hAnsi="Calibri Light" w:cs="Times New Roman"/>
          <w:b/>
          <w:bCs/>
          <w:color w:val="2F5496"/>
          <w:sz w:val="24"/>
          <w:szCs w:val="24"/>
        </w:rPr>
      </w:pPr>
      <w:r w:rsidRPr="00432DDA">
        <w:rPr>
          <w:rFonts w:ascii="Calibri Light" w:eastAsia="Times New Roman" w:hAnsi="Calibri Light" w:cs="Times New Roman"/>
          <w:b/>
          <w:bCs/>
          <w:color w:val="2F5496"/>
          <w:sz w:val="24"/>
          <w:szCs w:val="24"/>
        </w:rPr>
        <w:t>Motivation</w:t>
      </w:r>
      <w:r w:rsidR="00CA3BB2">
        <w:rPr>
          <w:rFonts w:ascii="Calibri Light" w:eastAsia="Times New Roman" w:hAnsi="Calibri Light" w:cs="Times New Roman"/>
          <w:b/>
          <w:bCs/>
          <w:color w:val="2F5496"/>
          <w:sz w:val="24"/>
          <w:szCs w:val="24"/>
        </w:rPr>
        <w:t xml:space="preserve"> und Ziel</w:t>
      </w:r>
    </w:p>
    <w:p w14:paraId="77409933" w14:textId="3048E0A6" w:rsidR="00072E70" w:rsidRDefault="00072E70" w:rsidP="00072E70">
      <w:pPr>
        <w:keepNext/>
        <w:keepLines/>
        <w:spacing w:after="120" w:line="256" w:lineRule="auto"/>
        <w:outlineLvl w:val="1"/>
        <w:rPr>
          <w:rFonts w:ascii="Calibri" w:eastAsia="Calibri" w:hAnsi="Calibri" w:cs="Times New Roman"/>
        </w:rPr>
      </w:pPr>
      <w:r>
        <w:rPr>
          <w:rFonts w:ascii="Calibri" w:eastAsia="Calibri" w:hAnsi="Calibri" w:cs="Times New Roman"/>
        </w:rPr>
        <w:t xml:space="preserve">Prinzipiell können </w:t>
      </w:r>
      <w:r w:rsidR="00C43CAD">
        <w:rPr>
          <w:rFonts w:ascii="Calibri" w:eastAsia="Calibri" w:hAnsi="Calibri" w:cs="Times New Roman"/>
        </w:rPr>
        <w:t>je nachdem, auf welcher Bahnkurve sich ein Körper bewegt</w:t>
      </w:r>
      <w:r w:rsidR="00E92B88">
        <w:rPr>
          <w:rFonts w:ascii="Calibri" w:eastAsia="Calibri" w:hAnsi="Calibri" w:cs="Times New Roman"/>
        </w:rPr>
        <w:t xml:space="preserve">, </w:t>
      </w:r>
      <w:r>
        <w:rPr>
          <w:rFonts w:ascii="Calibri" w:eastAsia="Calibri" w:hAnsi="Calibri" w:cs="Times New Roman"/>
        </w:rPr>
        <w:t>Translationsbewegungen</w:t>
      </w:r>
      <w:r w:rsidR="00EF7FF2">
        <w:rPr>
          <w:rFonts w:ascii="Calibri" w:eastAsia="Calibri" w:hAnsi="Calibri" w:cs="Times New Roman"/>
        </w:rPr>
        <w:t xml:space="preserve"> </w:t>
      </w:r>
      <w:r w:rsidR="00E92B88">
        <w:rPr>
          <w:rFonts w:ascii="Calibri" w:eastAsia="Calibri" w:hAnsi="Calibri" w:cs="Times New Roman"/>
        </w:rPr>
        <w:t>und</w:t>
      </w:r>
      <w:r>
        <w:rPr>
          <w:rFonts w:ascii="Calibri" w:eastAsia="Calibri" w:hAnsi="Calibri" w:cs="Times New Roman"/>
        </w:rPr>
        <w:t xml:space="preserve"> Rotationsbewegungen</w:t>
      </w:r>
      <w:r w:rsidR="00FB384C">
        <w:rPr>
          <w:rFonts w:ascii="Calibri" w:eastAsia="Calibri" w:hAnsi="Calibri" w:cs="Times New Roman"/>
        </w:rPr>
        <w:t xml:space="preserve"> </w:t>
      </w:r>
      <w:r w:rsidR="00E92B88">
        <w:rPr>
          <w:rFonts w:ascii="Calibri" w:eastAsia="Calibri" w:hAnsi="Calibri" w:cs="Times New Roman"/>
        </w:rPr>
        <w:t>unterschieden werden. Bei einer Translationsbewegung erfahren alle Punkte des Körpers dieselbe Verschiebung (</w:t>
      </w:r>
      <w:r w:rsidR="007B5CB0">
        <w:rPr>
          <w:rFonts w:ascii="Calibri" w:eastAsia="Calibri" w:hAnsi="Calibri" w:cs="Times New Roman"/>
        </w:rPr>
        <w:t>vgl</w:t>
      </w:r>
      <w:r w:rsidR="00E92B88">
        <w:rPr>
          <w:rFonts w:ascii="Calibri" w:eastAsia="Calibri" w:hAnsi="Calibri" w:cs="Times New Roman"/>
        </w:rPr>
        <w:t>. Parallelverschiebung in der Geometrie)</w:t>
      </w:r>
      <w:r w:rsidR="00E6744A">
        <w:rPr>
          <w:rFonts w:ascii="Calibri" w:eastAsia="Calibri" w:hAnsi="Calibri" w:cs="Times New Roman"/>
        </w:rPr>
        <w:t>; bei einer Rotationsbewegung hingegen drehen sich alle Punkte des Körpers um eine gemeinsame Achse</w:t>
      </w:r>
      <w:r w:rsidR="007B5CB0">
        <w:rPr>
          <w:rFonts w:ascii="Calibri" w:eastAsia="Calibri" w:hAnsi="Calibri" w:cs="Times New Roman"/>
        </w:rPr>
        <w:t xml:space="preserve"> (vgl. Drehungen in der Geometrie). Jede Bewegung kann als Superposition von Translations- und Rotationsbewegungen beschrieben werden. Ein einfaches Beispiel hierfür ist die Rollbewegung</w:t>
      </w:r>
      <w:r w:rsidR="00BB0FC4">
        <w:rPr>
          <w:rFonts w:ascii="Calibri" w:eastAsia="Calibri" w:hAnsi="Calibri" w:cs="Times New Roman"/>
        </w:rPr>
        <w:t xml:space="preserve">, bei der sich z. B. ein zylindrischer Körper um die eigene Achse </w:t>
      </w:r>
      <w:r w:rsidR="00376AA3">
        <w:rPr>
          <w:rFonts w:ascii="Calibri" w:eastAsia="Calibri" w:hAnsi="Calibri" w:cs="Times New Roman"/>
        </w:rPr>
        <w:t>dreht</w:t>
      </w:r>
      <w:r w:rsidR="00BB0FC4">
        <w:rPr>
          <w:rFonts w:ascii="Calibri" w:eastAsia="Calibri" w:hAnsi="Calibri" w:cs="Times New Roman"/>
        </w:rPr>
        <w:t xml:space="preserve"> und dabei aufgrund einer </w:t>
      </w:r>
      <w:r w:rsidR="00376AA3">
        <w:rPr>
          <w:rFonts w:ascii="Calibri" w:eastAsia="Calibri" w:hAnsi="Calibri" w:cs="Times New Roman"/>
        </w:rPr>
        <w:t xml:space="preserve">dem Drehmoment entgegenwirkenden Reibungskraft des Untergrunds auch </w:t>
      </w:r>
      <w:r w:rsidR="004D171E">
        <w:rPr>
          <w:rFonts w:ascii="Calibri" w:eastAsia="Calibri" w:hAnsi="Calibri" w:cs="Times New Roman"/>
        </w:rPr>
        <w:t>eine Translationsbewegung ausübt.</w:t>
      </w:r>
    </w:p>
    <w:p w14:paraId="11379C23" w14:textId="17C0BAAB" w:rsidR="00B97ED2" w:rsidRPr="00B73245" w:rsidRDefault="004D171E" w:rsidP="00B73245">
      <w:pPr>
        <w:keepNext/>
        <w:keepLines/>
        <w:spacing w:after="120" w:line="256" w:lineRule="auto"/>
        <w:jc w:val="both"/>
        <w:outlineLvl w:val="1"/>
        <w:rPr>
          <w:rFonts w:ascii="Calibri" w:eastAsia="Calibri" w:hAnsi="Calibri" w:cs="Times New Roman"/>
        </w:rPr>
      </w:pPr>
      <w:r>
        <w:rPr>
          <w:rFonts w:ascii="Calibri" w:eastAsia="Calibri" w:hAnsi="Calibri" w:cs="Times New Roman"/>
        </w:rPr>
        <w:t>Eine Möglichkeit, einen solchen Zylinder in Rotation zu versetzen, ist</w:t>
      </w:r>
      <w:r w:rsidR="00DD6C17">
        <w:rPr>
          <w:rFonts w:ascii="Calibri" w:eastAsia="Calibri" w:hAnsi="Calibri" w:cs="Times New Roman"/>
        </w:rPr>
        <w:t xml:space="preserve">, ihn eine schiefe Ebene herabrollen zu lassen. </w:t>
      </w:r>
      <w:r w:rsidR="00072E70" w:rsidRPr="00072E70">
        <w:rPr>
          <w:rFonts w:ascii="Calibri" w:eastAsia="Calibri" w:hAnsi="Calibri" w:cs="Times New Roman"/>
        </w:rPr>
        <w:t xml:space="preserve">Historisch gesehen erlaubten </w:t>
      </w:r>
      <w:r w:rsidR="00DD6C17">
        <w:rPr>
          <w:rFonts w:ascii="Calibri" w:eastAsia="Calibri" w:hAnsi="Calibri" w:cs="Times New Roman"/>
        </w:rPr>
        <w:t xml:space="preserve">dies </w:t>
      </w:r>
      <w:r w:rsidR="00072E70" w:rsidRPr="00072E70">
        <w:rPr>
          <w:rFonts w:ascii="Calibri" w:eastAsia="Calibri" w:hAnsi="Calibri" w:cs="Times New Roman"/>
        </w:rPr>
        <w:t xml:space="preserve">die Untersuchung gravitativer Effekte, da die für die Bewegung erforderliche Hangabtriebskraft </w:t>
      </w:r>
      <w:r w:rsidR="00DD6C17">
        <w:rPr>
          <w:rFonts w:ascii="Calibri" w:eastAsia="Calibri" w:hAnsi="Calibri" w:cs="Times New Roman"/>
        </w:rPr>
        <w:t xml:space="preserve">parallel zur schiefen Ebene </w:t>
      </w:r>
      <w:r w:rsidR="00072E70" w:rsidRPr="00072E70">
        <w:rPr>
          <w:rFonts w:ascii="Calibri" w:eastAsia="Calibri" w:hAnsi="Calibri" w:cs="Times New Roman"/>
        </w:rPr>
        <w:t>kleiner als die Gravitationskraft (aber proportional zu dieser!) ist und damit Gravitation in „Slow Motion“ untersucht werden konnte.</w:t>
      </w:r>
    </w:p>
    <w:p w14:paraId="7F7F5002" w14:textId="20B8D40F" w:rsidR="00DD6C17" w:rsidRPr="00B73245" w:rsidRDefault="00DD6C17" w:rsidP="00DD6C17">
      <w:pPr>
        <w:keepNext/>
        <w:keepLines/>
        <w:spacing w:after="120" w:line="256" w:lineRule="auto"/>
        <w:outlineLvl w:val="1"/>
        <w:rPr>
          <w:rFonts w:ascii="Calibri" w:eastAsia="Calibri" w:hAnsi="Calibri" w:cs="Times New Roman"/>
          <w:i/>
          <w:iCs/>
        </w:rPr>
      </w:pPr>
      <w:r w:rsidRPr="00B73245">
        <w:rPr>
          <w:rFonts w:ascii="Calibri" w:eastAsia="Calibri" w:hAnsi="Calibri" w:cs="Times New Roman"/>
        </w:rPr>
        <w:t xml:space="preserve">Heutzutage besteht die Möglichkeit, mithilfe des Sensors im Inneren eines solchen Zylinders die </w:t>
      </w:r>
      <w:r w:rsidR="0016068C" w:rsidRPr="00B73245">
        <w:rPr>
          <w:rFonts w:ascii="Calibri" w:eastAsia="Calibri" w:hAnsi="Calibri" w:cs="Times New Roman"/>
        </w:rPr>
        <w:t>zentralen Größen</w:t>
      </w:r>
      <w:r w:rsidRPr="00B73245">
        <w:rPr>
          <w:rFonts w:ascii="Calibri" w:eastAsia="Calibri" w:hAnsi="Calibri" w:cs="Times New Roman"/>
        </w:rPr>
        <w:t xml:space="preserve"> </w:t>
      </w:r>
      <w:r w:rsidR="0016068C" w:rsidRPr="00B73245">
        <w:rPr>
          <w:rFonts w:ascii="Calibri" w:eastAsia="Calibri" w:hAnsi="Calibri" w:cs="Times New Roman"/>
        </w:rPr>
        <w:t xml:space="preserve">bei einer Rollbewegung zu messen. </w:t>
      </w:r>
      <w:r w:rsidR="005852EA" w:rsidRPr="00122C3C">
        <w:rPr>
          <w:rFonts w:ascii="Calibri" w:eastAsia="Calibri" w:hAnsi="Calibri" w:cs="Times New Roman"/>
        </w:rPr>
        <w:t>Ziel dieser Aufgabe ist es</w:t>
      </w:r>
      <w:r w:rsidR="0016068C" w:rsidRPr="00122C3C">
        <w:rPr>
          <w:rFonts w:ascii="Calibri" w:eastAsia="Calibri" w:hAnsi="Calibri" w:cs="Times New Roman"/>
        </w:rPr>
        <w:t xml:space="preserve"> daher</w:t>
      </w:r>
      <w:r w:rsidR="005852EA" w:rsidRPr="00122C3C">
        <w:rPr>
          <w:rFonts w:ascii="Calibri" w:eastAsia="Calibri" w:hAnsi="Calibri" w:cs="Times New Roman"/>
        </w:rPr>
        <w:t xml:space="preserve">, </w:t>
      </w:r>
      <w:r w:rsidR="00DA4022" w:rsidRPr="00122C3C">
        <w:rPr>
          <w:rFonts w:ascii="Calibri" w:eastAsia="Calibri" w:hAnsi="Calibri" w:cs="Times New Roman"/>
        </w:rPr>
        <w:t>dass</w:t>
      </w:r>
      <w:r w:rsidR="005852EA" w:rsidRPr="00B73245">
        <w:rPr>
          <w:rFonts w:ascii="Calibri" w:eastAsia="Calibri" w:hAnsi="Calibri" w:cs="Times New Roman"/>
        </w:rPr>
        <w:t xml:space="preserve"> Sie das zeitabhängige Rollverhalten eines Zylinders mit Ihrem Smartphone in der Mitte bei verschiedenen Neigungswinkeln </w:t>
      </w:r>
      <w:r w:rsidR="00DE226F" w:rsidRPr="00B73245">
        <w:rPr>
          <w:rFonts w:ascii="Calibri" w:eastAsia="Calibri" w:hAnsi="Calibri" w:cs="Times New Roman"/>
        </w:rPr>
        <w:t>einer schiefen Ebene</w:t>
      </w:r>
      <w:r w:rsidR="00DA4022" w:rsidRPr="00B73245">
        <w:rPr>
          <w:rFonts w:ascii="Calibri" w:eastAsia="Calibri" w:hAnsi="Calibri" w:cs="Times New Roman"/>
        </w:rPr>
        <w:t xml:space="preserve"> untersuchen</w:t>
      </w:r>
      <w:r w:rsidR="005852EA" w:rsidRPr="00B73245">
        <w:rPr>
          <w:rFonts w:ascii="Calibri" w:eastAsia="Calibri" w:hAnsi="Calibri" w:cs="Times New Roman"/>
        </w:rPr>
        <w:t xml:space="preserve">. </w:t>
      </w:r>
      <w:r w:rsidR="00DA4022" w:rsidRPr="00B73245">
        <w:rPr>
          <w:rFonts w:ascii="Calibri" w:eastAsia="Calibri" w:hAnsi="Calibri" w:cs="Times New Roman"/>
        </w:rPr>
        <w:t>I</w:t>
      </w:r>
      <w:r w:rsidR="005852EA" w:rsidRPr="00B73245">
        <w:rPr>
          <w:rFonts w:ascii="Calibri" w:eastAsia="Calibri" w:hAnsi="Calibri" w:cs="Times New Roman"/>
        </w:rPr>
        <w:t xml:space="preserve">n der Analyse </w:t>
      </w:r>
      <w:r w:rsidR="00DA4022" w:rsidRPr="00B73245">
        <w:rPr>
          <w:rFonts w:ascii="Calibri" w:eastAsia="Calibri" w:hAnsi="Calibri" w:cs="Times New Roman"/>
        </w:rPr>
        <w:t xml:space="preserve">sollen Sie dabei </w:t>
      </w:r>
      <w:r w:rsidR="005852EA" w:rsidRPr="00B73245">
        <w:rPr>
          <w:rFonts w:ascii="Calibri" w:eastAsia="Calibri" w:hAnsi="Calibri" w:cs="Times New Roman"/>
        </w:rPr>
        <w:t xml:space="preserve">auch auf den Einfluss der Haftreibung und </w:t>
      </w:r>
      <w:r w:rsidR="00122C3C" w:rsidRPr="00122C3C">
        <w:rPr>
          <w:rFonts w:ascii="Calibri" w:eastAsia="Calibri" w:hAnsi="Calibri" w:cs="Times New Roman"/>
        </w:rPr>
        <w:t>der in</w:t>
      </w:r>
      <w:r w:rsidR="005852EA" w:rsidRPr="00B73245">
        <w:rPr>
          <w:rFonts w:ascii="Calibri" w:eastAsia="Calibri" w:hAnsi="Calibri" w:cs="Times New Roman"/>
        </w:rPr>
        <w:t xml:space="preserve"> </w:t>
      </w:r>
      <w:r w:rsidR="000F42DB" w:rsidRPr="00B73245">
        <w:rPr>
          <w:rFonts w:ascii="Calibri" w:eastAsia="Calibri" w:hAnsi="Calibri" w:cs="Times New Roman"/>
        </w:rPr>
        <w:t>Reibung umgewandelte</w:t>
      </w:r>
      <w:r w:rsidR="00122C3C" w:rsidRPr="00122C3C">
        <w:rPr>
          <w:rFonts w:ascii="Calibri" w:eastAsia="Calibri" w:hAnsi="Calibri" w:cs="Times New Roman"/>
        </w:rPr>
        <w:t>n</w:t>
      </w:r>
      <w:r w:rsidR="000F42DB" w:rsidRPr="00B73245">
        <w:rPr>
          <w:rFonts w:ascii="Calibri" w:eastAsia="Calibri" w:hAnsi="Calibri" w:cs="Times New Roman"/>
        </w:rPr>
        <w:t xml:space="preserve"> Energie</w:t>
      </w:r>
      <w:r w:rsidR="005852EA" w:rsidRPr="00B73245">
        <w:rPr>
          <w:rFonts w:ascii="Calibri" w:eastAsia="Calibri" w:hAnsi="Calibri" w:cs="Times New Roman"/>
        </w:rPr>
        <w:t xml:space="preserve"> ein</w:t>
      </w:r>
      <w:r w:rsidR="00DA4022" w:rsidRPr="00B73245">
        <w:rPr>
          <w:rFonts w:ascii="Calibri" w:eastAsia="Calibri" w:hAnsi="Calibri" w:cs="Times New Roman"/>
        </w:rPr>
        <w:t>gehen</w:t>
      </w:r>
      <w:r w:rsidR="005852EA" w:rsidRPr="00B73245">
        <w:rPr>
          <w:rFonts w:ascii="Calibri" w:eastAsia="Calibri" w:hAnsi="Calibri" w:cs="Times New Roman"/>
        </w:rPr>
        <w:t>.</w:t>
      </w:r>
    </w:p>
    <w:p w14:paraId="4D550B7C" w14:textId="77777777" w:rsidR="00122C3C" w:rsidRDefault="00122C3C" w:rsidP="00B73245">
      <w:pPr>
        <w:spacing w:after="120" w:line="256" w:lineRule="auto"/>
        <w:rPr>
          <w:rFonts w:ascii="Calibri" w:eastAsia="Calibri" w:hAnsi="Calibri" w:cs="Times New Roman"/>
        </w:rPr>
      </w:pPr>
    </w:p>
    <w:p w14:paraId="3467069F" w14:textId="77777777" w:rsidR="0090329B" w:rsidRPr="00432DDA" w:rsidRDefault="0090329B" w:rsidP="0090329B">
      <w:pPr>
        <w:keepNext/>
        <w:keepLines/>
        <w:spacing w:after="120" w:line="256" w:lineRule="auto"/>
        <w:outlineLvl w:val="1"/>
        <w:rPr>
          <w:rFonts w:ascii="Calibri Light" w:eastAsia="Times New Roman" w:hAnsi="Calibri Light" w:cs="Times New Roman"/>
          <w:b/>
          <w:bCs/>
          <w:color w:val="2F5496"/>
          <w:sz w:val="24"/>
          <w:szCs w:val="24"/>
        </w:rPr>
      </w:pPr>
      <w:r w:rsidRPr="00432DDA">
        <w:rPr>
          <w:rFonts w:ascii="Calibri Light" w:eastAsia="Times New Roman" w:hAnsi="Calibri Light" w:cs="Times New Roman"/>
          <w:b/>
          <w:bCs/>
          <w:color w:val="2F5496"/>
          <w:sz w:val="24"/>
          <w:szCs w:val="24"/>
        </w:rPr>
        <w:t>Experimentiermaterialien</w:t>
      </w:r>
    </w:p>
    <w:p w14:paraId="6F75E1D1" w14:textId="3CD7DCF8" w:rsidR="0090329B" w:rsidRDefault="0090329B" w:rsidP="0090329B">
      <w:pPr>
        <w:spacing w:after="120" w:line="256" w:lineRule="auto"/>
        <w:jc w:val="both"/>
        <w:rPr>
          <w:rFonts w:ascii="Calibri" w:eastAsia="Calibri" w:hAnsi="Calibri" w:cs="Times New Roman"/>
        </w:rPr>
      </w:pPr>
      <w:r w:rsidRPr="00432DDA">
        <w:rPr>
          <w:rFonts w:ascii="Calibri" w:eastAsia="Calibri" w:hAnsi="Calibri" w:cs="Times New Roman"/>
        </w:rPr>
        <w:t xml:space="preserve">Smartphone mit </w:t>
      </w:r>
      <w:r w:rsidRPr="00432DDA">
        <w:rPr>
          <w:rFonts w:ascii="Calibri" w:eastAsia="Calibri" w:hAnsi="Calibri" w:cs="Times New Roman"/>
          <w:i/>
          <w:iCs/>
        </w:rPr>
        <w:t>phyphox</w:t>
      </w:r>
      <w:r w:rsidRPr="00432DDA">
        <w:rPr>
          <w:rFonts w:ascii="Calibri" w:eastAsia="Calibri" w:hAnsi="Calibri" w:cs="Times New Roman"/>
        </w:rPr>
        <w:t xml:space="preserve">, </w:t>
      </w:r>
      <w:r w:rsidR="00366F73">
        <w:rPr>
          <w:rFonts w:ascii="Calibri" w:eastAsia="Calibri" w:hAnsi="Calibri" w:cs="Times New Roman"/>
        </w:rPr>
        <w:t>Waage</w:t>
      </w:r>
      <w:r w:rsidR="001126E0">
        <w:rPr>
          <w:rFonts w:ascii="Calibri" w:eastAsia="Calibri" w:hAnsi="Calibri" w:cs="Times New Roman"/>
        </w:rPr>
        <w:t xml:space="preserve">, </w:t>
      </w:r>
      <w:r w:rsidR="00A0034E">
        <w:rPr>
          <w:rFonts w:ascii="Calibri" w:eastAsia="Calibri" w:hAnsi="Calibri" w:cs="Times New Roman"/>
        </w:rPr>
        <w:t xml:space="preserve">Rolle </w:t>
      </w:r>
      <w:r w:rsidR="00E450B8">
        <w:rPr>
          <w:rFonts w:ascii="Calibri" w:eastAsia="Calibri" w:hAnsi="Calibri" w:cs="Times New Roman"/>
        </w:rPr>
        <w:t>(z. B. eine D</w:t>
      </w:r>
      <w:r w:rsidR="00A0034E">
        <w:rPr>
          <w:rFonts w:ascii="Calibri" w:eastAsia="Calibri" w:hAnsi="Calibri" w:cs="Times New Roman"/>
        </w:rPr>
        <w:t>ose</w:t>
      </w:r>
      <w:r w:rsidR="00E450B8">
        <w:rPr>
          <w:rFonts w:ascii="Calibri" w:eastAsia="Calibri" w:hAnsi="Calibri" w:cs="Times New Roman"/>
        </w:rPr>
        <w:t>)</w:t>
      </w:r>
      <w:r w:rsidR="00366F73">
        <w:rPr>
          <w:rFonts w:ascii="Calibri" w:eastAsia="Calibri" w:hAnsi="Calibri" w:cs="Times New Roman"/>
        </w:rPr>
        <w:t>,</w:t>
      </w:r>
      <w:r w:rsidR="00A0034E">
        <w:rPr>
          <w:rFonts w:ascii="Calibri" w:eastAsia="Calibri" w:hAnsi="Calibri" w:cs="Times New Roman"/>
        </w:rPr>
        <w:t xml:space="preserve"> Füllmaterial, </w:t>
      </w:r>
      <w:r w:rsidR="004D3C45">
        <w:rPr>
          <w:rFonts w:ascii="Calibri" w:eastAsia="Calibri" w:hAnsi="Calibri" w:cs="Times New Roman"/>
        </w:rPr>
        <w:t xml:space="preserve">schiefe </w:t>
      </w:r>
      <w:r w:rsidR="00A0034E">
        <w:rPr>
          <w:rFonts w:ascii="Calibri" w:eastAsia="Calibri" w:hAnsi="Calibri" w:cs="Times New Roman"/>
        </w:rPr>
        <w:t>Ebene</w:t>
      </w:r>
      <w:r w:rsidR="004D3C45">
        <w:rPr>
          <w:rFonts w:ascii="Calibri" w:eastAsia="Calibri" w:hAnsi="Calibri" w:cs="Times New Roman"/>
        </w:rPr>
        <w:t xml:space="preserve"> (z. B. ein angewinkelter Tisch)</w:t>
      </w:r>
      <w:r w:rsidR="00A0034E">
        <w:rPr>
          <w:rFonts w:ascii="Calibri" w:eastAsia="Calibri" w:hAnsi="Calibri" w:cs="Times New Roman"/>
        </w:rPr>
        <w:t>,</w:t>
      </w:r>
      <w:r w:rsidRPr="00432DDA">
        <w:rPr>
          <w:rFonts w:ascii="Calibri" w:eastAsia="Calibri" w:hAnsi="Calibri" w:cs="Times New Roman"/>
        </w:rPr>
        <w:t xml:space="preserve"> Computer zur Datenanalyse</w:t>
      </w:r>
      <w:r>
        <w:rPr>
          <w:rFonts w:ascii="Calibri" w:eastAsia="Calibri" w:hAnsi="Calibri" w:cs="Times New Roman"/>
        </w:rPr>
        <w:t xml:space="preserve">, </w:t>
      </w:r>
      <w:r w:rsidRPr="00432DDA">
        <w:rPr>
          <w:rFonts w:ascii="Calibri" w:eastAsia="Calibri" w:hAnsi="Calibri" w:cs="Times New Roman"/>
        </w:rPr>
        <w:t>Gliedermaßstab</w:t>
      </w:r>
    </w:p>
    <w:p w14:paraId="7F0658F9" w14:textId="77777777" w:rsidR="001126E0" w:rsidRPr="00432DDA" w:rsidRDefault="001126E0" w:rsidP="0090329B">
      <w:pPr>
        <w:spacing w:after="120" w:line="256" w:lineRule="auto"/>
        <w:jc w:val="both"/>
        <w:rPr>
          <w:rFonts w:ascii="Calibri" w:eastAsia="Calibri" w:hAnsi="Calibri" w:cs="Times New Roman"/>
        </w:rPr>
      </w:pPr>
    </w:p>
    <w:p w14:paraId="61638717" w14:textId="77777777" w:rsidR="00BC0B6E" w:rsidRPr="00432DDA" w:rsidRDefault="00BC0B6E" w:rsidP="00BC0B6E">
      <w:pPr>
        <w:keepNext/>
        <w:keepLines/>
        <w:spacing w:after="120" w:line="256" w:lineRule="auto"/>
        <w:outlineLvl w:val="1"/>
        <w:rPr>
          <w:rFonts w:ascii="Calibri Light" w:eastAsia="Times New Roman" w:hAnsi="Calibri Light" w:cs="Times New Roman"/>
          <w:b/>
          <w:bCs/>
          <w:color w:val="2F5496"/>
          <w:sz w:val="24"/>
          <w:szCs w:val="24"/>
        </w:rPr>
      </w:pPr>
      <w:r w:rsidRPr="00432DDA">
        <w:rPr>
          <w:rFonts w:ascii="Calibri Light" w:eastAsia="Times New Roman" w:hAnsi="Calibri Light" w:cs="Times New Roman"/>
          <w:b/>
          <w:bCs/>
          <w:color w:val="2F5496"/>
          <w:sz w:val="24"/>
          <w:szCs w:val="24"/>
        </w:rPr>
        <w:t>Adressierte experimentelle Fähigkeiten</w:t>
      </w:r>
      <w:r>
        <w:rPr>
          <w:rFonts w:ascii="Calibri Light" w:eastAsia="Times New Roman" w:hAnsi="Calibri Light" w:cs="Times New Roman"/>
          <w:b/>
          <w:bCs/>
          <w:color w:val="2F5496"/>
          <w:sz w:val="24"/>
          <w:szCs w:val="24"/>
        </w:rPr>
        <w:t xml:space="preserve"> und inhaltliche Themen</w:t>
      </w:r>
    </w:p>
    <w:p w14:paraId="42427A30" w14:textId="2CB0E4E4" w:rsidR="00BC0B6E" w:rsidRDefault="00BC0B6E" w:rsidP="00BC0B6E">
      <w:pPr>
        <w:spacing w:after="120" w:line="256" w:lineRule="auto"/>
        <w:rPr>
          <w:rFonts w:ascii="Calibri" w:eastAsia="Calibri" w:hAnsi="Calibri" w:cs="Times New Roman"/>
        </w:rPr>
      </w:pPr>
      <w:r>
        <w:rPr>
          <w:rFonts w:ascii="Calibri" w:eastAsia="Calibri" w:hAnsi="Calibri" w:cs="Times New Roman"/>
          <w:b/>
          <w:bCs/>
        </w:rPr>
        <w:t>Experimentelle Fähigkeiten</w:t>
      </w:r>
      <w:r>
        <w:rPr>
          <w:rFonts w:ascii="Calibri" w:eastAsia="Calibri" w:hAnsi="Calibri" w:cs="Times New Roman"/>
        </w:rPr>
        <w:t xml:space="preserve">: </w:t>
      </w:r>
      <w:r w:rsidRPr="00432DDA">
        <w:rPr>
          <w:rFonts w:ascii="Calibri" w:eastAsia="Calibri" w:hAnsi="Calibri" w:cs="Times New Roman"/>
        </w:rPr>
        <w:t>Erhebung von Messdaten, Analysieren von Daten</w:t>
      </w:r>
    </w:p>
    <w:p w14:paraId="27F7F911" w14:textId="782B9FA6" w:rsidR="00876517" w:rsidRDefault="00BC0B6E" w:rsidP="00876517">
      <w:pPr>
        <w:spacing w:after="120" w:line="254" w:lineRule="auto"/>
        <w:rPr>
          <w:rFonts w:ascii="Calibri" w:eastAsia="Calibri" w:hAnsi="Calibri" w:cs="Times New Roman"/>
        </w:rPr>
      </w:pPr>
      <w:r>
        <w:rPr>
          <w:rFonts w:ascii="Calibri" w:eastAsia="Calibri" w:hAnsi="Calibri" w:cs="Times New Roman"/>
          <w:b/>
          <w:bCs/>
        </w:rPr>
        <w:t>Themen Experimentalphysik</w:t>
      </w:r>
      <w:r>
        <w:rPr>
          <w:rFonts w:ascii="Calibri" w:eastAsia="Calibri" w:hAnsi="Calibri" w:cs="Times New Roman"/>
        </w:rPr>
        <w:t>: Rotation, Trägheitsmoment</w:t>
      </w:r>
      <w:r w:rsidR="00A0034E">
        <w:rPr>
          <w:rFonts w:ascii="Calibri" w:eastAsia="Calibri" w:hAnsi="Calibri" w:cs="Times New Roman"/>
        </w:rPr>
        <w:t>, Energieerhaltung</w:t>
      </w:r>
      <w:r w:rsidR="001F616D">
        <w:rPr>
          <w:rFonts w:ascii="Calibri" w:eastAsia="Calibri" w:hAnsi="Calibri" w:cs="Times New Roman"/>
        </w:rPr>
        <w:t>, Reibung</w:t>
      </w:r>
      <w:r>
        <w:rPr>
          <w:rFonts w:ascii="Calibri" w:eastAsia="Calibri" w:hAnsi="Calibri" w:cs="Times New Roman"/>
        </w:rPr>
        <w:br/>
      </w:r>
      <w:r w:rsidR="006B74EB">
        <w:rPr>
          <w:rFonts w:ascii="Calibri" w:eastAsia="Calibri" w:hAnsi="Calibri" w:cs="Times New Roman"/>
          <w:b/>
          <w:bCs/>
        </w:rPr>
        <w:t>mathematische Methoden</w:t>
      </w:r>
      <w:r>
        <w:rPr>
          <w:rFonts w:ascii="Calibri" w:eastAsia="Calibri" w:hAnsi="Calibri" w:cs="Times New Roman"/>
        </w:rPr>
        <w:t>: mehrdimensionale Integrale, Differenzialgleichungen</w:t>
      </w:r>
    </w:p>
    <w:p w14:paraId="319326C8" w14:textId="4CB20DAA" w:rsidR="00876517" w:rsidRPr="005D3991" w:rsidRDefault="00876517" w:rsidP="00876517">
      <w:pPr>
        <w:spacing w:after="120" w:line="254" w:lineRule="auto"/>
        <w:rPr>
          <w:rFonts w:ascii="Calibri" w:eastAsia="Calibri" w:hAnsi="Calibri" w:cs="Times New Roman"/>
        </w:rPr>
      </w:pPr>
      <w:bookmarkStart w:id="0" w:name="_Hlk112162020"/>
      <w:r>
        <w:rPr>
          <w:rFonts w:ascii="Calibri" w:eastAsia="Calibri" w:hAnsi="Calibri" w:cs="Times New Roman"/>
          <w:b/>
          <w:bCs/>
        </w:rPr>
        <w:t xml:space="preserve">+ für Physikstudierende: </w:t>
      </w:r>
      <w:r w:rsidR="00690127" w:rsidRPr="00690127">
        <w:rPr>
          <w:rFonts w:ascii="Calibri" w:eastAsia="Calibri" w:hAnsi="Calibri" w:cs="Times New Roman"/>
        </w:rPr>
        <w:t>Reproduktion/ Analyse eines bekannten Problems</w:t>
      </w:r>
      <w:r w:rsidR="00690127">
        <w:rPr>
          <w:rFonts w:ascii="Calibri" w:eastAsia="Calibri" w:hAnsi="Calibri" w:cs="Times New Roman"/>
          <w:b/>
          <w:bCs/>
        </w:rPr>
        <w:t xml:space="preserve"> </w:t>
      </w:r>
    </w:p>
    <w:p w14:paraId="193ADCA7" w14:textId="1222D19F" w:rsidR="000F42DB" w:rsidRPr="00096BB5" w:rsidRDefault="00876517" w:rsidP="00876517">
      <w:pPr>
        <w:spacing w:after="120" w:line="254" w:lineRule="auto"/>
        <w:rPr>
          <w:rFonts w:ascii="Calibri" w:eastAsia="Calibri" w:hAnsi="Calibri" w:cs="Times New Roman"/>
          <w:b/>
          <w:bCs/>
        </w:rPr>
      </w:pPr>
      <w:r>
        <w:rPr>
          <w:rFonts w:ascii="Calibri" w:eastAsia="Calibri" w:hAnsi="Calibri" w:cs="Times New Roman"/>
          <w:b/>
          <w:bCs/>
        </w:rPr>
        <w:t xml:space="preserve">+ für Lehramt: </w:t>
      </w:r>
      <w:r w:rsidRPr="005D3991">
        <w:rPr>
          <w:rFonts w:ascii="Calibri" w:eastAsia="Calibri" w:hAnsi="Calibri" w:cs="Times New Roman"/>
        </w:rPr>
        <w:t>Analyse eine</w:t>
      </w:r>
      <w:r w:rsidR="002C3599">
        <w:rPr>
          <w:rFonts w:ascii="Calibri" w:eastAsia="Calibri" w:hAnsi="Calibri" w:cs="Times New Roman"/>
        </w:rPr>
        <w:t>s schulnahen Experiments</w:t>
      </w:r>
    </w:p>
    <w:bookmarkEnd w:id="0"/>
    <w:p w14:paraId="3CA50E80" w14:textId="5CD084DF" w:rsidR="00876517" w:rsidRPr="00432DDA" w:rsidRDefault="00876517" w:rsidP="00B73245">
      <w:pPr>
        <w:spacing w:after="120" w:line="254" w:lineRule="auto"/>
        <w:rPr>
          <w:rFonts w:ascii="Calibri Light" w:eastAsia="Times New Roman" w:hAnsi="Calibri Light" w:cs="Times New Roman"/>
          <w:b/>
          <w:bCs/>
          <w:color w:val="2F5496"/>
          <w:sz w:val="24"/>
          <w:szCs w:val="24"/>
        </w:rPr>
      </w:pPr>
    </w:p>
    <w:p w14:paraId="447FCC52" w14:textId="5F857635" w:rsidR="00CA3BB2" w:rsidRDefault="00CA3BB2" w:rsidP="00CA3BB2">
      <w:pPr>
        <w:spacing w:after="120" w:line="256" w:lineRule="auto"/>
        <w:jc w:val="both"/>
        <w:rPr>
          <w:rFonts w:ascii="Calibri" w:eastAsia="Calibri" w:hAnsi="Calibri" w:cs="Times New Roman"/>
        </w:rPr>
      </w:pPr>
      <w:r>
        <w:rPr>
          <w:rFonts w:ascii="Calibri" w:eastAsia="Calibri" w:hAnsi="Calibri" w:cs="Times New Roman"/>
        </w:rPr>
        <w:t xml:space="preserve">Sie erhalten nun sämtliche Materialien für das Experiment </w:t>
      </w:r>
      <w:r w:rsidR="007C533D">
        <w:rPr>
          <w:rFonts w:ascii="Calibri" w:eastAsia="Calibri" w:hAnsi="Calibri" w:cs="Times New Roman"/>
          <w:i/>
          <w:iCs/>
        </w:rPr>
        <w:t>Rollbewegung mit Smartphone</w:t>
      </w:r>
      <w:r>
        <w:rPr>
          <w:rFonts w:ascii="Calibri" w:eastAsia="Calibri" w:hAnsi="Calibri" w:cs="Times New Roman"/>
        </w:rPr>
        <w:t xml:space="preserve">, bei dem Sie Rollbewegungen mit Ihrem Smartphone </w:t>
      </w:r>
      <w:r w:rsidR="007C533D">
        <w:rPr>
          <w:rFonts w:ascii="Calibri" w:eastAsia="Calibri" w:hAnsi="Calibri" w:cs="Times New Roman"/>
        </w:rPr>
        <w:t>auf einer schiefen Ebene</w:t>
      </w:r>
      <w:r>
        <w:rPr>
          <w:rFonts w:ascii="Calibri" w:eastAsia="Calibri" w:hAnsi="Calibri" w:cs="Times New Roman"/>
        </w:rPr>
        <w:t xml:space="preserve"> untersuchen. Nachfolgend finden Sie zunächst Materialien zur Vorbereitung auf das Experiment, dann das eigentliche Aufgabendokument zum Experiment sowie die Hilfsmaterialien (I) bis (III).</w:t>
      </w:r>
    </w:p>
    <w:p w14:paraId="15E65F6F" w14:textId="77777777" w:rsidR="00DE00DD" w:rsidRPr="00876517" w:rsidRDefault="00DE00DD" w:rsidP="00552955">
      <w:pPr>
        <w:spacing w:after="120" w:line="256" w:lineRule="auto"/>
        <w:rPr>
          <w:rFonts w:ascii="Calibri" w:eastAsia="Calibri" w:hAnsi="Calibri" w:cs="Times New Roman"/>
          <w:b/>
          <w:bCs/>
        </w:rPr>
      </w:pPr>
    </w:p>
    <w:p w14:paraId="63CCC44E" w14:textId="1295DC58" w:rsidR="0090329B" w:rsidRPr="0090329B" w:rsidRDefault="00F142B3" w:rsidP="001878FF">
      <w:pPr>
        <w:rPr>
          <w:rFonts w:ascii="Calibri" w:eastAsia="Calibri" w:hAnsi="Calibri" w:cs="Times New Roman"/>
        </w:rPr>
      </w:pPr>
      <w:r>
        <w:rPr>
          <w:rFonts w:ascii="Calibri" w:eastAsia="Calibri" w:hAnsi="Calibri" w:cs="Times New Roman"/>
        </w:rPr>
        <w:br w:type="page"/>
      </w:r>
    </w:p>
    <w:p w14:paraId="25112AF3" w14:textId="2F49C9CD" w:rsidR="0090329B" w:rsidRPr="00CC7646" w:rsidRDefault="0090329B" w:rsidP="0090329B">
      <w:pPr>
        <w:keepNext/>
        <w:keepLines/>
        <w:spacing w:after="120" w:line="256" w:lineRule="auto"/>
        <w:jc w:val="center"/>
        <w:outlineLvl w:val="0"/>
        <w:rPr>
          <w:rFonts w:ascii="Calibri Light" w:eastAsia="Times New Roman" w:hAnsi="Calibri Light" w:cs="Times New Roman"/>
          <w:b/>
          <w:bCs/>
          <w:color w:val="2F5496"/>
          <w:sz w:val="28"/>
          <w:szCs w:val="28"/>
        </w:rPr>
      </w:pPr>
      <w:r>
        <w:rPr>
          <w:rFonts w:ascii="Calibri Light" w:eastAsia="Times New Roman" w:hAnsi="Calibri Light" w:cs="Times New Roman"/>
          <w:b/>
          <w:bCs/>
          <w:color w:val="2F5496"/>
          <w:sz w:val="28"/>
          <w:szCs w:val="28"/>
        </w:rPr>
        <w:lastRenderedPageBreak/>
        <w:t>Die Vorbereitung</w:t>
      </w:r>
    </w:p>
    <w:p w14:paraId="28B9FF8D" w14:textId="77777777" w:rsidR="002D2B98" w:rsidRPr="00416C96" w:rsidRDefault="002D2B98" w:rsidP="002D2B98">
      <w:pPr>
        <w:spacing w:after="120" w:line="256" w:lineRule="auto"/>
        <w:jc w:val="both"/>
        <w:rPr>
          <w:rFonts w:ascii="Calibri" w:eastAsia="Calibri" w:hAnsi="Calibri" w:cs="Times New Roman"/>
        </w:rPr>
      </w:pPr>
      <w:r w:rsidRPr="00B73245">
        <w:rPr>
          <w:rFonts w:ascii="Calibri" w:eastAsia="Calibri" w:hAnsi="Calibri" w:cs="Times New Roman"/>
        </w:rPr>
        <w:t>Bereiten Sie sich</w:t>
      </w:r>
      <w:r w:rsidRPr="00416C96">
        <w:rPr>
          <w:rFonts w:ascii="Calibri" w:eastAsia="Calibri" w:hAnsi="Calibri" w:cs="Times New Roman"/>
        </w:rPr>
        <w:t xml:space="preserve"> über die folgenden Hilfen inhaltlich </w:t>
      </w:r>
      <w:r w:rsidRPr="00B73245">
        <w:rPr>
          <w:rFonts w:ascii="Calibri" w:eastAsia="Calibri" w:hAnsi="Calibri" w:cs="Times New Roman"/>
        </w:rPr>
        <w:t>vor</w:t>
      </w:r>
      <w:r w:rsidRPr="00416C96">
        <w:rPr>
          <w:rFonts w:ascii="Calibri" w:eastAsia="Calibri" w:hAnsi="Calibri" w:cs="Times New Roman"/>
        </w:rPr>
        <w:t xml:space="preserve">, bevor Sie ihr Experiment planen und durchführen. </w:t>
      </w:r>
      <w:r w:rsidRPr="00B73245">
        <w:rPr>
          <w:rFonts w:ascii="Calibri" w:eastAsia="Calibri" w:hAnsi="Calibri" w:cs="Times New Roman"/>
        </w:rPr>
        <w:t>Bearbeiten</w:t>
      </w:r>
      <w:r w:rsidRPr="00416C96">
        <w:rPr>
          <w:rFonts w:ascii="Calibri" w:eastAsia="Calibri" w:hAnsi="Calibri" w:cs="Times New Roman"/>
        </w:rPr>
        <w:t xml:space="preserve"> Sie dazu auch die zugehörigen </w:t>
      </w:r>
      <w:r w:rsidRPr="00B73245">
        <w:rPr>
          <w:rFonts w:ascii="Calibri" w:eastAsia="Calibri" w:hAnsi="Calibri" w:cs="Times New Roman"/>
        </w:rPr>
        <w:t>Teilaufgaben.</w:t>
      </w:r>
    </w:p>
    <w:p w14:paraId="2B8F1700" w14:textId="41128968" w:rsidR="00432DDA" w:rsidRPr="00986843" w:rsidRDefault="00432DDA" w:rsidP="00986843">
      <w:pPr>
        <w:pStyle w:val="Heading2"/>
        <w:spacing w:before="0" w:after="120"/>
        <w:rPr>
          <w:b/>
          <w:bCs/>
          <w:sz w:val="22"/>
          <w:szCs w:val="22"/>
        </w:rPr>
      </w:pPr>
      <w:r w:rsidRPr="00986843">
        <w:rPr>
          <w:b/>
          <w:bCs/>
          <w:sz w:val="22"/>
          <w:szCs w:val="22"/>
        </w:rPr>
        <w:t>Technische Vorbereitungen</w:t>
      </w:r>
    </w:p>
    <w:p w14:paraId="539D892A" w14:textId="77777777" w:rsidR="00432DDA" w:rsidRPr="00432DDA" w:rsidRDefault="00432DDA" w:rsidP="00986843">
      <w:pPr>
        <w:numPr>
          <w:ilvl w:val="0"/>
          <w:numId w:val="1"/>
        </w:numPr>
        <w:spacing w:after="120" w:line="256" w:lineRule="auto"/>
        <w:contextualSpacing/>
        <w:jc w:val="both"/>
        <w:rPr>
          <w:rFonts w:ascii="Calibri" w:eastAsia="Calibri" w:hAnsi="Calibri" w:cs="Times New Roman"/>
        </w:rPr>
      </w:pPr>
      <w:r w:rsidRPr="00432DDA">
        <w:rPr>
          <w:rFonts w:ascii="Calibri" w:eastAsia="Calibri" w:hAnsi="Calibri" w:cs="Times New Roman"/>
        </w:rPr>
        <w:t xml:space="preserve">Bitte installieren Sie auf dem Smartphone die kostenlose App </w:t>
      </w:r>
      <w:r w:rsidRPr="00432DDA">
        <w:rPr>
          <w:rFonts w:ascii="Calibri" w:eastAsia="Calibri" w:hAnsi="Calibri" w:cs="Times New Roman"/>
          <w:i/>
          <w:iCs/>
        </w:rPr>
        <w:t>phyphox</w:t>
      </w:r>
      <w:r w:rsidRPr="00432DDA">
        <w:rPr>
          <w:rFonts w:ascii="Calibri" w:eastAsia="Calibri" w:hAnsi="Calibri" w:cs="Times New Roman"/>
        </w:rPr>
        <w:t xml:space="preserve">. Prüfen Sie bitte, ob Daten aus </w:t>
      </w:r>
      <w:r w:rsidRPr="00432DDA">
        <w:rPr>
          <w:rFonts w:ascii="Calibri" w:eastAsia="Calibri" w:hAnsi="Calibri" w:cs="Times New Roman"/>
          <w:i/>
          <w:iCs/>
        </w:rPr>
        <w:t>phyphox</w:t>
      </w:r>
      <w:r w:rsidRPr="00432DDA">
        <w:rPr>
          <w:rFonts w:ascii="Calibri" w:eastAsia="Calibri" w:hAnsi="Calibri" w:cs="Times New Roman"/>
        </w:rPr>
        <w:t xml:space="preserve"> lokal auf Ihrem Smartphone gespeichert werden können. Bei Android-Geräten ist hierzu in der Regel eine kostenfreie Dateiverwaltungsapp wie z.B. </w:t>
      </w:r>
      <w:r w:rsidRPr="00432DDA">
        <w:rPr>
          <w:rFonts w:ascii="Calibri" w:eastAsia="Calibri" w:hAnsi="Calibri" w:cs="Times New Roman"/>
          <w:i/>
          <w:iCs/>
        </w:rPr>
        <w:t>Total Commander</w:t>
      </w:r>
      <w:r w:rsidRPr="00432DDA">
        <w:rPr>
          <w:rFonts w:ascii="Calibri" w:eastAsia="Calibri" w:hAnsi="Calibri" w:cs="Times New Roman"/>
        </w:rPr>
        <w:t xml:space="preserve"> zu installieren.</w:t>
      </w:r>
    </w:p>
    <w:p w14:paraId="79FCBCE4" w14:textId="46007E57" w:rsidR="003724D4" w:rsidRDefault="00432DDA" w:rsidP="00666C2A">
      <w:pPr>
        <w:numPr>
          <w:ilvl w:val="0"/>
          <w:numId w:val="1"/>
        </w:numPr>
        <w:spacing w:after="120" w:line="256" w:lineRule="auto"/>
        <w:contextualSpacing/>
        <w:jc w:val="both"/>
        <w:rPr>
          <w:rFonts w:ascii="Calibri" w:eastAsia="Calibri" w:hAnsi="Calibri" w:cs="Times New Roman"/>
        </w:rPr>
      </w:pPr>
      <w:r w:rsidRPr="008F48DE">
        <w:rPr>
          <w:rFonts w:ascii="Calibri" w:eastAsia="Calibri" w:hAnsi="Calibri" w:cs="Times New Roman"/>
        </w:rPr>
        <w:t xml:space="preserve">Bitte </w:t>
      </w:r>
      <w:r w:rsidR="008F48DE" w:rsidRPr="008F48DE">
        <w:rPr>
          <w:rFonts w:ascii="Calibri" w:eastAsia="Calibri" w:hAnsi="Calibri" w:cs="Times New Roman"/>
        </w:rPr>
        <w:t>organisieren Sie</w:t>
      </w:r>
      <w:r w:rsidR="005211AD">
        <w:rPr>
          <w:rFonts w:ascii="Calibri" w:eastAsia="Calibri" w:hAnsi="Calibri" w:cs="Times New Roman"/>
        </w:rPr>
        <w:t xml:space="preserve"> sich ein Programm zur </w:t>
      </w:r>
      <w:r w:rsidR="00D72984">
        <w:rPr>
          <w:rFonts w:ascii="Calibri" w:eastAsia="Calibri" w:hAnsi="Calibri" w:cs="Times New Roman"/>
        </w:rPr>
        <w:t>Datenanalyse. Sie können entweder Python</w:t>
      </w:r>
      <w:r w:rsidR="002452D5">
        <w:rPr>
          <w:rFonts w:ascii="Calibri" w:eastAsia="Calibri" w:hAnsi="Calibri" w:cs="Times New Roman"/>
        </w:rPr>
        <w:t xml:space="preserve"> </w:t>
      </w:r>
      <w:r w:rsidR="00D72984">
        <w:rPr>
          <w:rFonts w:ascii="Calibri" w:eastAsia="Calibri" w:hAnsi="Calibri" w:cs="Times New Roman"/>
        </w:rPr>
        <w:t>über</w:t>
      </w:r>
      <w:r w:rsidR="00F90111">
        <w:rPr>
          <w:rFonts w:ascii="Calibri" w:eastAsia="Calibri" w:hAnsi="Calibri" w:cs="Times New Roman"/>
        </w:rPr>
        <w:t xml:space="preserve"> browserbasierte jupyter-Notebooks </w:t>
      </w:r>
      <w:r w:rsidR="00D72984">
        <w:rPr>
          <w:rFonts w:ascii="Calibri" w:eastAsia="Calibri" w:hAnsi="Calibri" w:cs="Times New Roman"/>
        </w:rPr>
        <w:t>(</w:t>
      </w:r>
      <w:r w:rsidR="00F90111">
        <w:rPr>
          <w:rFonts w:ascii="Calibri" w:eastAsia="Calibri" w:hAnsi="Calibri" w:cs="Times New Roman"/>
        </w:rPr>
        <w:t>beispielsweise bei google colab oder direkt unter jupyter.org</w:t>
      </w:r>
      <w:r w:rsidR="00D72984">
        <w:rPr>
          <w:rFonts w:ascii="Calibri" w:eastAsia="Calibri" w:hAnsi="Calibri" w:cs="Times New Roman"/>
        </w:rPr>
        <w:t>) oder SciDAVis bzw. Origin benutzen</w:t>
      </w:r>
      <w:r w:rsidR="00F90111">
        <w:rPr>
          <w:rFonts w:ascii="Calibri" w:eastAsia="Calibri" w:hAnsi="Calibri" w:cs="Times New Roman"/>
        </w:rPr>
        <w:t>.</w:t>
      </w:r>
    </w:p>
    <w:p w14:paraId="30B1E773" w14:textId="77777777" w:rsidR="00182421" w:rsidRPr="008F48DE" w:rsidRDefault="00182421" w:rsidP="00B73245">
      <w:pPr>
        <w:spacing w:after="120" w:line="256" w:lineRule="auto"/>
        <w:contextualSpacing/>
        <w:jc w:val="both"/>
        <w:rPr>
          <w:rFonts w:ascii="Calibri" w:eastAsia="Calibri" w:hAnsi="Calibri" w:cs="Times New Roman"/>
        </w:rPr>
      </w:pPr>
    </w:p>
    <w:p w14:paraId="77621FBB" w14:textId="55018A08" w:rsidR="00432DDA" w:rsidRDefault="00432DDA" w:rsidP="00986843">
      <w:pPr>
        <w:pStyle w:val="Heading2"/>
        <w:spacing w:before="0" w:after="120"/>
        <w:rPr>
          <w:rFonts w:eastAsia="Calibri"/>
          <w:b/>
          <w:bCs/>
          <w:sz w:val="22"/>
          <w:szCs w:val="22"/>
        </w:rPr>
      </w:pPr>
      <w:r w:rsidRPr="00986843">
        <w:rPr>
          <w:rFonts w:eastAsia="Calibri"/>
          <w:b/>
          <w:bCs/>
          <w:sz w:val="22"/>
          <w:szCs w:val="22"/>
        </w:rPr>
        <w:t>Inhaltliche Vorbereitung</w:t>
      </w:r>
      <w:r w:rsidR="00182421">
        <w:rPr>
          <w:rFonts w:eastAsia="Calibri"/>
          <w:b/>
          <w:bCs/>
          <w:sz w:val="22"/>
          <w:szCs w:val="22"/>
        </w:rPr>
        <w:t xml:space="preserve"> I</w:t>
      </w:r>
    </w:p>
    <w:p w14:paraId="505F54C7" w14:textId="5081E0B6" w:rsidR="0096464F" w:rsidRPr="00416C96" w:rsidRDefault="00AB1BD1" w:rsidP="00B73245">
      <w:pPr>
        <w:pStyle w:val="ListParagraph"/>
        <w:numPr>
          <w:ilvl w:val="0"/>
          <w:numId w:val="1"/>
        </w:numPr>
        <w:spacing w:after="120" w:line="256" w:lineRule="auto"/>
        <w:jc w:val="both"/>
        <w:rPr>
          <w:rFonts w:ascii="Calibri" w:eastAsia="Calibri" w:hAnsi="Calibri" w:cs="Times New Roman"/>
        </w:rPr>
      </w:pPr>
      <w:r w:rsidRPr="00B73245">
        <w:rPr>
          <w:rFonts w:ascii="Calibri" w:eastAsia="Calibri" w:hAnsi="Calibri" w:cs="Times New Roman"/>
          <w:b/>
          <w:bCs/>
        </w:rPr>
        <w:t>L</w:t>
      </w:r>
      <w:r w:rsidR="0096464F" w:rsidRPr="00A044BC">
        <w:rPr>
          <w:rFonts w:ascii="Calibri" w:eastAsia="Calibri" w:hAnsi="Calibri" w:cs="Times New Roman"/>
          <w:b/>
          <w:bCs/>
        </w:rPr>
        <w:t xml:space="preserve">esen Sie den </w:t>
      </w:r>
      <w:r w:rsidRPr="00B73245">
        <w:rPr>
          <w:rFonts w:ascii="Calibri" w:eastAsia="Calibri" w:hAnsi="Calibri" w:cs="Times New Roman"/>
          <w:b/>
          <w:bCs/>
        </w:rPr>
        <w:t>nachfolgenden Informationstext</w:t>
      </w:r>
      <w:r w:rsidR="0096464F" w:rsidRPr="00A044BC">
        <w:rPr>
          <w:rFonts w:ascii="Calibri" w:eastAsia="Calibri" w:hAnsi="Calibri" w:cs="Times New Roman"/>
          <w:b/>
          <w:bCs/>
        </w:rPr>
        <w:t xml:space="preserve"> zu</w:t>
      </w:r>
      <w:r w:rsidR="002D2B98" w:rsidRPr="00A044BC">
        <w:rPr>
          <w:rFonts w:ascii="Calibri" w:eastAsia="Calibri" w:hAnsi="Calibri" w:cs="Times New Roman"/>
          <w:b/>
          <w:bCs/>
        </w:rPr>
        <w:t>r</w:t>
      </w:r>
      <w:r w:rsidR="0096464F" w:rsidRPr="00A044BC">
        <w:rPr>
          <w:rFonts w:ascii="Calibri" w:eastAsia="Calibri" w:hAnsi="Calibri" w:cs="Times New Roman"/>
          <w:b/>
          <w:bCs/>
        </w:rPr>
        <w:t xml:space="preserve"> </w:t>
      </w:r>
      <w:r w:rsidR="004D3B3C" w:rsidRPr="00A044BC">
        <w:rPr>
          <w:rFonts w:ascii="Calibri" w:eastAsia="Calibri" w:hAnsi="Calibri" w:cs="Times New Roman"/>
          <w:b/>
          <w:bCs/>
        </w:rPr>
        <w:t>Ro</w:t>
      </w:r>
      <w:r w:rsidR="00C54B0E" w:rsidRPr="00A044BC">
        <w:rPr>
          <w:rFonts w:ascii="Calibri" w:eastAsia="Calibri" w:hAnsi="Calibri" w:cs="Times New Roman"/>
          <w:b/>
          <w:bCs/>
        </w:rPr>
        <w:t>llbewegung</w:t>
      </w:r>
      <w:r w:rsidRPr="00B73245">
        <w:rPr>
          <w:rFonts w:ascii="Calibri" w:eastAsia="Calibri" w:hAnsi="Calibri" w:cs="Times New Roman"/>
          <w:b/>
          <w:bCs/>
        </w:rPr>
        <w:t xml:space="preserve"> auf einer schiefen Ebene</w:t>
      </w:r>
      <w:r w:rsidR="00A044BC" w:rsidRPr="00B73245">
        <w:rPr>
          <w:rFonts w:ascii="Calibri" w:eastAsia="Calibri" w:hAnsi="Calibri" w:cs="Times New Roman"/>
          <w:b/>
          <w:bCs/>
        </w:rPr>
        <w:t xml:space="preserve"> und bearbeiten Sie die dazugehörigen Aufgaben</w:t>
      </w:r>
      <w:r w:rsidR="0096464F" w:rsidRPr="00A044BC">
        <w:rPr>
          <w:rFonts w:ascii="Calibri" w:eastAsia="Calibri" w:hAnsi="Calibri" w:cs="Times New Roman"/>
          <w:b/>
          <w:bCs/>
        </w:rPr>
        <w:t>.</w:t>
      </w:r>
      <w:r w:rsidR="0096464F" w:rsidRPr="00420ADD">
        <w:rPr>
          <w:rFonts w:ascii="Calibri" w:eastAsia="Calibri" w:hAnsi="Calibri" w:cs="Times New Roman"/>
        </w:rPr>
        <w:t xml:space="preserve"> Der Fokus sollte auf einem konzeptionellen Verständnis </w:t>
      </w:r>
      <w:r w:rsidR="004D3B3C" w:rsidRPr="00420ADD">
        <w:rPr>
          <w:rFonts w:ascii="Calibri" w:eastAsia="Calibri" w:hAnsi="Calibri" w:cs="Times New Roman"/>
        </w:rPr>
        <w:t>der relevanten Größen</w:t>
      </w:r>
      <w:r w:rsidR="0096464F" w:rsidRPr="00420ADD">
        <w:rPr>
          <w:rFonts w:ascii="Calibri" w:eastAsia="Calibri" w:hAnsi="Calibri" w:cs="Times New Roman"/>
        </w:rPr>
        <w:t xml:space="preserve"> (</w:t>
      </w:r>
      <w:r w:rsidR="004D3B3C" w:rsidRPr="00420ADD">
        <w:rPr>
          <w:rFonts w:ascii="Calibri" w:eastAsia="Calibri" w:hAnsi="Calibri" w:cs="Times New Roman"/>
        </w:rPr>
        <w:t>Trägheitsmoment, Rotationsenergie</w:t>
      </w:r>
      <w:r w:rsidRPr="00B73245">
        <w:rPr>
          <w:rFonts w:ascii="Calibri" w:eastAsia="Calibri" w:hAnsi="Calibri" w:cs="Times New Roman"/>
        </w:rPr>
        <w:t>,</w:t>
      </w:r>
      <w:r w:rsidR="004D3B3C" w:rsidRPr="00420ADD">
        <w:rPr>
          <w:rFonts w:ascii="Calibri" w:eastAsia="Calibri" w:hAnsi="Calibri" w:cs="Times New Roman"/>
        </w:rPr>
        <w:t xml:space="preserve"> etc.</w:t>
      </w:r>
      <w:r w:rsidR="0096464F" w:rsidRPr="00420ADD">
        <w:rPr>
          <w:rFonts w:ascii="Calibri" w:eastAsia="Calibri" w:hAnsi="Calibri" w:cs="Times New Roman"/>
        </w:rPr>
        <w:t xml:space="preserve">) und </w:t>
      </w:r>
      <w:r w:rsidR="00420ADD" w:rsidRPr="00B73245">
        <w:rPr>
          <w:rFonts w:ascii="Calibri" w:eastAsia="Calibri" w:hAnsi="Calibri" w:cs="Times New Roman"/>
        </w:rPr>
        <w:t>einem Nachvollziehen der Formeln/Herleitungen</w:t>
      </w:r>
      <w:r w:rsidR="004D3B3C" w:rsidRPr="00420ADD">
        <w:rPr>
          <w:rFonts w:ascii="Calibri" w:eastAsia="Calibri" w:hAnsi="Calibri" w:cs="Times New Roman"/>
        </w:rPr>
        <w:t xml:space="preserve"> liegen</w:t>
      </w:r>
      <w:r w:rsidR="004D3B3C" w:rsidRPr="00416C96">
        <w:rPr>
          <w:rFonts w:ascii="Calibri" w:eastAsia="Calibri" w:hAnsi="Calibri" w:cs="Times New Roman"/>
        </w:rPr>
        <w:t>.</w:t>
      </w:r>
      <w:r w:rsidR="00902467" w:rsidRPr="00416C96">
        <w:rPr>
          <w:rFonts w:ascii="Calibri" w:eastAsia="Calibri" w:hAnsi="Calibri" w:cs="Times New Roman"/>
        </w:rPr>
        <w:t xml:space="preserve"> Für weitere Informationen lesen Sie das </w:t>
      </w:r>
      <w:r w:rsidR="001C0550" w:rsidRPr="00416C96">
        <w:rPr>
          <w:rFonts w:ascii="Calibri" w:eastAsia="Calibri" w:hAnsi="Calibri" w:cs="Times New Roman"/>
        </w:rPr>
        <w:t xml:space="preserve">dieser Aufgabe zugrundeliegende Paper von Puttharugsa et al. </w:t>
      </w:r>
      <w:r w:rsidR="007F528F" w:rsidRPr="00416C96">
        <w:rPr>
          <w:rFonts w:ascii="Calibri" w:eastAsia="Calibri" w:hAnsi="Calibri" w:cs="Times New Roman"/>
        </w:rPr>
        <w:t>(</w:t>
      </w:r>
      <w:r w:rsidR="001C0550" w:rsidRPr="00416C96">
        <w:rPr>
          <w:rFonts w:ascii="Calibri" w:eastAsia="Calibri" w:hAnsi="Calibri" w:cs="Times New Roman"/>
        </w:rPr>
        <w:t>2016)</w:t>
      </w:r>
      <w:r w:rsidR="00902467" w:rsidRPr="00416C96">
        <w:rPr>
          <w:rFonts w:ascii="Calibri" w:eastAsia="Calibri" w:hAnsi="Calibri" w:cs="Times New Roman"/>
        </w:rPr>
        <w:t xml:space="preserve"> </w:t>
      </w:r>
      <w:hyperlink r:id="rId16" w:history="1">
        <w:r w:rsidR="00902467" w:rsidRPr="00416C96">
          <w:rPr>
            <w:rStyle w:val="Hyperlink"/>
            <w:rFonts w:ascii="Calibri" w:eastAsia="Calibri" w:hAnsi="Calibri" w:cs="Times New Roman"/>
          </w:rPr>
          <w:t>https://iopscience.iop.org/article/10.1088/0143-0807/37/5/055004</w:t>
        </w:r>
      </w:hyperlink>
      <w:r w:rsidR="00902467" w:rsidRPr="00416C96">
        <w:rPr>
          <w:rFonts w:ascii="Calibri" w:eastAsia="Calibri" w:hAnsi="Calibri" w:cs="Times New Roman"/>
        </w:rPr>
        <w:t>.</w:t>
      </w:r>
    </w:p>
    <w:p w14:paraId="7C351A26" w14:textId="3086CE2B" w:rsidR="00182421" w:rsidRPr="00C04C98" w:rsidRDefault="00182421" w:rsidP="00B73245">
      <w:pPr>
        <w:pStyle w:val="ListParagraph"/>
        <w:spacing w:after="120" w:line="256" w:lineRule="auto"/>
        <w:ind w:left="360"/>
        <w:jc w:val="both"/>
        <w:rPr>
          <w:rFonts w:ascii="Calibri" w:eastAsia="Calibri" w:hAnsi="Calibri" w:cs="Times New Roman"/>
          <w:i/>
          <w:iCs/>
        </w:rPr>
      </w:pPr>
    </w:p>
    <w:p w14:paraId="664A6DB3" w14:textId="2EFE9661" w:rsidR="0096464F" w:rsidRPr="00B711FC" w:rsidRDefault="00B01FAD" w:rsidP="00B711FC">
      <w:pPr>
        <w:pStyle w:val="Heading2"/>
        <w:spacing w:before="0" w:after="120"/>
        <w:rPr>
          <w:rFonts w:eastAsia="Calibri"/>
          <w:b/>
          <w:bCs/>
          <w:sz w:val="22"/>
          <w:szCs w:val="22"/>
        </w:rPr>
      </w:pPr>
      <w:r>
        <w:rPr>
          <w:rFonts w:eastAsia="Calibri"/>
          <w:b/>
          <w:bCs/>
          <w:sz w:val="22"/>
          <w:szCs w:val="22"/>
        </w:rPr>
        <w:t>Rollkörper auf schiefer Ebene</w:t>
      </w:r>
    </w:p>
    <w:p w14:paraId="0E55F085" w14:textId="60C4332D" w:rsidR="00121E01" w:rsidRDefault="000B4CC6" w:rsidP="000B4CC6">
      <w:pPr>
        <w:spacing w:after="120" w:line="256" w:lineRule="auto"/>
        <w:jc w:val="both"/>
        <w:rPr>
          <w:rFonts w:ascii="Calibri" w:eastAsia="Calibri" w:hAnsi="Calibri" w:cs="Times New Roman"/>
        </w:rPr>
      </w:pPr>
      <w:r>
        <w:rPr>
          <w:rFonts w:ascii="Calibri" w:eastAsia="Calibri" w:hAnsi="Calibri" w:cs="Times New Roman"/>
        </w:rPr>
        <w:t xml:space="preserve">In einem Smartphone </w:t>
      </w:r>
      <w:r w:rsidR="00E54B86">
        <w:rPr>
          <w:rFonts w:ascii="Calibri" w:eastAsia="Calibri" w:hAnsi="Calibri" w:cs="Times New Roman"/>
        </w:rPr>
        <w:t xml:space="preserve">ist </w:t>
      </w:r>
      <w:r>
        <w:rPr>
          <w:rFonts w:ascii="Calibri" w:eastAsia="Calibri" w:hAnsi="Calibri" w:cs="Times New Roman"/>
        </w:rPr>
        <w:t xml:space="preserve">zur Bestimmung von dessen räumlicher Ausrichtung </w:t>
      </w:r>
      <w:r w:rsidR="005C3397">
        <w:rPr>
          <w:rFonts w:ascii="Calibri" w:eastAsia="Calibri" w:hAnsi="Calibri" w:cs="Times New Roman"/>
        </w:rPr>
        <w:t xml:space="preserve">ein Gyroskop-Sensor </w:t>
      </w:r>
      <w:r>
        <w:rPr>
          <w:rFonts w:ascii="Calibri" w:eastAsia="Calibri" w:hAnsi="Calibri" w:cs="Times New Roman"/>
        </w:rPr>
        <w:t>verbaut. Gyroskope bestehen oft aus drei kardanisch aufgehängten Kreiseln</w:t>
      </w:r>
      <w:r w:rsidR="0025699A">
        <w:rPr>
          <w:rFonts w:ascii="Calibri" w:eastAsia="Calibri" w:hAnsi="Calibri" w:cs="Times New Roman"/>
        </w:rPr>
        <w:t xml:space="preserve"> (s. Abbildung 1)</w:t>
      </w:r>
      <w:r>
        <w:rPr>
          <w:rFonts w:ascii="Calibri" w:eastAsia="Calibri" w:hAnsi="Calibri" w:cs="Times New Roman"/>
        </w:rPr>
        <w:t>, die sich</w:t>
      </w:r>
      <w:r w:rsidR="00CC68AF">
        <w:rPr>
          <w:rFonts w:ascii="Calibri" w:eastAsia="Calibri" w:hAnsi="Calibri" w:cs="Times New Roman"/>
        </w:rPr>
        <w:t xml:space="preserve"> je nach äußerer Einwirkung</w:t>
      </w:r>
      <w:r>
        <w:rPr>
          <w:rFonts w:ascii="Calibri" w:eastAsia="Calibri" w:hAnsi="Calibri" w:cs="Times New Roman"/>
        </w:rPr>
        <w:t xml:space="preserve"> drehen</w:t>
      </w:r>
      <w:r w:rsidR="0025699A">
        <w:rPr>
          <w:rFonts w:ascii="Calibri" w:eastAsia="Calibri" w:hAnsi="Calibri" w:cs="Times New Roman"/>
        </w:rPr>
        <w:t xml:space="preserve"> können</w:t>
      </w:r>
      <w:r>
        <w:rPr>
          <w:rFonts w:ascii="Calibri" w:eastAsia="Calibri" w:hAnsi="Calibri" w:cs="Times New Roman"/>
        </w:rPr>
        <w:t xml:space="preserve">. Aufgrund des Trägheitsmoments des Kreisels ändert sich </w:t>
      </w:r>
      <w:r w:rsidR="007E6AC2">
        <w:rPr>
          <w:rFonts w:ascii="Calibri" w:eastAsia="Calibri" w:hAnsi="Calibri" w:cs="Times New Roman"/>
        </w:rPr>
        <w:t xml:space="preserve">dessen </w:t>
      </w:r>
      <w:r>
        <w:rPr>
          <w:rFonts w:ascii="Calibri" w:eastAsia="Calibri" w:hAnsi="Calibri" w:cs="Times New Roman"/>
        </w:rPr>
        <w:t xml:space="preserve">Ausrichtung </w:t>
      </w:r>
      <w:r w:rsidR="007E6AC2">
        <w:rPr>
          <w:rFonts w:ascii="Calibri" w:eastAsia="Calibri" w:hAnsi="Calibri" w:cs="Times New Roman"/>
        </w:rPr>
        <w:t xml:space="preserve">der </w:t>
      </w:r>
      <w:r>
        <w:rPr>
          <w:rFonts w:ascii="Calibri" w:eastAsia="Calibri" w:hAnsi="Calibri" w:cs="Times New Roman"/>
        </w:rPr>
        <w:t>Drehachse</w:t>
      </w:r>
      <w:r w:rsidR="007E6AC2">
        <w:rPr>
          <w:rFonts w:ascii="Calibri" w:eastAsia="Calibri" w:hAnsi="Calibri" w:cs="Times New Roman"/>
        </w:rPr>
        <w:t>n</w:t>
      </w:r>
      <w:r>
        <w:rPr>
          <w:rFonts w:ascii="Calibri" w:eastAsia="Calibri" w:hAnsi="Calibri" w:cs="Times New Roman"/>
        </w:rPr>
        <w:t xml:space="preserve"> nicht, wenn das Smartphone </w:t>
      </w:r>
      <w:r w:rsidR="005F2016">
        <w:rPr>
          <w:rFonts w:ascii="Calibri" w:eastAsia="Calibri" w:hAnsi="Calibri" w:cs="Times New Roman"/>
        </w:rPr>
        <w:t>rotiert</w:t>
      </w:r>
      <w:r>
        <w:rPr>
          <w:rFonts w:ascii="Calibri" w:eastAsia="Calibri" w:hAnsi="Calibri" w:cs="Times New Roman"/>
        </w:rPr>
        <w:t>. Damit lässt sich für die drei Hauptachsen des Smartphones die Winkelgeschwindigkeit bei einer Drehung angeben</w:t>
      </w:r>
      <w:r w:rsidR="00770521">
        <w:rPr>
          <w:rFonts w:ascii="Calibri" w:eastAsia="Calibri" w:hAnsi="Calibri" w:cs="Times New Roman"/>
        </w:rPr>
        <w:t>.</w:t>
      </w:r>
    </w:p>
    <w:p w14:paraId="0D83F576" w14:textId="279B5125" w:rsidR="000B4CC6" w:rsidRDefault="005C106D" w:rsidP="000B4CC6">
      <w:pPr>
        <w:keepNext/>
        <w:spacing w:after="120" w:line="256" w:lineRule="auto"/>
        <w:jc w:val="both"/>
      </w:pPr>
      <w:r w:rsidRPr="0033338A">
        <w:rPr>
          <w:rFonts w:ascii="Calibri" w:eastAsia="Calibri" w:hAnsi="Calibri" w:cs="Times New Roman"/>
          <w:noProof/>
        </w:rPr>
        <w:drawing>
          <wp:anchor distT="0" distB="0" distL="114300" distR="114300" simplePos="0" relativeHeight="251683840" behindDoc="0" locked="0" layoutInCell="1" allowOverlap="1" wp14:anchorId="7A5E03C8" wp14:editId="54B8EB66">
            <wp:simplePos x="0" y="0"/>
            <wp:positionH relativeFrom="margin">
              <wp:posOffset>2908300</wp:posOffset>
            </wp:positionH>
            <wp:positionV relativeFrom="paragraph">
              <wp:posOffset>14205</wp:posOffset>
            </wp:positionV>
            <wp:extent cx="2484755" cy="2844800"/>
            <wp:effectExtent l="0" t="0" r="0" b="0"/>
            <wp:wrapNone/>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484755" cy="2844800"/>
                    </a:xfrm>
                    <a:prstGeom prst="rect">
                      <a:avLst/>
                    </a:prstGeom>
                  </pic:spPr>
                </pic:pic>
              </a:graphicData>
            </a:graphic>
            <wp14:sizeRelH relativeFrom="page">
              <wp14:pctWidth>0</wp14:pctWidth>
            </wp14:sizeRelH>
            <wp14:sizeRelV relativeFrom="page">
              <wp14:pctHeight>0</wp14:pctHeight>
            </wp14:sizeRelV>
          </wp:anchor>
        </w:drawing>
      </w:r>
      <w:r w:rsidR="0080202C" w:rsidRPr="00BF5EA7">
        <w:rPr>
          <w:rFonts w:ascii="Calibri" w:eastAsia="Calibri" w:hAnsi="Calibri" w:cs="Times New Roman"/>
          <w:noProof/>
        </w:rPr>
        <w:drawing>
          <wp:anchor distT="0" distB="0" distL="114300" distR="114300" simplePos="0" relativeHeight="251747328" behindDoc="0" locked="0" layoutInCell="1" allowOverlap="1" wp14:anchorId="32CCAEC6" wp14:editId="23A0098A">
            <wp:simplePos x="0" y="0"/>
            <wp:positionH relativeFrom="column">
              <wp:posOffset>13915</wp:posOffset>
            </wp:positionH>
            <wp:positionV relativeFrom="paragraph">
              <wp:posOffset>255270</wp:posOffset>
            </wp:positionV>
            <wp:extent cx="2026920" cy="2479040"/>
            <wp:effectExtent l="0" t="0" r="0" b="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026920" cy="2479040"/>
                    </a:xfrm>
                    <a:prstGeom prst="rect">
                      <a:avLst/>
                    </a:prstGeom>
                  </pic:spPr>
                </pic:pic>
              </a:graphicData>
            </a:graphic>
          </wp:anchor>
        </w:drawing>
      </w:r>
    </w:p>
    <w:p w14:paraId="1A6C5A47" w14:textId="7D0F34B3" w:rsidR="000B4CC6" w:rsidRDefault="0080202C" w:rsidP="000B4CC6">
      <w:pPr>
        <w:pStyle w:val="Caption"/>
        <w:jc w:val="both"/>
      </w:pPr>
      <w:r>
        <w:rPr>
          <w:noProof/>
        </w:rPr>
        <mc:AlternateContent>
          <mc:Choice Requires="wps">
            <w:drawing>
              <wp:anchor distT="0" distB="0" distL="114300" distR="114300" simplePos="0" relativeHeight="251684864" behindDoc="0" locked="0" layoutInCell="1" allowOverlap="1" wp14:anchorId="705F688F" wp14:editId="314016A6">
                <wp:simplePos x="0" y="0"/>
                <wp:positionH relativeFrom="column">
                  <wp:posOffset>2455545</wp:posOffset>
                </wp:positionH>
                <wp:positionV relativeFrom="paragraph">
                  <wp:posOffset>2476832</wp:posOffset>
                </wp:positionV>
                <wp:extent cx="3192422" cy="405765"/>
                <wp:effectExtent l="0" t="0" r="8255" b="6985"/>
                <wp:wrapNone/>
                <wp:docPr id="30" name="Textfeld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92422" cy="405765"/>
                        </a:xfrm>
                        <a:prstGeom prst="rect">
                          <a:avLst/>
                        </a:prstGeom>
                        <a:solidFill>
                          <a:prstClr val="white"/>
                        </a:solidFill>
                        <a:ln>
                          <a:noFill/>
                        </a:ln>
                      </wps:spPr>
                      <wps:txbx>
                        <w:txbxContent>
                          <w:p w14:paraId="0C01C84E" w14:textId="0495A675" w:rsidR="000B4CC6" w:rsidRPr="00A00824" w:rsidRDefault="000B4CC6" w:rsidP="000B4CC6">
                            <w:pPr>
                              <w:pStyle w:val="Caption"/>
                              <w:rPr>
                                <w:rFonts w:ascii="Calibri" w:eastAsia="Calibri" w:hAnsi="Calibri" w:cs="Times New Roman"/>
                              </w:rPr>
                            </w:pPr>
                            <w:r>
                              <w:t>Abbildung 2: Smartphone mit Achsen durch den Schwerpunkt</w:t>
                            </w:r>
                            <w:r w:rsidR="00D31471">
                              <w:t>. Die Achsenorientierung ist für jedes Modell verschieden. Die Herleitung der Formeln im Text basiert auf der hier dargestellten Orientierung</w:t>
                            </w:r>
                            <w:r w:rsidR="008B6182">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05F688F" id="_x0000_t202" coordsize="21600,21600" o:spt="202" path="m,l,21600r21600,l21600,xe">
                <v:stroke joinstyle="miter"/>
                <v:path gradientshapeok="t" o:connecttype="rect"/>
              </v:shapetype>
              <v:shape id="Textfeld 30" o:spid="_x0000_s1026" type="#_x0000_t202" style="position:absolute;left:0;text-align:left;margin-left:193.35pt;margin-top:195.05pt;width:251.35pt;height:31.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FSKLAIAAFsEAAAOAAAAZHJzL2Uyb0RvYy54bWysVMFu2zAMvQ/YPwi6L06ytuuMOEWWosOA&#10;oC2QDj0rshwLk0WNUmJ3Xz9KtpOt22nYRaZIiuJ7j/LipmsMOyr0GmzBZ5MpZ8pKKLXdF/zr0927&#10;a858ELYUBqwq+Ivy/Gb59s2idbmaQw2mVMioiPV56wpeh+DyLPOyVo3wE3DKUrACbESgLe6zEkVL&#10;1RuTzafTq6wFLB2CVN6T97YP8mWqX1VKhoeq8iowU3DqLaQV07qLa7ZciHyPwtVaDm2If+iiEdrS&#10;padStyIIdkD9R6lGSwQPVZhIaDKoKi1VwkBoZtNXaLa1cCphIXK8O9Hk/19ZeX/cukdkofsEHQmY&#10;QHi3AfnNEzdZ63w+5EROfe4pOwLtKmzilyAwOkjcvpz4VF1gkpzvZx/nF/M5Z5JiF9PLD1eXkfDs&#10;fNqhD58VNCwaBUfSK3Ugjhsf+tQxJV7mwejyThsTNzGwNsiOgrRtax3UUPy3LGNjroV4qi8YPQlX&#10;DyWCCt2uY7qkJmOJ6NlB+UK0IPQT452803TfRvjwKJBGhADT2IcHWioDbcFhsDirAX/8zR/zSTmK&#10;ctbSyBXcfz8IVJyZL5Y0jfM5Gjgau9Gwh2YNhHRGD8rJZNIBDGY0K4TmmV7DKt5CIWEl3VXwMJrr&#10;0A8+vSapVquURFPoRNjYrZOj+pHXp+5ZoBtUCaTnPYzDKPJX4vS5SR63OgRiOil3ZnGgmyY4aT+8&#10;tvhEft2nrPM/YfkTAAD//wMAUEsDBBQABgAIAAAAIQAEgZYj4wAAAAsBAAAPAAAAZHJzL2Rvd25y&#10;ZXYueG1sTI+xTsMwEIZ3JN7BOiQWRO1Sk6YhTlVVMMBSEbp0c2M3DsR2ZDtteHuOCbY73af/vr9c&#10;T7YnZx1i552A+YwB0a7xqnOtgP3Hy30OJCbplOy90wK+dYR1dX1VykL5i3vX5zq1BENcLKQAk9JQ&#10;UBobo62MMz9oh7eTD1YmXENLVZAXDLc9fWAso1Z2Dj8YOeit0c1XPVoBO37Ymbvx9Py24Yvwuh+3&#10;2WdbC3F7M22egCQ9pT8YfvVRHSp0OvrRqUh6AYs8WyKKw4rNgSCR5ysO5CiAP3IGtCrp/w7VDwAA&#10;AP//AwBQSwECLQAUAAYACAAAACEAtoM4kv4AAADhAQAAEwAAAAAAAAAAAAAAAAAAAAAAW0NvbnRl&#10;bnRfVHlwZXNdLnhtbFBLAQItABQABgAIAAAAIQA4/SH/1gAAAJQBAAALAAAAAAAAAAAAAAAAAC8B&#10;AABfcmVscy8ucmVsc1BLAQItABQABgAIAAAAIQDa6FSKLAIAAFsEAAAOAAAAAAAAAAAAAAAAAC4C&#10;AABkcnMvZTJvRG9jLnhtbFBLAQItABQABgAIAAAAIQAEgZYj4wAAAAsBAAAPAAAAAAAAAAAAAAAA&#10;AIYEAABkcnMvZG93bnJldi54bWxQSwUGAAAAAAQABADzAAAAlgUAAAAA&#10;" stroked="f">
                <v:textbox style="mso-fit-shape-to-text:t" inset="0,0,0,0">
                  <w:txbxContent>
                    <w:p w14:paraId="0C01C84E" w14:textId="0495A675" w:rsidR="000B4CC6" w:rsidRPr="00A00824" w:rsidRDefault="000B4CC6" w:rsidP="000B4CC6">
                      <w:pPr>
                        <w:pStyle w:val="Caption"/>
                        <w:rPr>
                          <w:rFonts w:ascii="Calibri" w:eastAsia="Calibri" w:hAnsi="Calibri" w:cs="Times New Roman"/>
                        </w:rPr>
                      </w:pPr>
                      <w:r>
                        <w:t>Abbildung 2: Smartphone mit Achsen durch den Schwerpunkt</w:t>
                      </w:r>
                      <w:r w:rsidR="00D31471">
                        <w:t>. Die Achsenorientierung ist für jedes Modell verschieden. Die Herleitung der Formeln im Text basiert auf der hier dargestellten Orientierung</w:t>
                      </w:r>
                      <w:r w:rsidR="008B6182">
                        <w:t>.</w:t>
                      </w:r>
                    </w:p>
                  </w:txbxContent>
                </v:textbox>
              </v:shape>
            </w:pict>
          </mc:Fallback>
        </mc:AlternateContent>
      </w:r>
      <w:r w:rsidR="000B4CC6">
        <w:t>Abbildung 1</w:t>
      </w:r>
      <w:r w:rsidR="000B00F4">
        <w:t>:</w:t>
      </w:r>
      <w:r w:rsidR="000B4CC6">
        <w:t xml:space="preserve"> Aufbau eines Gyroskop</w:t>
      </w:r>
      <w:r>
        <w:t>s</w:t>
      </w:r>
    </w:p>
    <w:p w14:paraId="40ECD80C" w14:textId="77777777" w:rsidR="009605EC" w:rsidRPr="00B73245" w:rsidRDefault="009605EC" w:rsidP="00B73245"/>
    <w:p w14:paraId="48F5B05D" w14:textId="616BA1C6" w:rsidR="00E42669" w:rsidRDefault="001E253A" w:rsidP="00732644">
      <w:pPr>
        <w:spacing w:after="120" w:line="256" w:lineRule="auto"/>
        <w:jc w:val="both"/>
        <w:rPr>
          <w:rFonts w:ascii="Calibri" w:eastAsia="Calibri" w:hAnsi="Calibri" w:cs="Times New Roman"/>
        </w:rPr>
      </w:pPr>
      <w:r>
        <w:rPr>
          <w:rFonts w:ascii="Calibri" w:eastAsia="Calibri" w:hAnsi="Calibri" w:cs="Times New Roman"/>
        </w:rPr>
        <w:t>Mithilfe des Gyroskop-Sensors eines Smartphones kann daher i</w:t>
      </w:r>
      <w:r w:rsidRPr="000E5F77">
        <w:rPr>
          <w:rFonts w:ascii="Calibri" w:eastAsia="Calibri" w:hAnsi="Calibri" w:cs="Times New Roman"/>
        </w:rPr>
        <w:t>n diesem Experiment das Verhalten einer Rolle auf einer schiefen Ebene untersucht</w:t>
      </w:r>
      <w:r>
        <w:rPr>
          <w:rFonts w:ascii="Calibri" w:eastAsia="Calibri" w:hAnsi="Calibri" w:cs="Times New Roman"/>
        </w:rPr>
        <w:t xml:space="preserve">, </w:t>
      </w:r>
      <w:r w:rsidR="00EB396B">
        <w:rPr>
          <w:rFonts w:ascii="Calibri" w:eastAsia="Calibri" w:hAnsi="Calibri" w:cs="Times New Roman"/>
        </w:rPr>
        <w:t>wenn</w:t>
      </w:r>
      <w:r>
        <w:rPr>
          <w:rFonts w:ascii="Calibri" w:eastAsia="Calibri" w:hAnsi="Calibri" w:cs="Times New Roman"/>
        </w:rPr>
        <w:t xml:space="preserve"> </w:t>
      </w:r>
      <w:r w:rsidR="00F8168B">
        <w:rPr>
          <w:rFonts w:ascii="Calibri" w:eastAsia="Calibri" w:hAnsi="Calibri" w:cs="Times New Roman"/>
        </w:rPr>
        <w:t>das Smartphone innerhalb der Rolle positioniert wird</w:t>
      </w:r>
      <w:r w:rsidRPr="000E5F77">
        <w:rPr>
          <w:rFonts w:ascii="Calibri" w:eastAsia="Calibri" w:hAnsi="Calibri" w:cs="Times New Roman"/>
        </w:rPr>
        <w:t>. Es bietet sich</w:t>
      </w:r>
      <w:r w:rsidR="00F8168B">
        <w:rPr>
          <w:rFonts w:ascii="Calibri" w:eastAsia="Calibri" w:hAnsi="Calibri" w:cs="Times New Roman"/>
        </w:rPr>
        <w:t xml:space="preserve"> daher</w:t>
      </w:r>
      <w:r w:rsidRPr="000E5F77">
        <w:rPr>
          <w:rFonts w:ascii="Calibri" w:eastAsia="Calibri" w:hAnsi="Calibri" w:cs="Times New Roman"/>
        </w:rPr>
        <w:t xml:space="preserve"> an, </w:t>
      </w:r>
      <w:r w:rsidR="00F8168B">
        <w:rPr>
          <w:rFonts w:ascii="Calibri" w:eastAsia="Calibri" w:hAnsi="Calibri" w:cs="Times New Roman"/>
        </w:rPr>
        <w:t xml:space="preserve">als Rolle </w:t>
      </w:r>
      <w:r w:rsidRPr="000E5F77">
        <w:rPr>
          <w:rFonts w:ascii="Calibri" w:eastAsia="Calibri" w:hAnsi="Calibri" w:cs="Times New Roman"/>
        </w:rPr>
        <w:t>einen Hohlz</w:t>
      </w:r>
      <w:r w:rsidRPr="00E0596A">
        <w:rPr>
          <w:rFonts w:ascii="Calibri" w:eastAsia="Calibri" w:hAnsi="Calibri" w:cs="Times New Roman"/>
        </w:rPr>
        <w:t>ylinder</w:t>
      </w:r>
      <w:r w:rsidRPr="000E5F77">
        <w:rPr>
          <w:rFonts w:ascii="Calibri" w:eastAsia="Calibri" w:hAnsi="Calibri" w:cs="Times New Roman"/>
        </w:rPr>
        <w:t xml:space="preserve"> (z. B. eine leere Dose) zu verwenden</w:t>
      </w:r>
      <w:r w:rsidRPr="00E0596A">
        <w:rPr>
          <w:rFonts w:ascii="Calibri" w:eastAsia="Calibri" w:hAnsi="Calibri" w:cs="Times New Roman"/>
        </w:rPr>
        <w:t>, in de</w:t>
      </w:r>
      <w:r w:rsidRPr="000E5F77">
        <w:rPr>
          <w:rFonts w:ascii="Calibri" w:eastAsia="Calibri" w:hAnsi="Calibri" w:cs="Times New Roman"/>
        </w:rPr>
        <w:t>r</w:t>
      </w:r>
      <w:r w:rsidRPr="00E0596A">
        <w:rPr>
          <w:rFonts w:ascii="Calibri" w:eastAsia="Calibri" w:hAnsi="Calibri" w:cs="Times New Roman"/>
        </w:rPr>
        <w:t xml:space="preserve"> </w:t>
      </w:r>
      <w:r w:rsidRPr="00E0596A">
        <w:rPr>
          <w:rFonts w:ascii="Calibri" w:eastAsia="Calibri" w:hAnsi="Calibri" w:cs="Times New Roman"/>
        </w:rPr>
        <w:lastRenderedPageBreak/>
        <w:t xml:space="preserve">das Smartphone so positioniert </w:t>
      </w:r>
      <w:r w:rsidRPr="000E5F77">
        <w:rPr>
          <w:rFonts w:ascii="Calibri" w:eastAsia="Calibri" w:hAnsi="Calibri" w:cs="Times New Roman"/>
        </w:rPr>
        <w:t>werden kann</w:t>
      </w:r>
      <w:r w:rsidRPr="00E0596A">
        <w:rPr>
          <w:rFonts w:ascii="Calibri" w:eastAsia="Calibri" w:hAnsi="Calibri" w:cs="Times New Roman"/>
        </w:rPr>
        <w:t xml:space="preserve">, dass eine </w:t>
      </w:r>
      <w:r w:rsidRPr="000E5F77">
        <w:rPr>
          <w:rFonts w:ascii="Calibri" w:eastAsia="Calibri" w:hAnsi="Calibri" w:cs="Times New Roman"/>
        </w:rPr>
        <w:t>der</w:t>
      </w:r>
      <w:r w:rsidRPr="00E0596A">
        <w:rPr>
          <w:rFonts w:ascii="Calibri" w:eastAsia="Calibri" w:hAnsi="Calibri" w:cs="Times New Roman"/>
        </w:rPr>
        <w:t xml:space="preserve"> Hauptachsen</w:t>
      </w:r>
      <w:r w:rsidRPr="000E5F77">
        <w:rPr>
          <w:rFonts w:ascii="Calibri" w:eastAsia="Calibri" w:hAnsi="Calibri" w:cs="Times New Roman"/>
        </w:rPr>
        <w:t xml:space="preserve"> des Smartphones</w:t>
      </w:r>
      <w:r w:rsidRPr="00E0596A">
        <w:rPr>
          <w:rFonts w:ascii="Calibri" w:eastAsia="Calibri" w:hAnsi="Calibri" w:cs="Times New Roman"/>
        </w:rPr>
        <w:t xml:space="preserve"> auf der Hauptachse </w:t>
      </w:r>
      <m:oMath>
        <m:r>
          <w:rPr>
            <w:rFonts w:ascii="Cambria Math" w:eastAsia="Calibri" w:hAnsi="Cambria Math" w:cs="Times New Roman"/>
          </w:rPr>
          <m:t>ϕ</m:t>
        </m:r>
      </m:oMath>
      <w:r w:rsidRPr="00E0596A">
        <w:rPr>
          <w:rFonts w:ascii="Calibri" w:eastAsia="Calibri" w:hAnsi="Calibri" w:cs="Times New Roman"/>
        </w:rPr>
        <w:t xml:space="preserve"> des Zylinders liegt.</w:t>
      </w:r>
    </w:p>
    <w:p w14:paraId="4B4E9665" w14:textId="2B211323" w:rsidR="00935BBD" w:rsidRDefault="003B4250" w:rsidP="00732644">
      <w:pPr>
        <w:spacing w:after="120" w:line="256" w:lineRule="auto"/>
        <w:jc w:val="both"/>
        <w:rPr>
          <w:rFonts w:ascii="Calibri" w:eastAsia="Calibri" w:hAnsi="Calibri" w:cs="Times New Roman"/>
        </w:rPr>
      </w:pPr>
      <w:r>
        <w:rPr>
          <w:rFonts w:ascii="Calibri" w:eastAsia="Calibri" w:hAnsi="Calibri" w:cs="Times New Roman"/>
        </w:rPr>
        <w:t>Die</w:t>
      </w:r>
      <w:r w:rsidR="005C1C7C">
        <w:rPr>
          <w:rFonts w:ascii="Calibri" w:eastAsia="Calibri" w:hAnsi="Calibri" w:cs="Times New Roman"/>
        </w:rPr>
        <w:t xml:space="preserve"> Rotation</w:t>
      </w:r>
      <w:r w:rsidR="00E42669">
        <w:rPr>
          <w:rFonts w:ascii="Calibri" w:eastAsia="Calibri" w:hAnsi="Calibri" w:cs="Times New Roman"/>
        </w:rPr>
        <w:t>sbewegung</w:t>
      </w:r>
      <w:r w:rsidR="005C1C7C">
        <w:rPr>
          <w:rFonts w:ascii="Calibri" w:eastAsia="Calibri" w:hAnsi="Calibri" w:cs="Times New Roman"/>
        </w:rPr>
        <w:t xml:space="preserve"> eines starren Körpers</w:t>
      </w:r>
      <w:r>
        <w:rPr>
          <w:rFonts w:ascii="Calibri" w:eastAsia="Calibri" w:hAnsi="Calibri" w:cs="Times New Roman"/>
        </w:rPr>
        <w:t xml:space="preserve">, in diesem Fall die Rollbewegung der Rolle, wird maßgeblich </w:t>
      </w:r>
      <w:r w:rsidR="00B47E2B">
        <w:rPr>
          <w:rFonts w:ascii="Calibri" w:eastAsia="Calibri" w:hAnsi="Calibri" w:cs="Times New Roman"/>
        </w:rPr>
        <w:t xml:space="preserve">durch das Trägheitsmoment bestimmt, welches sich aus der Anordnung seiner Masse </w:t>
      </w:r>
      <m:oMath>
        <m:r>
          <w:rPr>
            <w:rFonts w:ascii="Cambria Math" w:eastAsia="Calibri" w:hAnsi="Cambria Math" w:cs="Times New Roman"/>
          </w:rPr>
          <m:t>m</m:t>
        </m:r>
      </m:oMath>
      <w:r w:rsidR="00B47E2B">
        <w:rPr>
          <w:rFonts w:ascii="Calibri" w:eastAsia="Calibri" w:hAnsi="Calibri" w:cs="Times New Roman"/>
        </w:rPr>
        <w:t xml:space="preserve"> um die Rotationsachse ergibt. Bezüglich der Rotationsachse </w:t>
      </w:r>
      <m:oMath>
        <m:r>
          <w:rPr>
            <w:rFonts w:ascii="Cambria Math" w:eastAsia="Calibri" w:hAnsi="Cambria Math" w:cs="Times New Roman"/>
          </w:rPr>
          <m:t>ϕ</m:t>
        </m:r>
      </m:oMath>
      <w:r w:rsidR="00B47E2B">
        <w:rPr>
          <w:rFonts w:ascii="Calibri" w:eastAsia="Calibri" w:hAnsi="Calibri" w:cs="Times New Roman"/>
        </w:rPr>
        <w:t xml:space="preserve"> kann das Gesamtträgheitsmoment des Rollkörpers ermittelt werden, indem man die </w:t>
      </w:r>
      <w:r w:rsidR="00B47E2B" w:rsidRPr="00E0596A">
        <w:rPr>
          <w:rFonts w:ascii="Calibri" w:eastAsia="Calibri" w:hAnsi="Calibri" w:cs="Times New Roman"/>
        </w:rPr>
        <w:t xml:space="preserve">die Trägheitsmomente des Smartphones und des Zylinders </w:t>
      </w:r>
      <w:r w:rsidR="00B47E2B">
        <w:rPr>
          <w:rFonts w:ascii="Calibri" w:eastAsia="Calibri" w:hAnsi="Calibri" w:cs="Times New Roman"/>
        </w:rPr>
        <w:t xml:space="preserve">miteinander </w:t>
      </w:r>
      <w:r w:rsidR="00B47E2B" w:rsidRPr="00E0596A">
        <w:rPr>
          <w:rFonts w:ascii="Calibri" w:eastAsia="Calibri" w:hAnsi="Calibri" w:cs="Times New Roman"/>
        </w:rPr>
        <w:t>addiert</w:t>
      </w:r>
      <w:r w:rsidR="00B47E2B">
        <w:rPr>
          <w:rFonts w:ascii="Calibri" w:eastAsia="Calibri" w:hAnsi="Calibri" w:cs="Times New Roman"/>
        </w:rPr>
        <w:t>.</w:t>
      </w:r>
      <w:r w:rsidR="00F36C21">
        <w:rPr>
          <w:rFonts w:ascii="Calibri" w:eastAsia="Calibri" w:hAnsi="Calibri" w:cs="Times New Roman"/>
        </w:rPr>
        <w:t xml:space="preserve"> Die einzelnen Trägheitsmomente berechnen sich dabei gemäß der allgemeinen Definition </w:t>
      </w:r>
      <m:oMath>
        <m:sSub>
          <m:sSubPr>
            <m:ctrlPr>
              <w:rPr>
                <w:rFonts w:ascii="Cambria Math" w:eastAsia="Calibri" w:hAnsi="Cambria Math" w:cs="Times New Roman"/>
                <w:i/>
              </w:rPr>
            </m:ctrlPr>
          </m:sSubPr>
          <m:e>
            <m:r>
              <w:rPr>
                <w:rFonts w:ascii="Cambria Math" w:eastAsia="Calibri" w:hAnsi="Cambria Math" w:cs="Times New Roman"/>
              </w:rPr>
              <m:t>I</m:t>
            </m:r>
          </m:e>
          <m:sub>
            <m:r>
              <w:rPr>
                <w:rFonts w:ascii="Cambria Math" w:eastAsia="Calibri" w:hAnsi="Cambria Math" w:cs="Times New Roman"/>
              </w:rPr>
              <m:t>ϕ</m:t>
            </m:r>
          </m:sub>
        </m:sSub>
        <m:r>
          <w:rPr>
            <w:rFonts w:ascii="Cambria Math" w:eastAsia="Calibri" w:hAnsi="Cambria Math" w:cs="Times New Roman"/>
          </w:rPr>
          <m:t>=ρ</m:t>
        </m:r>
        <m:nary>
          <m:naryPr>
            <m:supHide m:val="1"/>
            <m:ctrlPr>
              <w:rPr>
                <w:rFonts w:ascii="Cambria Math" w:eastAsia="Calibri" w:hAnsi="Cambria Math" w:cs="Times New Roman"/>
              </w:rPr>
            </m:ctrlPr>
          </m:naryPr>
          <m:sub>
            <m:r>
              <w:rPr>
                <w:rFonts w:ascii="Cambria Math" w:eastAsia="Calibri" w:hAnsi="Cambria Math" w:cs="Times New Roman"/>
              </w:rPr>
              <m:t>V</m:t>
            </m:r>
            <m:ctrlPr>
              <w:rPr>
                <w:rFonts w:ascii="Cambria Math" w:eastAsia="Calibri" w:hAnsi="Cambria Math" w:cs="Times New Roman"/>
                <w:i/>
              </w:rPr>
            </m:ctrlPr>
          </m:sub>
          <m:sup>
            <m:ctrlPr>
              <w:rPr>
                <w:rFonts w:ascii="Cambria Math" w:eastAsia="Cambria Math" w:hAnsi="Cambria Math" w:cs="Cambria Math"/>
                <w:i/>
              </w:rPr>
            </m:ctrlPr>
          </m:sup>
          <m:e>
            <m:sSup>
              <m:sSupPr>
                <m:ctrlPr>
                  <w:rPr>
                    <w:rFonts w:ascii="Cambria Math" w:eastAsia="Calibri" w:hAnsi="Cambria Math" w:cs="Times New Roman"/>
                    <w:i/>
                  </w:rPr>
                </m:ctrlPr>
              </m:sSupPr>
              <m:e>
                <m:r>
                  <w:rPr>
                    <w:rFonts w:ascii="Cambria Math" w:eastAsia="Calibri" w:hAnsi="Cambria Math" w:cs="Times New Roman"/>
                  </w:rPr>
                  <m:t>r</m:t>
                </m:r>
                <m:ctrlPr>
                  <w:rPr>
                    <w:rFonts w:ascii="Cambria Math" w:eastAsia="Cambria Math" w:hAnsi="Cambria Math" w:cs="Cambria Math"/>
                    <w:i/>
                  </w:rPr>
                </m:ctrlPr>
              </m:e>
              <m:sup>
                <m:r>
                  <w:rPr>
                    <w:rFonts w:ascii="Cambria Math" w:eastAsia="Calibri" w:hAnsi="Cambria Math" w:cs="Times New Roman"/>
                  </w:rPr>
                  <m:t>2</m:t>
                </m:r>
              </m:sup>
            </m:sSup>
            <m:r>
              <m:rPr>
                <m:sty m:val="p"/>
              </m:rPr>
              <w:rPr>
                <w:rFonts w:ascii="Cambria Math" w:eastAsia="Calibri" w:hAnsi="Cambria Math" w:cs="Times New Roman"/>
              </w:rPr>
              <m:t>d</m:t>
            </m:r>
            <m:r>
              <w:rPr>
                <w:rFonts w:ascii="Cambria Math" w:eastAsia="Calibri" w:hAnsi="Cambria Math" w:cs="Times New Roman"/>
              </w:rPr>
              <m:t>V</m:t>
            </m:r>
            <m:ctrlPr>
              <w:rPr>
                <w:rFonts w:ascii="Cambria Math" w:eastAsia="Cambria Math" w:hAnsi="Cambria Math" w:cs="Cambria Math"/>
                <w:i/>
              </w:rPr>
            </m:ctrlPr>
          </m:e>
        </m:nary>
      </m:oMath>
      <w:r w:rsidR="00F36C21">
        <w:rPr>
          <w:rFonts w:ascii="Calibri" w:eastAsia="Calibri" w:hAnsi="Calibri" w:cs="Times New Roman"/>
        </w:rPr>
        <w:t xml:space="preserve">, wobei </w:t>
      </w:r>
      <m:oMath>
        <m:r>
          <w:rPr>
            <w:rFonts w:ascii="Cambria Math" w:eastAsia="Calibri" w:hAnsi="Cambria Math" w:cs="Times New Roman"/>
          </w:rPr>
          <m:t>ρ</m:t>
        </m:r>
      </m:oMath>
      <w:r w:rsidR="00F36C21">
        <w:rPr>
          <w:rFonts w:ascii="Calibri" w:eastAsia="Calibri" w:hAnsi="Calibri" w:cs="Times New Roman"/>
        </w:rPr>
        <w:t xml:space="preserve"> die Dichteverteilung und </w:t>
      </w:r>
      <m:oMath>
        <m:r>
          <w:rPr>
            <w:rFonts w:ascii="Cambria Math" w:eastAsia="Calibri" w:hAnsi="Cambria Math" w:cs="Times New Roman"/>
          </w:rPr>
          <m:t>r</m:t>
        </m:r>
      </m:oMath>
      <w:r w:rsidR="00F36C21">
        <w:rPr>
          <w:rFonts w:ascii="Calibri" w:eastAsia="Calibri" w:hAnsi="Calibri" w:cs="Times New Roman"/>
        </w:rPr>
        <w:t xml:space="preserve"> den </w:t>
      </w:r>
      <w:r w:rsidR="00B97536">
        <w:rPr>
          <w:rFonts w:ascii="Calibri" w:eastAsia="Calibri" w:hAnsi="Calibri" w:cs="Times New Roman"/>
        </w:rPr>
        <w:t xml:space="preserve">jeweiligen </w:t>
      </w:r>
      <w:r w:rsidR="00F36C21">
        <w:rPr>
          <w:rFonts w:ascii="Calibri" w:eastAsia="Calibri" w:hAnsi="Calibri" w:cs="Times New Roman"/>
        </w:rPr>
        <w:t xml:space="preserve">Abstand von der Rotationsachse </w:t>
      </w:r>
      <m:oMath>
        <m:r>
          <w:rPr>
            <w:rFonts w:ascii="Cambria Math" w:eastAsia="Calibri" w:hAnsi="Cambria Math" w:cs="Times New Roman"/>
          </w:rPr>
          <m:t>ϕ</m:t>
        </m:r>
      </m:oMath>
      <w:r w:rsidR="00F36C21">
        <w:rPr>
          <w:rFonts w:ascii="Calibri" w:eastAsia="Calibri" w:hAnsi="Calibri" w:cs="Times New Roman"/>
        </w:rPr>
        <w:t xml:space="preserve"> angibt.</w:t>
      </w:r>
      <w:r w:rsidR="00A13458">
        <w:rPr>
          <w:rFonts w:ascii="Calibri" w:eastAsia="Calibri" w:hAnsi="Calibri" w:cs="Times New Roman"/>
        </w:rPr>
        <w:t xml:space="preserve"> Für das</w:t>
      </w:r>
      <w:r w:rsidR="00F36C21">
        <w:rPr>
          <w:rFonts w:ascii="Calibri" w:eastAsia="Calibri" w:hAnsi="Calibri" w:cs="Times New Roman"/>
        </w:rPr>
        <w:t xml:space="preserve"> Smartphone </w:t>
      </w:r>
      <w:r w:rsidR="00A13458">
        <w:rPr>
          <w:rFonts w:ascii="Calibri" w:eastAsia="Calibri" w:hAnsi="Calibri" w:cs="Times New Roman"/>
        </w:rPr>
        <w:t>kann dabei</w:t>
      </w:r>
      <w:r w:rsidR="00F36C21">
        <w:rPr>
          <w:rFonts w:ascii="Calibri" w:eastAsia="Calibri" w:hAnsi="Calibri" w:cs="Times New Roman"/>
        </w:rPr>
        <w:t xml:space="preserve"> zum Beispiel </w:t>
      </w:r>
      <w:r w:rsidR="00A13458">
        <w:rPr>
          <w:rFonts w:ascii="Calibri" w:eastAsia="Calibri" w:hAnsi="Calibri" w:cs="Times New Roman"/>
        </w:rPr>
        <w:t>vereinfachend angenommen werden</w:t>
      </w:r>
      <w:r w:rsidR="00F36C21">
        <w:rPr>
          <w:rFonts w:ascii="Calibri" w:eastAsia="Calibri" w:hAnsi="Calibri" w:cs="Times New Roman"/>
        </w:rPr>
        <w:t xml:space="preserve">, </w:t>
      </w:r>
      <w:r w:rsidR="00CF2F5C">
        <w:rPr>
          <w:rFonts w:ascii="Calibri" w:eastAsia="Calibri" w:hAnsi="Calibri" w:cs="Times New Roman"/>
        </w:rPr>
        <w:t>dass es sich um einen Quader mit</w:t>
      </w:r>
      <w:r w:rsidR="00F36C21">
        <w:rPr>
          <w:rFonts w:ascii="Calibri" w:eastAsia="Calibri" w:hAnsi="Calibri" w:cs="Times New Roman"/>
        </w:rPr>
        <w:t xml:space="preserve"> homogener Massenverteilung</w:t>
      </w:r>
      <w:r w:rsidR="00A13458">
        <w:rPr>
          <w:rFonts w:ascii="Calibri" w:eastAsia="Calibri" w:hAnsi="Calibri" w:cs="Times New Roman"/>
        </w:rPr>
        <w:t xml:space="preserve">, Gesamtmasse </w:t>
      </w:r>
      <m:oMath>
        <m:r>
          <w:rPr>
            <w:rFonts w:ascii="Cambria Math" w:eastAsia="Calibri" w:hAnsi="Cambria Math" w:cs="Times New Roman"/>
          </w:rPr>
          <m:t>m</m:t>
        </m:r>
      </m:oMath>
      <w:r w:rsidR="00F36C21">
        <w:rPr>
          <w:rFonts w:ascii="Calibri" w:eastAsia="Calibri" w:hAnsi="Calibri" w:cs="Times New Roman"/>
        </w:rPr>
        <w:t xml:space="preserve"> und </w:t>
      </w:r>
      <w:r w:rsidR="00CF2F5C">
        <w:rPr>
          <w:rFonts w:ascii="Calibri" w:eastAsia="Calibri" w:hAnsi="Calibri" w:cs="Times New Roman"/>
        </w:rPr>
        <w:t xml:space="preserve">den Kantenlängen </w:t>
      </w:r>
      <m:oMath>
        <m:r>
          <w:rPr>
            <w:rFonts w:ascii="Cambria Math" w:eastAsia="Calibri" w:hAnsi="Cambria Math" w:cstheme="minorHAnsi"/>
          </w:rPr>
          <m:t xml:space="preserve">a,b </m:t>
        </m:r>
      </m:oMath>
      <w:r w:rsidR="00CF2F5C">
        <w:rPr>
          <w:rFonts w:ascii="Calibri" w:eastAsia="Calibri" w:hAnsi="Calibri" w:cs="Times New Roman"/>
        </w:rPr>
        <w:t xml:space="preserve">und </w:t>
      </w:r>
      <m:oMath>
        <m:r>
          <w:rPr>
            <w:rFonts w:ascii="Cambria Math" w:eastAsia="Calibri" w:hAnsi="Cambria Math" w:cstheme="minorHAnsi"/>
          </w:rPr>
          <m:t>c</m:t>
        </m:r>
      </m:oMath>
      <w:r w:rsidR="00CF2F5C">
        <w:rPr>
          <w:rFonts w:ascii="Calibri" w:eastAsia="Calibri" w:hAnsi="Calibri" w:cs="Times New Roman"/>
        </w:rPr>
        <w:t xml:space="preserve"> handelt</w:t>
      </w:r>
      <w:bookmarkStart w:id="1" w:name="_Hlk110508527"/>
      <w:r w:rsidR="00A13458">
        <w:rPr>
          <w:rFonts w:ascii="Calibri" w:eastAsia="Calibri" w:hAnsi="Calibri" w:cs="Times New Roman"/>
        </w:rPr>
        <w:t xml:space="preserve">, </w:t>
      </w:r>
      <w:r w:rsidR="00A13458" w:rsidRPr="00B97ED2">
        <w:rPr>
          <w:rFonts w:ascii="Calibri" w:eastAsia="Calibri" w:hAnsi="Calibri" w:cs="Times New Roman"/>
        </w:rPr>
        <w:t>sodass für die Dichteverteilung</w:t>
      </w:r>
      <w:r w:rsidR="00CF2F5C" w:rsidRPr="00B97ED2">
        <w:rPr>
          <w:rFonts w:ascii="Calibri" w:eastAsia="Calibri" w:hAnsi="Calibri" w:cs="Times New Roman"/>
        </w:rPr>
        <w:t xml:space="preserve"> </w:t>
      </w:r>
      <m:oMath>
        <m:r>
          <w:rPr>
            <w:rFonts w:ascii="Cambria Math" w:eastAsia="Calibri" w:hAnsi="Cambria Math" w:cs="Times New Roman"/>
          </w:rPr>
          <m:t>ρ=</m:t>
        </m:r>
        <m:f>
          <m:fPr>
            <m:ctrlPr>
              <w:rPr>
                <w:rFonts w:ascii="Cambria Math" w:eastAsia="Calibri" w:hAnsi="Cambria Math" w:cs="Times New Roman"/>
                <w:i/>
              </w:rPr>
            </m:ctrlPr>
          </m:fPr>
          <m:num>
            <m:r>
              <w:rPr>
                <w:rFonts w:ascii="Cambria Math" w:eastAsia="Calibri" w:hAnsi="Cambria Math" w:cs="Times New Roman"/>
              </w:rPr>
              <m:t>m</m:t>
            </m:r>
          </m:num>
          <m:den>
            <m:r>
              <w:rPr>
                <w:rFonts w:ascii="Cambria Math" w:eastAsia="Calibri" w:hAnsi="Cambria Math" w:cs="Times New Roman"/>
              </w:rPr>
              <m:t>a∙b∙c</m:t>
            </m:r>
          </m:den>
        </m:f>
      </m:oMath>
      <w:r w:rsidR="00CF2F5C" w:rsidRPr="00B97ED2">
        <w:rPr>
          <w:rFonts w:ascii="Calibri" w:eastAsia="Calibri" w:hAnsi="Calibri" w:cs="Times New Roman"/>
        </w:rPr>
        <w:t xml:space="preserve"> </w:t>
      </w:r>
      <w:r w:rsidR="00A13458" w:rsidRPr="00B97ED2">
        <w:rPr>
          <w:rFonts w:ascii="Calibri" w:eastAsia="Calibri" w:hAnsi="Calibri" w:cs="Times New Roman"/>
        </w:rPr>
        <w:t xml:space="preserve">und nach Integration letztlich </w:t>
      </w:r>
      <m:oMath>
        <m:sSub>
          <m:sSubPr>
            <m:ctrlPr>
              <w:rPr>
                <w:rFonts w:ascii="Cambria Math" w:eastAsia="Calibri" w:hAnsi="Cambria Math" w:cs="Times New Roman"/>
                <w:i/>
              </w:rPr>
            </m:ctrlPr>
          </m:sSubPr>
          <m:e>
            <m:r>
              <w:rPr>
                <w:rFonts w:ascii="Cambria Math" w:eastAsia="Calibri" w:hAnsi="Cambria Math" w:cs="Times New Roman"/>
              </w:rPr>
              <m:t>I</m:t>
            </m:r>
          </m:e>
          <m:sub>
            <m:r>
              <w:rPr>
                <w:rFonts w:ascii="Cambria Math" w:eastAsia="Calibri" w:hAnsi="Cambria Math" w:cs="Times New Roman"/>
              </w:rPr>
              <m:t>ϕ</m:t>
            </m:r>
          </m:sub>
        </m:sSub>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m</m:t>
            </m:r>
          </m:num>
          <m:den>
            <m:r>
              <w:rPr>
                <w:rFonts w:ascii="Cambria Math" w:eastAsia="Calibri" w:hAnsi="Cambria Math" w:cs="Times New Roman"/>
              </w:rPr>
              <m:t>12</m:t>
            </m:r>
          </m:den>
        </m:f>
        <m:r>
          <w:rPr>
            <w:rFonts w:ascii="Cambria Math" w:eastAsia="Calibri" w:hAnsi="Cambria Math" w:cs="Times New Roman"/>
          </w:rPr>
          <m:t>(a²+c²)</m:t>
        </m:r>
      </m:oMath>
      <w:r w:rsidR="008A62B8" w:rsidRPr="00B97ED2">
        <w:rPr>
          <w:rFonts w:ascii="Calibri" w:eastAsia="Calibri" w:hAnsi="Calibri" w:cs="Times New Roman"/>
        </w:rPr>
        <w:t xml:space="preserve"> </w:t>
      </w:r>
      <w:r w:rsidR="00A13458" w:rsidRPr="00B97ED2">
        <w:rPr>
          <w:rFonts w:ascii="Calibri" w:eastAsia="Calibri" w:hAnsi="Calibri" w:cs="Times New Roman"/>
        </w:rPr>
        <w:t xml:space="preserve"> folgt</w:t>
      </w:r>
      <w:r w:rsidR="005A77AA" w:rsidRPr="00B97ED2">
        <w:rPr>
          <w:rFonts w:ascii="Calibri" w:eastAsia="Calibri" w:hAnsi="Calibri" w:cs="Times New Roman"/>
        </w:rPr>
        <w:t xml:space="preserve">, wenn </w:t>
      </w:r>
      <w:r w:rsidR="00B97ED2" w:rsidRPr="00B97ED2">
        <w:rPr>
          <w:rFonts w:ascii="Calibri" w:eastAsia="Calibri" w:hAnsi="Calibri" w:cs="Times New Roman"/>
        </w:rPr>
        <w:t>die Rotationsachse</w:t>
      </w:r>
      <w:r w:rsidR="00B97ED2">
        <w:rPr>
          <w:rFonts w:ascii="Calibri" w:eastAsia="Calibri" w:hAnsi="Calibri" w:cs="Times New Roman"/>
        </w:rPr>
        <w:t xml:space="preserve"> </w:t>
      </w:r>
      <m:oMath>
        <m:r>
          <w:rPr>
            <w:rFonts w:ascii="Cambria Math" w:eastAsia="Calibri" w:hAnsi="Cambria Math" w:cs="Times New Roman"/>
          </w:rPr>
          <m:t>ϕ</m:t>
        </m:r>
      </m:oMath>
      <w:r w:rsidR="00B97ED2">
        <w:rPr>
          <w:rFonts w:ascii="Calibri" w:eastAsia="Calibri" w:hAnsi="Calibri" w:cs="Times New Roman"/>
        </w:rPr>
        <w:t xml:space="preserve"> parallel zur Kante </w:t>
      </w:r>
      <m:oMath>
        <m:r>
          <w:rPr>
            <w:rFonts w:ascii="Cambria Math" w:eastAsia="Calibri" w:hAnsi="Cambria Math" w:cs="Times New Roman"/>
          </w:rPr>
          <m:t>b</m:t>
        </m:r>
      </m:oMath>
      <w:r w:rsidR="00B97ED2">
        <w:rPr>
          <w:rFonts w:ascii="Calibri" w:eastAsia="Calibri" w:hAnsi="Calibri" w:cs="Times New Roman"/>
        </w:rPr>
        <w:t xml:space="preserve"> verläuft</w:t>
      </w:r>
      <w:r w:rsidR="00A13458">
        <w:rPr>
          <w:rFonts w:ascii="Calibri" w:eastAsia="Calibri" w:hAnsi="Calibri" w:cs="Times New Roman"/>
        </w:rPr>
        <w:t>.</w:t>
      </w:r>
    </w:p>
    <w:bookmarkEnd w:id="1"/>
    <w:p w14:paraId="335BCC90" w14:textId="3E39BB88" w:rsidR="00350902" w:rsidRPr="00ED1304" w:rsidRDefault="00EF2E60" w:rsidP="00732644">
      <w:pPr>
        <w:spacing w:after="120" w:line="256" w:lineRule="auto"/>
        <w:jc w:val="both"/>
        <w:rPr>
          <w:rFonts w:ascii="Calibri" w:eastAsia="Calibri" w:hAnsi="Calibri" w:cs="Times New Roman"/>
        </w:rPr>
      </w:pPr>
      <w:r w:rsidRPr="00B73245">
        <w:rPr>
          <w:rFonts w:ascii="Calibri" w:eastAsia="Calibri" w:hAnsi="Calibri" w:cs="Times New Roman"/>
        </w:rPr>
        <w:t xml:space="preserve">Kennt man </w:t>
      </w:r>
      <w:r w:rsidR="00CF19C8" w:rsidRPr="00B73245">
        <w:rPr>
          <w:rFonts w:ascii="Calibri" w:eastAsia="Calibri" w:hAnsi="Calibri" w:cs="Times New Roman"/>
        </w:rPr>
        <w:t>das</w:t>
      </w:r>
      <w:r w:rsidRPr="00B73245">
        <w:rPr>
          <w:rFonts w:ascii="Calibri" w:eastAsia="Calibri" w:hAnsi="Calibri" w:cs="Times New Roman"/>
        </w:rPr>
        <w:t xml:space="preserve"> Trägheitsmoment </w:t>
      </w:r>
      <w:r w:rsidR="00CF19C8" w:rsidRPr="00B73245">
        <w:rPr>
          <w:rFonts w:ascii="Calibri" w:eastAsia="Calibri" w:hAnsi="Calibri" w:cs="Times New Roman"/>
        </w:rPr>
        <w:t xml:space="preserve">des Rollkörpers bezüglich der Rotationsachse </w:t>
      </w:r>
      <m:oMath>
        <m:r>
          <w:rPr>
            <w:rFonts w:ascii="Cambria Math" w:eastAsia="Calibri" w:hAnsi="Cambria Math" w:cs="Times New Roman"/>
          </w:rPr>
          <m:t>ϕ</m:t>
        </m:r>
      </m:oMath>
      <w:r w:rsidR="00CF19C8" w:rsidRPr="00C70E84">
        <w:rPr>
          <w:rFonts w:ascii="Calibri" w:eastAsia="Calibri" w:hAnsi="Calibri" w:cs="Times New Roman"/>
        </w:rPr>
        <w:t xml:space="preserve"> </w:t>
      </w:r>
      <w:r w:rsidR="00C70E84" w:rsidRPr="00B73245">
        <w:rPr>
          <w:rFonts w:ascii="Calibri" w:eastAsia="Calibri" w:hAnsi="Calibri" w:cs="Times New Roman"/>
        </w:rPr>
        <w:t>können auch</w:t>
      </w:r>
      <w:r w:rsidR="00CF2F5C" w:rsidRPr="00C70E84">
        <w:rPr>
          <w:rFonts w:ascii="Calibri" w:eastAsia="Calibri" w:hAnsi="Calibri" w:cs="Times New Roman"/>
        </w:rPr>
        <w:t xml:space="preserve"> </w:t>
      </w:r>
      <w:r w:rsidR="00FE4DE8" w:rsidRPr="00B73245">
        <w:rPr>
          <w:rFonts w:ascii="Calibri" w:eastAsia="Calibri" w:hAnsi="Calibri" w:cs="Times New Roman"/>
        </w:rPr>
        <w:t xml:space="preserve">ganz leicht </w:t>
      </w:r>
      <w:r w:rsidR="00CF2F5C" w:rsidRPr="00C70E84">
        <w:rPr>
          <w:rFonts w:ascii="Calibri" w:eastAsia="Calibri" w:hAnsi="Calibri" w:cs="Times New Roman"/>
        </w:rPr>
        <w:t xml:space="preserve">der </w:t>
      </w:r>
      <w:r w:rsidR="00CF2F5C" w:rsidRPr="00ED1304">
        <w:rPr>
          <w:rFonts w:ascii="Calibri" w:eastAsia="Calibri" w:hAnsi="Calibri" w:cs="Times New Roman"/>
        </w:rPr>
        <w:t>Drehimpuls</w:t>
      </w:r>
      <w:r w:rsidR="00C70E84" w:rsidRPr="00B73245">
        <w:rPr>
          <w:rFonts w:ascii="Calibri" w:eastAsia="Calibri" w:hAnsi="Calibri" w:cs="Times New Roman"/>
        </w:rPr>
        <w:t xml:space="preserve"> über </w:t>
      </w:r>
      <m:oMath>
        <m:acc>
          <m:accPr>
            <m:chr m:val="⃗"/>
            <m:ctrlPr>
              <w:rPr>
                <w:rFonts w:ascii="Cambria Math" w:eastAsia="Calibri" w:hAnsi="Cambria Math" w:cs="Times New Roman"/>
                <w:i/>
              </w:rPr>
            </m:ctrlPr>
          </m:accPr>
          <m:e>
            <m:r>
              <w:rPr>
                <w:rFonts w:ascii="Cambria Math" w:eastAsia="Calibri" w:hAnsi="Cambria Math" w:cs="Times New Roman"/>
              </w:rPr>
              <m:t>L</m:t>
            </m:r>
          </m:e>
        </m:acc>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I</m:t>
            </m:r>
          </m:e>
          <m:sub>
            <m:r>
              <w:rPr>
                <w:rFonts w:ascii="Cambria Math" w:eastAsia="Calibri" w:hAnsi="Cambria Math" w:cs="Times New Roman"/>
              </w:rPr>
              <m:t>ϕ</m:t>
            </m:r>
          </m:sub>
        </m:sSub>
        <m:sSub>
          <m:sSubPr>
            <m:ctrlPr>
              <w:rPr>
                <w:rFonts w:ascii="Cambria Math" w:eastAsia="Calibri" w:hAnsi="Cambria Math" w:cs="Times New Roman"/>
                <w:i/>
              </w:rPr>
            </m:ctrlPr>
          </m:sSubPr>
          <m:e>
            <m:acc>
              <m:accPr>
                <m:chr m:val="⃗"/>
                <m:ctrlPr>
                  <w:rPr>
                    <w:rFonts w:ascii="Cambria Math" w:eastAsia="Calibri" w:hAnsi="Cambria Math" w:cs="Times New Roman"/>
                    <w:i/>
                  </w:rPr>
                </m:ctrlPr>
              </m:accPr>
              <m:e>
                <m:r>
                  <w:rPr>
                    <w:rFonts w:ascii="Cambria Math" w:eastAsia="Calibri" w:hAnsi="Cambria Math" w:cs="Times New Roman"/>
                  </w:rPr>
                  <m:t>ω</m:t>
                </m:r>
              </m:e>
            </m:acc>
          </m:e>
          <m:sub>
            <m:r>
              <w:rPr>
                <w:rFonts w:ascii="Cambria Math" w:eastAsia="Calibri" w:hAnsi="Cambria Math" w:cs="Times New Roman"/>
              </w:rPr>
              <m:t>ϕ</m:t>
            </m:r>
          </m:sub>
        </m:sSub>
        <m:r>
          <w:rPr>
            <w:rFonts w:ascii="Cambria Math" w:eastAsia="Calibri" w:hAnsi="Cambria Math" w:cs="Times New Roman"/>
          </w:rPr>
          <m:t xml:space="preserve"> </m:t>
        </m:r>
      </m:oMath>
      <w:r w:rsidR="00CF2F5C" w:rsidRPr="00ED1304">
        <w:rPr>
          <w:rFonts w:ascii="Calibri" w:eastAsia="Calibri" w:hAnsi="Calibri" w:cs="Times New Roman"/>
        </w:rPr>
        <w:t xml:space="preserve">und die Rotationsenergie </w:t>
      </w:r>
      <w:r w:rsidR="00C70E84" w:rsidRPr="00B73245">
        <w:rPr>
          <w:rFonts w:ascii="Calibri" w:eastAsia="Calibri" w:hAnsi="Calibri" w:cs="Times New Roman"/>
        </w:rPr>
        <w:t xml:space="preserve">über </w:t>
      </w:r>
      <m:oMath>
        <m:sSub>
          <m:sSubPr>
            <m:ctrlPr>
              <w:rPr>
                <w:rFonts w:ascii="Cambria Math" w:eastAsia="Calibri" w:hAnsi="Cambria Math" w:cs="Times New Roman"/>
                <w:i/>
              </w:rPr>
            </m:ctrlPr>
          </m:sSubPr>
          <m:e>
            <m:r>
              <w:rPr>
                <w:rFonts w:ascii="Cambria Math" w:eastAsia="Calibri" w:hAnsi="Cambria Math" w:cs="Times New Roman"/>
              </w:rPr>
              <m:t>E</m:t>
            </m:r>
          </m:e>
          <m:sub>
            <m:r>
              <w:rPr>
                <w:rFonts w:ascii="Cambria Math" w:eastAsia="Calibri" w:hAnsi="Cambria Math" w:cs="Times New Roman"/>
              </w:rPr>
              <m:t>rot</m:t>
            </m:r>
          </m:sub>
        </m:sSub>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2</m:t>
            </m:r>
          </m:den>
        </m:f>
        <m:sSub>
          <m:sSubPr>
            <m:ctrlPr>
              <w:rPr>
                <w:rFonts w:ascii="Cambria Math" w:eastAsia="Calibri" w:hAnsi="Cambria Math" w:cs="Times New Roman"/>
                <w:i/>
              </w:rPr>
            </m:ctrlPr>
          </m:sSubPr>
          <m:e>
            <m:r>
              <w:rPr>
                <w:rFonts w:ascii="Cambria Math" w:eastAsia="Calibri" w:hAnsi="Cambria Math" w:cs="Times New Roman"/>
              </w:rPr>
              <m:t>I</m:t>
            </m:r>
          </m:e>
          <m:sub>
            <m:r>
              <w:rPr>
                <w:rFonts w:ascii="Cambria Math" w:eastAsia="Calibri" w:hAnsi="Cambria Math" w:cs="Times New Roman"/>
              </w:rPr>
              <m:t>ϕ</m:t>
            </m:r>
          </m:sub>
        </m:sSub>
        <m:sSubSup>
          <m:sSubSupPr>
            <m:ctrlPr>
              <w:rPr>
                <w:rFonts w:ascii="Cambria Math" w:eastAsia="Calibri" w:hAnsi="Cambria Math" w:cs="Times New Roman"/>
                <w:i/>
              </w:rPr>
            </m:ctrlPr>
          </m:sSubSupPr>
          <m:e>
            <m:r>
              <w:rPr>
                <w:rFonts w:ascii="Cambria Math" w:eastAsia="Calibri" w:hAnsi="Cambria Math" w:cs="Times New Roman"/>
              </w:rPr>
              <m:t>ω</m:t>
            </m:r>
          </m:e>
          <m:sub>
            <m:r>
              <w:rPr>
                <w:rFonts w:ascii="Cambria Math" w:eastAsia="Calibri" w:hAnsi="Cambria Math" w:cs="Times New Roman"/>
              </w:rPr>
              <m:t>ϕ</m:t>
            </m:r>
          </m:sub>
          <m:sup>
            <m:r>
              <w:rPr>
                <w:rFonts w:ascii="Cambria Math" w:eastAsia="Calibri" w:hAnsi="Cambria Math" w:cs="Times New Roman"/>
              </w:rPr>
              <m:t>2</m:t>
            </m:r>
          </m:sup>
        </m:sSubSup>
      </m:oMath>
      <w:r w:rsidR="00C70E84" w:rsidRPr="00B73245">
        <w:rPr>
          <w:rFonts w:ascii="Calibri" w:eastAsia="Calibri" w:hAnsi="Calibri" w:cs="Times New Roman"/>
        </w:rPr>
        <w:t xml:space="preserve"> bestimmt</w:t>
      </w:r>
      <w:r w:rsidR="00CF2F5C" w:rsidRPr="00ED1304">
        <w:rPr>
          <w:rFonts w:ascii="Calibri" w:eastAsia="Calibri" w:hAnsi="Calibri" w:cs="Times New Roman"/>
        </w:rPr>
        <w:t xml:space="preserve"> werden</w:t>
      </w:r>
      <w:r w:rsidR="00C70E84" w:rsidRPr="00B73245">
        <w:rPr>
          <w:rFonts w:ascii="Calibri" w:eastAsia="Calibri" w:hAnsi="Calibri" w:cs="Times New Roman"/>
        </w:rPr>
        <w:t>.</w:t>
      </w:r>
      <w:r w:rsidR="00350902" w:rsidRPr="00350902">
        <w:rPr>
          <w:rFonts w:ascii="Calibri" w:eastAsia="Calibri" w:hAnsi="Calibri" w:cs="Times New Roman"/>
          <w:noProof/>
        </w:rPr>
        <w:drawing>
          <wp:inline distT="0" distB="0" distL="0" distR="0" wp14:anchorId="1AD42B7B" wp14:editId="1360D586">
            <wp:extent cx="5760720" cy="3584575"/>
            <wp:effectExtent l="0" t="0" r="0" b="0"/>
            <wp:docPr id="52" name="Grafik 8">
              <a:extLst xmlns:a="http://schemas.openxmlformats.org/drawingml/2006/main">
                <a:ext uri="{FF2B5EF4-FFF2-40B4-BE49-F238E27FC236}">
                  <a16:creationId xmlns:a16="http://schemas.microsoft.com/office/drawing/2014/main" id="{620760C7-A2DC-B840-64C9-3EA6A85F2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8">
                      <a:extLst>
                        <a:ext uri="{FF2B5EF4-FFF2-40B4-BE49-F238E27FC236}">
                          <a16:creationId xmlns:a16="http://schemas.microsoft.com/office/drawing/2014/main" id="{620760C7-A2DC-B840-64C9-3EA6A85F2CA6}"/>
                        </a:ext>
                      </a:extLst>
                    </pic:cNvPr>
                    <pic:cNvPicPr>
                      <a:picLocks noChangeAspect="1"/>
                    </pic:cNvPicPr>
                  </pic:nvPicPr>
                  <pic:blipFill>
                    <a:blip r:embed="rId19"/>
                    <a:stretch>
                      <a:fillRect/>
                    </a:stretch>
                  </pic:blipFill>
                  <pic:spPr>
                    <a:xfrm>
                      <a:off x="0" y="0"/>
                      <a:ext cx="5760720" cy="3584575"/>
                    </a:xfrm>
                    <a:prstGeom prst="rect">
                      <a:avLst/>
                    </a:prstGeom>
                  </pic:spPr>
                </pic:pic>
              </a:graphicData>
            </a:graphic>
          </wp:inline>
        </w:drawing>
      </w:r>
    </w:p>
    <w:p w14:paraId="67E6D665" w14:textId="64A8E857" w:rsidR="009C55D2" w:rsidRPr="00B73245" w:rsidRDefault="00D44028" w:rsidP="00350902">
      <w:pPr>
        <w:spacing w:after="120" w:line="256" w:lineRule="auto"/>
        <w:jc w:val="both"/>
        <w:rPr>
          <w:rFonts w:eastAsiaTheme="minorEastAsia"/>
        </w:rPr>
      </w:pPr>
      <w:r w:rsidRPr="00ED1304">
        <w:rPr>
          <w:rFonts w:ascii="Calibri" w:eastAsia="Calibri" w:hAnsi="Calibri" w:cs="Times New Roman"/>
        </w:rPr>
        <w:t xml:space="preserve">Befindet sich </w:t>
      </w:r>
      <w:r w:rsidR="00935BBD" w:rsidRPr="00B73245">
        <w:rPr>
          <w:rFonts w:ascii="Calibri" w:eastAsia="Calibri" w:hAnsi="Calibri" w:cs="Times New Roman"/>
        </w:rPr>
        <w:t>der Roll</w:t>
      </w:r>
      <w:r w:rsidR="00BA5844" w:rsidRPr="00ED1304">
        <w:rPr>
          <w:rFonts w:ascii="Calibri" w:eastAsia="Calibri" w:hAnsi="Calibri" w:cs="Times New Roman"/>
        </w:rPr>
        <w:t>körper</w:t>
      </w:r>
      <w:r w:rsidR="00935BBD" w:rsidRPr="00B73245">
        <w:rPr>
          <w:rFonts w:ascii="Calibri" w:eastAsia="Calibri" w:hAnsi="Calibri" w:cs="Times New Roman"/>
        </w:rPr>
        <w:t xml:space="preserve"> (Rolle + Smartphone)</w:t>
      </w:r>
      <w:r w:rsidRPr="00ED1304">
        <w:rPr>
          <w:rFonts w:ascii="Calibri" w:eastAsia="Calibri" w:hAnsi="Calibri" w:cs="Times New Roman"/>
        </w:rPr>
        <w:t xml:space="preserve"> </w:t>
      </w:r>
      <w:r w:rsidR="00CA5C01" w:rsidRPr="00ED1304">
        <w:rPr>
          <w:rFonts w:ascii="Calibri" w:eastAsia="Calibri" w:hAnsi="Calibri" w:cs="Times New Roman"/>
        </w:rPr>
        <w:t xml:space="preserve">mit einer Gesamtmasse </w:t>
      </w:r>
      <m:oMath>
        <m:sSub>
          <m:sSubPr>
            <m:ctrlPr>
              <w:rPr>
                <w:rFonts w:ascii="Cambria Math" w:eastAsia="Calibri" w:hAnsi="Cambria Math" w:cs="Times New Roman"/>
                <w:i/>
              </w:rPr>
            </m:ctrlPr>
          </m:sSubPr>
          <m:e>
            <m:r>
              <w:rPr>
                <w:rFonts w:ascii="Cambria Math" w:eastAsia="Calibri" w:hAnsi="Cambria Math" w:cs="Times New Roman"/>
              </w:rPr>
              <m:t>m</m:t>
            </m:r>
          </m:e>
          <m:sub>
            <m:r>
              <w:rPr>
                <w:rFonts w:ascii="Cambria Math" w:eastAsia="Calibri" w:hAnsi="Cambria Math" w:cs="Times New Roman"/>
              </w:rPr>
              <m:t>g</m:t>
            </m:r>
          </m:sub>
        </m:sSub>
      </m:oMath>
      <w:r w:rsidR="00CA5C01" w:rsidRPr="00ED1304">
        <w:rPr>
          <w:rFonts w:ascii="Calibri" w:eastAsia="Calibri" w:hAnsi="Calibri" w:cs="Times New Roman"/>
        </w:rPr>
        <w:t xml:space="preserve"> </w:t>
      </w:r>
      <w:r w:rsidRPr="00ED1304">
        <w:rPr>
          <w:rFonts w:ascii="Calibri" w:eastAsia="Calibri" w:hAnsi="Calibri" w:cs="Times New Roman"/>
        </w:rPr>
        <w:t xml:space="preserve">nun auf einer </w:t>
      </w:r>
      <w:r w:rsidR="00CA5C01" w:rsidRPr="00ED1304">
        <w:rPr>
          <w:rFonts w:ascii="Calibri" w:eastAsia="Calibri" w:hAnsi="Calibri" w:cs="Times New Roman"/>
        </w:rPr>
        <w:t>s</w:t>
      </w:r>
      <w:r w:rsidRPr="00ED1304">
        <w:rPr>
          <w:rFonts w:ascii="Calibri" w:eastAsia="Calibri" w:hAnsi="Calibri" w:cs="Times New Roman"/>
        </w:rPr>
        <w:t>chiefen Ebene</w:t>
      </w:r>
      <w:r w:rsidR="00CB3EB9" w:rsidRPr="00ED1304">
        <w:rPr>
          <w:rFonts w:ascii="Calibri" w:eastAsia="Calibri" w:hAnsi="Calibri" w:cs="Times New Roman"/>
        </w:rPr>
        <w:t xml:space="preserve"> mit einem </w:t>
      </w:r>
      <w:r w:rsidR="00935BBD" w:rsidRPr="00B73245">
        <w:rPr>
          <w:rFonts w:ascii="Calibri" w:eastAsia="Calibri" w:hAnsi="Calibri" w:cs="Times New Roman"/>
        </w:rPr>
        <w:t>Neigungsw</w:t>
      </w:r>
      <w:r w:rsidR="00935BBD" w:rsidRPr="00ED1304">
        <w:rPr>
          <w:rFonts w:ascii="Calibri" w:eastAsia="Calibri" w:hAnsi="Calibri" w:cs="Times New Roman"/>
        </w:rPr>
        <w:t xml:space="preserve">inkel </w:t>
      </w:r>
      <m:oMath>
        <m:r>
          <w:rPr>
            <w:rFonts w:ascii="Cambria Math" w:eastAsia="Calibri" w:hAnsi="Cambria Math" w:cs="Times New Roman"/>
          </w:rPr>
          <m:t>α</m:t>
        </m:r>
      </m:oMath>
      <w:r w:rsidR="00CB3EB9" w:rsidRPr="00ED1304">
        <w:rPr>
          <w:rFonts w:ascii="Calibri" w:eastAsia="Calibri" w:hAnsi="Calibri" w:cs="Times New Roman"/>
        </w:rPr>
        <w:t xml:space="preserve"> zur Horizontalen</w:t>
      </w:r>
      <w:r w:rsidRPr="00ED1304">
        <w:rPr>
          <w:rFonts w:ascii="Calibri" w:eastAsia="Calibri" w:hAnsi="Calibri" w:cs="Times New Roman"/>
        </w:rPr>
        <w:t xml:space="preserve">, kann die auf ihn wirkende Gewichtskraft </w:t>
      </w:r>
      <w:r w:rsidR="004B61E3" w:rsidRPr="00B73245">
        <w:rPr>
          <w:rFonts w:ascii="Calibri" w:eastAsia="Calibri" w:hAnsi="Calibri" w:cs="Times New Roman"/>
        </w:rPr>
        <w:t>in Teilkräfte zerlegt werden</w:t>
      </w:r>
      <w:r w:rsidR="00C54B0E" w:rsidRPr="00ED1304">
        <w:rPr>
          <w:rFonts w:ascii="Calibri" w:eastAsia="Calibri" w:hAnsi="Calibri" w:cs="Times New Roman"/>
        </w:rPr>
        <w:t>,</w:t>
      </w:r>
      <w:r w:rsidRPr="00ED1304">
        <w:rPr>
          <w:rFonts w:ascii="Calibri" w:eastAsia="Calibri" w:hAnsi="Calibri" w:cs="Times New Roman"/>
        </w:rPr>
        <w:t xml:space="preserve"> die parallel und senkrecht zur </w:t>
      </w:r>
      <w:r w:rsidR="001C7663" w:rsidRPr="00ED1304">
        <w:rPr>
          <w:rFonts w:ascii="Calibri" w:eastAsia="Calibri" w:hAnsi="Calibri" w:cs="Times New Roman"/>
        </w:rPr>
        <w:t xml:space="preserve">schiefen Ebene </w:t>
      </w:r>
      <w:r w:rsidRPr="00ED1304">
        <w:rPr>
          <w:rFonts w:ascii="Calibri" w:eastAsia="Calibri" w:hAnsi="Calibri" w:cs="Times New Roman"/>
        </w:rPr>
        <w:t>verlaufen</w:t>
      </w:r>
      <w:r w:rsidR="00E84C94" w:rsidRPr="00ED1304">
        <w:rPr>
          <w:rFonts w:ascii="Calibri" w:eastAsia="Calibri" w:hAnsi="Calibri" w:cs="Times New Roman"/>
        </w:rPr>
        <w:t xml:space="preserve"> (s. Abbildung)</w:t>
      </w:r>
      <w:r w:rsidRPr="00ED1304">
        <w:rPr>
          <w:rFonts w:ascii="Calibri" w:eastAsia="Calibri" w:hAnsi="Calibri" w:cs="Times New Roman"/>
        </w:rPr>
        <w:t>.</w:t>
      </w:r>
      <w:r w:rsidR="00E024F6" w:rsidRPr="00ED1304">
        <w:rPr>
          <w:rFonts w:ascii="Calibri" w:eastAsia="Calibri" w:hAnsi="Calibri" w:cs="Times New Roman"/>
        </w:rPr>
        <w:t xml:space="preserve"> </w:t>
      </w:r>
      <w:r w:rsidRPr="00ED1304">
        <w:rPr>
          <w:rFonts w:ascii="Calibri" w:eastAsia="Calibri" w:hAnsi="Calibri" w:cs="Times New Roman"/>
        </w:rPr>
        <w:t>Für die orthogonal</w:t>
      </w:r>
      <w:r w:rsidR="000F18CC" w:rsidRPr="00ED1304">
        <w:rPr>
          <w:rFonts w:ascii="Calibri" w:eastAsia="Calibri" w:hAnsi="Calibri" w:cs="Times New Roman"/>
        </w:rPr>
        <w:t xml:space="preserve"> </w:t>
      </w:r>
      <w:r w:rsidR="004B61E3" w:rsidRPr="00B73245">
        <w:rPr>
          <w:rFonts w:ascii="Calibri" w:eastAsia="Calibri" w:hAnsi="Calibri" w:cs="Times New Roman"/>
        </w:rPr>
        <w:t>gerichtete</w:t>
      </w:r>
      <w:r w:rsidR="004B61E3" w:rsidRPr="00ED1304">
        <w:rPr>
          <w:rFonts w:ascii="Calibri" w:eastAsia="Calibri" w:hAnsi="Calibri" w:cs="Times New Roman"/>
        </w:rPr>
        <w:t xml:space="preserve"> </w:t>
      </w:r>
      <w:r w:rsidR="00CB653D" w:rsidRPr="00ED1304">
        <w:rPr>
          <w:rFonts w:ascii="Calibri" w:eastAsia="Calibri" w:hAnsi="Calibri" w:cs="Times New Roman"/>
        </w:rPr>
        <w:t>Komponente der Gewichtskraft</w:t>
      </w:r>
      <w:r w:rsidRPr="00ED1304">
        <w:rPr>
          <w:rFonts w:ascii="Calibri" w:eastAsia="Calibri" w:hAnsi="Calibri"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go</m:t>
            </m:r>
          </m:sub>
        </m:sSub>
        <m:r>
          <w:rPr>
            <w:rFonts w:ascii="Cambria Math" w:eastAsia="Calibri" w:hAnsi="Cambria Math" w:cs="Times New Roman"/>
          </w:rPr>
          <m:t xml:space="preserve"> </m:t>
        </m:r>
      </m:oMath>
      <w:r w:rsidR="00CB3EB9" w:rsidRPr="00ED1304">
        <w:rPr>
          <w:rFonts w:ascii="Calibri" w:eastAsia="Calibri" w:hAnsi="Calibri" w:cs="Times New Roman"/>
        </w:rPr>
        <w:t xml:space="preserve">gilt </w:t>
      </w:r>
      <w:bookmarkStart w:id="2" w:name="_Hlk115167779"/>
      <w:bookmarkStart w:id="3" w:name="_Hlk115167816"/>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go</m:t>
            </m:r>
          </m:sub>
        </m:sSub>
        <m:r>
          <w:rPr>
            <w:rFonts w:ascii="Cambria Math" w:eastAsia="Calibri" w:hAnsi="Cambria Math" w:cs="Times New Roman"/>
          </w:rPr>
          <m:t>=</m:t>
        </m:r>
        <m:r>
          <m:rPr>
            <m:sty m:val="p"/>
          </m:rPr>
          <w:rPr>
            <w:rFonts w:ascii="Cambria Math" w:eastAsia="Calibri" w:hAnsi="Cambria Math" w:cs="Times New Roman"/>
          </w:rPr>
          <m:t>cos</m:t>
        </m:r>
        <m:r>
          <w:rPr>
            <w:rFonts w:ascii="Cambria Math" w:eastAsia="Calibri" w:hAnsi="Cambria Math" w:cs="Times New Roman"/>
          </w:rPr>
          <m:t>(</m:t>
        </m:r>
        <w:bookmarkStart w:id="4" w:name="_Hlk111741499"/>
        <m:r>
          <m:rPr>
            <m:sty m:val="p"/>
          </m:rPr>
          <w:rPr>
            <w:rFonts w:ascii="Cambria Math" w:hAnsi="Cambria Math" w:cstheme="minorHAnsi"/>
          </w:rPr>
          <m:t>φ</m:t>
        </m:r>
        <w:bookmarkEnd w:id="4"/>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m</m:t>
            </m:r>
          </m:e>
          <m:sub>
            <m:r>
              <w:rPr>
                <w:rFonts w:ascii="Cambria Math" w:eastAsia="Calibri" w:hAnsi="Cambria Math" w:cs="Times New Roman"/>
              </w:rPr>
              <m:t>g</m:t>
            </m:r>
          </m:sub>
        </m:sSub>
        <m:r>
          <w:rPr>
            <w:rFonts w:ascii="Cambria Math" w:eastAsia="Calibri" w:hAnsi="Cambria Math" w:cs="Times New Roman"/>
          </w:rPr>
          <m:t>∙g</m:t>
        </m:r>
      </m:oMath>
      <w:bookmarkEnd w:id="2"/>
      <w:r w:rsidR="004B61E3" w:rsidRPr="00B73245">
        <w:rPr>
          <w:rFonts w:ascii="Calibri" w:eastAsia="Calibri" w:hAnsi="Calibri" w:cs="Times New Roman"/>
        </w:rPr>
        <w:t>, f</w:t>
      </w:r>
      <w:r w:rsidR="00CB3EB9" w:rsidRPr="00ED1304">
        <w:rPr>
          <w:rFonts w:ascii="Calibri" w:eastAsia="Calibri" w:hAnsi="Calibri" w:cs="Times New Roman"/>
        </w:rPr>
        <w:t xml:space="preserve">ür die parallel </w:t>
      </w:r>
      <w:r w:rsidR="004B61E3" w:rsidRPr="00B73245">
        <w:rPr>
          <w:rFonts w:ascii="Calibri" w:eastAsia="Calibri" w:hAnsi="Calibri" w:cs="Times New Roman"/>
        </w:rPr>
        <w:t>gerichtete</w:t>
      </w:r>
      <w:r w:rsidR="004B61E3" w:rsidRPr="00ED1304">
        <w:rPr>
          <w:rFonts w:ascii="Calibri" w:eastAsia="Calibri" w:hAnsi="Calibri" w:cs="Times New Roman"/>
        </w:rPr>
        <w:t xml:space="preserve"> </w:t>
      </w:r>
      <w:r w:rsidR="00CB3EB9" w:rsidRPr="00ED1304">
        <w:rPr>
          <w:rFonts w:ascii="Calibri" w:eastAsia="Calibri" w:hAnsi="Calibri" w:cs="Times New Roman"/>
        </w:rPr>
        <w:t xml:space="preserve">Kraft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gp</m:t>
            </m:r>
          </m:sub>
        </m:sSub>
        <m:r>
          <w:rPr>
            <w:rFonts w:ascii="Cambria Math" w:eastAsia="Calibri" w:hAnsi="Cambria Math" w:cs="Times New Roman"/>
          </w:rPr>
          <m:t xml:space="preserve"> </m:t>
        </m:r>
      </m:oMath>
      <w:r w:rsidR="00CB3EB9" w:rsidRPr="00ED1304">
        <w:rPr>
          <w:rFonts w:ascii="Calibri" w:eastAsia="Calibri" w:hAnsi="Calibri" w:cs="Times New Roman"/>
        </w:rPr>
        <w:t xml:space="preserve">gilt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gp</m:t>
            </m:r>
          </m:sub>
        </m:sSub>
        <m:r>
          <w:rPr>
            <w:rFonts w:ascii="Cambria Math" w:eastAsia="Calibri" w:hAnsi="Cambria Math" w:cs="Times New Roman"/>
          </w:rPr>
          <m:t>=</m:t>
        </m:r>
        <m:r>
          <m:rPr>
            <m:sty m:val="p"/>
          </m:rPr>
          <w:rPr>
            <w:rFonts w:ascii="Cambria Math" w:eastAsia="Calibri" w:hAnsi="Cambria Math" w:cs="Times New Roman"/>
          </w:rPr>
          <m:t>sin⁡</m:t>
        </m:r>
        <m:r>
          <w:rPr>
            <w:rFonts w:ascii="Cambria Math" w:eastAsia="Calibri" w:hAnsi="Cambria Math" w:cs="Times New Roman"/>
          </w:rPr>
          <m:t>(</m:t>
        </m:r>
        <m:r>
          <m:rPr>
            <m:sty m:val="p"/>
          </m:rPr>
          <w:rPr>
            <w:rFonts w:ascii="Cambria Math" w:hAnsi="Cambria Math" w:cstheme="minorHAnsi"/>
          </w:rPr>
          <m:t>φ</m:t>
        </m:r>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m</m:t>
            </m:r>
          </m:e>
          <m:sub>
            <m:r>
              <w:rPr>
                <w:rFonts w:ascii="Cambria Math" w:eastAsia="Calibri" w:hAnsi="Cambria Math" w:cs="Times New Roman"/>
              </w:rPr>
              <m:t>g</m:t>
            </m:r>
          </m:sub>
        </m:sSub>
        <m:r>
          <w:rPr>
            <w:rFonts w:ascii="Cambria Math" w:eastAsia="Calibri" w:hAnsi="Cambria Math" w:cs="Times New Roman"/>
          </w:rPr>
          <m:t>∙g</m:t>
        </m:r>
      </m:oMath>
      <w:bookmarkEnd w:id="3"/>
      <w:r w:rsidR="00CB3EB9" w:rsidRPr="00ED1304">
        <w:rPr>
          <w:rFonts w:ascii="Calibri" w:eastAsia="Calibri" w:hAnsi="Calibri" w:cs="Times New Roman"/>
        </w:rPr>
        <w:t>.</w:t>
      </w:r>
    </w:p>
    <w:p w14:paraId="29FE3636" w14:textId="688DD9F3" w:rsidR="006C627C" w:rsidRPr="00B16F22" w:rsidRDefault="00C82E14" w:rsidP="00401B44">
      <w:pPr>
        <w:spacing w:after="120" w:line="256" w:lineRule="auto"/>
        <w:jc w:val="both"/>
        <w:rPr>
          <w:rFonts w:ascii="Calibri" w:eastAsia="Calibri" w:hAnsi="Calibri" w:cs="Times New Roman"/>
        </w:rPr>
      </w:pPr>
      <w:r w:rsidRPr="00ED1304">
        <w:rPr>
          <w:rFonts w:ascii="Calibri" w:eastAsia="Calibri" w:hAnsi="Calibri" w:cs="Times New Roman"/>
        </w:rPr>
        <w:t xml:space="preserve">Unter der Annahme, dass die Rolle nicht </w:t>
      </w:r>
      <w:r w:rsidR="002E57D6" w:rsidRPr="00ED1304">
        <w:rPr>
          <w:rFonts w:ascii="Calibri" w:eastAsia="Calibri" w:hAnsi="Calibri" w:cs="Times New Roman"/>
        </w:rPr>
        <w:t>rutscht und Rollreibung vernachlässigbar ist, wirkt der parallel</w:t>
      </w:r>
      <w:r w:rsidR="009C55D2" w:rsidRPr="00ED1304">
        <w:rPr>
          <w:rFonts w:ascii="Calibri" w:eastAsia="Calibri" w:hAnsi="Calibri" w:cs="Times New Roman"/>
        </w:rPr>
        <w:t xml:space="preserve"> gerichteten Kraft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gp</m:t>
            </m:r>
          </m:sub>
        </m:sSub>
      </m:oMath>
      <w:r w:rsidR="009C55D2" w:rsidRPr="00ED1304">
        <w:rPr>
          <w:rFonts w:ascii="Calibri" w:eastAsia="Calibri" w:hAnsi="Calibri" w:cs="Times New Roman"/>
        </w:rPr>
        <w:t xml:space="preserve"> lediglich eine statische Reibungskraft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R</m:t>
            </m:r>
          </m:sub>
        </m:sSub>
      </m:oMath>
      <w:r w:rsidR="009C55D2" w:rsidRPr="00B73245">
        <w:rPr>
          <w:rFonts w:ascii="Calibri" w:eastAsia="Calibri" w:hAnsi="Calibri" w:cs="Times New Roman"/>
        </w:rPr>
        <w:t xml:space="preserve"> </w:t>
      </w:r>
      <w:r w:rsidR="009C55D2" w:rsidRPr="00ED1304">
        <w:rPr>
          <w:rFonts w:ascii="Calibri" w:eastAsia="Calibri" w:hAnsi="Calibri" w:cs="Times New Roman"/>
        </w:rPr>
        <w:t>entgegen</w:t>
      </w:r>
      <w:r w:rsidR="001D1A27" w:rsidRPr="00ED1304">
        <w:rPr>
          <w:rFonts w:ascii="Calibri" w:eastAsia="Calibri" w:hAnsi="Calibri" w:cs="Times New Roman"/>
        </w:rPr>
        <w:t xml:space="preserve"> (Achtung: </w:t>
      </w:r>
      <m:oMath>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gp</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R</m:t>
            </m:r>
          </m:sub>
        </m:sSub>
      </m:oMath>
      <w:r w:rsidR="001D1A27" w:rsidRPr="00ED1304">
        <w:rPr>
          <w:rFonts w:ascii="Calibri" w:eastAsia="Calibri" w:hAnsi="Calibri" w:cs="Times New Roman"/>
        </w:rPr>
        <w:t>|)</w:t>
      </w:r>
      <w:r w:rsidR="0083108F" w:rsidRPr="00ED1304">
        <w:rPr>
          <w:rFonts w:ascii="Calibri" w:eastAsia="Calibri" w:hAnsi="Calibri" w:cs="Times New Roman"/>
        </w:rPr>
        <w:t xml:space="preserve">. Diese Reibungskraft </w:t>
      </w:r>
      <w:r w:rsidR="00676B83" w:rsidRPr="00ED1304">
        <w:rPr>
          <w:rFonts w:ascii="Calibri" w:eastAsia="Calibri" w:hAnsi="Calibri" w:cs="Times New Roman"/>
        </w:rPr>
        <w:t>erzeugt</w:t>
      </w:r>
      <w:r w:rsidR="00676B83" w:rsidRPr="00B16F22">
        <w:rPr>
          <w:rFonts w:ascii="Calibri" w:eastAsia="Calibri" w:hAnsi="Calibri" w:cs="Times New Roman"/>
        </w:rPr>
        <w:t xml:space="preserve"> auf den Rollkörper ei</w:t>
      </w:r>
      <w:r w:rsidR="001D1A27" w:rsidRPr="00B16F22">
        <w:rPr>
          <w:rFonts w:ascii="Calibri" w:eastAsia="Calibri" w:hAnsi="Calibri" w:cs="Times New Roman"/>
        </w:rPr>
        <w:t>n Drehmoment</w:t>
      </w:r>
      <w:r w:rsidR="00F4348B" w:rsidRPr="00B16F22">
        <w:rPr>
          <w:rFonts w:ascii="Calibri" w:eastAsia="Calibri" w:hAnsi="Calibri" w:cs="Times New Roman"/>
        </w:rPr>
        <w:t>, was zu</w:t>
      </w:r>
      <w:r w:rsidR="004B3047" w:rsidRPr="00B16F22">
        <w:rPr>
          <w:rFonts w:ascii="Calibri" w:eastAsia="Calibri" w:hAnsi="Calibri" w:cs="Times New Roman"/>
        </w:rPr>
        <w:t xml:space="preserve"> eine</w:t>
      </w:r>
      <w:r w:rsidR="00F4348B" w:rsidRPr="00B16F22">
        <w:rPr>
          <w:rFonts w:ascii="Calibri" w:eastAsia="Calibri" w:hAnsi="Calibri" w:cs="Times New Roman"/>
        </w:rPr>
        <w:t xml:space="preserve">r Rotationsbewegung </w:t>
      </w:r>
      <w:r w:rsidR="004B3047" w:rsidRPr="00B16F22">
        <w:rPr>
          <w:rFonts w:ascii="Calibri" w:eastAsia="Calibri" w:hAnsi="Calibri" w:cs="Times New Roman"/>
        </w:rPr>
        <w:t xml:space="preserve">um die </w:t>
      </w:r>
      <w:r w:rsidR="00BD7BF7" w:rsidRPr="00B16F22">
        <w:rPr>
          <w:rFonts w:ascii="Calibri" w:eastAsia="Calibri" w:hAnsi="Calibri" w:cs="Times New Roman"/>
        </w:rPr>
        <w:t xml:space="preserve">Rotationsachse </w:t>
      </w:r>
      <m:oMath>
        <m:r>
          <w:rPr>
            <w:rFonts w:ascii="Cambria Math" w:eastAsia="Calibri" w:hAnsi="Cambria Math" w:cs="Times New Roman"/>
          </w:rPr>
          <m:t>ϕ</m:t>
        </m:r>
      </m:oMath>
      <w:r w:rsidR="00BD7BF7" w:rsidRPr="00B16F22">
        <w:rPr>
          <w:rFonts w:ascii="Calibri" w:eastAsia="Calibri" w:hAnsi="Calibri" w:cs="Times New Roman"/>
        </w:rPr>
        <w:t xml:space="preserve"> </w:t>
      </w:r>
      <w:r w:rsidR="00F4348B" w:rsidRPr="00B16F22">
        <w:rPr>
          <w:rFonts w:ascii="Calibri" w:eastAsia="Calibri" w:hAnsi="Calibri" w:cs="Times New Roman"/>
        </w:rPr>
        <w:t>führt. Diese Rotationsbewegung geht mit einer Translations</w:t>
      </w:r>
      <w:r w:rsidR="006C627C" w:rsidRPr="00B16F22">
        <w:rPr>
          <w:rFonts w:ascii="Calibri" w:eastAsia="Calibri" w:hAnsi="Calibri" w:cs="Times New Roman"/>
        </w:rPr>
        <w:t>bewegung des Schwerpunkts der Rolle entlang der schiefen Ebene einher</w:t>
      </w:r>
      <w:r w:rsidR="00A73E7C" w:rsidRPr="00B16F22">
        <w:rPr>
          <w:rFonts w:ascii="Calibri" w:eastAsia="Calibri" w:hAnsi="Calibri" w:cs="Times New Roman"/>
        </w:rPr>
        <w:t>.</w:t>
      </w:r>
    </w:p>
    <w:p w14:paraId="7592CE4B" w14:textId="302919DF" w:rsidR="00A73E7C" w:rsidRPr="00B16F22" w:rsidRDefault="00291655" w:rsidP="00401B44">
      <w:pPr>
        <w:spacing w:after="120" w:line="256" w:lineRule="auto"/>
        <w:jc w:val="both"/>
        <w:rPr>
          <w:rFonts w:ascii="Calibri" w:eastAsia="Calibri" w:hAnsi="Calibri" w:cs="Times New Roman"/>
        </w:rPr>
      </w:pPr>
      <w:r w:rsidRPr="00B16F22">
        <w:rPr>
          <w:rFonts w:ascii="Calibri" w:eastAsia="Calibri" w:hAnsi="Calibri" w:cs="Times New Roman"/>
        </w:rPr>
        <w:lastRenderedPageBreak/>
        <w:t xml:space="preserve">Aus diesen Überlegungen lassen sich nun zwei Formeln ableiten: </w:t>
      </w:r>
      <w:r w:rsidR="00A73E7C" w:rsidRPr="00B16F22">
        <w:rPr>
          <w:rFonts w:ascii="Calibri" w:eastAsia="Calibri" w:hAnsi="Calibri" w:cs="Times New Roman"/>
        </w:rPr>
        <w:t>D</w:t>
      </w:r>
      <w:r w:rsidRPr="00B16F22">
        <w:rPr>
          <w:rFonts w:ascii="Calibri" w:eastAsia="Calibri" w:hAnsi="Calibri" w:cs="Times New Roman"/>
        </w:rPr>
        <w:t>adurch, das</w:t>
      </w:r>
      <w:r w:rsidR="00A73E7C" w:rsidRPr="00B16F22">
        <w:rPr>
          <w:rFonts w:ascii="Calibri" w:eastAsia="Calibri" w:hAnsi="Calibri" w:cs="Times New Roman"/>
        </w:rPr>
        <w:t>s</w:t>
      </w:r>
      <w:r w:rsidRPr="00B16F22">
        <w:rPr>
          <w:rFonts w:ascii="Calibri" w:eastAsia="Calibri" w:hAnsi="Calibri" w:cs="Times New Roman"/>
        </w:rPr>
        <w:t xml:space="preserve"> die Reibungskraft</w:t>
      </w:r>
      <w:r w:rsidR="00A73E7C" w:rsidRPr="00B16F22">
        <w:rPr>
          <w:rFonts w:ascii="Calibri" w:eastAsia="Calibri" w:hAnsi="Calibri"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R</m:t>
            </m:r>
          </m:sub>
        </m:sSub>
      </m:oMath>
      <w:r w:rsidRPr="00B16F22">
        <w:rPr>
          <w:rFonts w:ascii="Calibri" w:eastAsia="Calibri" w:hAnsi="Calibri" w:cs="Times New Roman"/>
        </w:rPr>
        <w:t xml:space="preserve"> ein </w:t>
      </w:r>
      <w:r w:rsidR="00A73E7C" w:rsidRPr="00B16F22">
        <w:rPr>
          <w:rFonts w:ascii="Calibri" w:eastAsia="Calibri" w:hAnsi="Calibri" w:cs="Times New Roman"/>
        </w:rPr>
        <w:t xml:space="preserve">Drehmoment </w:t>
      </w:r>
      <w:r w:rsidRPr="00B16F22">
        <w:rPr>
          <w:rFonts w:ascii="Calibri" w:eastAsia="Calibri" w:hAnsi="Calibri" w:cs="Times New Roman"/>
        </w:rPr>
        <w:t>auf den</w:t>
      </w:r>
      <w:r w:rsidR="00A73E7C" w:rsidRPr="00B16F22">
        <w:rPr>
          <w:rFonts w:ascii="Calibri" w:eastAsia="Calibri" w:hAnsi="Calibri" w:cs="Times New Roman"/>
        </w:rPr>
        <w:t xml:space="preserve"> </w:t>
      </w:r>
      <w:r w:rsidR="001F4E1C" w:rsidRPr="00B16F22">
        <w:rPr>
          <w:rFonts w:ascii="Calibri" w:eastAsia="Calibri" w:hAnsi="Calibri" w:cs="Times New Roman"/>
        </w:rPr>
        <w:t xml:space="preserve">zylindrischen </w:t>
      </w:r>
      <w:r w:rsidR="00A73E7C" w:rsidRPr="00B16F22">
        <w:rPr>
          <w:rFonts w:ascii="Calibri" w:eastAsia="Calibri" w:hAnsi="Calibri" w:cs="Times New Roman"/>
        </w:rPr>
        <w:t>Rollkörper</w:t>
      </w:r>
      <w:r w:rsidRPr="00B16F22">
        <w:rPr>
          <w:rFonts w:ascii="Calibri" w:eastAsia="Calibri" w:hAnsi="Calibri" w:cs="Times New Roman"/>
        </w:rPr>
        <w:t xml:space="preserve"> mit</w:t>
      </w:r>
      <w:r w:rsidR="000066A8" w:rsidRPr="00B16F22">
        <w:rPr>
          <w:rFonts w:ascii="Calibri" w:eastAsia="Calibri" w:hAnsi="Calibri" w:cs="Times New Roman"/>
        </w:rPr>
        <w:t xml:space="preserve"> Gesamtmasse </w:t>
      </w:r>
      <m:oMath>
        <m:sSub>
          <m:sSubPr>
            <m:ctrlPr>
              <w:rPr>
                <w:rFonts w:ascii="Cambria Math" w:eastAsia="Calibri" w:hAnsi="Cambria Math" w:cs="Times New Roman"/>
                <w:i/>
              </w:rPr>
            </m:ctrlPr>
          </m:sSubPr>
          <m:e>
            <m:r>
              <w:rPr>
                <w:rFonts w:ascii="Cambria Math" w:eastAsia="Calibri" w:hAnsi="Cambria Math" w:cs="Times New Roman"/>
              </w:rPr>
              <m:t>m</m:t>
            </m:r>
          </m:e>
          <m:sub>
            <m:r>
              <w:rPr>
                <w:rFonts w:ascii="Cambria Math" w:eastAsia="Calibri" w:hAnsi="Cambria Math" w:cs="Times New Roman"/>
              </w:rPr>
              <m:t>g</m:t>
            </m:r>
          </m:sub>
        </m:sSub>
      </m:oMath>
      <w:r w:rsidR="000066A8" w:rsidRPr="00B16F22">
        <w:rPr>
          <w:rFonts w:ascii="Calibri" w:eastAsia="Calibri" w:hAnsi="Calibri" w:cs="Times New Roman"/>
        </w:rPr>
        <w:t>,</w:t>
      </w:r>
      <w:r w:rsidRPr="00B16F22">
        <w:rPr>
          <w:rFonts w:ascii="Calibri" w:eastAsia="Calibri" w:hAnsi="Calibri" w:cs="Times New Roman"/>
        </w:rPr>
        <w:t xml:space="preserve"> Trägheitsmoment </w:t>
      </w:r>
      <m:oMath>
        <m:r>
          <w:rPr>
            <w:rFonts w:ascii="Cambria Math" w:eastAsia="Calibri" w:hAnsi="Cambria Math" w:cs="Times New Roman"/>
          </w:rPr>
          <m:t>I</m:t>
        </m:r>
      </m:oMath>
      <w:r w:rsidRPr="00B16F22">
        <w:rPr>
          <w:rFonts w:ascii="Calibri" w:eastAsia="Calibri" w:hAnsi="Calibri" w:cs="Times New Roman"/>
        </w:rPr>
        <w:t xml:space="preserve"> </w:t>
      </w:r>
      <w:r w:rsidR="001F4E1C" w:rsidRPr="00B16F22">
        <w:rPr>
          <w:rFonts w:ascii="Calibri" w:eastAsia="Calibri" w:hAnsi="Calibri" w:cs="Times New Roman"/>
        </w:rPr>
        <w:t xml:space="preserve">und Außenradius </w:t>
      </w:r>
      <m:oMath>
        <m:r>
          <w:rPr>
            <w:rFonts w:ascii="Cambria Math" w:eastAsia="Calibri" w:hAnsi="Cambria Math" w:cs="Times New Roman"/>
          </w:rPr>
          <m:t>R</m:t>
        </m:r>
      </m:oMath>
      <w:r w:rsidR="001F4E1C" w:rsidRPr="00B16F22">
        <w:rPr>
          <w:rFonts w:ascii="Calibri" w:eastAsia="Calibri" w:hAnsi="Calibri" w:cs="Times New Roman"/>
        </w:rPr>
        <w:t xml:space="preserve"> ausübt, muss</w:t>
      </w:r>
    </w:p>
    <w:p w14:paraId="75C78D23" w14:textId="70D18839" w:rsidR="00291655" w:rsidRPr="00B73245" w:rsidRDefault="00D81E97" w:rsidP="00B73245">
      <w:pPr>
        <w:spacing w:after="120" w:line="256" w:lineRule="auto"/>
        <w:jc w:val="right"/>
        <w:rPr>
          <w:rFonts w:ascii="Calibri" w:eastAsia="Calibri" w:hAnsi="Calibri" w:cs="Times New Roman"/>
          <w:i/>
        </w:rPr>
      </w:pP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R</m:t>
            </m:r>
          </m:sub>
        </m:sSub>
        <m:r>
          <w:rPr>
            <w:rFonts w:ascii="Cambria Math" w:eastAsia="Calibri" w:hAnsi="Cambria Math" w:cs="Times New Roman"/>
          </w:rPr>
          <m:t>∙</m:t>
        </m:r>
        <m:r>
          <w:rPr>
            <w:rFonts w:ascii="Cambria Math" w:eastAsia="Calibri" w:hAnsi="Cambria Math" w:cs="Times New Roman"/>
          </w:rPr>
          <m:t>R</m:t>
        </m:r>
        <m:r>
          <w:rPr>
            <w:rFonts w:ascii="Cambria Math" w:eastAsia="Calibri" w:hAnsi="Cambria Math" w:cs="Times New Roman"/>
          </w:rPr>
          <m:t>=</m:t>
        </m:r>
        <m:r>
          <w:rPr>
            <w:rFonts w:ascii="Cambria Math" w:eastAsia="Calibri" w:hAnsi="Cambria Math" w:cs="Times New Roman"/>
          </w:rPr>
          <m:t>I</m:t>
        </m:r>
        <m:r>
          <w:rPr>
            <w:rFonts w:ascii="Cambria Math" w:eastAsia="Calibri" w:hAnsi="Cambria Math" w:cs="Times New Roman"/>
          </w:rPr>
          <m:t>∙</m:t>
        </m:r>
        <m:acc>
          <m:accPr>
            <m:chr m:val="̇"/>
            <m:ctrlPr>
              <w:rPr>
                <w:rFonts w:ascii="Cambria Math" w:eastAsia="Calibri" w:hAnsi="Cambria Math" w:cs="Times New Roman"/>
                <w:i/>
              </w:rPr>
            </m:ctrlPr>
          </m:accPr>
          <m:e>
            <m:r>
              <w:rPr>
                <w:rFonts w:ascii="Cambria Math" w:eastAsia="Calibri" w:hAnsi="Cambria Math" w:cs="Times New Roman"/>
              </w:rPr>
              <m:t>ω</m:t>
            </m:r>
          </m:e>
        </m:acc>
      </m:oMath>
      <w:r w:rsidR="004557A2">
        <w:rPr>
          <w:rFonts w:ascii="Calibri" w:eastAsia="Calibri" w:hAnsi="Calibri" w:cs="Times New Roman"/>
          <w:i/>
        </w:rPr>
        <w:tab/>
      </w:r>
      <w:r w:rsidR="004557A2">
        <w:rPr>
          <w:rFonts w:ascii="Calibri" w:eastAsia="Calibri" w:hAnsi="Calibri" w:cs="Times New Roman"/>
          <w:i/>
        </w:rPr>
        <w:tab/>
      </w:r>
      <w:r w:rsidR="004557A2">
        <w:rPr>
          <w:rFonts w:ascii="Calibri" w:eastAsia="Calibri" w:hAnsi="Calibri" w:cs="Times New Roman"/>
          <w:i/>
        </w:rPr>
        <w:tab/>
      </w:r>
      <w:r w:rsidR="004557A2">
        <w:rPr>
          <w:rFonts w:ascii="Calibri" w:eastAsia="Calibri" w:hAnsi="Calibri" w:cs="Times New Roman"/>
          <w:i/>
        </w:rPr>
        <w:tab/>
      </w:r>
      <w:r w:rsidR="004557A2">
        <w:rPr>
          <w:rFonts w:ascii="Calibri" w:eastAsia="Calibri" w:hAnsi="Calibri" w:cs="Times New Roman"/>
          <w:i/>
        </w:rPr>
        <w:tab/>
      </w:r>
      <w:r w:rsidR="004557A2">
        <w:rPr>
          <w:rFonts w:ascii="Calibri" w:eastAsia="Calibri" w:hAnsi="Calibri" w:cs="Times New Roman"/>
          <w:i/>
        </w:rPr>
        <w:tab/>
      </w:r>
      <w:r w:rsidR="004557A2" w:rsidRPr="00B73245">
        <w:rPr>
          <w:rFonts w:ascii="Calibri" w:eastAsia="Calibri" w:hAnsi="Calibri" w:cs="Times New Roman"/>
          <w:iCs/>
        </w:rPr>
        <w:t>(1)</w:t>
      </w:r>
    </w:p>
    <w:p w14:paraId="7AFE7B7A" w14:textId="1962AE98" w:rsidR="00C82E14" w:rsidRPr="00B16F22" w:rsidRDefault="001F4E1C" w:rsidP="00401B44">
      <w:pPr>
        <w:spacing w:after="120" w:line="256" w:lineRule="auto"/>
        <w:jc w:val="both"/>
        <w:rPr>
          <w:rFonts w:ascii="Calibri" w:eastAsia="Calibri" w:hAnsi="Calibri" w:cs="Times New Roman"/>
        </w:rPr>
      </w:pPr>
      <w:r w:rsidRPr="00B16F22">
        <w:rPr>
          <w:rFonts w:ascii="Calibri" w:eastAsia="Calibri" w:hAnsi="Calibri" w:cs="Times New Roman"/>
        </w:rPr>
        <w:t xml:space="preserve">gelten, wobei </w:t>
      </w:r>
      <m:oMath>
        <m:acc>
          <m:accPr>
            <m:chr m:val="̇"/>
            <m:ctrlPr>
              <w:rPr>
                <w:rFonts w:ascii="Cambria Math" w:eastAsia="Calibri" w:hAnsi="Cambria Math" w:cs="Times New Roman"/>
                <w:i/>
              </w:rPr>
            </m:ctrlPr>
          </m:accPr>
          <m:e>
            <m:r>
              <w:rPr>
                <w:rFonts w:ascii="Cambria Math" w:eastAsia="Calibri" w:hAnsi="Cambria Math" w:cs="Times New Roman"/>
              </w:rPr>
              <m:t>ω</m:t>
            </m:r>
          </m:e>
        </m:acc>
      </m:oMath>
      <w:r w:rsidRPr="00B16F22">
        <w:rPr>
          <w:rFonts w:ascii="Calibri" w:eastAsia="Calibri" w:hAnsi="Calibri" w:cs="Times New Roman"/>
        </w:rPr>
        <w:t xml:space="preserve"> die zeitliche Änderung der Winkelgeschwindigkeit, d. h. die Winkelbeschleunigung der verursachten Rotationsbewegung ist. Gleichzeitig folgt mit d</w:t>
      </w:r>
      <w:r w:rsidR="00707DF1" w:rsidRPr="00B16F22">
        <w:rPr>
          <w:rFonts w:ascii="Calibri" w:eastAsia="Calibri" w:hAnsi="Calibri" w:cs="Times New Roman"/>
        </w:rPr>
        <w:t>em zweiten Newton’schen Axiom</w:t>
      </w:r>
      <w:r w:rsidRPr="00B16F22">
        <w:rPr>
          <w:rFonts w:ascii="Calibri" w:eastAsia="Calibri" w:hAnsi="Calibri" w:cs="Times New Roman"/>
        </w:rPr>
        <w:t xml:space="preserve"> für die </w:t>
      </w:r>
      <w:r w:rsidR="00FD3B63" w:rsidRPr="00B16F22">
        <w:rPr>
          <w:rFonts w:ascii="Calibri" w:eastAsia="Calibri" w:hAnsi="Calibri" w:cs="Times New Roman"/>
        </w:rPr>
        <w:t>Translationsb</w:t>
      </w:r>
      <w:r w:rsidR="000066A8" w:rsidRPr="00B16F22">
        <w:rPr>
          <w:rFonts w:ascii="Calibri" w:eastAsia="Calibri" w:hAnsi="Calibri" w:cs="Times New Roman"/>
        </w:rPr>
        <w:t xml:space="preserve">eschleunigung </w:t>
      </w:r>
      <m:oMath>
        <m:r>
          <w:rPr>
            <w:rFonts w:ascii="Cambria Math" w:eastAsia="Calibri" w:hAnsi="Cambria Math" w:cs="Times New Roman"/>
          </w:rPr>
          <m:t>a</m:t>
        </m:r>
      </m:oMath>
      <w:r w:rsidR="000066A8" w:rsidRPr="00B16F22">
        <w:rPr>
          <w:rFonts w:ascii="Calibri" w:eastAsia="Calibri" w:hAnsi="Calibri" w:cs="Times New Roman"/>
        </w:rPr>
        <w:t xml:space="preserve"> des </w:t>
      </w:r>
      <w:r w:rsidR="00FD3B63" w:rsidRPr="00B16F22">
        <w:rPr>
          <w:rFonts w:ascii="Calibri" w:eastAsia="Calibri" w:hAnsi="Calibri" w:cs="Times New Roman"/>
        </w:rPr>
        <w:t>Rollkörpers</w:t>
      </w:r>
      <w:r w:rsidR="000066A8" w:rsidRPr="00B16F22">
        <w:rPr>
          <w:rFonts w:ascii="Calibri" w:eastAsia="Calibri" w:hAnsi="Calibri" w:cs="Times New Roman"/>
        </w:rPr>
        <w:t>chwerpunkts entlang der schiefen Ebene:</w:t>
      </w:r>
    </w:p>
    <w:p w14:paraId="6E68C842" w14:textId="3098D79F" w:rsidR="00FD3B63" w:rsidRPr="00B73245" w:rsidRDefault="00D81E97" w:rsidP="00B73245">
      <w:pPr>
        <w:spacing w:after="120" w:line="256" w:lineRule="auto"/>
        <w:jc w:val="right"/>
        <w:rPr>
          <w:rFonts w:ascii="Calibri" w:eastAsia="Calibri" w:hAnsi="Calibri" w:cs="Times New Roman"/>
          <w:i/>
        </w:rPr>
      </w:pPr>
      <m:oMath>
        <m:sSub>
          <m:sSubPr>
            <m:ctrlPr>
              <w:rPr>
                <w:rFonts w:ascii="Cambria Math" w:eastAsia="Calibri" w:hAnsi="Cambria Math" w:cs="Times New Roman"/>
                <w:i/>
              </w:rPr>
            </m:ctrlPr>
          </m:sSubPr>
          <m:e>
            <m:r>
              <w:rPr>
                <w:rFonts w:ascii="Cambria Math" w:eastAsia="Calibri" w:hAnsi="Cambria Math" w:cs="Times New Roman"/>
              </w:rPr>
              <m:t>m</m:t>
            </m:r>
          </m:e>
          <m:sub>
            <m:r>
              <w:rPr>
                <w:rFonts w:ascii="Cambria Math" w:eastAsia="Calibri" w:hAnsi="Cambria Math" w:cs="Times New Roman"/>
              </w:rPr>
              <m:t>g</m:t>
            </m:r>
          </m:sub>
        </m:sSub>
        <m:r>
          <w:rPr>
            <w:rFonts w:ascii="Cambria Math" w:eastAsia="Calibri" w:hAnsi="Cambria Math" w:cs="Times New Roman"/>
          </w:rPr>
          <m:t>∙</m:t>
        </m:r>
        <m:r>
          <w:rPr>
            <w:rFonts w:ascii="Cambria Math" w:eastAsia="Calibri" w:hAnsi="Cambria Math" w:cs="Times New Roman"/>
          </w:rPr>
          <m:t>a</m:t>
        </m:r>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gp</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R</m:t>
            </m:r>
          </m:sub>
        </m:sSub>
      </m:oMath>
      <w:r w:rsidR="00FD3B63" w:rsidRPr="00B73245">
        <w:rPr>
          <w:rFonts w:ascii="Calibri" w:eastAsia="Calibri" w:hAnsi="Calibri" w:cs="Times New Roman"/>
          <w:i/>
        </w:rPr>
        <w:t>.</w:t>
      </w:r>
      <w:r w:rsidR="005B3419">
        <w:rPr>
          <w:rFonts w:ascii="Calibri" w:eastAsia="Calibri" w:hAnsi="Calibri" w:cs="Times New Roman"/>
          <w:i/>
        </w:rPr>
        <w:tab/>
      </w:r>
      <w:r w:rsidR="005B3419">
        <w:rPr>
          <w:rFonts w:ascii="Calibri" w:eastAsia="Calibri" w:hAnsi="Calibri" w:cs="Times New Roman"/>
          <w:i/>
        </w:rPr>
        <w:tab/>
      </w:r>
      <w:r w:rsidR="005B3419">
        <w:rPr>
          <w:rFonts w:ascii="Calibri" w:eastAsia="Calibri" w:hAnsi="Calibri" w:cs="Times New Roman"/>
          <w:i/>
        </w:rPr>
        <w:tab/>
      </w:r>
      <w:r w:rsidR="005B3419">
        <w:rPr>
          <w:rFonts w:ascii="Calibri" w:eastAsia="Calibri" w:hAnsi="Calibri" w:cs="Times New Roman"/>
          <w:i/>
        </w:rPr>
        <w:tab/>
      </w:r>
      <w:r w:rsidR="005B3419">
        <w:rPr>
          <w:rFonts w:ascii="Calibri" w:eastAsia="Calibri" w:hAnsi="Calibri" w:cs="Times New Roman"/>
          <w:i/>
        </w:rPr>
        <w:tab/>
      </w:r>
      <w:r w:rsidR="005B3419" w:rsidRPr="00B73245">
        <w:rPr>
          <w:rFonts w:ascii="Calibri" w:eastAsia="Calibri" w:hAnsi="Calibri" w:cs="Times New Roman"/>
          <w:iCs/>
        </w:rPr>
        <w:t>(2)</w:t>
      </w:r>
    </w:p>
    <w:p w14:paraId="3D43449C" w14:textId="2395E994" w:rsidR="00BD7BF7" w:rsidRPr="00B73245" w:rsidRDefault="004B3047" w:rsidP="00B73245">
      <w:pPr>
        <w:spacing w:after="120" w:line="256" w:lineRule="auto"/>
        <w:jc w:val="both"/>
        <w:rPr>
          <w:rFonts w:ascii="Calibri" w:eastAsia="Calibri" w:hAnsi="Calibri" w:cs="Times New Roman"/>
        </w:rPr>
      </w:pPr>
      <w:r w:rsidRPr="00B73245">
        <w:rPr>
          <w:rFonts w:ascii="Calibri" w:eastAsia="Calibri" w:hAnsi="Calibri" w:cs="Times New Roman"/>
        </w:rPr>
        <w:t xml:space="preserve">In diesem Ausdruck kann nun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R</m:t>
            </m:r>
          </m:sub>
        </m:sSub>
      </m:oMath>
      <w:r w:rsidRPr="00B73245">
        <w:rPr>
          <w:rFonts w:ascii="Calibri" w:eastAsia="Calibri" w:hAnsi="Calibri" w:cs="Times New Roman"/>
        </w:rPr>
        <w:t xml:space="preserve"> </w:t>
      </w:r>
      <w:r w:rsidR="005B3419">
        <w:rPr>
          <w:rFonts w:ascii="Calibri" w:eastAsia="Calibri" w:hAnsi="Calibri" w:cs="Times New Roman"/>
        </w:rPr>
        <w:t>mit Formel (1)</w:t>
      </w:r>
      <w:r w:rsidRPr="00B73245">
        <w:rPr>
          <w:rFonts w:ascii="Calibri" w:eastAsia="Calibri" w:hAnsi="Calibri" w:cs="Times New Roman"/>
        </w:rPr>
        <w:t xml:space="preserve"> substituiert</w:t>
      </w:r>
      <w:r w:rsidR="00BD7BF7" w:rsidRPr="00B73245">
        <w:rPr>
          <w:rFonts w:ascii="Calibri" w:eastAsia="Calibri" w:hAnsi="Calibri" w:cs="Times New Roman"/>
        </w:rPr>
        <w:t xml:space="preserve"> werden. </w:t>
      </w:r>
      <w:r w:rsidR="00B16F22" w:rsidRPr="00B73245">
        <w:rPr>
          <w:rFonts w:ascii="Calibri" w:eastAsia="Calibri" w:hAnsi="Calibri" w:cs="Times New Roman"/>
        </w:rPr>
        <w:t>Ferner gilt</w:t>
      </w:r>
      <w:r w:rsidR="00D345A4">
        <w:rPr>
          <w:rFonts w:ascii="Calibri" w:eastAsia="Calibri" w:hAnsi="Calibri" w:cs="Times New Roman"/>
        </w:rPr>
        <w:t xml:space="preserve"> unter der bereits getroffenen Annahme, dass die Rolle nicht ins Rutschen kommt,</w:t>
      </w:r>
      <w:r w:rsidR="00B16F22" w:rsidRPr="00B73245">
        <w:rPr>
          <w:rFonts w:ascii="Calibri" w:eastAsia="Calibri" w:hAnsi="Calibri" w:cs="Times New Roman"/>
        </w:rPr>
        <w:t xml:space="preserve"> die</w:t>
      </w:r>
      <w:r w:rsidR="00BD7BF7" w:rsidRPr="00B73245">
        <w:rPr>
          <w:rFonts w:ascii="Calibri" w:eastAsia="Calibri" w:hAnsi="Calibri" w:cs="Times New Roman"/>
        </w:rPr>
        <w:t xml:space="preserve"> Beziehung </w:t>
      </w:r>
      <w:bookmarkStart w:id="5" w:name="_Hlk115177149"/>
      <m:oMath>
        <m:r>
          <w:rPr>
            <w:rFonts w:ascii="Cambria Math" w:eastAsia="Calibri" w:hAnsi="Cambria Math" w:cs="Times New Roman"/>
          </w:rPr>
          <m:t xml:space="preserve">a= </m:t>
        </m:r>
        <m:r>
          <w:rPr>
            <w:rFonts w:ascii="Cambria Math" w:eastAsia="Calibri" w:hAnsi="Cambria Math" w:cs="Times New Roman"/>
          </w:rPr>
          <m:t>R</m:t>
        </m:r>
        <m:r>
          <w:rPr>
            <w:rFonts w:ascii="Cambria Math" w:eastAsia="Calibri" w:hAnsi="Cambria Math" w:cs="Times New Roman"/>
          </w:rPr>
          <m:t>∙</m:t>
        </m:r>
        <m:acc>
          <m:accPr>
            <m:chr m:val="̇"/>
            <m:ctrlPr>
              <w:rPr>
                <w:rFonts w:ascii="Cambria Math" w:eastAsia="Calibri" w:hAnsi="Cambria Math" w:cs="Times New Roman"/>
                <w:i/>
              </w:rPr>
            </m:ctrlPr>
          </m:accPr>
          <m:e>
            <m:r>
              <w:rPr>
                <w:rFonts w:ascii="Cambria Math" w:eastAsia="Calibri" w:hAnsi="Cambria Math" w:cs="Times New Roman"/>
              </w:rPr>
              <m:t>ω</m:t>
            </m:r>
          </m:e>
        </m:acc>
      </m:oMath>
      <w:bookmarkEnd w:id="5"/>
      <w:r w:rsidR="00B16F22" w:rsidRPr="00B73245">
        <w:rPr>
          <w:rFonts w:ascii="Calibri" w:eastAsia="Calibri" w:hAnsi="Calibri" w:cs="Times New Roman"/>
        </w:rPr>
        <w:t xml:space="preserve">, d. h., </w:t>
      </w:r>
      <w:r w:rsidR="00B07D4D" w:rsidRPr="00B73245">
        <w:rPr>
          <w:rFonts w:ascii="Calibri" w:eastAsia="Calibri" w:hAnsi="Calibri" w:cs="Times New Roman"/>
        </w:rPr>
        <w:t xml:space="preserve">die </w:t>
      </w:r>
      <w:r w:rsidR="00B16F22" w:rsidRPr="00B73245">
        <w:rPr>
          <w:rFonts w:ascii="Calibri" w:eastAsia="Calibri" w:hAnsi="Calibri" w:cs="Times New Roman"/>
        </w:rPr>
        <w:t xml:space="preserve">Translationsbeschleunigung hängt direkt von der Winkelbeschleunigung ab, da </w:t>
      </w:r>
      <w:r w:rsidR="00D345A4" w:rsidRPr="0090357B">
        <w:rPr>
          <w:rFonts w:ascii="Calibri" w:eastAsia="Calibri" w:hAnsi="Calibri" w:cs="Times New Roman"/>
        </w:rPr>
        <w:t xml:space="preserve">nur </w:t>
      </w:r>
      <w:r w:rsidR="00B16F22" w:rsidRPr="00B73245">
        <w:rPr>
          <w:rFonts w:ascii="Calibri" w:eastAsia="Calibri" w:hAnsi="Calibri" w:cs="Times New Roman"/>
        </w:rPr>
        <w:t>die Rotationsbewegung</w:t>
      </w:r>
      <w:r w:rsidR="00B07D4D" w:rsidRPr="00B73245">
        <w:rPr>
          <w:rFonts w:ascii="Calibri" w:eastAsia="Calibri" w:hAnsi="Calibri" w:cs="Times New Roman"/>
        </w:rPr>
        <w:t xml:space="preserve"> die Translationsbewegung des Schwerpunkts</w:t>
      </w:r>
      <w:r w:rsidR="00B16F22" w:rsidRPr="00B73245">
        <w:rPr>
          <w:rFonts w:ascii="Calibri" w:eastAsia="Calibri" w:hAnsi="Calibri" w:cs="Times New Roman"/>
        </w:rPr>
        <w:t xml:space="preserve"> verursacht. Zusammen mit </w:t>
      </w:r>
      <w:r w:rsidR="00BD7BF7" w:rsidRPr="00B73245">
        <w:rPr>
          <w:rFonts w:ascii="Calibri" w:eastAsia="Calibri" w:hAnsi="Calibri" w:cs="Times New Roman"/>
        </w:rPr>
        <w:t xml:space="preserve">der Anfangsbedingung </w:t>
      </w:r>
      <m:oMath>
        <m:r>
          <w:rPr>
            <w:rFonts w:ascii="Cambria Math" w:eastAsia="Calibri" w:hAnsi="Cambria Math" w:cs="Times New Roman"/>
          </w:rPr>
          <m:t>ω</m:t>
        </m:r>
        <m:d>
          <m:dPr>
            <m:ctrlPr>
              <w:rPr>
                <w:rFonts w:ascii="Cambria Math" w:eastAsia="Calibri" w:hAnsi="Cambria Math" w:cs="Times New Roman"/>
                <w:i/>
              </w:rPr>
            </m:ctrlPr>
          </m:dPr>
          <m:e>
            <m:r>
              <w:rPr>
                <w:rFonts w:ascii="Cambria Math" w:eastAsia="Calibri" w:hAnsi="Cambria Math" w:cs="Times New Roman"/>
              </w:rPr>
              <m:t>0</m:t>
            </m:r>
          </m:e>
        </m:d>
        <m:r>
          <w:rPr>
            <w:rFonts w:ascii="Cambria Math" w:eastAsia="Calibri" w:hAnsi="Cambria Math" w:cs="Times New Roman"/>
          </w:rPr>
          <m:t>=0</m:t>
        </m:r>
      </m:oMath>
      <w:r w:rsidR="00BD7BF7" w:rsidRPr="00B73245">
        <w:rPr>
          <w:rFonts w:ascii="Calibri" w:eastAsia="Calibri" w:hAnsi="Calibri" w:cs="Times New Roman"/>
        </w:rPr>
        <w:t xml:space="preserve"> folgt dann:</w:t>
      </w:r>
    </w:p>
    <w:p w14:paraId="6AAFF018" w14:textId="611CF5D3" w:rsidR="00493769" w:rsidRPr="005B3419" w:rsidRDefault="00493769" w:rsidP="00B73245">
      <w:pPr>
        <w:spacing w:after="120" w:line="256" w:lineRule="auto"/>
        <w:jc w:val="right"/>
        <w:rPr>
          <w:rFonts w:ascii="Calibri" w:eastAsia="Calibri" w:hAnsi="Calibri" w:cs="Times New Roman"/>
        </w:rPr>
      </w:pPr>
      <w:bookmarkStart w:id="6" w:name="_Hlk115177404"/>
      <m:oMath>
        <m:r>
          <w:rPr>
            <w:rFonts w:ascii="Cambria Math" w:eastAsia="Calibri" w:hAnsi="Cambria Math" w:cs="Times New Roman"/>
          </w:rPr>
          <m:t>ω</m:t>
        </m:r>
        <m:d>
          <m:dPr>
            <m:ctrlPr>
              <w:rPr>
                <w:rFonts w:ascii="Cambria Math" w:eastAsia="Calibri" w:hAnsi="Cambria Math" w:cs="Times New Roman"/>
                <w:i/>
              </w:rPr>
            </m:ctrlPr>
          </m:dPr>
          <m:e>
            <m:r>
              <w:rPr>
                <w:rFonts w:ascii="Cambria Math" w:eastAsia="Calibri" w:hAnsi="Cambria Math" w:cs="Times New Roman"/>
              </w:rPr>
              <m:t>t</m:t>
            </m:r>
          </m:e>
        </m:d>
        <m:r>
          <w:rPr>
            <w:rFonts w:ascii="Cambria Math" w:eastAsia="Calibri" w:hAnsi="Cambria Math" w:cs="Times New Roman"/>
          </w:rPr>
          <m:t>=</m:t>
        </m:r>
        <m:func>
          <m:funcPr>
            <m:ctrlPr>
              <w:rPr>
                <w:rFonts w:ascii="Cambria Math" w:eastAsia="Calibri" w:hAnsi="Cambria Math" w:cs="Times New Roman"/>
              </w:rPr>
            </m:ctrlPr>
          </m:funcPr>
          <m:fName>
            <m:r>
              <m:rPr>
                <m:sty m:val="p"/>
              </m:rPr>
              <w:rPr>
                <w:rFonts w:ascii="Cambria Math" w:eastAsia="Calibri" w:hAnsi="Cambria Math" w:cs="Times New Roman"/>
              </w:rPr>
              <m:t>sin</m:t>
            </m:r>
            <m:ctrlPr>
              <w:rPr>
                <w:rFonts w:ascii="Cambria Math" w:eastAsia="Calibri" w:hAnsi="Cambria Math" w:cs="Times New Roman"/>
                <w:i/>
              </w:rPr>
            </m:ctrlPr>
          </m:fName>
          <m:e>
            <m:d>
              <m:dPr>
                <m:ctrlPr>
                  <w:rPr>
                    <w:rFonts w:ascii="Cambria Math" w:eastAsia="Calibri" w:hAnsi="Cambria Math" w:cs="Times New Roman"/>
                    <w:i/>
                  </w:rPr>
                </m:ctrlPr>
              </m:dPr>
              <m:e>
                <m:r>
                  <m:rPr>
                    <m:sty m:val="p"/>
                  </m:rPr>
                  <w:rPr>
                    <w:rFonts w:ascii="Cambria Math" w:hAnsi="Cambria Math" w:cstheme="minorHAnsi"/>
                  </w:rPr>
                  <m:t>φ</m:t>
                </m:r>
              </m:e>
            </m:d>
          </m:e>
        </m:func>
        <m:f>
          <m:fPr>
            <m:ctrlPr>
              <w:rPr>
                <w:rFonts w:ascii="Cambria Math" w:eastAsia="Calibri" w:hAnsi="Cambria Math" w:cs="Times New Roman"/>
                <w:i/>
              </w:rPr>
            </m:ctrlPr>
          </m:fPr>
          <m:num>
            <m:sSub>
              <m:sSubPr>
                <m:ctrlPr>
                  <w:rPr>
                    <w:rFonts w:ascii="Cambria Math" w:eastAsia="Calibri" w:hAnsi="Cambria Math" w:cs="Times New Roman"/>
                    <w:i/>
                  </w:rPr>
                </m:ctrlPr>
              </m:sSubPr>
              <m:e>
                <m:r>
                  <w:rPr>
                    <w:rFonts w:ascii="Cambria Math" w:eastAsia="Calibri" w:hAnsi="Cambria Math" w:cs="Times New Roman"/>
                  </w:rPr>
                  <m:t>m</m:t>
                </m:r>
              </m:e>
              <m:sub>
                <m:r>
                  <w:rPr>
                    <w:rFonts w:ascii="Cambria Math" w:eastAsia="Calibri" w:hAnsi="Cambria Math" w:cs="Times New Roman"/>
                  </w:rPr>
                  <m:t>g</m:t>
                </m:r>
              </m:sub>
            </m:sSub>
            <m:r>
              <w:rPr>
                <w:rFonts w:ascii="Cambria Math" w:eastAsia="Calibri" w:hAnsi="Cambria Math" w:cs="Times New Roman"/>
              </w:rPr>
              <m:t>∙g</m:t>
            </m:r>
          </m:num>
          <m:den>
            <m:sSub>
              <m:sSubPr>
                <m:ctrlPr>
                  <w:rPr>
                    <w:rFonts w:ascii="Cambria Math" w:eastAsia="Calibri" w:hAnsi="Cambria Math" w:cs="Times New Roman"/>
                    <w:i/>
                  </w:rPr>
                </m:ctrlPr>
              </m:sSubPr>
              <m:e>
                <m:r>
                  <w:rPr>
                    <w:rFonts w:ascii="Cambria Math" w:eastAsia="Calibri" w:hAnsi="Cambria Math" w:cs="Times New Roman"/>
                  </w:rPr>
                  <m:t>m</m:t>
                </m:r>
              </m:e>
              <m:sub>
                <m:r>
                  <w:rPr>
                    <w:rFonts w:ascii="Cambria Math" w:eastAsia="Calibri" w:hAnsi="Cambria Math" w:cs="Times New Roman"/>
                  </w:rPr>
                  <m:t>g</m:t>
                </m:r>
              </m:sub>
            </m:sSub>
            <m:r>
              <w:rPr>
                <w:rFonts w:ascii="Cambria Math" w:eastAsia="Calibri" w:hAnsi="Cambria Math" w:cs="Times New Roman"/>
              </w:rPr>
              <m:t>∙R+</m:t>
            </m:r>
            <m:f>
              <m:fPr>
                <m:ctrlPr>
                  <w:rPr>
                    <w:rFonts w:ascii="Cambria Math" w:eastAsia="Calibri" w:hAnsi="Cambria Math" w:cs="Times New Roman"/>
                    <w:i/>
                  </w:rPr>
                </m:ctrlPr>
              </m:fPr>
              <m:num>
                <m:r>
                  <w:rPr>
                    <w:rFonts w:ascii="Cambria Math" w:eastAsia="Calibri" w:hAnsi="Cambria Math" w:cs="Times New Roman"/>
                  </w:rPr>
                  <m:t>I</m:t>
                </m:r>
              </m:num>
              <m:den>
                <m:r>
                  <w:rPr>
                    <w:rFonts w:ascii="Cambria Math" w:eastAsia="Calibri" w:hAnsi="Cambria Math" w:cs="Times New Roman"/>
                  </w:rPr>
                  <m:t>R</m:t>
                </m:r>
              </m:den>
            </m:f>
          </m:den>
        </m:f>
        <m:r>
          <w:rPr>
            <w:rFonts w:ascii="Cambria Math" w:eastAsia="Calibri" w:hAnsi="Cambria Math" w:cs="Times New Roman"/>
          </w:rPr>
          <m:t>∙t</m:t>
        </m:r>
        <m:r>
          <w:rPr>
            <w:rFonts w:ascii="Cambria Math" w:eastAsia="Calibri" w:hAnsi="Cambria Math" w:cs="Times New Roman"/>
          </w:rPr>
          <m:t xml:space="preserve"> </m:t>
        </m:r>
        <m:r>
          <w:rPr>
            <w:rFonts w:ascii="Cambria Math" w:eastAsia="Calibri" w:hAnsi="Cambria Math" w:cs="Times New Roman"/>
          </w:rPr>
          <m:t>=:  α</m:t>
        </m:r>
        <m:r>
          <m:rPr>
            <m:sty m:val="p"/>
          </m:rPr>
          <w:rPr>
            <w:rFonts w:ascii="Cambria Math" w:hAnsi="Cambria Math" w:cstheme="minorHAnsi"/>
          </w:rPr>
          <m:t xml:space="preserve"> </m:t>
        </m:r>
        <m:r>
          <w:rPr>
            <w:rFonts w:ascii="Cambria Math" w:eastAsia="Calibri" w:hAnsi="Cambria Math" w:cs="Times New Roman"/>
          </w:rPr>
          <m:t xml:space="preserve">∙t </m:t>
        </m:r>
        <m:r>
          <w:rPr>
            <w:rFonts w:ascii="Cambria Math" w:eastAsia="Calibri" w:hAnsi="Cambria Math" w:cs="Times New Roman"/>
          </w:rPr>
          <m:t>.</m:t>
        </m:r>
      </m:oMath>
      <w:r w:rsidR="005B3419">
        <w:rPr>
          <w:rFonts w:ascii="Calibri" w:eastAsia="Calibri" w:hAnsi="Calibri" w:cs="Times New Roman"/>
        </w:rPr>
        <w:tab/>
      </w:r>
      <w:r w:rsidR="005B3419">
        <w:rPr>
          <w:rFonts w:ascii="Calibri" w:eastAsia="Calibri" w:hAnsi="Calibri" w:cs="Times New Roman"/>
        </w:rPr>
        <w:tab/>
      </w:r>
      <w:r w:rsidR="005B3419">
        <w:rPr>
          <w:rFonts w:ascii="Calibri" w:eastAsia="Calibri" w:hAnsi="Calibri" w:cs="Times New Roman"/>
        </w:rPr>
        <w:tab/>
      </w:r>
      <w:r w:rsidR="005B3419">
        <w:rPr>
          <w:rFonts w:ascii="Calibri" w:eastAsia="Calibri" w:hAnsi="Calibri" w:cs="Times New Roman"/>
        </w:rPr>
        <w:tab/>
        <w:t>(3)</w:t>
      </w:r>
    </w:p>
    <w:bookmarkEnd w:id="6"/>
    <w:p w14:paraId="496D5B62" w14:textId="51A33FC9" w:rsidR="004306E2" w:rsidRPr="00B73245" w:rsidRDefault="00BD0082" w:rsidP="00B73245">
      <w:pPr>
        <w:spacing w:after="120" w:line="256" w:lineRule="auto"/>
        <w:jc w:val="both"/>
        <w:rPr>
          <w:rFonts w:ascii="Calibri" w:eastAsia="Calibri" w:hAnsi="Calibri" w:cs="Times New Roman"/>
          <w:highlight w:val="yellow"/>
        </w:rPr>
      </w:pPr>
      <w:r>
        <w:rPr>
          <w:rFonts w:ascii="Calibri" w:eastAsia="Calibri" w:hAnsi="Calibri" w:cs="Times New Roman"/>
        </w:rPr>
        <w:t xml:space="preserve">Damit kann </w:t>
      </w:r>
      <w:r w:rsidR="00E160DE" w:rsidRPr="00CA7105">
        <w:rPr>
          <w:rFonts w:ascii="Calibri" w:eastAsia="Calibri" w:hAnsi="Calibri" w:cs="Times New Roman"/>
        </w:rPr>
        <w:t>für jede</w:t>
      </w:r>
      <w:r w:rsidR="00CA7105" w:rsidRPr="00CA7105">
        <w:rPr>
          <w:rFonts w:ascii="Calibri" w:eastAsia="Calibri" w:hAnsi="Calibri" w:cs="Times New Roman"/>
        </w:rPr>
        <w:t xml:space="preserve">n Neigungswinkel </w:t>
      </w:r>
      <m:oMath>
        <m:r>
          <m:rPr>
            <m:sty m:val="p"/>
          </m:rPr>
          <w:rPr>
            <w:rFonts w:ascii="Cambria Math" w:hAnsi="Cambria Math" w:cstheme="minorHAnsi"/>
          </w:rPr>
          <m:t>φ</m:t>
        </m:r>
      </m:oMath>
      <w:r>
        <w:rPr>
          <w:rFonts w:ascii="Calibri" w:eastAsia="Calibri" w:hAnsi="Calibri" w:cs="Times New Roman"/>
        </w:rPr>
        <w:t xml:space="preserve"> </w:t>
      </w:r>
      <w:r w:rsidRPr="00A25AA0">
        <w:rPr>
          <w:rFonts w:ascii="Calibri" w:eastAsia="Calibri" w:hAnsi="Calibri" w:cs="Times New Roman"/>
        </w:rPr>
        <w:t xml:space="preserve">eine konstante Winkelbeschleunigung </w:t>
      </w:r>
      <m:oMath>
        <m:r>
          <w:rPr>
            <w:rFonts w:ascii="Cambria Math" w:eastAsia="Calibri" w:hAnsi="Cambria Math" w:cs="Times New Roman"/>
          </w:rPr>
          <m:t>α</m:t>
        </m:r>
      </m:oMath>
      <w:r>
        <w:rPr>
          <w:rFonts w:ascii="Calibri" w:eastAsia="Calibri" w:hAnsi="Calibri" w:cs="Times New Roman"/>
        </w:rPr>
        <w:t xml:space="preserve"> erwartet (und berechnet) werden. </w:t>
      </w:r>
      <w:r w:rsidR="00B16F22" w:rsidRPr="00B73245">
        <w:rPr>
          <w:rFonts w:ascii="Calibri" w:eastAsia="Calibri" w:hAnsi="Calibri" w:cs="Times New Roman"/>
        </w:rPr>
        <w:t xml:space="preserve">Zu beachten ist, dass diese Gleichung </w:t>
      </w:r>
      <w:r w:rsidR="00D345A4" w:rsidRPr="00B73245">
        <w:rPr>
          <w:rFonts w:ascii="Calibri" w:eastAsia="Calibri" w:hAnsi="Calibri" w:cs="Times New Roman"/>
        </w:rPr>
        <w:t>eben n</w:t>
      </w:r>
      <w:r w:rsidR="00B16F22" w:rsidRPr="00B73245">
        <w:rPr>
          <w:rFonts w:ascii="Calibri" w:eastAsia="Calibri" w:hAnsi="Calibri" w:cs="Times New Roman"/>
        </w:rPr>
        <w:t>ur unter der Annahme gilt, dass d</w:t>
      </w:r>
      <w:r w:rsidR="00561A9B" w:rsidRPr="00B73245">
        <w:rPr>
          <w:rFonts w:ascii="Calibri" w:eastAsia="Calibri" w:hAnsi="Calibri" w:cs="Times New Roman"/>
        </w:rPr>
        <w:t>er Rollkörper nicht ins Rutschen kommt.</w:t>
      </w:r>
      <w:r w:rsidR="00061E13" w:rsidRPr="00B73245">
        <w:rPr>
          <w:rFonts w:ascii="Calibri" w:eastAsia="Calibri" w:hAnsi="Calibri" w:cs="Times New Roman"/>
        </w:rPr>
        <w:t xml:space="preserve"> Dies ist </w:t>
      </w:r>
      <w:r w:rsidRPr="00B73245">
        <w:rPr>
          <w:rFonts w:ascii="Calibri" w:eastAsia="Calibri" w:hAnsi="Calibri" w:cs="Times New Roman"/>
        </w:rPr>
        <w:t>wiederum genau dann</w:t>
      </w:r>
      <w:r w:rsidR="00061E13" w:rsidRPr="00B73245">
        <w:rPr>
          <w:rFonts w:ascii="Calibri" w:eastAsia="Calibri" w:hAnsi="Calibri" w:cs="Times New Roman"/>
        </w:rPr>
        <w:t xml:space="preserve"> der Fall, wenn</w:t>
      </w:r>
      <w:r w:rsidR="005C106D">
        <w:rPr>
          <w:rFonts w:ascii="Calibri" w:eastAsia="Calibri" w:hAnsi="Calibri" w:cs="Times New Roman"/>
        </w:rPr>
        <w:t xml:space="preserve"> </w:t>
      </w:r>
      <w:r w:rsidR="00061E13" w:rsidRPr="00B73245">
        <w:rPr>
          <w:rFonts w:ascii="Calibri" w:eastAsia="Calibri" w:hAnsi="Calibri" w:cs="Times New Roman"/>
        </w:rPr>
        <w:t>die</w:t>
      </w:r>
      <w:r w:rsidR="00C33F8F">
        <w:rPr>
          <w:rFonts w:ascii="Calibri" w:eastAsia="Calibri" w:hAnsi="Calibri" w:cs="Times New Roman"/>
        </w:rPr>
        <w:t xml:space="preserve"> für die Rollbewegung erforderliche</w:t>
      </w:r>
      <w:r w:rsidR="00061E13" w:rsidRPr="00B73245">
        <w:rPr>
          <w:rFonts w:ascii="Calibri" w:eastAsia="Calibri" w:hAnsi="Calibri" w:cs="Times New Roman"/>
        </w:rPr>
        <w:t xml:space="preserve"> Reibungskraft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R</m:t>
            </m:r>
          </m:sub>
        </m:sSub>
      </m:oMath>
      <w:r w:rsidR="00C33F8F">
        <w:rPr>
          <w:rFonts w:ascii="Calibri" w:eastAsia="Calibri" w:hAnsi="Calibri" w:cs="Times New Roman"/>
        </w:rPr>
        <w:t xml:space="preserve"> </w:t>
      </w:r>
      <w:r w:rsidR="00975998">
        <w:rPr>
          <w:rFonts w:ascii="Calibri" w:eastAsia="Calibri" w:hAnsi="Calibri" w:cs="Times New Roman"/>
        </w:rPr>
        <w:t xml:space="preserve">größer </w:t>
      </w:r>
      <w:r w:rsidR="0038424F">
        <w:rPr>
          <w:rFonts w:ascii="Calibri" w:eastAsia="Calibri" w:hAnsi="Calibri" w:cs="Times New Roman"/>
        </w:rPr>
        <w:t xml:space="preserve">ist als die </w:t>
      </w:r>
      <w:r w:rsidR="0038424F" w:rsidRPr="00997DC6">
        <w:rPr>
          <w:rFonts w:ascii="Calibri" w:eastAsia="Calibri" w:hAnsi="Calibri" w:cs="Times New Roman"/>
        </w:rPr>
        <w:t xml:space="preserve">Haftreibungskraft des Rollkörpers </w:t>
      </w:r>
      <m:oMath>
        <m:r>
          <w:rPr>
            <w:rFonts w:ascii="Cambria Math" w:eastAsia="Calibri" w:hAnsi="Cambria Math" w:cs="Times New Roman"/>
          </w:rPr>
          <m:t>μ</m:t>
        </m:r>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go</m:t>
            </m:r>
          </m:sub>
        </m:sSub>
      </m:oMath>
      <w:r w:rsidR="00194271" w:rsidRPr="00997DC6">
        <w:rPr>
          <w:rFonts w:ascii="Calibri" w:eastAsia="Calibri" w:hAnsi="Calibri" w:cs="Times New Roman"/>
        </w:rPr>
        <w:t xml:space="preserve">, wenn </w:t>
      </w:r>
      <m:oMath>
        <m:r>
          <w:rPr>
            <w:rFonts w:ascii="Cambria Math" w:eastAsia="Calibri" w:hAnsi="Cambria Math" w:cs="Times New Roman"/>
          </w:rPr>
          <m:t>μ</m:t>
        </m:r>
      </m:oMath>
      <w:r w:rsidR="00194271" w:rsidRPr="00997DC6">
        <w:rPr>
          <w:rFonts w:ascii="Calibri" w:eastAsia="Calibri" w:hAnsi="Calibri" w:cs="Times New Roman"/>
        </w:rPr>
        <w:t xml:space="preserve"> den Haftreibungskoeffizienten zwischen Rollkörper und schiefer Ebene beschreibt.</w:t>
      </w:r>
      <w:r w:rsidR="00FE2B14" w:rsidRPr="00997DC6">
        <w:rPr>
          <w:rFonts w:ascii="Calibri" w:eastAsia="Calibri" w:hAnsi="Calibri" w:cs="Times New Roman"/>
        </w:rPr>
        <w:t xml:space="preserve"> Die Haftreibungskraft</w:t>
      </w:r>
      <w:r w:rsidR="00FE2B14" w:rsidRPr="00B73245">
        <w:rPr>
          <w:rFonts w:ascii="Cambria Math" w:eastAsia="Calibri" w:hAnsi="Cambria Math" w:cs="Times New Roman"/>
          <w:i/>
        </w:rPr>
        <w:t xml:space="preserve"> </w:t>
      </w:r>
      <m:oMath>
        <m:r>
          <w:rPr>
            <w:rFonts w:ascii="Cambria Math" w:eastAsia="Calibri" w:hAnsi="Cambria Math" w:cs="Times New Roman"/>
          </w:rPr>
          <m:t>μ</m:t>
        </m:r>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go</m:t>
            </m:r>
          </m:sub>
        </m:sSub>
      </m:oMath>
      <w:r w:rsidR="00FE2B14" w:rsidRPr="00997DC6">
        <w:rPr>
          <w:rFonts w:ascii="Calibri" w:eastAsia="Calibri" w:hAnsi="Calibri" w:cs="Times New Roman"/>
        </w:rPr>
        <w:t xml:space="preserve"> wird nun aber gerade mit größerem Neigungswinkel </w:t>
      </w:r>
      <m:oMath>
        <m:r>
          <m:rPr>
            <m:sty m:val="p"/>
          </m:rPr>
          <w:rPr>
            <w:rFonts w:ascii="Cambria Math" w:hAnsi="Cambria Math" w:cstheme="minorHAnsi"/>
          </w:rPr>
          <m:t>φ</m:t>
        </m:r>
      </m:oMath>
      <w:r w:rsidR="00FE2B14" w:rsidRPr="00997DC6">
        <w:rPr>
          <w:rFonts w:ascii="Calibri" w:eastAsia="Calibri" w:hAnsi="Calibri" w:cs="Times New Roman"/>
        </w:rPr>
        <w:t xml:space="preserve"> immer kleiner, sodass ab einem kritischen Neigungswinkel </w:t>
      </w:r>
      <m:oMath>
        <m:sSub>
          <m:sSubPr>
            <m:ctrlPr>
              <w:rPr>
                <w:rFonts w:ascii="Cambria Math" w:eastAsia="Calibri" w:hAnsi="Cambria Math" w:cs="Times New Roman"/>
                <w:i/>
              </w:rPr>
            </m:ctrlPr>
          </m:sSubPr>
          <m:e>
            <m:r>
              <m:rPr>
                <m:sty m:val="p"/>
              </m:rPr>
              <w:rPr>
                <w:rFonts w:ascii="Cambria Math" w:hAnsi="Cambria Math" w:cstheme="minorHAnsi"/>
              </w:rPr>
              <m:t>φ</m:t>
            </m:r>
          </m:e>
          <m:sub>
            <m:r>
              <w:rPr>
                <w:rFonts w:ascii="Cambria Math" w:eastAsia="Calibri" w:hAnsi="Cambria Math" w:cs="Times New Roman"/>
              </w:rPr>
              <m:t>krit</m:t>
            </m:r>
          </m:sub>
        </m:sSub>
      </m:oMath>
      <w:r w:rsidR="00FE2B14" w:rsidRPr="00997DC6">
        <w:rPr>
          <w:rFonts w:ascii="Calibri" w:eastAsia="Calibri" w:hAnsi="Calibri" w:cs="Times New Roman"/>
        </w:rPr>
        <w:t xml:space="preserve"> </w:t>
      </w:r>
      <w:r w:rsidR="00997DC6">
        <w:rPr>
          <w:rFonts w:ascii="Calibri" w:eastAsia="Calibri" w:hAnsi="Calibri" w:cs="Times New Roman"/>
        </w:rPr>
        <w:t xml:space="preserve">gilt: </w:t>
      </w:r>
      <m:oMath>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R</m:t>
            </m:r>
          </m:sub>
        </m:sSub>
        <m:r>
          <w:rPr>
            <w:rFonts w:ascii="Cambria Math" w:eastAsia="Calibri" w:hAnsi="Cambria Math" w:cs="Times New Roman"/>
          </w:rPr>
          <m:t>≥</m:t>
        </m:r>
        <m:r>
          <m:rPr>
            <m:sty m:val="p"/>
          </m:rPr>
          <w:rPr>
            <w:rFonts w:ascii="Cambria Math" w:eastAsia="Calibri" w:hAnsi="Cambria Math" w:cs="Times New Roman"/>
          </w:rPr>
          <m:t xml:space="preserve"> </m:t>
        </m:r>
        <m:r>
          <w:rPr>
            <w:rFonts w:ascii="Cambria Math" w:eastAsia="Calibri" w:hAnsi="Cambria Math" w:cs="Times New Roman"/>
          </w:rPr>
          <m:t>μ</m:t>
        </m:r>
        <m:sSub>
          <m:sSubPr>
            <m:ctrlPr>
              <w:rPr>
                <w:rFonts w:ascii="Cambria Math" w:eastAsia="Calibri" w:hAnsi="Cambria Math" w:cs="Times New Roman"/>
                <w:i/>
              </w:rPr>
            </m:ctrlPr>
          </m:sSubPr>
          <m:e>
            <m:r>
              <w:rPr>
                <w:rFonts w:ascii="Cambria Math" w:eastAsia="Calibri" w:hAnsi="Cambria Math" w:cs="Times New Roman"/>
              </w:rPr>
              <m:t>F</m:t>
            </m:r>
          </m:e>
          <m:sub>
            <m:r>
              <w:rPr>
                <w:rFonts w:ascii="Cambria Math" w:eastAsia="Calibri" w:hAnsi="Cambria Math" w:cs="Times New Roman"/>
              </w:rPr>
              <m:t>go</m:t>
            </m:r>
          </m:sub>
        </m:sSub>
      </m:oMath>
      <w:r w:rsidR="00FE2B14" w:rsidRPr="00997DC6">
        <w:rPr>
          <w:rFonts w:ascii="Calibri" w:eastAsia="Calibri" w:hAnsi="Calibri" w:cs="Times New Roman"/>
        </w:rPr>
        <w:t>.</w:t>
      </w:r>
    </w:p>
    <w:p w14:paraId="59E5DE43" w14:textId="77777777" w:rsidR="00B46E07" w:rsidRDefault="00B46E07" w:rsidP="00493769">
      <w:pPr>
        <w:spacing w:after="120" w:line="256" w:lineRule="auto"/>
        <w:rPr>
          <w:rFonts w:ascii="Calibri" w:eastAsia="Calibri" w:hAnsi="Calibri" w:cs="Times New Roman"/>
          <w:b/>
          <w:bCs/>
        </w:rPr>
      </w:pPr>
    </w:p>
    <w:p w14:paraId="5800A3D7" w14:textId="7ED2E2F9" w:rsidR="008176FE" w:rsidRPr="00BF1F8D" w:rsidRDefault="00BF1F8D" w:rsidP="00493769">
      <w:pPr>
        <w:spacing w:after="120" w:line="256" w:lineRule="auto"/>
        <w:rPr>
          <w:rFonts w:ascii="Calibri" w:eastAsia="Calibri" w:hAnsi="Calibri" w:cs="Times New Roman"/>
          <w:b/>
          <w:bCs/>
        </w:rPr>
      </w:pPr>
      <w:r>
        <w:rPr>
          <w:rFonts w:ascii="Calibri" w:eastAsia="Calibri" w:hAnsi="Calibri" w:cs="Times New Roman"/>
          <w:b/>
          <w:bCs/>
        </w:rPr>
        <w:t>Vorbereitenden Aufgaben:</w:t>
      </w:r>
    </w:p>
    <w:p w14:paraId="3F53A08D" w14:textId="4BB80A1B" w:rsidR="008C625B" w:rsidRPr="00B73245" w:rsidRDefault="00BF1F8D" w:rsidP="008C625B">
      <w:pPr>
        <w:spacing w:after="120" w:line="256" w:lineRule="auto"/>
        <w:jc w:val="both"/>
        <w:rPr>
          <w:rFonts w:ascii="Calibri" w:eastAsia="Calibri" w:hAnsi="Calibri" w:cs="Times New Roman"/>
          <w:highlight w:val="yellow"/>
        </w:rPr>
      </w:pPr>
      <w:r w:rsidRPr="00B73245">
        <w:rPr>
          <w:rFonts w:ascii="Calibri" w:eastAsia="Calibri" w:hAnsi="Calibri" w:cs="Times New Roman"/>
        </w:rPr>
        <w:t>3a)</w:t>
      </w:r>
      <w:r w:rsidR="008C625B" w:rsidRPr="00B73245">
        <w:rPr>
          <w:rFonts w:ascii="Calibri" w:eastAsia="Calibri" w:hAnsi="Calibri" w:cs="Times New Roman"/>
        </w:rPr>
        <w:t xml:space="preserve"> </w:t>
      </w:r>
      <w:r w:rsidR="009B4D71" w:rsidRPr="009B4D71">
        <w:rPr>
          <w:rFonts w:ascii="Calibri" w:eastAsia="Calibri" w:hAnsi="Calibri" w:cs="Times New Roman"/>
        </w:rPr>
        <w:t xml:space="preserve">Finden Sie (z. B. durch geeignete Testmessungen mit </w:t>
      </w:r>
      <w:r w:rsidR="009B4D71" w:rsidRPr="009B4D71">
        <w:rPr>
          <w:rFonts w:ascii="Calibri" w:eastAsia="Calibri" w:hAnsi="Calibri" w:cs="Times New Roman"/>
          <w:i/>
          <w:iCs/>
        </w:rPr>
        <w:t>phyphox</w:t>
      </w:r>
      <w:r w:rsidR="009B4D71" w:rsidRPr="009B4D71">
        <w:rPr>
          <w:rFonts w:ascii="Calibri" w:eastAsia="Calibri" w:hAnsi="Calibri" w:cs="Times New Roman"/>
        </w:rPr>
        <w:t>) heraus, wie die Achsen Ihres Smartphones benannt und ausgerichtet sind.</w:t>
      </w:r>
    </w:p>
    <w:p w14:paraId="041C6A78" w14:textId="6A700531" w:rsidR="000F18CC" w:rsidRPr="00617F7E" w:rsidRDefault="00BF1F8D" w:rsidP="000F18CC">
      <w:pPr>
        <w:spacing w:after="120" w:line="256" w:lineRule="auto"/>
        <w:jc w:val="both"/>
        <w:rPr>
          <w:rFonts w:ascii="Calibri" w:eastAsia="Calibri" w:hAnsi="Calibri" w:cs="Times New Roman"/>
        </w:rPr>
      </w:pPr>
      <w:r w:rsidRPr="00B73245">
        <w:rPr>
          <w:rFonts w:ascii="Calibri" w:eastAsia="Calibri" w:hAnsi="Calibri" w:cs="Times New Roman"/>
        </w:rPr>
        <w:t xml:space="preserve">3b) </w:t>
      </w:r>
      <w:r w:rsidR="000F18CC" w:rsidRPr="00B73245">
        <w:rPr>
          <w:rFonts w:ascii="Calibri" w:eastAsia="Calibri" w:hAnsi="Calibri" w:cs="Times New Roman"/>
        </w:rPr>
        <w:t xml:space="preserve">Berechnen Sie </w:t>
      </w:r>
      <w:r w:rsidR="001551A7" w:rsidRPr="00B73245">
        <w:rPr>
          <w:rFonts w:ascii="Calibri" w:eastAsia="Calibri" w:hAnsi="Calibri" w:cs="Times New Roman"/>
        </w:rPr>
        <w:t xml:space="preserve">das </w:t>
      </w:r>
      <w:r w:rsidR="000F18CC" w:rsidRPr="00B73245">
        <w:rPr>
          <w:rFonts w:ascii="Calibri" w:eastAsia="Calibri" w:hAnsi="Calibri" w:cs="Times New Roman"/>
        </w:rPr>
        <w:t>Trägheitsmoment</w:t>
      </w:r>
      <w:r w:rsidR="001551A7" w:rsidRPr="00B73245">
        <w:rPr>
          <w:rFonts w:ascii="Calibri" w:eastAsia="Calibri" w:hAnsi="Calibri" w:cs="Times New Roman"/>
        </w:rPr>
        <w:t xml:space="preserve"> Ihres Rollkörpers bezüglich </w:t>
      </w:r>
      <w:r w:rsidR="00B629BB">
        <w:rPr>
          <w:rFonts w:ascii="Calibri" w:eastAsia="Calibri" w:hAnsi="Calibri" w:cs="Times New Roman"/>
        </w:rPr>
        <w:t>der</w:t>
      </w:r>
      <w:r w:rsidR="000F18CC" w:rsidRPr="00B73245">
        <w:rPr>
          <w:rFonts w:ascii="Calibri" w:eastAsia="Calibri" w:hAnsi="Calibri" w:cs="Times New Roman"/>
        </w:rPr>
        <w:t xml:space="preserve"> R</w:t>
      </w:r>
      <w:r w:rsidR="00170533" w:rsidRPr="00B73245">
        <w:rPr>
          <w:rFonts w:ascii="Calibri" w:eastAsia="Calibri" w:hAnsi="Calibri" w:cs="Times New Roman"/>
        </w:rPr>
        <w:t>otationsachse</w:t>
      </w:r>
      <w:r w:rsidR="000F18CC" w:rsidRPr="00B73245">
        <w:rPr>
          <w:rFonts w:ascii="Calibri" w:eastAsia="Calibri" w:hAnsi="Calibri" w:cs="Times New Roman"/>
        </w:rPr>
        <w:t xml:space="preserve"> </w:t>
      </w:r>
      <m:oMath>
        <m:r>
          <w:rPr>
            <w:rFonts w:ascii="Cambria Math" w:eastAsia="Calibri" w:hAnsi="Cambria Math" w:cs="Times New Roman"/>
          </w:rPr>
          <m:t>ϕ</m:t>
        </m:r>
      </m:oMath>
      <w:r w:rsidR="00B629BB">
        <w:rPr>
          <w:rFonts w:ascii="Calibri" w:eastAsia="Calibri" w:hAnsi="Calibri" w:cs="Times New Roman"/>
        </w:rPr>
        <w:t xml:space="preserve">, also der Längsachse der </w:t>
      </w:r>
      <w:r w:rsidR="006369A9">
        <w:rPr>
          <w:rFonts w:ascii="Calibri" w:eastAsia="Calibri" w:hAnsi="Calibri" w:cs="Times New Roman"/>
        </w:rPr>
        <w:t>Rolle</w:t>
      </w:r>
      <w:r w:rsidR="000F18CC" w:rsidRPr="00B73245">
        <w:rPr>
          <w:rFonts w:ascii="Calibri" w:eastAsia="Calibri" w:hAnsi="Calibri" w:cs="Times New Roman"/>
        </w:rPr>
        <w:t xml:space="preserve">. Berechnen </w:t>
      </w:r>
      <w:r w:rsidR="00721AFF" w:rsidRPr="00B73245">
        <w:rPr>
          <w:rFonts w:ascii="Calibri" w:eastAsia="Calibri" w:hAnsi="Calibri" w:cs="Times New Roman"/>
        </w:rPr>
        <w:t>S</w:t>
      </w:r>
      <w:r w:rsidR="000F18CC" w:rsidRPr="00B73245">
        <w:rPr>
          <w:rFonts w:ascii="Calibri" w:eastAsia="Calibri" w:hAnsi="Calibri" w:cs="Times New Roman"/>
        </w:rPr>
        <w:t>ie</w:t>
      </w:r>
      <w:r w:rsidR="00617F7E" w:rsidRPr="00B73245">
        <w:rPr>
          <w:rFonts w:ascii="Calibri" w:eastAsia="Calibri" w:hAnsi="Calibri" w:cs="Times New Roman"/>
        </w:rPr>
        <w:t xml:space="preserve"> dazu</w:t>
      </w:r>
      <w:r w:rsidR="000F18CC" w:rsidRPr="00B73245">
        <w:rPr>
          <w:rFonts w:ascii="Calibri" w:eastAsia="Calibri" w:hAnsi="Calibri" w:cs="Times New Roman"/>
        </w:rPr>
        <w:t xml:space="preserve"> für </w:t>
      </w:r>
      <w:r w:rsidR="000B4CC6" w:rsidRPr="00B73245">
        <w:rPr>
          <w:rFonts w:ascii="Calibri" w:eastAsia="Calibri" w:hAnsi="Calibri" w:cs="Times New Roman"/>
        </w:rPr>
        <w:t>die</w:t>
      </w:r>
      <w:r w:rsidR="000F18CC" w:rsidRPr="00B73245">
        <w:rPr>
          <w:rFonts w:ascii="Calibri" w:eastAsia="Calibri" w:hAnsi="Calibri" w:cs="Times New Roman"/>
        </w:rPr>
        <w:t xml:space="preserve"> </w:t>
      </w:r>
      <w:r w:rsidR="000F18CC" w:rsidRPr="00617F7E">
        <w:rPr>
          <w:rFonts w:ascii="Calibri" w:eastAsia="Calibri" w:hAnsi="Calibri" w:cs="Times New Roman"/>
        </w:rPr>
        <w:t xml:space="preserve">Teilkörper </w:t>
      </w:r>
      <w:r w:rsidR="001551A7" w:rsidRPr="00B73245">
        <w:rPr>
          <w:rFonts w:ascii="Calibri" w:eastAsia="Calibri" w:hAnsi="Calibri" w:cs="Times New Roman"/>
        </w:rPr>
        <w:t xml:space="preserve">(z. B. Smartphone und </w:t>
      </w:r>
      <w:r w:rsidR="006369A9">
        <w:rPr>
          <w:rFonts w:ascii="Calibri" w:eastAsia="Calibri" w:hAnsi="Calibri" w:cs="Times New Roman"/>
        </w:rPr>
        <w:t>Rolle</w:t>
      </w:r>
      <w:r w:rsidR="0041364B">
        <w:rPr>
          <w:rFonts w:ascii="Calibri" w:eastAsia="Calibri" w:hAnsi="Calibri" w:cs="Times New Roman"/>
        </w:rPr>
        <w:t>, ggf. inklusive Füllmaterial</w:t>
      </w:r>
      <w:r w:rsidR="00617F7E" w:rsidRPr="00B73245">
        <w:rPr>
          <w:rFonts w:ascii="Calibri" w:eastAsia="Calibri" w:hAnsi="Calibri" w:cs="Times New Roman"/>
        </w:rPr>
        <w:t xml:space="preserve">) </w:t>
      </w:r>
      <w:r w:rsidR="000F18CC" w:rsidRPr="00617F7E">
        <w:rPr>
          <w:rFonts w:ascii="Calibri" w:eastAsia="Calibri" w:hAnsi="Calibri" w:cs="Times New Roman"/>
        </w:rPr>
        <w:t xml:space="preserve">explizit das Integral </w:t>
      </w:r>
      <m:oMath>
        <m:sSub>
          <m:sSubPr>
            <m:ctrlPr>
              <w:rPr>
                <w:rFonts w:ascii="Cambria Math" w:eastAsia="Calibri" w:hAnsi="Cambria Math" w:cs="Times New Roman"/>
                <w:i/>
              </w:rPr>
            </m:ctrlPr>
          </m:sSubPr>
          <m:e>
            <m:r>
              <w:rPr>
                <w:rFonts w:ascii="Cambria Math" w:eastAsia="Calibri" w:hAnsi="Cambria Math" w:cs="Times New Roman"/>
              </w:rPr>
              <m:t>I</m:t>
            </m:r>
          </m:e>
          <m:sub>
            <m:r>
              <w:rPr>
                <w:rFonts w:ascii="Cambria Math" w:eastAsia="Calibri" w:hAnsi="Cambria Math" w:cs="Times New Roman"/>
              </w:rPr>
              <m:t>ϕ</m:t>
            </m:r>
          </m:sub>
        </m:sSub>
        <m:r>
          <w:rPr>
            <w:rFonts w:ascii="Cambria Math" w:eastAsia="Calibri" w:hAnsi="Cambria Math" w:cs="Times New Roman"/>
          </w:rPr>
          <m:t>=ρ</m:t>
        </m:r>
        <m:nary>
          <m:naryPr>
            <m:supHide m:val="1"/>
            <m:ctrlPr>
              <w:rPr>
                <w:rFonts w:ascii="Cambria Math" w:eastAsia="Calibri" w:hAnsi="Cambria Math" w:cs="Times New Roman"/>
              </w:rPr>
            </m:ctrlPr>
          </m:naryPr>
          <m:sub>
            <m:r>
              <w:rPr>
                <w:rFonts w:ascii="Cambria Math" w:eastAsia="Calibri" w:hAnsi="Cambria Math" w:cs="Times New Roman"/>
              </w:rPr>
              <m:t>V</m:t>
            </m:r>
            <m:ctrlPr>
              <w:rPr>
                <w:rFonts w:ascii="Cambria Math" w:eastAsia="Calibri" w:hAnsi="Cambria Math" w:cs="Times New Roman"/>
                <w:i/>
              </w:rPr>
            </m:ctrlPr>
          </m:sub>
          <m:sup>
            <m:ctrlPr>
              <w:rPr>
                <w:rFonts w:ascii="Cambria Math" w:eastAsia="Cambria Math" w:hAnsi="Cambria Math" w:cs="Cambria Math"/>
                <w:i/>
              </w:rPr>
            </m:ctrlPr>
          </m:sup>
          <m:e>
            <m:sSup>
              <m:sSupPr>
                <m:ctrlPr>
                  <w:rPr>
                    <w:rFonts w:ascii="Cambria Math" w:eastAsia="Calibri" w:hAnsi="Cambria Math" w:cs="Times New Roman"/>
                    <w:i/>
                  </w:rPr>
                </m:ctrlPr>
              </m:sSupPr>
              <m:e>
                <m:r>
                  <w:rPr>
                    <w:rFonts w:ascii="Cambria Math" w:eastAsia="Calibri" w:hAnsi="Cambria Math" w:cs="Times New Roman"/>
                  </w:rPr>
                  <m:t>r</m:t>
                </m:r>
                <m:ctrlPr>
                  <w:rPr>
                    <w:rFonts w:ascii="Cambria Math" w:eastAsia="Cambria Math" w:hAnsi="Cambria Math" w:cs="Cambria Math"/>
                    <w:i/>
                  </w:rPr>
                </m:ctrlPr>
              </m:e>
              <m:sup>
                <m:r>
                  <w:rPr>
                    <w:rFonts w:ascii="Cambria Math" w:eastAsia="Calibri" w:hAnsi="Cambria Math" w:cs="Times New Roman"/>
                  </w:rPr>
                  <m:t>2</m:t>
                </m:r>
              </m:sup>
            </m:sSup>
            <m:r>
              <m:rPr>
                <m:sty m:val="p"/>
              </m:rPr>
              <w:rPr>
                <w:rFonts w:ascii="Cambria Math" w:eastAsia="Calibri" w:hAnsi="Cambria Math" w:cs="Times New Roman"/>
              </w:rPr>
              <m:t>d</m:t>
            </m:r>
            <m:r>
              <w:rPr>
                <w:rFonts w:ascii="Cambria Math" w:eastAsia="Calibri" w:hAnsi="Cambria Math" w:cs="Times New Roman"/>
              </w:rPr>
              <m:t>V</m:t>
            </m:r>
            <m:ctrlPr>
              <w:rPr>
                <w:rFonts w:ascii="Cambria Math" w:eastAsia="Cambria Math" w:hAnsi="Cambria Math" w:cs="Cambria Math"/>
                <w:i/>
              </w:rPr>
            </m:ctrlPr>
          </m:e>
        </m:nary>
      </m:oMath>
      <w:r w:rsidR="002A5926" w:rsidRPr="00617F7E">
        <w:rPr>
          <w:rFonts w:ascii="Calibri" w:eastAsia="Calibri" w:hAnsi="Calibri" w:cs="Times New Roman"/>
        </w:rPr>
        <w:t xml:space="preserve"> </w:t>
      </w:r>
      <w:r w:rsidR="000B4CC6" w:rsidRPr="00617F7E">
        <w:rPr>
          <w:rFonts w:ascii="Calibri" w:eastAsia="Calibri" w:hAnsi="Calibri" w:cs="Times New Roman"/>
        </w:rPr>
        <w:t xml:space="preserve">und </w:t>
      </w:r>
      <w:r w:rsidR="00617F7E">
        <w:rPr>
          <w:rFonts w:ascii="Calibri" w:eastAsia="Calibri" w:hAnsi="Calibri" w:cs="Times New Roman"/>
        </w:rPr>
        <w:t>nutzen</w:t>
      </w:r>
      <w:r w:rsidR="00617F7E" w:rsidRPr="00617F7E">
        <w:rPr>
          <w:rFonts w:ascii="Calibri" w:eastAsia="Calibri" w:hAnsi="Calibri" w:cs="Times New Roman"/>
        </w:rPr>
        <w:t xml:space="preserve"> </w:t>
      </w:r>
      <w:r w:rsidR="000B4CC6" w:rsidRPr="00617F7E">
        <w:rPr>
          <w:rFonts w:ascii="Calibri" w:eastAsia="Calibri" w:hAnsi="Calibri" w:cs="Times New Roman"/>
        </w:rPr>
        <w:t>Sie den Satz von Steiner, um</w:t>
      </w:r>
      <w:r w:rsidR="00340719">
        <w:rPr>
          <w:rFonts w:ascii="Calibri" w:eastAsia="Calibri" w:hAnsi="Calibri" w:cs="Times New Roman"/>
        </w:rPr>
        <w:t xml:space="preserve"> die Teilergebnis zum</w:t>
      </w:r>
      <w:r w:rsidR="000B4CC6" w:rsidRPr="00617F7E">
        <w:rPr>
          <w:rFonts w:ascii="Calibri" w:eastAsia="Calibri" w:hAnsi="Calibri" w:cs="Times New Roman"/>
        </w:rPr>
        <w:t xml:space="preserve"> </w:t>
      </w:r>
      <w:r w:rsidR="00617F7E">
        <w:rPr>
          <w:rFonts w:ascii="Calibri" w:eastAsia="Calibri" w:hAnsi="Calibri" w:cs="Times New Roman"/>
        </w:rPr>
        <w:t>Gesamt</w:t>
      </w:r>
      <w:r w:rsidR="00340719">
        <w:rPr>
          <w:rFonts w:ascii="Calibri" w:eastAsia="Calibri" w:hAnsi="Calibri" w:cs="Times New Roman"/>
        </w:rPr>
        <w:t>t</w:t>
      </w:r>
      <w:r w:rsidR="000B4CC6" w:rsidRPr="00617F7E">
        <w:rPr>
          <w:rFonts w:ascii="Calibri" w:eastAsia="Calibri" w:hAnsi="Calibri" w:cs="Times New Roman"/>
        </w:rPr>
        <w:t xml:space="preserve">rägheitsmoment </w:t>
      </w:r>
      <w:r w:rsidR="00340719">
        <w:rPr>
          <w:rFonts w:ascii="Calibri" w:eastAsia="Calibri" w:hAnsi="Calibri" w:cs="Times New Roman"/>
        </w:rPr>
        <w:t xml:space="preserve">des Rollkörpers </w:t>
      </w:r>
      <w:r w:rsidR="000B4CC6" w:rsidRPr="00617F7E">
        <w:rPr>
          <w:rFonts w:ascii="Calibri" w:eastAsia="Calibri" w:hAnsi="Calibri" w:cs="Times New Roman"/>
        </w:rPr>
        <w:t>zusammenzusetzen.</w:t>
      </w:r>
    </w:p>
    <w:p w14:paraId="6EF83960" w14:textId="66841B97" w:rsidR="00DE0EE2" w:rsidRPr="00B73245" w:rsidRDefault="00170533" w:rsidP="00170533">
      <w:pPr>
        <w:spacing w:after="120" w:line="256" w:lineRule="auto"/>
        <w:jc w:val="both"/>
        <w:rPr>
          <w:rFonts w:ascii="Calibri" w:eastAsia="Calibri" w:hAnsi="Calibri" w:cs="Times New Roman"/>
        </w:rPr>
      </w:pPr>
      <w:r w:rsidRPr="00B73245">
        <w:rPr>
          <w:rFonts w:ascii="Calibri" w:eastAsia="Calibri" w:hAnsi="Calibri" w:cs="Times New Roman"/>
        </w:rPr>
        <w:t>3</w:t>
      </w:r>
      <w:r w:rsidR="00BF1F8D" w:rsidRPr="00B73245">
        <w:rPr>
          <w:rFonts w:ascii="Calibri" w:eastAsia="Calibri" w:hAnsi="Calibri" w:cs="Times New Roman"/>
        </w:rPr>
        <w:t>c)</w:t>
      </w:r>
      <w:r w:rsidR="00AA7A65" w:rsidRPr="00B73245">
        <w:rPr>
          <w:rFonts w:ascii="Calibri" w:eastAsia="Calibri" w:hAnsi="Calibri" w:cs="Times New Roman"/>
        </w:rPr>
        <w:t xml:space="preserve"> </w:t>
      </w:r>
      <w:r w:rsidR="00DE0EE2" w:rsidRPr="00B73245">
        <w:rPr>
          <w:rFonts w:ascii="Calibri" w:eastAsia="Calibri" w:hAnsi="Calibri" w:cs="Times New Roman"/>
        </w:rPr>
        <w:t xml:space="preserve">Leiten Sie </w:t>
      </w:r>
      <w:r w:rsidR="00BA40A3" w:rsidRPr="00B73245">
        <w:rPr>
          <w:rFonts w:ascii="Calibri" w:eastAsia="Calibri" w:hAnsi="Calibri" w:cs="Times New Roman"/>
        </w:rPr>
        <w:t>mithilfe der Informationen aus dem obigen Text eine Formel</w:t>
      </w:r>
      <w:r w:rsidR="00013CAF" w:rsidRPr="00B73245">
        <w:rPr>
          <w:rFonts w:ascii="Calibri" w:eastAsia="Calibri" w:hAnsi="Calibri" w:cs="Times New Roman"/>
        </w:rPr>
        <w:t xml:space="preserve"> für den</w:t>
      </w:r>
      <w:r w:rsidR="00BA40A3" w:rsidRPr="00B73245">
        <w:rPr>
          <w:rFonts w:ascii="Calibri" w:eastAsia="Calibri" w:hAnsi="Calibri" w:cs="Times New Roman"/>
        </w:rPr>
        <w:t xml:space="preserve"> Haftreibungskoeffizienten </w:t>
      </w:r>
      <m:oMath>
        <m:r>
          <w:rPr>
            <w:rFonts w:ascii="Cambria Math" w:eastAsia="Calibri" w:hAnsi="Cambria Math" w:cs="Times New Roman"/>
          </w:rPr>
          <m:t>μ</m:t>
        </m:r>
      </m:oMath>
      <w:r w:rsidR="00BA40A3" w:rsidRPr="00B73245">
        <w:rPr>
          <w:rFonts w:ascii="Calibri" w:eastAsia="Calibri" w:hAnsi="Calibri" w:cs="Times New Roman"/>
        </w:rPr>
        <w:t xml:space="preserve"> zwischen Rollkörper und schiefer Ebene in Abhängigkeit von jenem </w:t>
      </w:r>
      <w:r w:rsidR="00CF7175">
        <w:rPr>
          <w:rFonts w:ascii="Calibri" w:eastAsia="Calibri" w:hAnsi="Calibri" w:cs="Times New Roman"/>
        </w:rPr>
        <w:t>kritischen</w:t>
      </w:r>
      <w:r w:rsidR="00BA40A3" w:rsidRPr="00B73245">
        <w:rPr>
          <w:rFonts w:ascii="Calibri" w:eastAsia="Calibri" w:hAnsi="Calibri" w:cs="Times New Roman"/>
        </w:rPr>
        <w:t xml:space="preserve"> Winkel </w:t>
      </w:r>
      <m:oMath>
        <m:sSub>
          <m:sSubPr>
            <m:ctrlPr>
              <w:rPr>
                <w:rFonts w:ascii="Cambria Math" w:eastAsia="Calibri" w:hAnsi="Cambria Math" w:cs="Times New Roman"/>
                <w:i/>
              </w:rPr>
            </m:ctrlPr>
          </m:sSubPr>
          <m:e>
            <m:r>
              <m:rPr>
                <m:sty m:val="p"/>
              </m:rPr>
              <w:rPr>
                <w:rFonts w:ascii="Cambria Math" w:hAnsi="Cambria Math" w:cstheme="minorHAnsi"/>
              </w:rPr>
              <m:t>φ</m:t>
            </m:r>
          </m:e>
          <m:sub>
            <m:r>
              <w:rPr>
                <w:rFonts w:ascii="Cambria Math" w:eastAsia="Calibri" w:hAnsi="Cambria Math" w:cs="Times New Roman"/>
              </w:rPr>
              <m:t>krit</m:t>
            </m:r>
          </m:sub>
        </m:sSub>
      </m:oMath>
      <w:r w:rsidR="00351C38" w:rsidRPr="00B73245">
        <w:rPr>
          <w:rFonts w:ascii="Calibri" w:eastAsia="Calibri" w:hAnsi="Calibri" w:cs="Times New Roman"/>
        </w:rPr>
        <w:t xml:space="preserve"> </w:t>
      </w:r>
      <w:r w:rsidR="00013CAF" w:rsidRPr="00B73245">
        <w:rPr>
          <w:rFonts w:ascii="Calibri" w:eastAsia="Calibri" w:hAnsi="Calibri" w:cs="Times New Roman"/>
        </w:rPr>
        <w:t>her</w:t>
      </w:r>
      <w:r w:rsidR="00351C38" w:rsidRPr="00B73245">
        <w:rPr>
          <w:rFonts w:ascii="Calibri" w:eastAsia="Calibri" w:hAnsi="Calibri" w:cs="Times New Roman"/>
        </w:rPr>
        <w:t xml:space="preserve">, ab dem der Rollkörper </w:t>
      </w:r>
      <w:r w:rsidR="00CF7175">
        <w:rPr>
          <w:rFonts w:ascii="Calibri" w:eastAsia="Calibri" w:hAnsi="Calibri" w:cs="Times New Roman"/>
        </w:rPr>
        <w:t>nicht nur rollt, sondern gleichzeitig zu rutschen beginnt</w:t>
      </w:r>
      <w:r w:rsidR="00351C38" w:rsidRPr="00B73245">
        <w:rPr>
          <w:rFonts w:ascii="Calibri" w:eastAsia="Calibri" w:hAnsi="Calibri" w:cs="Times New Roman"/>
        </w:rPr>
        <w:t>.</w:t>
      </w:r>
      <w:r w:rsidR="00C43ABF">
        <w:rPr>
          <w:rFonts w:ascii="Calibri" w:eastAsia="Calibri" w:hAnsi="Calibri" w:cs="Times New Roman"/>
        </w:rPr>
        <w:t xml:space="preserve"> Diesen Winkel </w:t>
      </w:r>
      <m:oMath>
        <m:sSub>
          <m:sSubPr>
            <m:ctrlPr>
              <w:rPr>
                <w:rFonts w:ascii="Cambria Math" w:eastAsia="Calibri" w:hAnsi="Cambria Math" w:cs="Times New Roman"/>
                <w:i/>
              </w:rPr>
            </m:ctrlPr>
          </m:sSubPr>
          <m:e>
            <m:r>
              <m:rPr>
                <m:sty m:val="p"/>
              </m:rPr>
              <w:rPr>
                <w:rFonts w:ascii="Cambria Math" w:hAnsi="Cambria Math" w:cstheme="minorHAnsi"/>
              </w:rPr>
              <m:t>φ</m:t>
            </m:r>
          </m:e>
          <m:sub>
            <m:r>
              <m:rPr>
                <m:sty m:val="p"/>
              </m:rPr>
              <w:rPr>
                <w:rFonts w:ascii="Cambria Math" w:eastAsia="Calibri" w:hAnsi="Cambria Math" w:cs="Times New Roman"/>
              </w:rPr>
              <m:t>krit</m:t>
            </m:r>
          </m:sub>
        </m:sSub>
      </m:oMath>
      <w:r w:rsidR="00C43ABF">
        <w:rPr>
          <w:rFonts w:ascii="Calibri" w:eastAsia="Calibri" w:hAnsi="Calibri" w:cs="Times New Roman"/>
        </w:rPr>
        <w:t xml:space="preserve"> können Sie später a</w:t>
      </w:r>
      <w:r w:rsidR="007679AD">
        <w:rPr>
          <w:rFonts w:ascii="Calibri" w:eastAsia="Calibri" w:hAnsi="Calibri" w:cs="Times New Roman"/>
        </w:rPr>
        <w:t>nhand Ihrer gemessenen Winkelbeschleunigungen bestimmen.</w:t>
      </w:r>
    </w:p>
    <w:p w14:paraId="7D9708E8" w14:textId="55437960" w:rsidR="00CF7175" w:rsidRPr="00B73245" w:rsidRDefault="00BF1F8D" w:rsidP="000F18CC">
      <w:pPr>
        <w:spacing w:after="120" w:line="256" w:lineRule="auto"/>
        <w:jc w:val="both"/>
        <w:rPr>
          <w:rFonts w:ascii="Calibri" w:eastAsia="Calibri" w:hAnsi="Calibri" w:cs="Times New Roman"/>
        </w:rPr>
      </w:pPr>
      <w:r w:rsidRPr="00B73245">
        <w:rPr>
          <w:rFonts w:ascii="Calibri" w:eastAsia="Calibri" w:hAnsi="Calibri" w:cs="Times New Roman"/>
        </w:rPr>
        <w:t xml:space="preserve">3d) </w:t>
      </w:r>
      <w:r w:rsidR="00221F11" w:rsidRPr="00B73245">
        <w:rPr>
          <w:rFonts w:ascii="Calibri" w:eastAsia="Calibri" w:hAnsi="Calibri" w:cs="Times New Roman"/>
        </w:rPr>
        <w:t>In dieser Teilaufgabe bestimmen Sie einen Referenzwert für den</w:t>
      </w:r>
      <w:r w:rsidR="00DE187A" w:rsidRPr="00B73245">
        <w:rPr>
          <w:rFonts w:ascii="Calibri" w:eastAsia="Calibri" w:hAnsi="Calibri" w:cs="Times New Roman"/>
        </w:rPr>
        <w:t xml:space="preserve"> Haftreibungskoeffizient </w:t>
      </w:r>
      <m:oMath>
        <m:r>
          <w:rPr>
            <w:rFonts w:ascii="Cambria Math" w:eastAsia="Calibri" w:hAnsi="Cambria Math" w:cs="Times New Roman"/>
          </w:rPr>
          <m:t>μ</m:t>
        </m:r>
      </m:oMath>
      <w:r w:rsidR="00DE187A" w:rsidRPr="00B73245">
        <w:rPr>
          <w:rFonts w:ascii="Calibri" w:eastAsia="Calibri" w:hAnsi="Calibri" w:cs="Times New Roman"/>
        </w:rPr>
        <w:t xml:space="preserve"> zwischen Rollkörper und schiefer Ebene</w:t>
      </w:r>
      <w:r w:rsidR="00CF0747" w:rsidRPr="00B73245">
        <w:rPr>
          <w:rFonts w:ascii="Calibri" w:eastAsia="Calibri" w:hAnsi="Calibri" w:cs="Times New Roman"/>
        </w:rPr>
        <w:t>. Diesen können Sie später in der Diskussion Ihrer Ergebnisse nutzen, wenn Sie den Haftreibungskoeffizienten mit der Formel aus Teilaufgabe 3c) bestimmt haben.</w:t>
      </w:r>
    </w:p>
    <w:p w14:paraId="171AAF51" w14:textId="159BE3E3" w:rsidR="007B046E" w:rsidRPr="00BE0E06" w:rsidRDefault="007B046E" w:rsidP="000F18CC">
      <w:pPr>
        <w:spacing w:after="120" w:line="256" w:lineRule="auto"/>
        <w:jc w:val="both"/>
        <w:rPr>
          <w:rFonts w:ascii="Calibri" w:eastAsia="Calibri" w:hAnsi="Calibri" w:cs="Times New Roman"/>
          <w:bCs/>
        </w:rPr>
      </w:pPr>
      <w:r w:rsidRPr="00BE0E06">
        <w:rPr>
          <w:rFonts w:ascii="Calibri" w:eastAsia="Calibri" w:hAnsi="Calibri" w:cs="Times New Roman"/>
          <w:b/>
          <w:noProof/>
        </w:rPr>
        <mc:AlternateContent>
          <mc:Choice Requires="wps">
            <w:drawing>
              <wp:anchor distT="0" distB="0" distL="114300" distR="114300" simplePos="0" relativeHeight="251700224" behindDoc="0" locked="0" layoutInCell="1" allowOverlap="1" wp14:anchorId="3375D0A7" wp14:editId="67C7516F">
                <wp:simplePos x="0" y="0"/>
                <wp:positionH relativeFrom="column">
                  <wp:posOffset>273685</wp:posOffset>
                </wp:positionH>
                <wp:positionV relativeFrom="paragraph">
                  <wp:posOffset>69850</wp:posOffset>
                </wp:positionV>
                <wp:extent cx="129540" cy="129540"/>
                <wp:effectExtent l="0" t="0" r="22860" b="22860"/>
                <wp:wrapNone/>
                <wp:docPr id="46" name="Ellipse 46"/>
                <wp:cNvGraphicFramePr/>
                <a:graphic xmlns:a="http://schemas.openxmlformats.org/drawingml/2006/main">
                  <a:graphicData uri="http://schemas.microsoft.com/office/word/2010/wordprocessingShape">
                    <wps:wsp>
                      <wps:cNvSpPr/>
                      <wps:spPr>
                        <a:xfrm>
                          <a:off x="0" y="0"/>
                          <a:ext cx="129540" cy="12954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AC18D11" id="Ellipse 46" o:spid="_x0000_s1026" style="position:absolute;margin-left:21.55pt;margin-top:5.5pt;width:10.2pt;height:10.2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P/2fQIAAGoFAAAOAAAAZHJzL2Uyb0RvYy54bWysVEtv2zAMvg/YfxB0X20H6boGdYogRYYB&#10;QRssHXpWZSkWIIuapMTJfv0o+ZFgLXYY5oNMiuRH8Xl3f2w0OQjnFZiSFlc5JcJwqJTZlfTH8+rT&#10;F0p8YKZiGowo6Ul4ej//+OGutTMxgRp0JRxBEONnrS1pHYKdZZnntWiYvwIrDAoluIYFZN0uqxxr&#10;Eb3R2STPP2ctuMo64MJ7vH3ohHSe8KUUPDxJ6UUguqT4tpBOl87XeGbzOzbbOWZrxftnsH94RcOU&#10;Qacj1AMLjOydegPVKO7AgwxXHJoMpFRcpBgwmiL/I5ptzaxIsWByvB3T5P8fLH88bO3GYRpa62ce&#10;yRjFUbom/vF95JiSdRqTJY6BcLwsJrfXU0wpR1FPI0p2NrbOh68CGhKJkgqtlfUxHDZjh7UPnfag&#10;Fa8NrJTWqSTakDbi3uR5svCgVRWlUS91h1hqRw4M6xqORawjur7QQk4bvDyHlahw0iJCaPNdSKIq&#10;DGTSOYgdd8ZknAsTik5Us0p0rq5z/AZng0VynQAjssRHjtg9wKDZgQzY3Zt7/WgqUsOOxn3kfzMe&#10;LZJnMGE0bpQB915kGqPqPXf6Q5K61MQsvUJ12jjioBsXb/lKYQ3XzIcNczgfWHac+fCEh9SAhYKe&#10;oqQG9+u9+6iPbYtSSlqct5L6n3vmBCX6m8GGvi2msZtCYqbXNxNk3KXk9VJi9s0SsPQFbhfLExn1&#10;gx5I6aB5wdWwiF5RxAxH3yXlwQ3MMnR7AJcLF4tFUsOhtCyszdbyCB6zGhv0+fjCnO0bOeAEPMIw&#10;m2+audONlgYW+wBSpU4/57XPNw50apx++cSNccknrfOKnP8GAAD//wMAUEsDBBQABgAIAAAAIQCB&#10;7QmV3AAAAAcBAAAPAAAAZHJzL2Rvd25yZXYueG1sTI/BTsMwEETvSPyDtUjcqJOmlDaNUxVExZWW&#10;HDg68TaJGq+j2E3D37Oc6HF2RjNvs+1kOzHi4FtHCuJZBAKpcqalWkHxtX9agfBBk9GdI1Twgx62&#10;+f1dplPjrnTA8RhqwSXkU62gCaFPpfRVg1b7meuR2Du5werAcqilGfSVy20n51G0lFa3xAuN7vGt&#10;wep8vFgFZjq8f4/25XMfnctiXdTJ62g+lHp8mHYbEAGn8B+GP3xGh5yZSnch40WnYJHEnOR7zC+x&#10;v0yeQZQKkngBMs/kLX/+CwAA//8DAFBLAQItABQABgAIAAAAIQC2gziS/gAAAOEBAAATAAAAAAAA&#10;AAAAAAAAAAAAAABbQ29udGVudF9UeXBlc10ueG1sUEsBAi0AFAAGAAgAAAAhADj9If/WAAAAlAEA&#10;AAsAAAAAAAAAAAAAAAAALwEAAF9yZWxzLy5yZWxzUEsBAi0AFAAGAAgAAAAhAO68//Z9AgAAagUA&#10;AA4AAAAAAAAAAAAAAAAALgIAAGRycy9lMm9Eb2MueG1sUEsBAi0AFAAGAAgAAAAhAIHtCZXcAAAA&#10;BwEAAA8AAAAAAAAAAAAAAAAA1wQAAGRycy9kb3ducmV2LnhtbFBLBQYAAAAABAAEAPMAAADgBQAA&#10;AAA=&#10;" filled="f" strokecolor="black [3213]" strokeweight="1pt">
                <v:stroke joinstyle="miter"/>
              </v:oval>
            </w:pict>
          </mc:Fallback>
        </mc:AlternateContent>
      </w:r>
      <w:r w:rsidRPr="00BE0E06">
        <w:rPr>
          <w:rFonts w:ascii="Calibri" w:eastAsia="Calibri" w:hAnsi="Calibri" w:cs="Times New Roman"/>
          <w:b/>
          <w:noProof/>
        </w:rPr>
        <mc:AlternateContent>
          <mc:Choice Requires="wps">
            <w:drawing>
              <wp:anchor distT="0" distB="0" distL="114300" distR="114300" simplePos="0" relativeHeight="251699200" behindDoc="0" locked="0" layoutInCell="1" allowOverlap="1" wp14:anchorId="6CC1074D" wp14:editId="36E27109">
                <wp:simplePos x="0" y="0"/>
                <wp:positionH relativeFrom="column">
                  <wp:posOffset>136525</wp:posOffset>
                </wp:positionH>
                <wp:positionV relativeFrom="paragraph">
                  <wp:posOffset>31750</wp:posOffset>
                </wp:positionV>
                <wp:extent cx="129540" cy="129540"/>
                <wp:effectExtent l="0" t="0" r="22860" b="22860"/>
                <wp:wrapNone/>
                <wp:docPr id="45" name="Ellipse 45"/>
                <wp:cNvGraphicFramePr/>
                <a:graphic xmlns:a="http://schemas.openxmlformats.org/drawingml/2006/main">
                  <a:graphicData uri="http://schemas.microsoft.com/office/word/2010/wordprocessingShape">
                    <wps:wsp>
                      <wps:cNvSpPr/>
                      <wps:spPr>
                        <a:xfrm>
                          <a:off x="0" y="0"/>
                          <a:ext cx="129540" cy="12954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1B3319" id="Ellipse 45" o:spid="_x0000_s1026" style="position:absolute;margin-left:10.75pt;margin-top:2.5pt;width:10.2pt;height:10.2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P/2fQIAAGoFAAAOAAAAZHJzL2Uyb0RvYy54bWysVEtv2zAMvg/YfxB0X20H6boGdYogRYYB&#10;QRssHXpWZSkWIIuapMTJfv0o+ZFgLXYY5oNMiuRH8Xl3f2w0OQjnFZiSFlc5JcJwqJTZlfTH8+rT&#10;F0p8YKZiGowo6Ul4ej//+OGutTMxgRp0JRxBEONnrS1pHYKdZZnntWiYvwIrDAoluIYFZN0uqxxr&#10;Eb3R2STPP2ctuMo64MJ7vH3ohHSe8KUUPDxJ6UUguqT4tpBOl87XeGbzOzbbOWZrxftnsH94RcOU&#10;Qacj1AMLjOydegPVKO7AgwxXHJoMpFRcpBgwmiL/I5ptzaxIsWByvB3T5P8fLH88bO3GYRpa62ce&#10;yRjFUbom/vF95JiSdRqTJY6BcLwsJrfXU0wpR1FPI0p2NrbOh68CGhKJkgqtlfUxHDZjh7UPnfag&#10;Fa8NrJTWqSTakDbi3uR5svCgVRWlUS91h1hqRw4M6xqORawjur7QQk4bvDyHlahw0iJCaPNdSKIq&#10;DGTSOYgdd8ZknAsTik5Us0p0rq5z/AZng0VynQAjssRHjtg9wKDZgQzY3Zt7/WgqUsOOxn3kfzMe&#10;LZJnMGE0bpQB915kGqPqPXf6Q5K61MQsvUJ12jjioBsXb/lKYQ3XzIcNczgfWHac+fCEh9SAhYKe&#10;oqQG9+u9+6iPbYtSSlqct5L6n3vmBCX6m8GGvi2msZtCYqbXNxNk3KXk9VJi9s0SsPQFbhfLExn1&#10;gx5I6aB5wdWwiF5RxAxH3yXlwQ3MMnR7AJcLF4tFUsOhtCyszdbyCB6zGhv0+fjCnO0bOeAEPMIw&#10;m2+audONlgYW+wBSpU4/57XPNw50apx++cSNccknrfOKnP8GAAD//wMAUEsDBBQABgAIAAAAIQC4&#10;TOIi3AAAAAYBAAAPAAAAZHJzL2Rvd25yZXYueG1sTI/BTsMwEETvSP0Hayv1Rp20DdAQpwJE1Sst&#10;OXB04iWJGq+j2E3D37M9wXF2RjNvs91kOzHi4FtHCuJlBAKpcqalWkHxub9/AuGDJqM7R6jgBz3s&#10;8tldplPjrnTE8RRqwSXkU62gCaFPpfRVg1b7peuR2Pt2g9WB5VBLM+grl9tOrqLoQVrdEi80use3&#10;Bqvz6WIVmOn4/jXax499dC6LbVGvX0dzUGoxn16eQQScwl8YbviMDjkzle5CxotOwSpOOKkg4Y/Y&#10;3sRbECWfkw3IPJP/8fNfAAAA//8DAFBLAQItABQABgAIAAAAIQC2gziS/gAAAOEBAAATAAAAAAAA&#10;AAAAAAAAAAAAAABbQ29udGVudF9UeXBlc10ueG1sUEsBAi0AFAAGAAgAAAAhADj9If/WAAAAlAEA&#10;AAsAAAAAAAAAAAAAAAAALwEAAF9yZWxzLy5yZWxzUEsBAi0AFAAGAAgAAAAhAO68//Z9AgAAagUA&#10;AA4AAAAAAAAAAAAAAAAALgIAAGRycy9lMm9Eb2MueG1sUEsBAi0AFAAGAAgAAAAhALhM4iLcAAAA&#10;BgEAAA8AAAAAAAAAAAAAAAAA1wQAAGRycy9kb3ducmV2LnhtbFBLBQYAAAAABAAEAPMAAADgBQAA&#10;AAA=&#10;" filled="f" strokecolor="black [3213]" strokeweight="1pt">
                <v:stroke joinstyle="miter"/>
              </v:oval>
            </w:pict>
          </mc:Fallback>
        </mc:AlternateContent>
      </w:r>
      <w:r w:rsidRPr="00BE0E06">
        <w:rPr>
          <w:rFonts w:ascii="Calibri" w:eastAsia="Calibri" w:hAnsi="Calibri" w:cs="Times New Roman"/>
          <w:bCs/>
          <w:noProof/>
        </w:rPr>
        <mc:AlternateContent>
          <mc:Choice Requires="wps">
            <w:drawing>
              <wp:anchor distT="0" distB="0" distL="114300" distR="114300" simplePos="0" relativeHeight="251698176" behindDoc="0" locked="0" layoutInCell="1" allowOverlap="1" wp14:anchorId="1C6BFCF7" wp14:editId="12A4CCF7">
                <wp:simplePos x="0" y="0"/>
                <wp:positionH relativeFrom="margin">
                  <wp:posOffset>37465</wp:posOffset>
                </wp:positionH>
                <wp:positionV relativeFrom="paragraph">
                  <wp:posOffset>100330</wp:posOffset>
                </wp:positionV>
                <wp:extent cx="1325880" cy="525780"/>
                <wp:effectExtent l="0" t="0" r="26670" b="26670"/>
                <wp:wrapNone/>
                <wp:docPr id="44" name="Gerader Verbinder 44"/>
                <wp:cNvGraphicFramePr/>
                <a:graphic xmlns:a="http://schemas.openxmlformats.org/drawingml/2006/main">
                  <a:graphicData uri="http://schemas.microsoft.com/office/word/2010/wordprocessingShape">
                    <wps:wsp>
                      <wps:cNvCnPr/>
                      <wps:spPr>
                        <a:xfrm>
                          <a:off x="0" y="0"/>
                          <a:ext cx="1325880" cy="52578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97D637" id="Gerader Verbinder 44" o:spid="_x0000_s1026" style="position:absolute;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5pt,7.9pt" to="107.35pt,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K+tpQEAAJ4DAAAOAAAAZHJzL2Uyb0RvYy54bWysU8tu2zAQvBfIPxC8x5JVuDEEyzkkaC5F&#10;G/TxAQy1tIjyhSVjyX/fJeXIQVsURdELteTuDGeHq93tZA07AkbtXcfXq5ozcNL32h06/u3r++st&#10;ZzEJ1wvjHXT8BJHf7q/e7MbQQuMHb3pARiQutmPo+JBSaKsqygGsiCsfwFFSebQi0RYPVY9iJHZr&#10;qqau31Wjxz6glxAjnd7PSb4v/EqBTJ+UipCY6ThpS2XFsj7ltdrvRHtAEQYtzzLEP6iwQju6dKG6&#10;F0mwZ9S/UFkt0Uev0kp6W3mltITSA3Wzrn/q5ssgApReyJwYFpvi/6OVH4937hHJhjHENoZHzF1M&#10;Cm3+kj42FbNOi1kwJSbpcP222Wy35Kmk3KbZ3FBMNNUFHTCmB/CW5aDjRrvcjGjF8UNMc+lLST42&#10;jo1E29zUM9FFUInSycBc9hkU032WUOjKrMCdQXYU9Mr99/VZh3FUmSFKG7OA6j+DzrUZBmV+/ha4&#10;VJcbvUsL0Grn8Xe3pulFqprryb5Xvebwyfen8jwlQUNQHD4PbJ6y1/sCv/xW+x8AAAD//wMAUEsD&#10;BBQABgAIAAAAIQDHSSHP2wAAAAcBAAAPAAAAZHJzL2Rvd25yZXYueG1sTI/BTsMwEETvSPyDtZW4&#10;IOq00KZN41QRUj+AlgNHN17iqPY6xG4a/p7lBMfZGc28LfeTd2LEIXaBFCzmGQikJpiOWgXvp8PT&#10;BkRMmox2gVDBN0bYV/d3pS5MuNEbjsfUCi6hWGgFNqW+kDI2Fr2O89AjsfcZBq8Ty6GVZtA3LvdO&#10;LrNsLb3uiBes7vHVYnM5Xr2C00eOxj66etRftaH2+dId8kyph9lU70AknNJfGH7xGR0qZjqHK5ko&#10;nILVloN8XvEDbC8XLzmIs4LtZg2yKuV//uoHAAD//wMAUEsBAi0AFAAGAAgAAAAhALaDOJL+AAAA&#10;4QEAABMAAAAAAAAAAAAAAAAAAAAAAFtDb250ZW50X1R5cGVzXS54bWxQSwECLQAUAAYACAAAACEA&#10;OP0h/9YAAACUAQAACwAAAAAAAAAAAAAAAAAvAQAAX3JlbHMvLnJlbHNQSwECLQAUAAYACAAAACEA&#10;3USvraUBAACeAwAADgAAAAAAAAAAAAAAAAAuAgAAZHJzL2Uyb0RvYy54bWxQSwECLQAUAAYACAAA&#10;ACEAx0khz9sAAAAHAQAADwAAAAAAAAAAAAAAAAD/AwAAZHJzL2Rvd25yZXYueG1sUEsFBgAAAAAE&#10;AAQA8wAAAAcFAAAAAA==&#10;" strokecolor="black [3200]" strokeweight="1pt">
                <v:stroke joinstyle="miter"/>
                <w10:wrap anchorx="margin"/>
              </v:line>
            </w:pict>
          </mc:Fallback>
        </mc:AlternateContent>
      </w:r>
      <w:r w:rsidR="007E150D" w:rsidRPr="00BE0E06">
        <w:rPr>
          <w:rFonts w:ascii="Calibri" w:eastAsia="Calibri" w:hAnsi="Calibri" w:cs="Times New Roman"/>
          <w:bCs/>
        </w:rPr>
        <w:tab/>
      </w:r>
      <w:r w:rsidR="007E150D" w:rsidRPr="00BE0E06">
        <w:rPr>
          <w:rFonts w:ascii="Calibri" w:eastAsia="Calibri" w:hAnsi="Calibri" w:cs="Times New Roman"/>
          <w:bCs/>
        </w:rPr>
        <w:tab/>
      </w:r>
      <w:r w:rsidR="007E150D" w:rsidRPr="00BE0E06">
        <w:rPr>
          <w:rFonts w:ascii="Calibri" w:eastAsia="Calibri" w:hAnsi="Calibri" w:cs="Times New Roman"/>
          <w:bCs/>
        </w:rPr>
        <w:tab/>
      </w:r>
      <w:r w:rsidR="007E150D" w:rsidRPr="00BE0E06">
        <w:rPr>
          <w:rFonts w:ascii="Calibri" w:eastAsia="Calibri" w:hAnsi="Calibri" w:cs="Times New Roman"/>
          <w:bCs/>
        </w:rPr>
        <w:tab/>
      </w:r>
    </w:p>
    <w:p w14:paraId="0BA98E63" w14:textId="00D33FBC" w:rsidR="007B046E" w:rsidRDefault="007B046E" w:rsidP="000F18CC">
      <w:pPr>
        <w:spacing w:after="120" w:line="256" w:lineRule="auto"/>
        <w:jc w:val="both"/>
        <w:rPr>
          <w:rFonts w:ascii="Calibri" w:eastAsia="Calibri" w:hAnsi="Calibri" w:cs="Times New Roman"/>
          <w:b/>
          <w:bCs/>
        </w:rPr>
      </w:pPr>
      <w:r w:rsidRPr="00B73245">
        <w:rPr>
          <w:rFonts w:ascii="Calibri" w:eastAsia="Calibri" w:hAnsi="Calibri" w:cs="Times New Roman"/>
          <w:b/>
          <w:noProof/>
          <w:highlight w:val="yellow"/>
        </w:rPr>
        <mc:AlternateContent>
          <mc:Choice Requires="wps">
            <w:drawing>
              <wp:anchor distT="0" distB="0" distL="114300" distR="114300" simplePos="0" relativeHeight="251704320" behindDoc="0" locked="0" layoutInCell="1" allowOverlap="1" wp14:anchorId="74045641" wp14:editId="5911A203">
                <wp:simplePos x="0" y="0"/>
                <wp:positionH relativeFrom="column">
                  <wp:posOffset>620395</wp:posOffset>
                </wp:positionH>
                <wp:positionV relativeFrom="paragraph">
                  <wp:posOffset>93345</wp:posOffset>
                </wp:positionV>
                <wp:extent cx="441960" cy="441960"/>
                <wp:effectExtent l="0" t="0" r="0" b="0"/>
                <wp:wrapNone/>
                <wp:docPr id="50" name="Textfeld 50"/>
                <wp:cNvGraphicFramePr/>
                <a:graphic xmlns:a="http://schemas.openxmlformats.org/drawingml/2006/main">
                  <a:graphicData uri="http://schemas.microsoft.com/office/word/2010/wordprocessingShape">
                    <wps:wsp>
                      <wps:cNvSpPr txBox="1"/>
                      <wps:spPr>
                        <a:xfrm>
                          <a:off x="0" y="0"/>
                          <a:ext cx="441960" cy="441960"/>
                        </a:xfrm>
                        <a:prstGeom prst="rect">
                          <a:avLst/>
                        </a:prstGeom>
                        <a:noFill/>
                        <a:ln w="6350">
                          <a:noFill/>
                        </a:ln>
                      </wps:spPr>
                      <wps:txbx>
                        <w:txbxContent>
                          <w:p w14:paraId="453A6B81" w14:textId="093F0A96" w:rsidR="007B046E" w:rsidRDefault="00D81E97">
                            <m:oMathPara>
                              <m:oMath>
                                <m:sSub>
                                  <m:sSubPr>
                                    <m:ctrlPr>
                                      <w:rPr>
                                        <w:rFonts w:ascii="Cambria Math" w:eastAsia="Calibri" w:hAnsi="Cambria Math" w:cs="Times New Roman"/>
                                        <w:i/>
                                      </w:rPr>
                                    </m:ctrlPr>
                                  </m:sSubPr>
                                  <m:e>
                                    <m:r>
                                      <m:rPr>
                                        <m:sty m:val="p"/>
                                      </m:rPr>
                                      <w:rPr>
                                        <w:rFonts w:ascii="Cambria Math" w:hAnsi="Cambria Math" w:cstheme="minorHAnsi"/>
                                      </w:rPr>
                                      <m:t>φ</m:t>
                                    </m:r>
                                  </m:e>
                                  <m:sub>
                                    <m:r>
                                      <w:rPr>
                                        <w:rFonts w:ascii="Cambria Math" w:eastAsia="Calibri" w:hAnsi="Cambria Math" w:cs="Times New Roman"/>
                                      </w:rPr>
                                      <m:t>max</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45641" id="Textfeld 50" o:spid="_x0000_s1027" type="#_x0000_t202" style="position:absolute;left:0;text-align:left;margin-left:48.85pt;margin-top:7.35pt;width:34.8pt;height:34.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4ENFwIAADIEAAAOAAAAZHJzL2Uyb0RvYy54bWysU8tu2zAQvBfoPxC817Jd200Ey4GbwEUB&#10;IwngFDnTFGkRoLgsSVtyv75LSn4g7SnIhdrlrvYxM5zftbUmB+G8AlPQ0WBIiTAcSmV2Bf31svpy&#10;Q4kPzJRMgxEFPQpP7xafP80bm4sxVKBL4QgWMT5vbEGrEGyeZZ5XomZ+AFYYDEpwNQvoul1WOtZg&#10;9Vpn4+FwljXgSuuAC+/x9qEL0kWqL6Xg4UlKLwLRBcXZQjpdOrfxzBZzlu8cs5Xi/RjsHVPUTBls&#10;ei71wAIje6f+KVUr7sCDDAMOdQZSKi7SDrjNaPhmm03FrEi7IDjenmHyH1eWPx429tmR0H6HFgmM&#10;gDTW5x4v4z6tdHX84qQE4wjh8QybaAPheDmZjG5nGOEY6m2skl1+ts6HHwJqEo2COmQlgcUOax+6&#10;1FNK7GVgpbROzGhDmoLOvk6H6YdzBItrgz0uo0YrtNuWqLKg09MaWyiPuJ2Djnhv+UrhDGvmwzNz&#10;yDSOjeoNT3hIDdgLeouSCtyf/93HfCQAo5Q0qJyC+t975gQl+qdBam5Hk0mUWnIm029jdNx1ZHsd&#10;Mfv6HlCcI3wnlicz5gd9MqWD+hVFvoxdMcQMx94FDSfzPnR6xkfCxXKZklBcloW12VgeS0dUI8Iv&#10;7StztqchIH+PcNIYy9+w0eV2fCz3AaRKVEWcO1R7+FGYiez+EUXlX/sp6/LUF38BAAD//wMAUEsD&#10;BBQABgAIAAAAIQDFX7iT4AAAAAgBAAAPAAAAZHJzL2Rvd25yZXYueG1sTI9BT8JAEIXvJv6HzZh4&#10;k62AtNZuCWlCTIweQC7ett2hbezO1u4ClV/PcNLTZOa9vPlethxtJ444+NaRgsdJBAKpcqalWsHu&#10;c/2QgPBBk9GdI1Twix6W+e1NplPjTrTB4zbUgkPIp1pBE0KfSumrBq32E9cjsbZ3g9WB16GWZtAn&#10;DrednEbRQlrdEn9odI9Fg9X39mAVvBXrD70ppzY5d8Xr+37V/+y+npS6vxtXLyACjuHPDFd8Roec&#10;mUp3IONFp+A5jtnJ9znPq76IZyBKBcl8BjLP5P8C+QUAAP//AwBQSwECLQAUAAYACAAAACEAtoM4&#10;kv4AAADhAQAAEwAAAAAAAAAAAAAAAAAAAAAAW0NvbnRlbnRfVHlwZXNdLnhtbFBLAQItABQABgAI&#10;AAAAIQA4/SH/1gAAAJQBAAALAAAAAAAAAAAAAAAAAC8BAABfcmVscy8ucmVsc1BLAQItABQABgAI&#10;AAAAIQDmm4ENFwIAADIEAAAOAAAAAAAAAAAAAAAAAC4CAABkcnMvZTJvRG9jLnhtbFBLAQItABQA&#10;BgAIAAAAIQDFX7iT4AAAAAgBAAAPAAAAAAAAAAAAAAAAAHEEAABkcnMvZG93bnJldi54bWxQSwUG&#10;AAAAAAQABADzAAAAfgUAAAAA&#10;" filled="f" stroked="f" strokeweight=".5pt">
                <v:textbox>
                  <w:txbxContent>
                    <w:p w14:paraId="453A6B81" w14:textId="093F0A96" w:rsidR="007B046E" w:rsidRDefault="00D81E97">
                      <m:oMathPara>
                        <m:oMath>
                          <m:sSub>
                            <m:sSubPr>
                              <m:ctrlPr>
                                <w:rPr>
                                  <w:rFonts w:ascii="Cambria Math" w:eastAsia="Calibri" w:hAnsi="Cambria Math" w:cs="Times New Roman"/>
                                  <w:i/>
                                </w:rPr>
                              </m:ctrlPr>
                            </m:sSubPr>
                            <m:e>
                              <m:r>
                                <m:rPr>
                                  <m:sty m:val="p"/>
                                </m:rPr>
                                <w:rPr>
                                  <w:rFonts w:ascii="Cambria Math" w:hAnsi="Cambria Math" w:cstheme="minorHAnsi"/>
                                </w:rPr>
                                <m:t>φ</m:t>
                              </m:r>
                            </m:e>
                            <m:sub>
                              <m:r>
                                <w:rPr>
                                  <w:rFonts w:ascii="Cambria Math" w:eastAsia="Calibri" w:hAnsi="Cambria Math" w:cs="Times New Roman"/>
                                </w:rPr>
                                <m:t>max</m:t>
                              </m:r>
                            </m:sub>
                          </m:sSub>
                        </m:oMath>
                      </m:oMathPara>
                    </w:p>
                  </w:txbxContent>
                </v:textbox>
              </v:shape>
            </w:pict>
          </mc:Fallback>
        </mc:AlternateContent>
      </w:r>
      <w:r w:rsidRPr="00B73245">
        <w:rPr>
          <w:rFonts w:ascii="Calibri" w:eastAsia="Calibri" w:hAnsi="Calibri" w:cs="Times New Roman"/>
          <w:b/>
          <w:noProof/>
          <w:highlight w:val="yellow"/>
        </w:rPr>
        <mc:AlternateContent>
          <mc:Choice Requires="wps">
            <w:drawing>
              <wp:anchor distT="0" distB="0" distL="114300" distR="114300" simplePos="0" relativeHeight="251703296" behindDoc="0" locked="0" layoutInCell="1" allowOverlap="1" wp14:anchorId="0CB065FE" wp14:editId="0335D035">
                <wp:simplePos x="0" y="0"/>
                <wp:positionH relativeFrom="column">
                  <wp:posOffset>616585</wp:posOffset>
                </wp:positionH>
                <wp:positionV relativeFrom="paragraph">
                  <wp:posOffset>85725</wp:posOffset>
                </wp:positionV>
                <wp:extent cx="434340" cy="525780"/>
                <wp:effectExtent l="19050" t="0" r="0" b="0"/>
                <wp:wrapNone/>
                <wp:docPr id="48" name="Bogen 48"/>
                <wp:cNvGraphicFramePr/>
                <a:graphic xmlns:a="http://schemas.openxmlformats.org/drawingml/2006/main">
                  <a:graphicData uri="http://schemas.microsoft.com/office/word/2010/wordprocessingShape">
                    <wps:wsp>
                      <wps:cNvSpPr/>
                      <wps:spPr>
                        <a:xfrm>
                          <a:off x="0" y="0"/>
                          <a:ext cx="434340" cy="525780"/>
                        </a:xfrm>
                        <a:prstGeom prst="arc">
                          <a:avLst>
                            <a:gd name="adj1" fmla="val 10559856"/>
                            <a:gd name="adj2" fmla="val 14829117"/>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7A2DEC1" id="Bogen 48" o:spid="_x0000_s1026" style="position:absolute;margin-left:48.55pt;margin-top:6.75pt;width:34.2pt;height:41.4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34340,525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x0vcQIAAEoFAAAOAAAAZHJzL2Uyb0RvYy54bWysVNtqGzEQfS/0H4Te673Ujh2TdTAOKYWQ&#10;mDolz4pWirfVrSPZa/frO9KuL21DKaUY5Jmd+9EZXV3vtCJbAb6xpqLFIKdEGG7rxrxU9PPj7bsJ&#10;JT4wUzNljajoXnh6PXv75qp1U1HatVW1AIJJjJ+2rqLrENw0yzxfC838wDph0CgtaBZQhZesBtZi&#10;dq2yMs8vstZC7cBy4T1+vemMdJbySyl4eJDSi0BURbG3kE5I53M8s9kVm74Ac+uG922wf+hCs8Zg&#10;0WOqGxYY2UDzWyrdcLDeyjDgVmdWyoaLNANOU+S/TLNaMyfSLAiOd0eY/P9Ly++3K7cEhKF1fupR&#10;jFPsJOj4j/2RXQJrfwRL7ALh+HH4Hn8IKUfTqByNJwnM7BTswIcPwmoShYoy4Akhtr3zIUFVE8M0&#10;coLVXwpKpFaI/JYpUuSj0eVkdNFfzplb+ZPbcFJeFsU4umHZPi9Kh8KxiDKkRV6W47xr7zRlksJe&#10;ic7tk5CkqXGuInWZCCgWCgh2VNH6a9GXUQY9Y4hslDoG5X8O6n1jmEik/NvAo3eqaE04BurGWHit&#10;atgdWpWdP6JzNmsUn229XwIB262Dd/y2wTu6Yz4sGeAt4LXiTocHPKSyCKDtJUrWFr6/9j36Iy3R&#10;SkmL+1RR/23DQFCiPhok7GUxjGwJSRmOxiUqcG55PreYjV5YxB15gd0lMfoHdRAlWP2Eqz+PVdHE&#10;DMfaFeUBDsoidHuOjwcX83lyw6VzLNyZleOHm45sedw9MXA9UQMy/N4edq8nVsexk2+8D2Pnm2Bl&#10;E6LxhGuv4MImXvaPS3wRzvXkdXoCZz8AAAD//wMAUEsDBBQABgAIAAAAIQAosW4j3gAAAAgBAAAP&#10;AAAAZHJzL2Rvd25yZXYueG1sTI9BT8MwDIXvSPyHyEjcWLpNK6w0nQAJOG0ShctuSeO1FY1TNVlX&#10;9uvxTnCz/Z6ev5dvJteJEYfQelIwnyUgkCpvW6oVfH2+3j2ACFGT1Z0nVPCDATbF9VWuM+tP9IFj&#10;GWvBIRQyraCJsc+kDFWDToeZ75FYO/jB6cjrUEs76BOHu04ukiSVTrfEHxrd40uD1Xd5dApat302&#10;+/P23YyHndub89tUrhdK3d5MT48gIk7xzwwXfEaHgpmMP5INolOwvp+zk+/LFYiLnq54MCykS5BF&#10;Lv8XKH4BAAD//wMAUEsBAi0AFAAGAAgAAAAhALaDOJL+AAAA4QEAABMAAAAAAAAAAAAAAAAAAAAA&#10;AFtDb250ZW50X1R5cGVzXS54bWxQSwECLQAUAAYACAAAACEAOP0h/9YAAACUAQAACwAAAAAAAAAA&#10;AAAAAAAvAQAAX3JlbHMvLnJlbHNQSwECLQAUAAYACAAAACEAOhcdL3ECAABKBQAADgAAAAAAAAAA&#10;AAAAAAAuAgAAZHJzL2Uyb0RvYy54bWxQSwECLQAUAAYACAAAACEAKLFuI94AAAAIAQAADwAAAAAA&#10;AAAAAAAAAADLBAAAZHJzL2Rvd25yZXYueG1sUEsFBgAAAAAEAAQA8wAAANYFAAAAAA==&#10;" path="m362,278060nsc-4610,173932,41741,76094,118496,28704r98674,234186l362,278060xem362,278060nfc-4610,173932,41741,76094,118496,28704e" filled="f" strokecolor="black [3200]" strokeweight="1pt">
                <v:stroke joinstyle="miter"/>
                <v:path arrowok="t" o:connecttype="custom" o:connectlocs="362,278060;118496,28704" o:connectangles="0,0"/>
              </v:shape>
            </w:pict>
          </mc:Fallback>
        </mc:AlternateContent>
      </w:r>
    </w:p>
    <w:p w14:paraId="467F321C" w14:textId="670BF474" w:rsidR="00FB57A4" w:rsidRPr="008F60BB" w:rsidRDefault="007B046E" w:rsidP="000F18CC">
      <w:pPr>
        <w:spacing w:after="120" w:line="256" w:lineRule="auto"/>
        <w:jc w:val="both"/>
        <w:rPr>
          <w:rFonts w:ascii="Calibri" w:eastAsia="Calibri" w:hAnsi="Calibri" w:cs="Times New Roman"/>
          <w:b/>
          <w:bCs/>
        </w:rPr>
      </w:pPr>
      <w:r>
        <w:rPr>
          <w:rFonts w:ascii="Calibri" w:eastAsia="Calibri" w:hAnsi="Calibri" w:cs="Times New Roman"/>
          <w:bCs/>
          <w:noProof/>
        </w:rPr>
        <mc:AlternateContent>
          <mc:Choice Requires="wps">
            <w:drawing>
              <wp:anchor distT="0" distB="0" distL="114300" distR="114300" simplePos="0" relativeHeight="251702272" behindDoc="0" locked="0" layoutInCell="1" allowOverlap="1" wp14:anchorId="3D256D1F" wp14:editId="67FF73ED">
                <wp:simplePos x="0" y="0"/>
                <wp:positionH relativeFrom="margin">
                  <wp:posOffset>29845</wp:posOffset>
                </wp:positionH>
                <wp:positionV relativeFrom="paragraph">
                  <wp:posOffset>94615</wp:posOffset>
                </wp:positionV>
                <wp:extent cx="1318260" cy="7620"/>
                <wp:effectExtent l="0" t="0" r="34290" b="30480"/>
                <wp:wrapNone/>
                <wp:docPr id="47" name="Gerader Verbinder 47"/>
                <wp:cNvGraphicFramePr/>
                <a:graphic xmlns:a="http://schemas.openxmlformats.org/drawingml/2006/main">
                  <a:graphicData uri="http://schemas.microsoft.com/office/word/2010/wordprocessingShape">
                    <wps:wsp>
                      <wps:cNvCnPr/>
                      <wps:spPr>
                        <a:xfrm>
                          <a:off x="0" y="0"/>
                          <a:ext cx="1318260" cy="762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95F079" id="Gerader Verbinder 47" o:spid="_x0000_s1026" style="position:absolute;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pt,7.45pt" to="106.1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e4WpgEAAJwDAAAOAAAAZHJzL2Uyb0RvYy54bWysU9tu3CAQfa/Uf0C8d32JtIms9eYhUfNS&#10;tVEvH0DwsEYFBgFde/++A7vxRklUVVFeMDBzzpwzjDfXszVsDyFqdD1vVjVn4CQO2u16/uvn509X&#10;nMUk3CAMOuj5ASK/3n78sJl8By2OaAYIjEhc7Cbf8zEl31VVlCNYEVfowVFQYbAi0THsqiGIidit&#10;qdq6XlcThsEHlBAj3d4eg3xb+JUCmb4pFSEx03PSlsoayvqQ12q7Ed0uCD9qeZIh3qDCCu2o6EJ1&#10;K5Jgf4J+QWW1DBhRpZVEW6FSWkLxQG6a+pmbH6PwULxQc6Jf2hTfj1Z+3d+4+0BtmHzsor8P2cWs&#10;gs1f0sfm0qzD0iyYE5N02Vw0V+2aeiopdrluSy+rM9aHmO4ALcubnhvtshXRif2XmKgepT6m5Gvj&#10;2ESk7WV9JDrLKbt0MHBM+w6K6SELKHRlUuDGBLYX9MbD7ya/KZEbR5kZorQxC6j+N+iUm2FQpud/&#10;gUt2qYguLUCrHYbXqqb5Uao65pPsJ17z9gGHQ3mcEqARKM5O45pn7Om5wM8/1fYvAAAA//8DAFBL&#10;AwQUAAYACAAAACEATVo+HdkAAAAHAQAADwAAAGRycy9kb3ducmV2LnhtbEyOTU7DMBCF90jcwRok&#10;Nog6SasGQpwqQuoBaFmwdOMhjmqPQ+ym4fYMK1i+H7331bvFOzHjFIdACvJVBgKpC2agXsH7cf/4&#10;BCImTUa7QKjgGyPsmtubWlcmXOkN50PqBY9QrLQCm9JYSRk7i17HVRiROPsMk9eJ5dRLM+krj3sn&#10;iyzbSq8H4gerR3y12J0PF6/g+FGisQ+unfVXa6hfn4d9mSl1f7e0LyASLumvDL/4jA4NM53ChUwU&#10;TsGm5CLbm2cQHBd5sQZxYmObg2xq+Z+/+QEAAP//AwBQSwECLQAUAAYACAAAACEAtoM4kv4AAADh&#10;AQAAEwAAAAAAAAAAAAAAAAAAAAAAW0NvbnRlbnRfVHlwZXNdLnhtbFBLAQItABQABgAIAAAAIQA4&#10;/SH/1gAAAJQBAAALAAAAAAAAAAAAAAAAAC8BAABfcmVscy8ucmVsc1BLAQItABQABgAIAAAAIQBv&#10;Ee4WpgEAAJwDAAAOAAAAAAAAAAAAAAAAAC4CAABkcnMvZTJvRG9jLnhtbFBLAQItABQABgAIAAAA&#10;IQBNWj4d2QAAAAcBAAAPAAAAAAAAAAAAAAAAAAAEAABkcnMvZG93bnJldi54bWxQSwUGAAAAAAQA&#10;BADzAAAABgUAAAAA&#10;" strokecolor="black [3200]" strokeweight="1pt">
                <v:stroke joinstyle="miter"/>
                <w10:wrap anchorx="margin"/>
              </v:line>
            </w:pict>
          </mc:Fallback>
        </mc:AlternateContent>
      </w:r>
      <w:r w:rsidR="007E150D">
        <w:rPr>
          <w:rFonts w:ascii="Calibri" w:eastAsia="Calibri" w:hAnsi="Calibri" w:cs="Times New Roman"/>
          <w:b/>
          <w:bCs/>
        </w:rPr>
        <w:tab/>
      </w:r>
      <w:r w:rsidR="007E150D">
        <w:rPr>
          <w:rFonts w:ascii="Calibri" w:eastAsia="Calibri" w:hAnsi="Calibri" w:cs="Times New Roman"/>
          <w:b/>
          <w:bCs/>
        </w:rPr>
        <w:tab/>
      </w:r>
      <w:r w:rsidR="007E150D">
        <w:rPr>
          <w:rFonts w:ascii="Calibri" w:eastAsia="Calibri" w:hAnsi="Calibri" w:cs="Times New Roman"/>
          <w:b/>
          <w:bCs/>
        </w:rPr>
        <w:tab/>
      </w:r>
      <w:r w:rsidR="007E150D">
        <w:rPr>
          <w:rFonts w:ascii="Calibri" w:eastAsia="Calibri" w:hAnsi="Calibri" w:cs="Times New Roman"/>
          <w:b/>
          <w:bCs/>
        </w:rPr>
        <w:tab/>
      </w:r>
    </w:p>
    <w:p w14:paraId="5900DC62" w14:textId="77777777" w:rsidR="008F0109" w:rsidRPr="00A25AA0" w:rsidRDefault="008F0109" w:rsidP="008F0109">
      <w:pPr>
        <w:spacing w:after="120" w:line="256" w:lineRule="auto"/>
        <w:jc w:val="both"/>
        <w:rPr>
          <w:rFonts w:ascii="Calibri" w:eastAsia="Calibri" w:hAnsi="Calibri" w:cs="Times New Roman"/>
        </w:rPr>
      </w:pPr>
      <w:r>
        <w:rPr>
          <w:rFonts w:ascii="Calibri" w:eastAsia="Calibri" w:hAnsi="Calibri" w:cs="Times New Roman"/>
        </w:rPr>
        <w:t>Um diesen</w:t>
      </w:r>
      <w:r w:rsidRPr="00A25AA0">
        <w:rPr>
          <w:rFonts w:ascii="Calibri" w:eastAsia="Calibri" w:hAnsi="Calibri" w:cs="Times New Roman"/>
        </w:rPr>
        <w:t xml:space="preserve"> Referenzwert </w:t>
      </w:r>
      <w:r>
        <w:rPr>
          <w:rFonts w:ascii="Calibri" w:eastAsia="Calibri" w:hAnsi="Calibri" w:cs="Times New Roman"/>
        </w:rPr>
        <w:t xml:space="preserve">zu </w:t>
      </w:r>
      <w:r w:rsidRPr="00A25AA0">
        <w:rPr>
          <w:rFonts w:ascii="Calibri" w:eastAsia="Calibri" w:hAnsi="Calibri" w:cs="Times New Roman"/>
        </w:rPr>
        <w:t>bestimmen</w:t>
      </w:r>
      <w:r>
        <w:rPr>
          <w:rFonts w:ascii="Calibri" w:eastAsia="Calibri" w:hAnsi="Calibri" w:cs="Times New Roman"/>
        </w:rPr>
        <w:t>, modifizieren Sie</w:t>
      </w:r>
      <w:r w:rsidRPr="00A25AA0">
        <w:rPr>
          <w:rFonts w:ascii="Calibri" w:eastAsia="Calibri" w:hAnsi="Calibri" w:cs="Times New Roman"/>
        </w:rPr>
        <w:t xml:space="preserve"> Ihren Rollkörper so, dass dieser nicht mehr rollen kann, zum Beispiel, indem Sie zwei gleichartige Rollen aneinanderkleben (s. Abbildung). Durch langsames Erhöhen des Neigungswinkels der schiefen Ebene können Sie jenen maximalen Winkel </w:t>
      </w:r>
      <m:oMath>
        <m:sSub>
          <m:sSubPr>
            <m:ctrlPr>
              <w:rPr>
                <w:rFonts w:ascii="Cambria Math" w:eastAsia="Calibri" w:hAnsi="Cambria Math" w:cs="Times New Roman"/>
                <w:i/>
              </w:rPr>
            </m:ctrlPr>
          </m:sSubPr>
          <m:e>
            <m:r>
              <w:rPr>
                <w:rFonts w:ascii="Cambria Math" w:hAnsi="Cambria Math" w:cstheme="minorHAnsi"/>
              </w:rPr>
              <m:t>φ</m:t>
            </m:r>
          </m:e>
          <m:sub>
            <m:r>
              <w:rPr>
                <w:rFonts w:ascii="Cambria Math" w:eastAsia="Calibri" w:hAnsi="Cambria Math" w:cs="Times New Roman"/>
              </w:rPr>
              <m:t>max</m:t>
            </m:r>
          </m:sub>
        </m:sSub>
      </m:oMath>
      <w:r w:rsidRPr="00A25AA0">
        <w:rPr>
          <w:rFonts w:ascii="Calibri" w:eastAsia="Calibri" w:hAnsi="Calibri"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m:t>
            </m:r>
            <m:r>
              <w:rPr>
                <w:rFonts w:ascii="Cambria Math" w:hAnsi="Cambria Math" w:cstheme="minorHAnsi"/>
              </w:rPr>
              <m:t>φ</m:t>
            </m:r>
          </m:e>
          <m:sub>
            <m:r>
              <w:rPr>
                <w:rFonts w:ascii="Cambria Math" w:eastAsia="Calibri" w:hAnsi="Cambria Math" w:cs="Times New Roman"/>
              </w:rPr>
              <m:t>krit</m:t>
            </m:r>
          </m:sub>
        </m:sSub>
      </m:oMath>
      <w:r>
        <w:rPr>
          <w:rFonts w:ascii="Calibri" w:eastAsia="Calibri" w:hAnsi="Calibri" w:cs="Times New Roman"/>
        </w:rPr>
        <w:t xml:space="preserve"> – warum?</w:t>
      </w:r>
      <w:r w:rsidRPr="00A25AA0">
        <w:rPr>
          <w:rFonts w:ascii="Calibri" w:eastAsia="Calibri" w:hAnsi="Calibri" w:cs="Times New Roman"/>
        </w:rPr>
        <w:t>) bestimmen, bis zu dem die beiden verbundenen Rollen gerade noch nicht zu rutschen beginnen</w:t>
      </w:r>
      <w:r w:rsidRPr="00264E1F">
        <w:rPr>
          <w:rFonts w:ascii="Calibri" w:eastAsia="Calibri" w:hAnsi="Calibri" w:cs="Times New Roman"/>
        </w:rPr>
        <w:t xml:space="preserve">. </w:t>
      </w:r>
      <w:r w:rsidRPr="00A25AA0">
        <w:rPr>
          <w:rFonts w:ascii="Calibri" w:eastAsia="Calibri" w:hAnsi="Calibri" w:cs="Times New Roman"/>
        </w:rPr>
        <w:t>Dann</w:t>
      </w:r>
      <w:r w:rsidRPr="00264E1F">
        <w:rPr>
          <w:rFonts w:ascii="Calibri" w:eastAsia="Calibri" w:hAnsi="Calibri" w:cs="Times New Roman"/>
        </w:rPr>
        <w:t xml:space="preserve"> </w:t>
      </w:r>
      <w:r>
        <w:rPr>
          <w:rFonts w:ascii="Calibri" w:eastAsia="Calibri" w:hAnsi="Calibri" w:cs="Times New Roman"/>
        </w:rPr>
        <w:t>lässt sich (warum?) der Haftreibungskoeffizient bestimmen mit</w:t>
      </w:r>
      <w:r w:rsidRPr="00264E1F">
        <w:rPr>
          <w:rFonts w:ascii="Calibri" w:eastAsia="Calibri" w:hAnsi="Calibri" w:cs="Times New Roman"/>
        </w:rPr>
        <w:t xml:space="preserve"> </w:t>
      </w:r>
      <m:oMath>
        <m:r>
          <w:rPr>
            <w:rFonts w:ascii="Cambria Math" w:eastAsia="Calibri" w:hAnsi="Cambria Math" w:cs="Times New Roman"/>
          </w:rPr>
          <m:t>μ=</m:t>
        </m:r>
        <m:func>
          <m:funcPr>
            <m:ctrlPr>
              <w:rPr>
                <w:rFonts w:ascii="Cambria Math" w:eastAsia="Calibri" w:hAnsi="Cambria Math" w:cs="Times New Roman"/>
                <w:i/>
              </w:rPr>
            </m:ctrlPr>
          </m:funcPr>
          <m:fName>
            <m:r>
              <m:rPr>
                <m:sty m:val="p"/>
              </m:rPr>
              <w:rPr>
                <w:rFonts w:ascii="Cambria Math" w:eastAsia="Calibri" w:hAnsi="Cambria Math" w:cs="Times New Roman"/>
              </w:rPr>
              <m:t>tan</m:t>
            </m:r>
          </m:fName>
          <m:e>
            <m:r>
              <w:rPr>
                <w:rFonts w:ascii="Cambria Math" w:eastAsia="Calibri" w:hAnsi="Cambria Math" w:cs="Times New Roman"/>
              </w:rPr>
              <m:t>(</m:t>
            </m:r>
            <m:sSub>
              <m:sSubPr>
                <m:ctrlPr>
                  <w:rPr>
                    <w:rFonts w:ascii="Cambria Math" w:eastAsia="Calibri" w:hAnsi="Cambria Math" w:cs="Times New Roman"/>
                    <w:i/>
                  </w:rPr>
                </m:ctrlPr>
              </m:sSubPr>
              <m:e>
                <m:r>
                  <w:rPr>
                    <w:rFonts w:ascii="Cambria Math" w:hAnsi="Cambria Math" w:cstheme="minorHAnsi"/>
                  </w:rPr>
                  <m:t>φ</m:t>
                </m:r>
              </m:e>
              <m:sub>
                <m:r>
                  <w:rPr>
                    <w:rFonts w:ascii="Cambria Math" w:eastAsia="Calibri" w:hAnsi="Cambria Math" w:cs="Times New Roman"/>
                  </w:rPr>
                  <m:t>max</m:t>
                </m:r>
              </m:sub>
            </m:sSub>
            <m:r>
              <w:rPr>
                <w:rFonts w:ascii="Cambria Math" w:eastAsia="Calibri" w:hAnsi="Cambria Math" w:cs="Times New Roman"/>
              </w:rPr>
              <m:t>)</m:t>
            </m:r>
          </m:e>
        </m:func>
      </m:oMath>
      <w:r w:rsidRPr="00264E1F">
        <w:rPr>
          <w:rFonts w:ascii="Calibri" w:eastAsia="Calibri" w:hAnsi="Calibri" w:cs="Times New Roman"/>
        </w:rPr>
        <w:t>.</w:t>
      </w:r>
      <w:r w:rsidRPr="00A25AA0">
        <w:rPr>
          <w:rFonts w:ascii="Calibri" w:eastAsia="Calibri" w:hAnsi="Calibri" w:cs="Times New Roman"/>
        </w:rPr>
        <w:t xml:space="preserve"> </w:t>
      </w:r>
    </w:p>
    <w:p w14:paraId="35F13734" w14:textId="77777777" w:rsidR="00182421" w:rsidRDefault="00182421" w:rsidP="00B73245">
      <w:pPr>
        <w:spacing w:after="120" w:line="256" w:lineRule="auto"/>
        <w:jc w:val="both"/>
        <w:rPr>
          <w:rFonts w:ascii="Calibri Light" w:eastAsia="Times New Roman" w:hAnsi="Calibri Light" w:cs="Times New Roman"/>
          <w:b/>
          <w:bCs/>
          <w:color w:val="2F5496"/>
          <w:sz w:val="28"/>
          <w:szCs w:val="28"/>
        </w:rPr>
      </w:pPr>
    </w:p>
    <w:p w14:paraId="5063404D" w14:textId="7F538822" w:rsidR="00182421" w:rsidRPr="00B73245" w:rsidRDefault="00182421" w:rsidP="00182421">
      <w:pPr>
        <w:keepNext/>
        <w:keepLines/>
        <w:spacing w:after="120" w:line="256" w:lineRule="auto"/>
        <w:outlineLvl w:val="0"/>
        <w:rPr>
          <w:rFonts w:ascii="Calibri Light" w:eastAsia="Times New Roman" w:hAnsi="Calibri Light" w:cs="Times New Roman"/>
          <w:b/>
          <w:bCs/>
          <w:color w:val="2F5496"/>
          <w:sz w:val="24"/>
          <w:szCs w:val="24"/>
        </w:rPr>
      </w:pPr>
      <w:r w:rsidRPr="00B73245">
        <w:rPr>
          <w:rFonts w:ascii="Calibri Light" w:eastAsia="Times New Roman" w:hAnsi="Calibri Light" w:cs="Times New Roman"/>
          <w:b/>
          <w:bCs/>
          <w:color w:val="2F5496"/>
          <w:sz w:val="24"/>
          <w:szCs w:val="24"/>
        </w:rPr>
        <w:t>Inhaltliche Vorbereitung II</w:t>
      </w:r>
    </w:p>
    <w:p w14:paraId="2F5163C2" w14:textId="77777777" w:rsidR="00182421" w:rsidRPr="00C04C98" w:rsidRDefault="00182421" w:rsidP="00182421">
      <w:pPr>
        <w:pStyle w:val="ListParagraph"/>
        <w:numPr>
          <w:ilvl w:val="0"/>
          <w:numId w:val="1"/>
        </w:numPr>
        <w:spacing w:after="120" w:line="256" w:lineRule="auto"/>
        <w:jc w:val="both"/>
        <w:rPr>
          <w:rFonts w:ascii="Calibri" w:eastAsia="Calibri" w:hAnsi="Calibri" w:cs="Times New Roman"/>
          <w:i/>
          <w:iCs/>
        </w:rPr>
      </w:pPr>
      <w:r w:rsidRPr="00CE73E2">
        <w:rPr>
          <w:rFonts w:ascii="Calibri" w:eastAsia="Calibri" w:hAnsi="Calibri" w:cs="Times New Roman"/>
          <w:b/>
          <w:bCs/>
        </w:rPr>
        <w:t xml:space="preserve">Lesen Sie die Anleitung für die App </w:t>
      </w:r>
      <w:r w:rsidRPr="00CE73E2">
        <w:rPr>
          <w:rFonts w:ascii="Calibri" w:eastAsia="Calibri" w:hAnsi="Calibri" w:cs="Times New Roman"/>
          <w:b/>
          <w:bCs/>
          <w:i/>
          <w:iCs/>
        </w:rPr>
        <w:t>phyphox</w:t>
      </w:r>
      <w:r w:rsidRPr="00CE73E2">
        <w:rPr>
          <w:rFonts w:ascii="Calibri" w:eastAsia="Calibri" w:hAnsi="Calibri" w:cs="Times New Roman"/>
          <w:b/>
          <w:bCs/>
        </w:rPr>
        <w:t xml:space="preserve"> (Hilfestellung (I)).</w:t>
      </w:r>
      <w:r w:rsidRPr="00CE73E2">
        <w:rPr>
          <w:rFonts w:ascii="Calibri" w:eastAsia="Calibri" w:hAnsi="Calibri" w:cs="Times New Roman"/>
        </w:rPr>
        <w:t xml:space="preserve"> </w:t>
      </w:r>
      <w:r w:rsidRPr="00CE73E2">
        <w:rPr>
          <w:rFonts w:ascii="Calibri" w:eastAsia="Calibri" w:hAnsi="Calibri" w:cs="Times New Roman"/>
          <w:b/>
          <w:bCs/>
        </w:rPr>
        <w:t>Probieren Sie den Workflow</w:t>
      </w:r>
      <w:r w:rsidRPr="00CE73E2">
        <w:rPr>
          <w:rFonts w:ascii="Calibri" w:eastAsia="Calibri" w:hAnsi="Calibri" w:cs="Times New Roman"/>
        </w:rPr>
        <w:t xml:space="preserve"> mit den Daten aus einem beliebigen Sensor (z. B. Beschleunigung mit/ohne </w:t>
      </w:r>
      <m:oMath>
        <m:r>
          <w:rPr>
            <w:rFonts w:ascii="Cambria Math" w:hAnsi="Cambria Math"/>
            <w:lang w:val="en"/>
          </w:rPr>
          <m:t>g</m:t>
        </m:r>
      </m:oMath>
      <w:r w:rsidRPr="00CE73E2">
        <w:rPr>
          <w:rFonts w:ascii="Calibri" w:eastAsia="Calibri" w:hAnsi="Calibri" w:cs="Times New Roman"/>
        </w:rPr>
        <w:t xml:space="preserve">) </w:t>
      </w:r>
      <w:r w:rsidRPr="00CE73E2">
        <w:rPr>
          <w:rFonts w:ascii="Calibri" w:eastAsia="Calibri" w:hAnsi="Calibri" w:cs="Times New Roman"/>
          <w:b/>
          <w:bCs/>
        </w:rPr>
        <w:t>einmal aus</w:t>
      </w:r>
      <w:r w:rsidRPr="00CE73E2">
        <w:rPr>
          <w:rFonts w:ascii="Calibri" w:eastAsia="Calibri" w:hAnsi="Calibri" w:cs="Times New Roman"/>
        </w:rPr>
        <w:t xml:space="preserve">. </w:t>
      </w:r>
      <w:r>
        <w:rPr>
          <w:rFonts w:ascii="Calibri" w:eastAsia="Calibri" w:hAnsi="Calibri" w:cs="Times New Roman"/>
        </w:rPr>
        <w:t>Probieren</w:t>
      </w:r>
      <w:r w:rsidRPr="00CE73E2">
        <w:rPr>
          <w:rFonts w:ascii="Calibri" w:eastAsia="Calibri" w:hAnsi="Calibri" w:cs="Times New Roman"/>
        </w:rPr>
        <w:t xml:space="preserve"> Sie</w:t>
      </w:r>
      <w:r>
        <w:rPr>
          <w:rFonts w:ascii="Calibri" w:eastAsia="Calibri" w:hAnsi="Calibri" w:cs="Times New Roman"/>
        </w:rPr>
        <w:t xml:space="preserve"> aus</w:t>
      </w:r>
      <w:r w:rsidRPr="00CE73E2">
        <w:rPr>
          <w:rFonts w:ascii="Calibri" w:eastAsia="Calibri" w:hAnsi="Calibri" w:cs="Times New Roman"/>
        </w:rPr>
        <w:t xml:space="preserve">, </w:t>
      </w:r>
      <w:r>
        <w:rPr>
          <w:rFonts w:ascii="Calibri" w:eastAsia="Calibri" w:hAnsi="Calibri" w:cs="Times New Roman"/>
        </w:rPr>
        <w:t xml:space="preserve">wie Sie </w:t>
      </w:r>
      <w:r w:rsidRPr="00CE73E2">
        <w:rPr>
          <w:rFonts w:ascii="Calibri" w:eastAsia="Calibri" w:hAnsi="Calibri" w:cs="Times New Roman"/>
        </w:rPr>
        <w:t xml:space="preserve">diese Daten </w:t>
      </w:r>
      <w:r>
        <w:rPr>
          <w:rFonts w:ascii="Calibri" w:eastAsia="Calibri" w:hAnsi="Calibri" w:cs="Times New Roman"/>
        </w:rPr>
        <w:t xml:space="preserve">in Ihr Programm zur Datenauswertung </w:t>
      </w:r>
      <w:r w:rsidRPr="00CE73E2">
        <w:rPr>
          <w:rFonts w:ascii="Calibri" w:eastAsia="Calibri" w:hAnsi="Calibri" w:cs="Times New Roman"/>
        </w:rPr>
        <w:t>einlesen</w:t>
      </w:r>
      <w:r>
        <w:rPr>
          <w:rFonts w:ascii="Calibri" w:eastAsia="Calibri" w:hAnsi="Calibri" w:cs="Times New Roman"/>
        </w:rPr>
        <w:t xml:space="preserve"> können</w:t>
      </w:r>
      <w:r w:rsidRPr="00CE73E2">
        <w:rPr>
          <w:rFonts w:ascii="Calibri" w:eastAsia="Calibri" w:hAnsi="Calibri" w:cs="Times New Roman"/>
        </w:rPr>
        <w:t>.</w:t>
      </w:r>
    </w:p>
    <w:p w14:paraId="7FBB66B8" w14:textId="39253359" w:rsidR="00182421" w:rsidRPr="00B73245" w:rsidRDefault="00182421" w:rsidP="00B73245">
      <w:pPr>
        <w:pStyle w:val="ListParagraph"/>
        <w:numPr>
          <w:ilvl w:val="0"/>
          <w:numId w:val="1"/>
        </w:numPr>
        <w:spacing w:after="120" w:line="256" w:lineRule="auto"/>
        <w:jc w:val="both"/>
        <w:rPr>
          <w:rFonts w:ascii="Calibri" w:eastAsia="Calibri" w:hAnsi="Calibri" w:cs="Times New Roman"/>
          <w:i/>
          <w:iCs/>
        </w:rPr>
      </w:pPr>
      <w:r w:rsidRPr="00986843">
        <w:rPr>
          <w:rFonts w:ascii="Calibri" w:eastAsia="Calibri" w:hAnsi="Calibri" w:cs="Times New Roman"/>
          <w:b/>
          <w:bCs/>
        </w:rPr>
        <w:t xml:space="preserve">Lesen Sie die Anleitung für </w:t>
      </w:r>
      <w:r>
        <w:rPr>
          <w:rFonts w:ascii="Calibri" w:eastAsia="Calibri" w:hAnsi="Calibri" w:cs="Times New Roman"/>
          <w:b/>
          <w:bCs/>
        </w:rPr>
        <w:t xml:space="preserve">den Umgang mit dem Datenanalyseprogramm. Dies ist für Python </w:t>
      </w:r>
      <w:r w:rsidRPr="00986843">
        <w:rPr>
          <w:rFonts w:ascii="Calibri" w:eastAsia="Calibri" w:hAnsi="Calibri" w:cs="Times New Roman"/>
          <w:b/>
          <w:bCs/>
        </w:rPr>
        <w:t>Hilfestellung (</w:t>
      </w:r>
      <w:r>
        <w:rPr>
          <w:rFonts w:ascii="Calibri" w:eastAsia="Calibri" w:hAnsi="Calibri" w:cs="Times New Roman"/>
          <w:b/>
          <w:bCs/>
        </w:rPr>
        <w:t>II</w:t>
      </w:r>
      <w:r w:rsidRPr="00986843">
        <w:rPr>
          <w:rFonts w:ascii="Calibri" w:eastAsia="Calibri" w:hAnsi="Calibri" w:cs="Times New Roman"/>
          <w:b/>
          <w:bCs/>
        </w:rPr>
        <w:t xml:space="preserve">). </w:t>
      </w:r>
      <w:r>
        <w:rPr>
          <w:rFonts w:ascii="Calibri" w:eastAsia="Calibri" w:hAnsi="Calibri" w:cs="Times New Roman"/>
          <w:b/>
          <w:bCs/>
        </w:rPr>
        <w:t>Im Notebook finden Sie die Grundlagen zur Verarbeitung und Darstellung der Daten.</w:t>
      </w:r>
      <w:r w:rsidRPr="00DA7801">
        <w:rPr>
          <w:rFonts w:ascii="Calibri" w:eastAsia="Calibri" w:hAnsi="Calibri" w:cs="Times New Roman"/>
        </w:rPr>
        <w:t xml:space="preserve"> </w:t>
      </w:r>
      <w:r>
        <w:rPr>
          <w:rFonts w:ascii="Calibri" w:eastAsia="Calibri" w:hAnsi="Calibri" w:cs="Times New Roman"/>
        </w:rPr>
        <w:t>Mit diesem Grundverständnis sollte die Analyse der Daten Ihres Experiments gut gelingen</w:t>
      </w:r>
      <w:r w:rsidRPr="00F61959">
        <w:rPr>
          <w:rFonts w:ascii="Calibri" w:eastAsia="Calibri" w:hAnsi="Calibri" w:cs="Times New Roman"/>
        </w:rPr>
        <w:t>.</w:t>
      </w:r>
      <w:r>
        <w:rPr>
          <w:rFonts w:ascii="Calibri" w:eastAsia="Calibri" w:hAnsi="Calibri" w:cs="Times New Roman"/>
        </w:rPr>
        <w:t xml:space="preserve"> Beachten Sie, welche Parameter für die Analyse wichtig sind und welche Fehlerquellen auftreten könnten. </w:t>
      </w:r>
      <w:r w:rsidRPr="000E5F77">
        <w:rPr>
          <w:rFonts w:ascii="Calibri" w:eastAsia="Calibri" w:hAnsi="Calibri" w:cs="Times New Roman"/>
          <w:b/>
          <w:bCs/>
        </w:rPr>
        <w:t xml:space="preserve">Nutzen Sie alternativ </w:t>
      </w:r>
      <w:r w:rsidRPr="00CE6A53">
        <w:rPr>
          <w:rFonts w:ascii="Calibri" w:eastAsia="Calibri" w:hAnsi="Calibri" w:cs="Times New Roman"/>
          <w:b/>
          <w:bCs/>
        </w:rPr>
        <w:t>SciD</w:t>
      </w:r>
      <w:r>
        <w:rPr>
          <w:rFonts w:ascii="Calibri" w:eastAsia="Calibri" w:hAnsi="Calibri" w:cs="Times New Roman"/>
          <w:b/>
          <w:bCs/>
        </w:rPr>
        <w:t>A</w:t>
      </w:r>
      <w:r w:rsidRPr="00CE6A53">
        <w:rPr>
          <w:rFonts w:ascii="Calibri" w:eastAsia="Calibri" w:hAnsi="Calibri" w:cs="Times New Roman"/>
          <w:b/>
          <w:bCs/>
        </w:rPr>
        <w:t>V</w:t>
      </w:r>
      <w:r>
        <w:rPr>
          <w:rFonts w:ascii="Calibri" w:eastAsia="Calibri" w:hAnsi="Calibri" w:cs="Times New Roman"/>
          <w:b/>
          <w:bCs/>
        </w:rPr>
        <w:t>is</w:t>
      </w:r>
      <w:r w:rsidRPr="00CE6A53">
        <w:rPr>
          <w:rFonts w:ascii="Calibri" w:eastAsia="Calibri" w:hAnsi="Calibri" w:cs="Times New Roman"/>
          <w:b/>
          <w:bCs/>
        </w:rPr>
        <w:t xml:space="preserve"> oder OriginLab</w:t>
      </w:r>
      <w:r w:rsidRPr="000E5F77">
        <w:rPr>
          <w:rFonts w:ascii="Calibri" w:eastAsia="Calibri" w:hAnsi="Calibri" w:cs="Times New Roman"/>
          <w:b/>
          <w:bCs/>
        </w:rPr>
        <w:t xml:space="preserve"> zur Auswertung der Daten, lesen Sie Hilfestellung (III).</w:t>
      </w:r>
    </w:p>
    <w:p w14:paraId="0C4376E2" w14:textId="0194D98F" w:rsidR="008F48DE" w:rsidRDefault="008F48DE" w:rsidP="00CC7646">
      <w:pPr>
        <w:keepNext/>
        <w:keepLines/>
        <w:spacing w:after="120" w:line="256" w:lineRule="auto"/>
        <w:jc w:val="center"/>
        <w:outlineLvl w:val="0"/>
        <w:rPr>
          <w:rFonts w:ascii="Calibri Light" w:eastAsia="Times New Roman" w:hAnsi="Calibri Light" w:cs="Times New Roman"/>
          <w:b/>
          <w:bCs/>
          <w:color w:val="2F5496"/>
          <w:sz w:val="28"/>
          <w:szCs w:val="28"/>
        </w:rPr>
        <w:sectPr w:rsidR="008F48DE">
          <w:headerReference w:type="default" r:id="rId20"/>
          <w:pgSz w:w="11906" w:h="16838"/>
          <w:pgMar w:top="1417" w:right="1417" w:bottom="1134" w:left="1417" w:header="708" w:footer="708" w:gutter="0"/>
          <w:cols w:space="708"/>
          <w:docGrid w:linePitch="360"/>
        </w:sectPr>
      </w:pPr>
    </w:p>
    <w:p w14:paraId="3355F2FE" w14:textId="77777777" w:rsidR="008437E6" w:rsidRPr="008437E6" w:rsidRDefault="008437E6" w:rsidP="008437E6">
      <w:pPr>
        <w:keepNext/>
        <w:keepLines/>
        <w:spacing w:after="120" w:line="256" w:lineRule="auto"/>
        <w:jc w:val="center"/>
        <w:outlineLvl w:val="0"/>
        <w:rPr>
          <w:rFonts w:ascii="Calibri Light" w:eastAsia="Times New Roman" w:hAnsi="Calibri Light" w:cs="Times New Roman"/>
          <w:b/>
          <w:bCs/>
          <w:color w:val="2F5496"/>
          <w:sz w:val="28"/>
          <w:szCs w:val="28"/>
        </w:rPr>
      </w:pPr>
      <w:r w:rsidRPr="008437E6">
        <w:rPr>
          <w:rFonts w:ascii="Calibri Light" w:eastAsia="Times New Roman" w:hAnsi="Calibri Light" w:cs="Times New Roman"/>
          <w:b/>
          <w:bCs/>
          <w:color w:val="2F5496"/>
          <w:sz w:val="28"/>
          <w:szCs w:val="28"/>
        </w:rPr>
        <w:lastRenderedPageBreak/>
        <w:t>Das Experiment</w:t>
      </w:r>
    </w:p>
    <w:p w14:paraId="1F26153D" w14:textId="08B4DA72" w:rsidR="00771F2F" w:rsidRPr="00B73245" w:rsidRDefault="008437E6" w:rsidP="00B73245">
      <w:pPr>
        <w:spacing w:after="120" w:line="256" w:lineRule="auto"/>
        <w:jc w:val="both"/>
        <w:rPr>
          <w:rFonts w:ascii="Calibri" w:eastAsia="Calibri" w:hAnsi="Calibri" w:cs="Times New Roman"/>
        </w:rPr>
      </w:pPr>
      <w:r>
        <w:rPr>
          <w:rFonts w:ascii="Calibri" w:eastAsia="Calibri" w:hAnsi="Calibri" w:cs="Times New Roman"/>
        </w:rPr>
        <w:t>Nach der Vorbereitung können Sie ihr Experiment planen und durchführen.</w:t>
      </w:r>
      <w:r w:rsidR="00771F2F">
        <w:rPr>
          <w:rFonts w:ascii="Calibri" w:eastAsia="Calibri" w:hAnsi="Calibri" w:cs="Times New Roman"/>
        </w:rPr>
        <w:t xml:space="preserve"> Ihr </w:t>
      </w:r>
      <w:r w:rsidR="00272560">
        <w:rPr>
          <w:rFonts w:ascii="Calibri" w:eastAsia="Calibri" w:hAnsi="Calibri" w:cs="Times New Roman"/>
        </w:rPr>
        <w:t xml:space="preserve">Aufgabe ist wie eingangsbeschrieben, das </w:t>
      </w:r>
      <w:r w:rsidR="00771F2F">
        <w:rPr>
          <w:rFonts w:ascii="Calibri" w:eastAsia="Calibri" w:hAnsi="Calibri" w:cs="Times New Roman"/>
          <w:b/>
          <w:bCs/>
        </w:rPr>
        <w:t xml:space="preserve">zeitabhängige Rollverhalten eines Zylinders mit Ihrem Smartphone in der Mitte bei verschiedenen Neigungswinkeln </w:t>
      </w:r>
      <w:r w:rsidR="00DE226F">
        <w:rPr>
          <w:rFonts w:ascii="Calibri" w:eastAsia="Calibri" w:hAnsi="Calibri" w:cs="Times New Roman"/>
          <w:b/>
          <w:bCs/>
        </w:rPr>
        <w:t>einer schiefen Ebene</w:t>
      </w:r>
      <w:r w:rsidR="00272560">
        <w:rPr>
          <w:rFonts w:ascii="Calibri" w:eastAsia="Calibri" w:hAnsi="Calibri" w:cs="Times New Roman"/>
          <w:b/>
          <w:bCs/>
        </w:rPr>
        <w:t xml:space="preserve"> zu untersuchen</w:t>
      </w:r>
      <w:r w:rsidR="00771F2F">
        <w:rPr>
          <w:rFonts w:ascii="Calibri" w:eastAsia="Calibri" w:hAnsi="Calibri" w:cs="Times New Roman"/>
          <w:b/>
          <w:bCs/>
        </w:rPr>
        <w:t>. Gehen Sie in der Analyse auch auf den Einfluss der Haftreibung und die Energieerhaltung ein.</w:t>
      </w:r>
    </w:p>
    <w:p w14:paraId="0357CD39" w14:textId="55097E15" w:rsidR="008437E6" w:rsidRDefault="00AC4DBC" w:rsidP="008437E6">
      <w:pPr>
        <w:spacing w:after="120" w:line="256" w:lineRule="auto"/>
        <w:jc w:val="both"/>
        <w:rPr>
          <w:rFonts w:ascii="Calibri" w:eastAsia="Calibri" w:hAnsi="Calibri" w:cs="Times New Roman"/>
        </w:rPr>
      </w:pPr>
      <w:r>
        <w:rPr>
          <w:rFonts w:ascii="Calibri" w:eastAsia="Calibri" w:hAnsi="Calibri" w:cs="Times New Roman"/>
        </w:rPr>
        <w:t xml:space="preserve"> Konkret ergeben sich daraus folgende </w:t>
      </w:r>
      <w:r w:rsidR="00272560">
        <w:rPr>
          <w:rFonts w:ascii="Calibri" w:eastAsia="Calibri" w:hAnsi="Calibri" w:cs="Times New Roman"/>
        </w:rPr>
        <w:t>Teilaufgaben:</w:t>
      </w:r>
    </w:p>
    <w:p w14:paraId="5FE96001" w14:textId="7C62416D" w:rsidR="0090428B" w:rsidRDefault="00825DD5" w:rsidP="008437E6">
      <w:pPr>
        <w:pStyle w:val="ListParagraph"/>
        <w:numPr>
          <w:ilvl w:val="0"/>
          <w:numId w:val="14"/>
        </w:numPr>
        <w:spacing w:after="120" w:line="256" w:lineRule="auto"/>
        <w:jc w:val="both"/>
        <w:rPr>
          <w:rFonts w:ascii="Calibri" w:eastAsia="Calibri" w:hAnsi="Calibri" w:cs="Times New Roman"/>
        </w:rPr>
      </w:pPr>
      <w:r w:rsidRPr="00B73245">
        <w:rPr>
          <w:rFonts w:ascii="Calibri" w:eastAsia="Calibri" w:hAnsi="Calibri" w:cs="Times New Roman"/>
        </w:rPr>
        <w:t>Messen</w:t>
      </w:r>
      <w:r w:rsidR="008437E6" w:rsidRPr="00B73245">
        <w:rPr>
          <w:rFonts w:ascii="Calibri" w:eastAsia="Calibri" w:hAnsi="Calibri" w:cs="Times New Roman"/>
        </w:rPr>
        <w:t xml:space="preserve"> Sie </w:t>
      </w:r>
      <w:r w:rsidR="005E3F15" w:rsidRPr="00B73245">
        <w:rPr>
          <w:rFonts w:ascii="Calibri" w:eastAsia="Calibri" w:hAnsi="Calibri" w:cs="Times New Roman"/>
        </w:rPr>
        <w:t xml:space="preserve">mithilfe Ihres Smartphones </w:t>
      </w:r>
      <w:r w:rsidR="008437E6" w:rsidRPr="00B73245">
        <w:rPr>
          <w:rFonts w:ascii="Calibri" w:eastAsia="Calibri" w:hAnsi="Calibri" w:cs="Times New Roman"/>
        </w:rPr>
        <w:t>die Winkel</w:t>
      </w:r>
      <w:r w:rsidR="005E3F15" w:rsidRPr="00B73245">
        <w:rPr>
          <w:rFonts w:ascii="Calibri" w:eastAsia="Calibri" w:hAnsi="Calibri" w:cs="Times New Roman"/>
        </w:rPr>
        <w:t>geschwindigkeit</w:t>
      </w:r>
      <w:r w:rsidR="008437E6" w:rsidRPr="00B73245">
        <w:rPr>
          <w:rFonts w:ascii="Calibri" w:eastAsia="Calibri" w:hAnsi="Calibri" w:cs="Times New Roman"/>
        </w:rPr>
        <w:t xml:space="preserve"> Ihres Rollkörpers in Abhängigkeit vom Neigungswinkel </w:t>
      </w:r>
      <w:r w:rsidR="005E3F15" w:rsidRPr="00B73245">
        <w:rPr>
          <w:rFonts w:ascii="Calibri" w:eastAsia="Calibri" w:hAnsi="Calibri" w:cs="Times New Roman"/>
        </w:rPr>
        <w:t>I</w:t>
      </w:r>
      <w:r w:rsidR="008437E6" w:rsidRPr="00B73245">
        <w:rPr>
          <w:rFonts w:ascii="Calibri" w:eastAsia="Calibri" w:hAnsi="Calibri" w:cs="Times New Roman"/>
        </w:rPr>
        <w:t xml:space="preserve">hrer </w:t>
      </w:r>
      <w:r w:rsidRPr="00B73245">
        <w:rPr>
          <w:rFonts w:ascii="Calibri" w:eastAsia="Calibri" w:hAnsi="Calibri" w:cs="Times New Roman"/>
        </w:rPr>
        <w:t>schiefen Ebene</w:t>
      </w:r>
      <w:r w:rsidR="008437E6" w:rsidRPr="00B73245">
        <w:rPr>
          <w:rFonts w:ascii="Calibri" w:eastAsia="Calibri" w:hAnsi="Calibri" w:cs="Times New Roman"/>
        </w:rPr>
        <w:t>.</w:t>
      </w:r>
      <w:r w:rsidR="00E75F79">
        <w:rPr>
          <w:rFonts w:ascii="Calibri" w:eastAsia="Calibri" w:hAnsi="Calibri" w:cs="Times New Roman"/>
        </w:rPr>
        <w:t xml:space="preserve"> Stellen Sie die Daten graphisch dar und prüfen Sie, inwieweit die Daten mithilfe von Formel (3) modelliert</w:t>
      </w:r>
      <w:r w:rsidR="00F96A2D">
        <w:rPr>
          <w:rFonts w:ascii="Calibri" w:eastAsia="Calibri" w:hAnsi="Calibri" w:cs="Times New Roman"/>
        </w:rPr>
        <w:t>/gefittet</w:t>
      </w:r>
      <w:r w:rsidR="00E75F79">
        <w:rPr>
          <w:rFonts w:ascii="Calibri" w:eastAsia="Calibri" w:hAnsi="Calibri" w:cs="Times New Roman"/>
        </w:rPr>
        <w:t xml:space="preserve"> werden können. </w:t>
      </w:r>
      <w:r w:rsidR="009B3CBE" w:rsidRPr="00B73245">
        <w:rPr>
          <w:rFonts w:ascii="Calibri" w:eastAsia="Calibri" w:hAnsi="Calibri" w:cs="Times New Roman"/>
        </w:rPr>
        <w:t>Beurteilen</w:t>
      </w:r>
      <w:r w:rsidR="004C20CF" w:rsidRPr="006C55D7">
        <w:rPr>
          <w:rFonts w:ascii="Calibri" w:eastAsia="Calibri" w:hAnsi="Calibri" w:cs="Times New Roman"/>
        </w:rPr>
        <w:t xml:space="preserve"> Sie Ihre</w:t>
      </w:r>
      <w:r w:rsidR="009B3CBE" w:rsidRPr="006C55D7">
        <w:rPr>
          <w:rFonts w:ascii="Calibri" w:eastAsia="Calibri" w:hAnsi="Calibri" w:cs="Times New Roman"/>
        </w:rPr>
        <w:t xml:space="preserve"> Ergebnisse</w:t>
      </w:r>
      <w:r w:rsidR="00F96A2D" w:rsidRPr="006C55D7">
        <w:rPr>
          <w:rFonts w:ascii="Calibri" w:eastAsia="Calibri" w:hAnsi="Calibri" w:cs="Times New Roman"/>
        </w:rPr>
        <w:t xml:space="preserve">, indem Sie das in Teilaufgabe 3b) bestimmte Trägheitsmoment mit </w:t>
      </w:r>
      <w:r w:rsidR="003D6B71" w:rsidRPr="006C55D7">
        <w:rPr>
          <w:rFonts w:ascii="Calibri" w:eastAsia="Calibri" w:hAnsi="Calibri" w:cs="Times New Roman"/>
        </w:rPr>
        <w:t xml:space="preserve">jenem vergleichen, das Sie </w:t>
      </w:r>
      <w:r w:rsidR="006C55D7" w:rsidRPr="006C55D7">
        <w:rPr>
          <w:rFonts w:ascii="Calibri" w:eastAsia="Calibri" w:hAnsi="Calibri" w:cs="Times New Roman"/>
        </w:rPr>
        <w:t>durch einen geeignet definierten Parameter aus der Fitgleichung erhalten.</w:t>
      </w:r>
    </w:p>
    <w:p w14:paraId="05153584" w14:textId="6074E756" w:rsidR="008437E6" w:rsidRPr="00B73245" w:rsidRDefault="0090428B" w:rsidP="008437E6">
      <w:pPr>
        <w:pStyle w:val="ListParagraph"/>
        <w:numPr>
          <w:ilvl w:val="0"/>
          <w:numId w:val="14"/>
        </w:numPr>
        <w:spacing w:after="120" w:line="256" w:lineRule="auto"/>
        <w:jc w:val="both"/>
        <w:rPr>
          <w:rFonts w:ascii="Calibri" w:eastAsia="Calibri" w:hAnsi="Calibri" w:cs="Times New Roman"/>
        </w:rPr>
      </w:pPr>
      <w:r>
        <w:rPr>
          <w:rFonts w:ascii="Calibri" w:eastAsia="Calibri" w:hAnsi="Calibri" w:cs="Times New Roman"/>
        </w:rPr>
        <w:t>Bestimmen Sie</w:t>
      </w:r>
      <w:r w:rsidR="00AE4340">
        <w:rPr>
          <w:rFonts w:ascii="Calibri" w:eastAsia="Calibri" w:hAnsi="Calibri" w:cs="Times New Roman"/>
        </w:rPr>
        <w:t xml:space="preserve"> </w:t>
      </w:r>
      <w:r>
        <w:rPr>
          <w:rFonts w:ascii="Calibri" w:eastAsia="Calibri" w:hAnsi="Calibri" w:cs="Times New Roman"/>
        </w:rPr>
        <w:t>aus den Mess</w:t>
      </w:r>
      <w:r w:rsidR="00612E5E">
        <w:rPr>
          <w:rFonts w:ascii="Calibri" w:eastAsia="Calibri" w:hAnsi="Calibri" w:cs="Times New Roman"/>
        </w:rPr>
        <w:t xml:space="preserve">daten </w:t>
      </w:r>
      <w:r>
        <w:rPr>
          <w:rFonts w:ascii="Calibri" w:eastAsia="Calibri" w:hAnsi="Calibri" w:cs="Times New Roman"/>
        </w:rPr>
        <w:t>die jeweilige Winkelbeschleunigung und stellen Sie diese graphisch in Abhängigkeit vom Neigungswinkel der schiefen Ebene dar.</w:t>
      </w:r>
    </w:p>
    <w:p w14:paraId="4280CC5F" w14:textId="7A401CEA" w:rsidR="00FE6857" w:rsidRDefault="00AB1BD7" w:rsidP="00FE6857">
      <w:pPr>
        <w:pStyle w:val="ListParagraph"/>
        <w:numPr>
          <w:ilvl w:val="0"/>
          <w:numId w:val="14"/>
        </w:numPr>
        <w:spacing w:after="120" w:line="256" w:lineRule="auto"/>
        <w:jc w:val="both"/>
        <w:rPr>
          <w:rFonts w:ascii="Calibri" w:eastAsia="Calibri" w:hAnsi="Calibri" w:cs="Times New Roman"/>
        </w:rPr>
      </w:pPr>
      <w:r w:rsidRPr="00B73245">
        <w:rPr>
          <w:rFonts w:ascii="Calibri" w:eastAsia="Calibri" w:hAnsi="Calibri" w:cs="Times New Roman"/>
        </w:rPr>
        <w:t xml:space="preserve">Analysieren Sie </w:t>
      </w:r>
      <w:r w:rsidR="00D041F2">
        <w:rPr>
          <w:rFonts w:ascii="Calibri" w:eastAsia="Calibri" w:hAnsi="Calibri" w:cs="Times New Roman"/>
        </w:rPr>
        <w:t>dieses</w:t>
      </w:r>
      <w:r w:rsidR="00AE2FDC">
        <w:rPr>
          <w:rFonts w:ascii="Calibri" w:eastAsia="Calibri" w:hAnsi="Calibri" w:cs="Times New Roman"/>
        </w:rPr>
        <w:t xml:space="preserve"> Diagramm</w:t>
      </w:r>
      <w:r w:rsidR="00D041F2">
        <w:rPr>
          <w:rFonts w:ascii="Calibri" w:eastAsia="Calibri" w:hAnsi="Calibri" w:cs="Times New Roman"/>
        </w:rPr>
        <w:t xml:space="preserve"> dann</w:t>
      </w:r>
      <w:r w:rsidR="00FE6857" w:rsidRPr="00B73245">
        <w:rPr>
          <w:rFonts w:ascii="Calibri" w:eastAsia="Calibri" w:hAnsi="Calibri" w:cs="Times New Roman"/>
        </w:rPr>
        <w:t xml:space="preserve"> dahingehend, </w:t>
      </w:r>
      <w:r w:rsidR="00E310B8" w:rsidRPr="00B73245">
        <w:rPr>
          <w:rFonts w:ascii="Calibri" w:eastAsia="Calibri" w:hAnsi="Calibri" w:cs="Times New Roman"/>
        </w:rPr>
        <w:t xml:space="preserve">ab welchem Neigungswinkel der schiefen Ebene Ihr Rollkörper nicht nur rollt, sondern auch zu rutschen beginnt. Bestimmen Sie mithilfe der Formel aus Aufgabe 3c) dann </w:t>
      </w:r>
      <w:r w:rsidR="00477F9D" w:rsidRPr="00B73245">
        <w:rPr>
          <w:rFonts w:ascii="Calibri" w:eastAsia="Calibri" w:hAnsi="Calibri" w:cs="Times New Roman"/>
        </w:rPr>
        <w:t>den Haftreibungskoeffizienten zwischen Rollkörper und schiefer Ebene und vergleichen Sie diesen mit Ihrem Referenzwert aus Teilaufgabe 3d).</w:t>
      </w:r>
    </w:p>
    <w:p w14:paraId="0D4694DE" w14:textId="5578BB65" w:rsidR="005550B6" w:rsidRPr="00B73245" w:rsidRDefault="005550B6" w:rsidP="005550B6">
      <w:pPr>
        <w:pStyle w:val="ListParagraph"/>
        <w:numPr>
          <w:ilvl w:val="0"/>
          <w:numId w:val="14"/>
        </w:numPr>
        <w:spacing w:after="120" w:line="256" w:lineRule="auto"/>
        <w:jc w:val="both"/>
        <w:rPr>
          <w:rFonts w:ascii="Calibri" w:eastAsia="Calibri" w:hAnsi="Calibri" w:cs="Times New Roman"/>
        </w:rPr>
      </w:pPr>
      <w:r w:rsidRPr="000E5F77">
        <w:rPr>
          <w:rFonts w:ascii="Calibri" w:eastAsia="Calibri" w:hAnsi="Calibri" w:cs="Times New Roman"/>
        </w:rPr>
        <w:t>Bestimmen Sie für verschiedene Neigungswinkel der schiefen Ebene aus den Messdaten die kinetische Energie Ihres Rollkörpers am Ende der schiefen Ebene. Untersuchen Sie durch einen Vergleich mit der potentiellen Energie des Rollkörpers zu Beginn der Bewegung, wie viel potentielle Energie bei den einzelnen Neigungswinkeln in Reibungsenergie umgewandelt wurde.</w:t>
      </w:r>
    </w:p>
    <w:p w14:paraId="6E8A6303" w14:textId="363C7236" w:rsidR="00BF1F8D" w:rsidRPr="00B73245" w:rsidRDefault="00BF1F8D" w:rsidP="00B73245">
      <w:pPr>
        <w:spacing w:after="120" w:line="256" w:lineRule="auto"/>
        <w:jc w:val="both"/>
        <w:rPr>
          <w:rFonts w:ascii="Calibri" w:eastAsia="Calibri" w:hAnsi="Calibri" w:cs="Times New Roman"/>
          <w:b/>
          <w:bCs/>
        </w:rPr>
      </w:pPr>
    </w:p>
    <w:p w14:paraId="667DF86A" w14:textId="1DE9CD13" w:rsidR="009C4BBF" w:rsidRPr="0055573F" w:rsidRDefault="00907DBC" w:rsidP="009C4BBF">
      <w:pPr>
        <w:keepNext/>
        <w:keepLines/>
        <w:spacing w:after="120" w:line="256" w:lineRule="auto"/>
        <w:outlineLvl w:val="1"/>
        <w:rPr>
          <w:rFonts w:ascii="Calibri Light" w:eastAsia="Times New Roman" w:hAnsi="Calibri Light" w:cs="Times New Roman"/>
          <w:b/>
          <w:bCs/>
          <w:color w:val="2F5496" w:themeColor="accent1" w:themeShade="BF"/>
          <w:sz w:val="26"/>
          <w:szCs w:val="26"/>
        </w:rPr>
      </w:pPr>
      <w:r w:rsidRPr="0055573F">
        <w:rPr>
          <w:rFonts w:ascii="Calibri Light" w:eastAsia="Times New Roman" w:hAnsi="Calibri Light" w:cs="Times New Roman"/>
          <w:b/>
          <w:bCs/>
          <w:color w:val="2F5496" w:themeColor="accent1" w:themeShade="BF"/>
          <w:sz w:val="26"/>
          <w:szCs w:val="26"/>
        </w:rPr>
        <w:t>Leitfragen</w:t>
      </w:r>
      <w:r w:rsidR="009C4BBF" w:rsidRPr="0055573F">
        <w:rPr>
          <w:rFonts w:ascii="Calibri Light" w:eastAsia="Times New Roman" w:hAnsi="Calibri Light" w:cs="Times New Roman"/>
          <w:b/>
          <w:bCs/>
          <w:color w:val="2F5496" w:themeColor="accent1" w:themeShade="BF"/>
          <w:sz w:val="26"/>
          <w:szCs w:val="26"/>
        </w:rPr>
        <w:t xml:space="preserve"> für den Experimentierprozess</w:t>
      </w:r>
    </w:p>
    <w:p w14:paraId="33C3F00C" w14:textId="0DC09E2B" w:rsidR="00432DDA" w:rsidRPr="0055573F" w:rsidRDefault="00907DBC" w:rsidP="00B01E23">
      <w:pPr>
        <w:spacing w:after="120"/>
        <w:jc w:val="both"/>
      </w:pPr>
      <w:r w:rsidRPr="0055573F">
        <w:t>Zur Strukturierung Ihres Experimentierprozesses können Sie sich an folgenden Leitfragen orientieren:</w:t>
      </w:r>
    </w:p>
    <w:p w14:paraId="40DC1911" w14:textId="10794A68" w:rsidR="00530B94" w:rsidRPr="00C9455F" w:rsidRDefault="00530B94" w:rsidP="00530B94">
      <w:pPr>
        <w:pStyle w:val="ListParagraph"/>
        <w:numPr>
          <w:ilvl w:val="0"/>
          <w:numId w:val="11"/>
        </w:numPr>
        <w:spacing w:after="120"/>
        <w:jc w:val="both"/>
      </w:pPr>
      <w:r w:rsidRPr="00474DDE">
        <w:t xml:space="preserve">Welche Messunsicherheiten treten bei der Ermittlung der </w:t>
      </w:r>
      <w:r>
        <w:t>Trägheitsmomente Ihres</w:t>
      </w:r>
      <w:r w:rsidRPr="00474DDE">
        <w:t xml:space="preserve"> Smartphones </w:t>
      </w:r>
      <w:r w:rsidR="00F13276">
        <w:t xml:space="preserve">und Ihres Rollkörpers </w:t>
      </w:r>
      <w:r w:rsidRPr="00474DDE">
        <w:t>auf</w:t>
      </w:r>
      <w:r>
        <w:t xml:space="preserve"> und welchen Einfluss hat </w:t>
      </w:r>
      <w:r w:rsidRPr="00C9455F">
        <w:t>dies auf die spätere Datenauswertung?</w:t>
      </w:r>
    </w:p>
    <w:p w14:paraId="1D88A3C2" w14:textId="77777777" w:rsidR="007D1859" w:rsidRDefault="007D1859" w:rsidP="007D1859">
      <w:pPr>
        <w:pStyle w:val="ListParagraph"/>
        <w:numPr>
          <w:ilvl w:val="0"/>
          <w:numId w:val="11"/>
        </w:numPr>
        <w:spacing w:after="120"/>
        <w:jc w:val="both"/>
      </w:pPr>
      <w:r w:rsidRPr="00C9455F">
        <w:t>Welche</w:t>
      </w:r>
      <w:r w:rsidRPr="000E5F77">
        <w:t>n</w:t>
      </w:r>
      <w:r w:rsidRPr="00C9455F">
        <w:t xml:space="preserve"> Einschränkungen</w:t>
      </w:r>
      <w:r w:rsidRPr="000E5F77">
        <w:t xml:space="preserve"> (z. B. Messunsicherheiten, Messbereich)</w:t>
      </w:r>
      <w:r w:rsidRPr="00C9455F">
        <w:t xml:space="preserve"> </w:t>
      </w:r>
      <w:r w:rsidRPr="000E5F77">
        <w:t>unterliegen die von</w:t>
      </w:r>
      <w:r w:rsidRPr="00C9455F">
        <w:t xml:space="preserve"> Ih</w:t>
      </w:r>
      <w:r w:rsidRPr="000E5F77">
        <w:t>n</w:t>
      </w:r>
      <w:r w:rsidRPr="00C9455F">
        <w:t>e</w:t>
      </w:r>
      <w:r w:rsidRPr="000E5F77">
        <w:t>n</w:t>
      </w:r>
      <w:r w:rsidRPr="00C9455F">
        <w:t xml:space="preserve"> verwendeten Sensoren? </w:t>
      </w:r>
      <w:r w:rsidRPr="000E5F77">
        <w:t>Welche</w:t>
      </w:r>
      <w:r w:rsidRPr="00C9455F">
        <w:t xml:space="preserve"> Auswirkungen </w:t>
      </w:r>
      <w:r w:rsidRPr="000E5F77">
        <w:t xml:space="preserve">hat dies </w:t>
      </w:r>
      <w:r w:rsidRPr="00C9455F">
        <w:t>auf Ihr</w:t>
      </w:r>
      <w:r w:rsidRPr="000E5F77">
        <w:t xml:space="preserve"> Vorgehen</w:t>
      </w:r>
      <w:r w:rsidRPr="00C9455F">
        <w:t>?</w:t>
      </w:r>
    </w:p>
    <w:p w14:paraId="4E8F342E" w14:textId="264D9F61" w:rsidR="00B65CF9" w:rsidRPr="00C9455F" w:rsidRDefault="00B65CF9" w:rsidP="00B65CF9">
      <w:pPr>
        <w:pStyle w:val="ListParagraph"/>
        <w:numPr>
          <w:ilvl w:val="0"/>
          <w:numId w:val="11"/>
        </w:numPr>
        <w:spacing w:after="120"/>
        <w:jc w:val="both"/>
      </w:pPr>
      <w:r w:rsidRPr="00B65CF9">
        <w:t>Welche</w:t>
      </w:r>
      <w:r w:rsidRPr="000E5F77">
        <w:t>n Einfluss hat die</w:t>
      </w:r>
      <w:r w:rsidRPr="00B65CF9">
        <w:t xml:space="preserve"> Positionierung des Smartphones an oder in dem rollenden Gegenstand auf</w:t>
      </w:r>
      <w:r w:rsidRPr="000E5F77">
        <w:t xml:space="preserve"> Ihre Datenaufnahme und Ergebnisse</w:t>
      </w:r>
      <w:r w:rsidRPr="00B65CF9">
        <w:t>?</w:t>
      </w:r>
    </w:p>
    <w:p w14:paraId="0D3B9EFB" w14:textId="3C6D77C2" w:rsidR="00087776" w:rsidRPr="004E4941" w:rsidRDefault="00087776" w:rsidP="00B01E23">
      <w:pPr>
        <w:pStyle w:val="ListParagraph"/>
        <w:numPr>
          <w:ilvl w:val="0"/>
          <w:numId w:val="11"/>
        </w:numPr>
        <w:spacing w:after="120"/>
        <w:jc w:val="both"/>
      </w:pPr>
      <w:r w:rsidRPr="003C74AD">
        <w:t xml:space="preserve">Welche </w:t>
      </w:r>
      <w:r w:rsidR="003C74AD" w:rsidRPr="00B73245">
        <w:t xml:space="preserve">Einfluss hat die Art und Weise, wie die </w:t>
      </w:r>
      <w:r w:rsidR="006369A9">
        <w:t>Rolle</w:t>
      </w:r>
      <w:r w:rsidR="003C74AD" w:rsidRPr="00B73245">
        <w:t xml:space="preserve"> angerollt wird, auf die eigentliche Rotationsbewegung?</w:t>
      </w:r>
    </w:p>
    <w:p w14:paraId="552CE937" w14:textId="32643E24" w:rsidR="004E4941" w:rsidRPr="004E4941" w:rsidRDefault="004E4941" w:rsidP="00B01E23">
      <w:pPr>
        <w:pStyle w:val="ListParagraph"/>
        <w:numPr>
          <w:ilvl w:val="0"/>
          <w:numId w:val="11"/>
        </w:numPr>
        <w:spacing w:after="120"/>
        <w:jc w:val="both"/>
      </w:pPr>
      <w:r w:rsidRPr="00B73245">
        <w:t>Welchen Einfluss haben die Parameter der schiefen Ebene auf die Rollbewegung?</w:t>
      </w:r>
    </w:p>
    <w:p w14:paraId="2182E7C6" w14:textId="499BAE60" w:rsidR="00B65CF9" w:rsidRPr="003C74AD" w:rsidRDefault="004E4941" w:rsidP="004E4941">
      <w:pPr>
        <w:pStyle w:val="ListParagraph"/>
        <w:numPr>
          <w:ilvl w:val="0"/>
          <w:numId w:val="11"/>
        </w:numPr>
        <w:spacing w:after="120"/>
        <w:jc w:val="both"/>
      </w:pPr>
      <w:r w:rsidRPr="00B73245">
        <w:t>Wie können</w:t>
      </w:r>
      <w:r w:rsidR="00B65CF9" w:rsidRPr="00B73245">
        <w:t xml:space="preserve"> Sie die Neigung </w:t>
      </w:r>
      <w:r w:rsidRPr="00B73245">
        <w:t>Ihrer</w:t>
      </w:r>
      <w:r w:rsidR="00B65CF9" w:rsidRPr="00B73245">
        <w:t xml:space="preserve"> </w:t>
      </w:r>
      <w:r w:rsidRPr="00B73245">
        <w:t>schiefen Ebene möglichst präzise messen?</w:t>
      </w:r>
    </w:p>
    <w:p w14:paraId="6EB80169" w14:textId="185E970F" w:rsidR="007E4FB2" w:rsidRPr="003C74AD" w:rsidRDefault="007E4FB2" w:rsidP="00B01E23">
      <w:pPr>
        <w:pStyle w:val="ListParagraph"/>
        <w:numPr>
          <w:ilvl w:val="0"/>
          <w:numId w:val="11"/>
        </w:numPr>
        <w:spacing w:after="120"/>
        <w:jc w:val="both"/>
      </w:pPr>
      <w:r w:rsidRPr="003C74AD">
        <w:t>Inwieweit können Sie Messvorgänge reproduzieren und die Messwiederholungen später in der Datenauswertung berücksichtigen?</w:t>
      </w:r>
    </w:p>
    <w:p w14:paraId="6524C2B6" w14:textId="77777777" w:rsidR="009024B8" w:rsidRPr="000E5F77" w:rsidRDefault="009024B8" w:rsidP="009024B8">
      <w:pPr>
        <w:pStyle w:val="ListParagraph"/>
        <w:numPr>
          <w:ilvl w:val="0"/>
          <w:numId w:val="11"/>
        </w:numPr>
        <w:spacing w:after="120"/>
        <w:jc w:val="both"/>
      </w:pPr>
      <w:r w:rsidRPr="003C74AD">
        <w:t>We</w:t>
      </w:r>
      <w:r w:rsidRPr="003759B5">
        <w:t xml:space="preserve">lche </w:t>
      </w:r>
      <w:r w:rsidRPr="000E5F77">
        <w:t xml:space="preserve">weiteren </w:t>
      </w:r>
      <w:r w:rsidRPr="003759B5">
        <w:t>Messunsicherheiten treten bei der Experimentdurchführung auf? Wie lassen sich diese quantifizieren?</w:t>
      </w:r>
    </w:p>
    <w:p w14:paraId="40EFBD64" w14:textId="4B9F885C" w:rsidR="00BF1F8D" w:rsidRPr="00B73245" w:rsidRDefault="00BF1F8D" w:rsidP="00B73245">
      <w:pPr>
        <w:spacing w:after="120"/>
        <w:jc w:val="both"/>
        <w:rPr>
          <w:highlight w:val="yellow"/>
        </w:rPr>
      </w:pPr>
    </w:p>
    <w:p w14:paraId="2B90E632" w14:textId="081E5553" w:rsidR="000679B9" w:rsidRPr="0055573F" w:rsidRDefault="000679B9" w:rsidP="000679B9">
      <w:pPr>
        <w:keepNext/>
        <w:keepLines/>
        <w:spacing w:after="120" w:line="256" w:lineRule="auto"/>
        <w:outlineLvl w:val="1"/>
        <w:rPr>
          <w:rFonts w:ascii="Calibri Light" w:eastAsia="Times New Roman" w:hAnsi="Calibri Light" w:cs="Times New Roman"/>
          <w:b/>
          <w:bCs/>
          <w:color w:val="2F5496" w:themeColor="accent1" w:themeShade="BF"/>
          <w:sz w:val="26"/>
          <w:szCs w:val="26"/>
        </w:rPr>
      </w:pPr>
      <w:r w:rsidRPr="0055573F">
        <w:rPr>
          <w:rFonts w:ascii="Calibri Light" w:eastAsia="Times New Roman" w:hAnsi="Calibri Light" w:cs="Times New Roman"/>
          <w:b/>
          <w:bCs/>
          <w:color w:val="2F5496" w:themeColor="accent1" w:themeShade="BF"/>
          <w:sz w:val="26"/>
          <w:szCs w:val="26"/>
        </w:rPr>
        <w:t>Leitfragen während Auswertung</w:t>
      </w:r>
    </w:p>
    <w:p w14:paraId="482664CC" w14:textId="57C317F0" w:rsidR="00481239" w:rsidRPr="0055573F" w:rsidRDefault="00481239" w:rsidP="00B73245">
      <w:pPr>
        <w:spacing w:after="120"/>
        <w:jc w:val="both"/>
      </w:pPr>
      <w:r w:rsidRPr="0055573F">
        <w:t xml:space="preserve">Während der Auswertung </w:t>
      </w:r>
      <w:r w:rsidR="00CC03AC" w:rsidRPr="0055573F">
        <w:t xml:space="preserve">können Sie </w:t>
      </w:r>
      <w:r w:rsidR="00C76076">
        <w:t xml:space="preserve">sich </w:t>
      </w:r>
      <w:r w:rsidR="007F1248" w:rsidRPr="0055573F">
        <w:t>ferner an folgenden Leitfragen orientieren:</w:t>
      </w:r>
    </w:p>
    <w:p w14:paraId="51966A53" w14:textId="77777777" w:rsidR="002F57F4" w:rsidRPr="0047155A" w:rsidRDefault="002F57F4" w:rsidP="002F57F4">
      <w:pPr>
        <w:pStyle w:val="ListParagraph"/>
        <w:numPr>
          <w:ilvl w:val="0"/>
          <w:numId w:val="12"/>
        </w:numPr>
        <w:spacing w:after="120"/>
        <w:jc w:val="both"/>
      </w:pPr>
      <w:r w:rsidRPr="0047155A">
        <w:t xml:space="preserve">Welcher Teil des Datensatzes ist </w:t>
      </w:r>
      <w:r w:rsidRPr="000E5F77">
        <w:t>für die weitere Datenauswertung</w:t>
      </w:r>
      <w:r w:rsidRPr="0047155A">
        <w:t xml:space="preserve"> </w:t>
      </w:r>
      <w:r w:rsidRPr="000E5F77">
        <w:t>(ir-)</w:t>
      </w:r>
      <w:r w:rsidRPr="0047155A">
        <w:t>relevant?</w:t>
      </w:r>
    </w:p>
    <w:p w14:paraId="320EEAB0" w14:textId="4EA85171" w:rsidR="000D7E62" w:rsidRDefault="000D7E62" w:rsidP="000D7E62">
      <w:pPr>
        <w:pStyle w:val="ListParagraph"/>
        <w:numPr>
          <w:ilvl w:val="0"/>
          <w:numId w:val="12"/>
        </w:numPr>
        <w:spacing w:after="120"/>
        <w:jc w:val="both"/>
      </w:pPr>
      <w:r w:rsidRPr="0047155A">
        <w:t>Wie können Sie di</w:t>
      </w:r>
      <w:r w:rsidRPr="000E5F77">
        <w:t>e</w:t>
      </w:r>
      <w:r w:rsidRPr="0047155A">
        <w:t xml:space="preserve"> ermittelten Winkelgeschwindigkeiten </w:t>
      </w:r>
      <w:r w:rsidRPr="000E5F77">
        <w:t>sinnvoll graphisch darstellen</w:t>
      </w:r>
      <w:r w:rsidRPr="0047155A">
        <w:t>?</w:t>
      </w:r>
    </w:p>
    <w:p w14:paraId="70F7C369" w14:textId="3CB387BD" w:rsidR="009E4721" w:rsidRDefault="009E4721" w:rsidP="00B73245">
      <w:pPr>
        <w:pStyle w:val="ListParagraph"/>
        <w:numPr>
          <w:ilvl w:val="0"/>
          <w:numId w:val="12"/>
        </w:numPr>
        <w:spacing w:after="120"/>
        <w:jc w:val="both"/>
      </w:pPr>
      <w:r w:rsidRPr="0047155A">
        <w:lastRenderedPageBreak/>
        <w:t xml:space="preserve">Inwieweit </w:t>
      </w:r>
      <w:r>
        <w:t>liegen</w:t>
      </w:r>
      <w:r w:rsidRPr="0047155A">
        <w:t xml:space="preserve"> die Winkelgeschwindigkeiten in einer realistische</w:t>
      </w:r>
      <w:r w:rsidRPr="000E5F77">
        <w:t>n</w:t>
      </w:r>
      <w:r w:rsidRPr="0047155A">
        <w:t xml:space="preserve"> Größenordnung</w:t>
      </w:r>
      <w:r>
        <w:t xml:space="preserve"> und inwieweit können mit Formel (3) für die Winkelgeschwindigke</w:t>
      </w:r>
      <w:r w:rsidRPr="008642FC">
        <w:t xml:space="preserve">it </w:t>
      </w:r>
      <m:oMath>
        <m:r>
          <w:rPr>
            <w:rFonts w:ascii="Cambria Math" w:eastAsia="Calibri" w:hAnsi="Cambria Math" w:cs="Times New Roman"/>
          </w:rPr>
          <m:t>ω</m:t>
        </m:r>
        <m:d>
          <m:dPr>
            <m:ctrlPr>
              <w:rPr>
                <w:rFonts w:ascii="Cambria Math" w:eastAsia="Calibri" w:hAnsi="Cambria Math" w:cs="Times New Roman"/>
                <w:i/>
              </w:rPr>
            </m:ctrlPr>
          </m:dPr>
          <m:e>
            <m:r>
              <w:rPr>
                <w:rFonts w:ascii="Cambria Math" w:eastAsia="Calibri" w:hAnsi="Cambria Math" w:cs="Times New Roman"/>
              </w:rPr>
              <m:t>t</m:t>
            </m:r>
          </m:e>
        </m:d>
      </m:oMath>
      <w:r>
        <w:t xml:space="preserve"> die Messdaten modelliert werden?</w:t>
      </w:r>
    </w:p>
    <w:p w14:paraId="01AD1C58" w14:textId="5CDE255E" w:rsidR="00EF1CC0" w:rsidRDefault="002C1192" w:rsidP="009E4721">
      <w:pPr>
        <w:pStyle w:val="ListParagraph"/>
        <w:numPr>
          <w:ilvl w:val="0"/>
          <w:numId w:val="12"/>
        </w:numPr>
        <w:spacing w:after="120"/>
        <w:jc w:val="both"/>
      </w:pPr>
      <w:r>
        <w:t xml:space="preserve">Wie können Sie </w:t>
      </w:r>
      <w:r w:rsidR="009E4721">
        <w:t>zu den einzelnen Rollvorgängen die dazugehörige Winkelbeschleunigung bestimmen und w</w:t>
      </w:r>
      <w:r w:rsidR="00EF1CC0">
        <w:t xml:space="preserve">ie hängt </w:t>
      </w:r>
      <w:r w:rsidR="005C044A">
        <w:t>diese</w:t>
      </w:r>
      <w:r w:rsidR="00EF1CC0">
        <w:t xml:space="preserve"> vom Neigungswinkel der schiefen Ebene ab?</w:t>
      </w:r>
    </w:p>
    <w:p w14:paraId="70C6362B" w14:textId="0DD9EDD7" w:rsidR="003311A9" w:rsidRDefault="003311A9" w:rsidP="00090B6B">
      <w:pPr>
        <w:pStyle w:val="ListParagraph"/>
        <w:numPr>
          <w:ilvl w:val="0"/>
          <w:numId w:val="12"/>
        </w:numPr>
        <w:spacing w:after="120"/>
        <w:jc w:val="both"/>
      </w:pPr>
      <w:r>
        <w:t xml:space="preserve">Ab welchem Neigungswinkel beginnt die </w:t>
      </w:r>
      <w:r w:rsidR="006369A9">
        <w:t>Rolle</w:t>
      </w:r>
      <w:r>
        <w:t xml:space="preserve"> nicht nur zu rollen, sondern auch zu rutschen? Woran können </w:t>
      </w:r>
      <w:r w:rsidR="000235FB">
        <w:t>S</w:t>
      </w:r>
      <w:r>
        <w:t>ie dies erkennen? Und welchen Einfluss hat dies auf Ihre Ergebnisse und deren Interpretation?</w:t>
      </w:r>
    </w:p>
    <w:p w14:paraId="00DB63C7" w14:textId="69378685" w:rsidR="001113C6" w:rsidRPr="001113C6" w:rsidRDefault="001113C6" w:rsidP="000679B9">
      <w:pPr>
        <w:pStyle w:val="ListParagraph"/>
        <w:numPr>
          <w:ilvl w:val="0"/>
          <w:numId w:val="12"/>
        </w:numPr>
        <w:spacing w:after="120"/>
        <w:jc w:val="both"/>
      </w:pPr>
      <w:r>
        <w:rPr>
          <w:rFonts w:ascii="Calibri" w:eastAsia="Calibri" w:hAnsi="Calibri" w:cs="Times New Roman"/>
        </w:rPr>
        <w:t>Wie kö</w:t>
      </w:r>
      <w:r w:rsidRPr="001113C6">
        <w:rPr>
          <w:rFonts w:ascii="Calibri" w:eastAsia="Calibri" w:hAnsi="Calibri" w:cs="Times New Roman"/>
        </w:rPr>
        <w:t>nnen Sie den Haftreibungskoeffizienten zwischen Rollkörper und schiefer Ebene aus den Messdaten bestimmen?</w:t>
      </w:r>
    </w:p>
    <w:p w14:paraId="073E8E3B" w14:textId="10CB0133" w:rsidR="003311A9" w:rsidRPr="003311A9" w:rsidRDefault="003311A9" w:rsidP="003311A9">
      <w:pPr>
        <w:pStyle w:val="ListParagraph"/>
        <w:numPr>
          <w:ilvl w:val="0"/>
          <w:numId w:val="12"/>
        </w:numPr>
        <w:spacing w:after="120"/>
        <w:jc w:val="both"/>
      </w:pPr>
      <w:r w:rsidRPr="001113C6">
        <w:t xml:space="preserve">Wie können Sie aus Ihren Messdaten auf die potentielle Energie </w:t>
      </w:r>
      <w:r w:rsidR="00237BB4" w:rsidRPr="001113C6">
        <w:t xml:space="preserve">zu Beginn </w:t>
      </w:r>
      <w:r w:rsidRPr="001113C6">
        <w:t xml:space="preserve">und die </w:t>
      </w:r>
      <w:r w:rsidR="00237BB4" w:rsidRPr="001113C6">
        <w:t>kinetische Energie</w:t>
      </w:r>
      <w:r w:rsidRPr="001113C6">
        <w:t xml:space="preserve"> Ihrer </w:t>
      </w:r>
      <w:r w:rsidR="00986A20" w:rsidRPr="001113C6">
        <w:t>Rolle</w:t>
      </w:r>
      <w:r>
        <w:t xml:space="preserve"> </w:t>
      </w:r>
      <w:r w:rsidR="00237BB4">
        <w:t xml:space="preserve">gegen Ende der Rollbewegung </w:t>
      </w:r>
      <w:r w:rsidRPr="000E5F77">
        <w:t>schließen</w:t>
      </w:r>
      <w:r w:rsidR="00740AF9">
        <w:t xml:space="preserve"> und diese möglichst präzise bestimmen</w:t>
      </w:r>
      <w:r w:rsidR="00921D00">
        <w:t>?</w:t>
      </w:r>
      <w:r>
        <w:t xml:space="preserve"> </w:t>
      </w:r>
      <w:r w:rsidR="00740AF9">
        <w:t xml:space="preserve">Welche Aussagen können Sie </w:t>
      </w:r>
      <w:r w:rsidR="00B2780C">
        <w:t>im Anschluss über die</w:t>
      </w:r>
      <w:r w:rsidR="00740AF9">
        <w:t xml:space="preserve"> Energieerhaltung beim Rollvorgang treffen</w:t>
      </w:r>
      <w:r w:rsidRPr="000E5F77">
        <w:t>?</w:t>
      </w:r>
    </w:p>
    <w:p w14:paraId="6FE2D3EA" w14:textId="291B8ABB" w:rsidR="002D6859" w:rsidRDefault="002D6859" w:rsidP="00C1027D">
      <w:pPr>
        <w:pStyle w:val="ListParagraph"/>
        <w:numPr>
          <w:ilvl w:val="0"/>
          <w:numId w:val="12"/>
        </w:numPr>
        <w:spacing w:after="120"/>
        <w:jc w:val="both"/>
      </w:pPr>
      <w:r w:rsidRPr="00484525">
        <w:t>Wie können Sie die identifizierten und quantifizierten Messunsicherheiten in de</w:t>
      </w:r>
      <w:r w:rsidR="00CC03AC" w:rsidRPr="00484525">
        <w:t>n einzelnen Schritten der</w:t>
      </w:r>
      <w:r w:rsidRPr="00484525">
        <w:t xml:space="preserve"> Auswertung </w:t>
      </w:r>
      <w:r w:rsidR="00EA7E40" w:rsidRPr="00484525">
        <w:t>berücksichtigen („Fehlerrechnung“)?</w:t>
      </w:r>
    </w:p>
    <w:p w14:paraId="4D258F95" w14:textId="77777777" w:rsidR="00BF1F8D" w:rsidRPr="00484525" w:rsidRDefault="00BF1F8D" w:rsidP="00B73245">
      <w:pPr>
        <w:spacing w:after="120"/>
        <w:jc w:val="both"/>
      </w:pPr>
    </w:p>
    <w:p w14:paraId="6B62B013" w14:textId="77777777" w:rsidR="00AD51B4" w:rsidRPr="000679B9" w:rsidRDefault="00AD51B4" w:rsidP="00AD51B4">
      <w:pPr>
        <w:keepNext/>
        <w:keepLines/>
        <w:spacing w:after="120" w:line="256" w:lineRule="auto"/>
        <w:outlineLvl w:val="1"/>
        <w:rPr>
          <w:rFonts w:ascii="Calibri Light" w:eastAsia="Times New Roman" w:hAnsi="Calibri Light" w:cs="Times New Roman"/>
          <w:b/>
          <w:bCs/>
          <w:color w:val="2F5496" w:themeColor="accent1" w:themeShade="BF"/>
          <w:sz w:val="26"/>
          <w:szCs w:val="26"/>
        </w:rPr>
      </w:pPr>
      <w:r>
        <w:rPr>
          <w:rFonts w:ascii="Calibri Light" w:eastAsia="Times New Roman" w:hAnsi="Calibri Light" w:cs="Times New Roman"/>
          <w:b/>
          <w:bCs/>
          <w:color w:val="2F5496" w:themeColor="accent1" w:themeShade="BF"/>
          <w:sz w:val="26"/>
          <w:szCs w:val="26"/>
        </w:rPr>
        <w:t>Bewertung</w:t>
      </w:r>
    </w:p>
    <w:p w14:paraId="4409C8E1" w14:textId="77777777" w:rsidR="00AD51B4" w:rsidRDefault="00AD51B4" w:rsidP="00AD51B4">
      <w:pPr>
        <w:spacing w:after="120"/>
        <w:jc w:val="both"/>
      </w:pPr>
      <w:r>
        <w:t>Erstellen Sie ein wissenschaftliches Poster, auf dem Sie Ihre Ergebnisse zusammenfassen. Dieses sollte unter anderem folgende Aspekte enthalten:</w:t>
      </w:r>
    </w:p>
    <w:p w14:paraId="466C42DE" w14:textId="77777777" w:rsidR="00AD51B4" w:rsidRDefault="00AD51B4" w:rsidP="00AD51B4">
      <w:pPr>
        <w:pStyle w:val="ListParagraph"/>
        <w:numPr>
          <w:ilvl w:val="0"/>
          <w:numId w:val="16"/>
        </w:numPr>
        <w:spacing w:after="120"/>
        <w:jc w:val="both"/>
      </w:pPr>
      <w:r>
        <w:t>Informationen zu Design, Durchführung und Auswertung des Experiments</w:t>
      </w:r>
    </w:p>
    <w:p w14:paraId="424E2467" w14:textId="77D40EFD" w:rsidR="00AD51B4" w:rsidRDefault="00AD51B4" w:rsidP="00AD51B4">
      <w:pPr>
        <w:pStyle w:val="ListParagraph"/>
        <w:numPr>
          <w:ilvl w:val="0"/>
          <w:numId w:val="16"/>
        </w:numPr>
        <w:spacing w:after="120"/>
        <w:jc w:val="both"/>
      </w:pPr>
      <w:r>
        <w:t xml:space="preserve">Visualisierungen der </w:t>
      </w:r>
      <w:r w:rsidR="00096170">
        <w:t xml:space="preserve">Parameter der Rollbewegung (z. B. Winkel- &amp; Translationsgeschwindigkeit, Rotationsenergie, …) </w:t>
      </w:r>
      <w:r w:rsidR="006D633B">
        <w:t>in Abhängigkeit vom Neigungswinkel der schiefen Ebene.</w:t>
      </w:r>
    </w:p>
    <w:p w14:paraId="43542615" w14:textId="05DBA04A" w:rsidR="00AD51B4" w:rsidRDefault="00AD51B4" w:rsidP="00B73245">
      <w:pPr>
        <w:pStyle w:val="ListParagraph"/>
        <w:numPr>
          <w:ilvl w:val="0"/>
          <w:numId w:val="16"/>
        </w:numPr>
        <w:spacing w:after="120"/>
        <w:jc w:val="both"/>
      </w:pPr>
      <w:r>
        <w:t xml:space="preserve">Begründete Entscheidung, </w:t>
      </w:r>
      <w:r w:rsidR="006D633B">
        <w:t>ab welchem Neigungswinkel das Rutschen der olle nicht mehr vernachlässigt werden kann und wie sehr dies die Parameter der Rollbewegung beeinflusst.</w:t>
      </w:r>
    </w:p>
    <w:p w14:paraId="1156E831" w14:textId="77777777" w:rsidR="000578FE" w:rsidRPr="00CC7646" w:rsidRDefault="000578FE" w:rsidP="000578FE">
      <w:pPr>
        <w:keepNext/>
        <w:keepLines/>
        <w:spacing w:after="120"/>
        <w:outlineLvl w:val="1"/>
        <w:rPr>
          <w:rFonts w:asciiTheme="majorHAnsi" w:eastAsiaTheme="majorEastAsia" w:hAnsiTheme="majorHAnsi" w:cstheme="majorBidi"/>
          <w:b/>
          <w:bCs/>
          <w:color w:val="2F5496" w:themeColor="accent1" w:themeShade="BF"/>
          <w:sz w:val="24"/>
          <w:szCs w:val="24"/>
        </w:rPr>
      </w:pPr>
      <w:r>
        <w:br w:type="column"/>
      </w:r>
      <w:r w:rsidRPr="00CC7646">
        <w:rPr>
          <w:rFonts w:asciiTheme="majorHAnsi" w:eastAsiaTheme="majorEastAsia" w:hAnsiTheme="majorHAnsi" w:cstheme="majorBidi"/>
          <w:b/>
          <w:bCs/>
          <w:color w:val="2F5496" w:themeColor="accent1" w:themeShade="BF"/>
          <w:sz w:val="24"/>
          <w:szCs w:val="24"/>
        </w:rPr>
        <w:lastRenderedPageBreak/>
        <w:t>(I) Anleitung für phyphox</w:t>
      </w:r>
    </w:p>
    <w:p w14:paraId="4E1647D0" w14:textId="50FF6977" w:rsidR="000578FE" w:rsidRPr="00432DDA" w:rsidRDefault="00234F06" w:rsidP="000578FE">
      <w:pPr>
        <w:spacing w:after="120"/>
        <w:jc w:val="both"/>
      </w:pPr>
      <w:r>
        <w:rPr>
          <w:noProof/>
        </w:rPr>
        <mc:AlternateContent>
          <mc:Choice Requires="wps">
            <w:drawing>
              <wp:anchor distT="0" distB="0" distL="114300" distR="114300" simplePos="0" relativeHeight="251711488" behindDoc="0" locked="0" layoutInCell="1" allowOverlap="1" wp14:anchorId="1447BA32" wp14:editId="5ADE1E3C">
                <wp:simplePos x="0" y="0"/>
                <wp:positionH relativeFrom="margin">
                  <wp:posOffset>5419090</wp:posOffset>
                </wp:positionH>
                <wp:positionV relativeFrom="paragraph">
                  <wp:posOffset>715315</wp:posOffset>
                </wp:positionV>
                <wp:extent cx="341630" cy="231775"/>
                <wp:effectExtent l="0" t="0" r="1270" b="0"/>
                <wp:wrapNone/>
                <wp:docPr id="15" name="Textfeld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630" cy="231775"/>
                        </a:xfrm>
                        <a:prstGeom prst="rect">
                          <a:avLst/>
                        </a:prstGeom>
                        <a:solidFill>
                          <a:srgbClr val="FFFFFF"/>
                        </a:solidFill>
                        <a:ln w="9525">
                          <a:solidFill>
                            <a:srgbClr val="000000"/>
                          </a:solidFill>
                          <a:miter lim="800000"/>
                          <a:headEnd/>
                          <a:tailEnd/>
                        </a:ln>
                      </wps:spPr>
                      <wps:txbx>
                        <w:txbxContent>
                          <w:p w14:paraId="4DCFA744" w14:textId="77777777" w:rsidR="000578FE" w:rsidRPr="005351B6" w:rsidRDefault="000578FE" w:rsidP="000578FE">
                            <w:pPr>
                              <w:jc w:val="center"/>
                              <w:rPr>
                                <w:b/>
                                <w:bCs/>
                                <w:color w:val="FF0000"/>
                                <w:sz w:val="18"/>
                                <w:szCs w:val="18"/>
                              </w:rPr>
                            </w:pPr>
                            <w:r w:rsidRPr="005351B6">
                              <w:rPr>
                                <w:b/>
                                <w:bCs/>
                                <w:color w:val="FF0000"/>
                                <w:sz w:val="18"/>
                                <w:szCs w:val="18"/>
                              </w:rPr>
                              <w:t>(</w:t>
                            </w:r>
                            <w:r>
                              <w:rPr>
                                <w:b/>
                                <w:bCs/>
                                <w:color w:val="FF0000"/>
                                <w:sz w:val="18"/>
                                <w:szCs w:val="18"/>
                              </w:rPr>
                              <w:t>C</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v:shape w14:anchorId="1447BA32" id="Textfeld 15" o:spid="_x0000_s1028" type="#_x0000_t202" style="position:absolute;left:0;text-align:left;margin-left:426.7pt;margin-top:56.3pt;width:26.9pt;height:18.2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wBcEwIAACUEAAAOAAAAZHJzL2Uyb0RvYy54bWysU9tu2zAMfR+wfxD0vjjOra0Rp+jSZRjQ&#10;XYBuHyBLcixMFjVJiZ19/SjZTbPbyzA9CKRIHZKH5Pq2bzU5SucVmJLmkykl0nAQyuxL+uXz7tU1&#10;JT4wI5gGI0t6kp7ebl6+WHe2kDNoQAvpCIIYX3S2pE0ItsgyzxvZMj8BKw0aa3AtC6i6fSYc6xC9&#10;1dlsOl1lHThhHXDpPb7eD0a6Sfh1LXn4WNdeBqJLirmFdLt0V/HONmtW7B2zjeJjGuwfsmiZMhj0&#10;DHXPAiMHp36DahV34KEOEw5tBnWtuEw1YDX59JdqHhtmZaoFyfH2TJP/f7D8w/HRfnIk9K+hxwam&#10;Irx9AP7VEwPbhpm9vHMOukYygYHzSFnWWV+MXyPVvvARpOreg8Ams0OABNTXro2sYJ0E0bEBpzPp&#10;sg+E4+N8ka/maOFoms3zq6tlisCKp8/W+fBWQkuiUFKHPU3g7PjgQ0yGFU8uMZYHrcROaZ0Ut6+2&#10;2pEjw/7v0hnRf3LThnQlvVnOlkP9f4WYpvMniFYFHGSt2pJen51YEVl7Y0Qas8CUHmRMWZuRxsjc&#10;wGHoq54oUdJVDBBZrUCckFcHw9zinqHQgPtOSYczW1L/7cCcpES/M9ibm3yxiEOelMXyaoaKu7RU&#10;lxZmOEKVNFAyiNuQFiPyZuAOe1irxO9zJmPKOIuJ9nFv4rBf6snrebs3PwAAAP//AwBQSwMEFAAG&#10;AAgAAAAhACRsqwngAAAACwEAAA8AAABkcnMvZG93bnJldi54bWxMj8tOwzAQRfdI/IM1SGwQdZKG&#10;tAlxKoQEojsoCLZuPE0i/Ai2m4a/Z1jBcuZenTlTb2aj2YQ+DM4KSBcJMLStU4PtBLy9PlyvgYUo&#10;rZLaWRTwjQE2zflZLSvlTvYFp13sGEFsqKSAPsax4jy0PRoZFm5ES9nBeSMjjb7jyssTwY3mWZIU&#10;3MjB0oVejnjfY/u5OxoB6/xp+gjb5fN7Wxx0Ga9W0+OXF+LyYr67BRZxjn9l+NUndWjIae+OVgWm&#10;iXGzzKlKQZoVwKhRJqsM2J42eZkCb2r+/4fmBwAA//8DAFBLAQItABQABgAIAAAAIQC2gziS/gAA&#10;AOEBAAATAAAAAAAAAAAAAAAAAAAAAABbQ29udGVudF9UeXBlc10ueG1sUEsBAi0AFAAGAAgAAAAh&#10;ADj9If/WAAAAlAEAAAsAAAAAAAAAAAAAAAAALwEAAF9yZWxzLy5yZWxzUEsBAi0AFAAGAAgAAAAh&#10;ANxbAFwTAgAAJQQAAA4AAAAAAAAAAAAAAAAALgIAAGRycy9lMm9Eb2MueG1sUEsBAi0AFAAGAAgA&#10;AAAhACRsqwngAAAACwEAAA8AAAAAAAAAAAAAAAAAbQQAAGRycy9kb3ducmV2LnhtbFBLBQYAAAAA&#10;BAAEAPMAAAB6BQAAAAA=&#10;">
                <v:textbox>
                  <w:txbxContent>
                    <w:p w14:paraId="4DCFA744" w14:textId="77777777" w:rsidR="000578FE" w:rsidRPr="005351B6" w:rsidRDefault="000578FE" w:rsidP="000578FE">
                      <w:pPr>
                        <w:jc w:val="center"/>
                        <w:rPr>
                          <w:b/>
                          <w:bCs/>
                          <w:color w:val="FF0000"/>
                          <w:sz w:val="18"/>
                          <w:szCs w:val="18"/>
                        </w:rPr>
                      </w:pPr>
                      <w:r w:rsidRPr="005351B6">
                        <w:rPr>
                          <w:b/>
                          <w:bCs/>
                          <w:color w:val="FF0000"/>
                          <w:sz w:val="18"/>
                          <w:szCs w:val="18"/>
                        </w:rPr>
                        <w:t>(</w:t>
                      </w:r>
                      <w:r>
                        <w:rPr>
                          <w:b/>
                          <w:bCs/>
                          <w:color w:val="FF0000"/>
                          <w:sz w:val="18"/>
                          <w:szCs w:val="18"/>
                        </w:rPr>
                        <w:t>C</w:t>
                      </w:r>
                      <w:r w:rsidRPr="005351B6">
                        <w:rPr>
                          <w:b/>
                          <w:bCs/>
                          <w:color w:val="FF0000"/>
                          <w:sz w:val="18"/>
                          <w:szCs w:val="18"/>
                        </w:rPr>
                        <w:t>)</w:t>
                      </w:r>
                    </w:p>
                  </w:txbxContent>
                </v:textbox>
                <w10:wrap anchorx="margin"/>
              </v:shape>
            </w:pict>
          </mc:Fallback>
        </mc:AlternateContent>
      </w:r>
      <w:r w:rsidR="000578FE">
        <w:rPr>
          <w:noProof/>
        </w:rPr>
        <mc:AlternateContent>
          <mc:Choice Requires="wps">
            <w:drawing>
              <wp:anchor distT="0" distB="0" distL="114300" distR="114300" simplePos="0" relativeHeight="251709440" behindDoc="0" locked="0" layoutInCell="1" allowOverlap="1" wp14:anchorId="1B826EB0" wp14:editId="75DD1B05">
                <wp:simplePos x="0" y="0"/>
                <wp:positionH relativeFrom="column">
                  <wp:posOffset>4991735</wp:posOffset>
                </wp:positionH>
                <wp:positionV relativeFrom="paragraph">
                  <wp:posOffset>366395</wp:posOffset>
                </wp:positionV>
                <wp:extent cx="333375" cy="231140"/>
                <wp:effectExtent l="0" t="0" r="9525" b="0"/>
                <wp:wrapNone/>
                <wp:docPr id="16" name="Textfeld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31140"/>
                        </a:xfrm>
                        <a:prstGeom prst="rect">
                          <a:avLst/>
                        </a:prstGeom>
                        <a:solidFill>
                          <a:srgbClr val="FFFFFF"/>
                        </a:solidFill>
                        <a:ln w="9525">
                          <a:solidFill>
                            <a:srgbClr val="000000"/>
                          </a:solidFill>
                          <a:miter lim="800000"/>
                          <a:headEnd/>
                          <a:tailEnd/>
                        </a:ln>
                      </wps:spPr>
                      <wps:txbx>
                        <w:txbxContent>
                          <w:p w14:paraId="2D270AA2" w14:textId="77777777" w:rsidR="000578FE" w:rsidRPr="005351B6" w:rsidRDefault="000578FE" w:rsidP="000578FE">
                            <w:pPr>
                              <w:jc w:val="center"/>
                              <w:rPr>
                                <w:b/>
                                <w:bCs/>
                                <w:color w:val="FF0000"/>
                                <w:sz w:val="18"/>
                                <w:szCs w:val="18"/>
                              </w:rPr>
                            </w:pPr>
                            <w:r w:rsidRPr="005351B6">
                              <w:rPr>
                                <w:b/>
                                <w:bCs/>
                                <w:color w:val="FF0000"/>
                                <w:sz w:val="18"/>
                                <w:szCs w:val="18"/>
                              </w:rPr>
                              <w:t>(A)</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B826EB0" id="Textfeld 16" o:spid="_x0000_s1029" type="#_x0000_t202" style="position:absolute;left:0;text-align:left;margin-left:393.05pt;margin-top:28.85pt;width:26.25pt;height:18.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QPuEwIAACUEAAAOAAAAZHJzL2Uyb0RvYy54bWysU81u2zAMvg/YOwi6L47TZG2NOEWXLsOA&#10;7gfo9gCyLMfCZFGjlNjZ05eS0zTotsswHQRSpD6SH8nlzdAZtlfoNdiS55MpZ8pKqLXdlvz7t82b&#10;K858ELYWBqwq+UF5frN6/WrZu0LNoAVTK2QEYn3Ru5K3Ibgiy7xsVSf8BJyyZGwAOxFIxW1Wo+gJ&#10;vTPZbDp9m/WAtUOQynt6vRuNfJXwm0bJ8KVpvArMlJxyC+nGdFfxzlZLUWxRuFbLYxriH7LohLYU&#10;9AR1J4JgO9S/QXVaInhowkRCl0HTaKlSDVRNPn1RzUMrnEq1EDnenWjy/w9Wft4/uK/IwvAOBmpg&#10;KsK7e5A/PLOwboXdqltE6FslagqcR8qy3vni+DVS7QsfQar+E9TUZLELkICGBrvICtXJCJ0acDiR&#10;robAJD1e0LlccCbJNLvI83lqSiaKp88OffigoGNRKDlSTxO42N/7EJMRxZNLjOXB6HqjjUkKbqu1&#10;QbYX1P9NOin/F27Gsr7k14vZYqz/rxDTdP4E0elAg2x0V/Krk5MoImvvbZ3GLAhtRplSNvZIY2Ru&#10;5DAM1cB0XfLLGCCyWkF9IF4RxrmlPSOhBfzFWU8zW3L/cydQcWY+WurNdT4n9lhIynxxOSMFzy3V&#10;uUVYSVAlD5yN4jqkxYi8WbilHjY68fucyTFlmsVE+3Fv4rCf68nrebtXjwAAAP//AwBQSwMEFAAG&#10;AAgAAAAhABEdnivgAAAACQEAAA8AAABkcnMvZG93bnJldi54bWxMj8tOwzAQRfdI/IM1SGwQdUJL&#10;4oZMKoQEgh0UBFs3niYRfgTbTcPfY1awHN2je8/Um9loNpEPg7MI+SIDRrZ1arAdwtvr/aUAFqK0&#10;SmpnCeGbAmya05NaVsod7QtN29ixVGJDJRH6GMeK89D2ZGRYuJFsyvbOGxnT6TuuvDymcqP5VZYV&#10;3MjBpoVejnTXU/u5PRgEsXqcPsLT8vm9LfZ6HS/K6eHLI56fzbc3wCLN8Q+GX/2kDk1y2rmDVYFp&#10;hFIUeUIRrssSWALEUhTAdgjrVQ68qfn/D5ofAAAA//8DAFBLAQItABQABgAIAAAAIQC2gziS/gAA&#10;AOEBAAATAAAAAAAAAAAAAAAAAAAAAABbQ29udGVudF9UeXBlc10ueG1sUEsBAi0AFAAGAAgAAAAh&#10;ADj9If/WAAAAlAEAAAsAAAAAAAAAAAAAAAAALwEAAF9yZWxzLy5yZWxzUEsBAi0AFAAGAAgAAAAh&#10;ALhBA+4TAgAAJQQAAA4AAAAAAAAAAAAAAAAALgIAAGRycy9lMm9Eb2MueG1sUEsBAi0AFAAGAAgA&#10;AAAhABEdnivgAAAACQEAAA8AAAAAAAAAAAAAAAAAbQQAAGRycy9kb3ducmV2LnhtbFBLBQYAAAAA&#10;BAAEAPMAAAB6BQAAAAA=&#10;">
                <v:textbox>
                  <w:txbxContent>
                    <w:p w14:paraId="2D270AA2" w14:textId="77777777" w:rsidR="000578FE" w:rsidRPr="005351B6" w:rsidRDefault="000578FE" w:rsidP="000578FE">
                      <w:pPr>
                        <w:jc w:val="center"/>
                        <w:rPr>
                          <w:b/>
                          <w:bCs/>
                          <w:color w:val="FF0000"/>
                          <w:sz w:val="18"/>
                          <w:szCs w:val="18"/>
                        </w:rPr>
                      </w:pPr>
                      <w:r w:rsidRPr="005351B6">
                        <w:rPr>
                          <w:b/>
                          <w:bCs/>
                          <w:color w:val="FF0000"/>
                          <w:sz w:val="18"/>
                          <w:szCs w:val="18"/>
                        </w:rPr>
                        <w:t>(A)</w:t>
                      </w:r>
                    </w:p>
                  </w:txbxContent>
                </v:textbox>
              </v:shape>
            </w:pict>
          </mc:Fallback>
        </mc:AlternateContent>
      </w:r>
      <w:r w:rsidR="000578FE" w:rsidRPr="00432DDA">
        <w:rPr>
          <w:noProof/>
        </w:rPr>
        <w:drawing>
          <wp:anchor distT="0" distB="0" distL="114300" distR="114300" simplePos="0" relativeHeight="251707392" behindDoc="0" locked="0" layoutInCell="1" allowOverlap="1" wp14:anchorId="3E627ACA" wp14:editId="630D677B">
            <wp:simplePos x="0" y="0"/>
            <wp:positionH relativeFrom="margin">
              <wp:align>right</wp:align>
            </wp:positionH>
            <wp:positionV relativeFrom="paragraph">
              <wp:posOffset>497205</wp:posOffset>
            </wp:positionV>
            <wp:extent cx="1913255" cy="3108960"/>
            <wp:effectExtent l="0" t="0" r="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3289" b="15472"/>
                    <a:stretch/>
                  </pic:blipFill>
                  <pic:spPr bwMode="auto">
                    <a:xfrm>
                      <a:off x="0" y="0"/>
                      <a:ext cx="1913255" cy="310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78FE">
        <w:rPr>
          <w:i/>
          <w:iCs/>
        </w:rPr>
        <w:t>P</w:t>
      </w:r>
      <w:r w:rsidR="000578FE" w:rsidRPr="00432DDA">
        <w:rPr>
          <w:i/>
          <w:iCs/>
        </w:rPr>
        <w:t xml:space="preserve">hyphox </w:t>
      </w:r>
      <w:r w:rsidR="000578FE" w:rsidRPr="00432DDA">
        <w:t xml:space="preserve">ist eine kostenfreie App, mit der sämtliche Daten der im Smartphone verbauten Sensoren ausgelesen werden können. </w:t>
      </w:r>
      <w:r w:rsidR="000578FE">
        <w:t xml:space="preserve">Es gibt aber auch schon fertige Experimentierprogramme wie die Bestimmung des Neigungswinkels Ihres Telefons mit deren Beschleunigungssensoren. </w:t>
      </w:r>
      <w:r w:rsidR="000578FE" w:rsidRPr="00432DDA">
        <w:t>Im Folgenden finden Sie eine Schritt-für-Schritt-Anleitung, wie Sie diese App zur Aufnahme von Messdaten nutzen können.</w:t>
      </w:r>
    </w:p>
    <w:p w14:paraId="47CDD040" w14:textId="00C2ECB4" w:rsidR="000578FE" w:rsidRPr="00432DDA" w:rsidRDefault="000578FE" w:rsidP="000578FE">
      <w:pPr>
        <w:spacing w:after="120"/>
        <w:jc w:val="both"/>
      </w:pPr>
      <w:r>
        <w:rPr>
          <w:noProof/>
        </w:rPr>
        <mc:AlternateContent>
          <mc:Choice Requires="wps">
            <w:drawing>
              <wp:anchor distT="0" distB="0" distL="114300" distR="114300" simplePos="0" relativeHeight="251710464" behindDoc="0" locked="0" layoutInCell="1" allowOverlap="1" wp14:anchorId="171F3F5B" wp14:editId="24CE4F44">
                <wp:simplePos x="0" y="0"/>
                <wp:positionH relativeFrom="column">
                  <wp:posOffset>3557270</wp:posOffset>
                </wp:positionH>
                <wp:positionV relativeFrom="paragraph">
                  <wp:posOffset>158115</wp:posOffset>
                </wp:positionV>
                <wp:extent cx="333375" cy="231140"/>
                <wp:effectExtent l="0" t="0" r="9525" b="0"/>
                <wp:wrapNone/>
                <wp:docPr id="14" name="Textfeld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31140"/>
                        </a:xfrm>
                        <a:prstGeom prst="rect">
                          <a:avLst/>
                        </a:prstGeom>
                        <a:solidFill>
                          <a:srgbClr val="FFFFFF"/>
                        </a:solidFill>
                        <a:ln w="9525">
                          <a:solidFill>
                            <a:srgbClr val="000000"/>
                          </a:solidFill>
                          <a:miter lim="800000"/>
                          <a:headEnd/>
                          <a:tailEnd/>
                        </a:ln>
                      </wps:spPr>
                      <wps:txbx>
                        <w:txbxContent>
                          <w:p w14:paraId="3250C14F" w14:textId="77777777" w:rsidR="000578FE" w:rsidRPr="005351B6" w:rsidRDefault="000578FE" w:rsidP="000578FE">
                            <w:pPr>
                              <w:jc w:val="center"/>
                              <w:rPr>
                                <w:b/>
                                <w:bCs/>
                                <w:color w:val="FF0000"/>
                                <w:sz w:val="18"/>
                                <w:szCs w:val="18"/>
                              </w:rPr>
                            </w:pPr>
                            <w:r w:rsidRPr="005351B6">
                              <w:rPr>
                                <w:b/>
                                <w:bCs/>
                                <w:color w:val="FF0000"/>
                                <w:sz w:val="18"/>
                                <w:szCs w:val="18"/>
                              </w:rPr>
                              <w:t>(</w:t>
                            </w:r>
                            <w:r>
                              <w:rPr>
                                <w:b/>
                                <w:bCs/>
                                <w:color w:val="FF0000"/>
                                <w:sz w:val="18"/>
                                <w:szCs w:val="18"/>
                              </w:rPr>
                              <w:t>B</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71F3F5B" id="Textfeld 14" o:spid="_x0000_s1030" type="#_x0000_t202" style="position:absolute;left:0;text-align:left;margin-left:280.1pt;margin-top:12.45pt;width:26.25pt;height:18.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yieEgIAACUEAAAOAAAAZHJzL2Uyb0RvYy54bWysU81u2zAMvg/YOwi6L47TZG2NOEWXLsOA&#10;7gfo9gC0LMfCZFGTlNjZ05eS0zTotsswHQRSpD6SH8nlzdBptpfOKzQlzydTzqQRWCuzLfn3b5s3&#10;V5z5AKYGjUaW/CA9v1m9frXsbSFn2KKupWMEYnzR25K3Idgiy7xoZQd+glYaMjboOgikum1WO+gJ&#10;vdPZbDp9m/XoautQSO/p9W408lXCbxopwpem8TIwXXLKLaTbpbuKd7ZaQrF1YFsljmnAP2TRgTIU&#10;9AR1BwHYzqnfoDolHHpswkRgl2HTKCFTDVRNPn1RzUMLVqZaiBxvTzT5/wcrPu8f7FfHwvAOB2pg&#10;KsLbexQ/PDO4bsFs5a1z2LcSagqcR8qy3vri+DVS7QsfQar+E9bUZNgFTEBD47rICtXJCJ0acDiR&#10;LofABD1e0LlccCbINLvI83lqSgbF02frfPggsWNRKLmjniZw2N/7EJOB4sklxvKoVb1RWifFbau1&#10;dmwP1P9NOin/F27asL7k14vZYqz/rxDTdP4E0alAg6xVV/KrkxMUkbX3pk5jFkDpUaaUtTnSGJkb&#10;OQxDNTBVE0AMEFmtsD4Qrw7HuaU9I6FF94uznma25P7nDpzkTH801JvrfE7ssZCU+eJyRoo7t1Tn&#10;FjCCoEoeOBvFdUiLEXkzeEs9bFTi9zmTY8o0i4n2497EYT/Xk9fzdq8eAQAA//8DAFBLAwQUAAYA&#10;CAAAACEA0gPpmuAAAAAJAQAADwAAAGRycy9kb3ducmV2LnhtbEyPwU7CQBCG7ya8w2ZMuBjZUrBA&#10;7ZYYE43eFIhel+7QNuzO1t2l1LdnOeltJvPln+8v1oPRrEfnW0sCppMEGFJlVUu1gN325X4JzAdJ&#10;SmpLKOAXPazL0U0hc2XP9In9JtQshpDPpYAmhC7n3FcNGukntkOKt4N1Roa4uporJ88x3GieJknG&#10;jWwpfmhkh88NVsfNyQhYzt/6b/8++/iqsoNehbtF//rjhBjfDk+PwAIO4Q+Gq35UhzI67e2JlGda&#10;wEOWpBEVkM5XwCKQTdMFsP11mAEvC/6/QXkBAAD//wMAUEsBAi0AFAAGAAgAAAAhALaDOJL+AAAA&#10;4QEAABMAAAAAAAAAAAAAAAAAAAAAAFtDb250ZW50X1R5cGVzXS54bWxQSwECLQAUAAYACAAAACEA&#10;OP0h/9YAAACUAQAACwAAAAAAAAAAAAAAAAAvAQAAX3JlbHMvLnJlbHNQSwECLQAUAAYACAAAACEA&#10;0esonhICAAAlBAAADgAAAAAAAAAAAAAAAAAuAgAAZHJzL2Uyb0RvYy54bWxQSwECLQAUAAYACAAA&#10;ACEA0gPpmuAAAAAJAQAADwAAAAAAAAAAAAAAAABsBAAAZHJzL2Rvd25yZXYueG1sUEsFBgAAAAAE&#10;AAQA8wAAAHkFAAAAAA==&#10;">
                <v:textbox>
                  <w:txbxContent>
                    <w:p w14:paraId="3250C14F" w14:textId="77777777" w:rsidR="000578FE" w:rsidRPr="005351B6" w:rsidRDefault="000578FE" w:rsidP="000578FE">
                      <w:pPr>
                        <w:jc w:val="center"/>
                        <w:rPr>
                          <w:b/>
                          <w:bCs/>
                          <w:color w:val="FF0000"/>
                          <w:sz w:val="18"/>
                          <w:szCs w:val="18"/>
                        </w:rPr>
                      </w:pPr>
                      <w:r w:rsidRPr="005351B6">
                        <w:rPr>
                          <w:b/>
                          <w:bCs/>
                          <w:color w:val="FF0000"/>
                          <w:sz w:val="18"/>
                          <w:szCs w:val="18"/>
                        </w:rPr>
                        <w:t>(</w:t>
                      </w:r>
                      <w:r>
                        <w:rPr>
                          <w:b/>
                          <w:bCs/>
                          <w:color w:val="FF0000"/>
                          <w:sz w:val="18"/>
                          <w:szCs w:val="18"/>
                        </w:rPr>
                        <w:t>B</w:t>
                      </w:r>
                      <w:r w:rsidRPr="005351B6">
                        <w:rPr>
                          <w:b/>
                          <w:bCs/>
                          <w:color w:val="FF0000"/>
                          <w:sz w:val="18"/>
                          <w:szCs w:val="18"/>
                        </w:rPr>
                        <w:t>)</w:t>
                      </w:r>
                    </w:p>
                  </w:txbxContent>
                </v:textbox>
              </v:shape>
            </w:pict>
          </mc:Fallback>
        </mc:AlternateContent>
      </w:r>
      <w:r w:rsidRPr="00432DDA">
        <w:t>Download: in allen gängigen App-Stores</w:t>
      </w:r>
    </w:p>
    <w:p w14:paraId="3DBB1159" w14:textId="77777777" w:rsidR="000578FE" w:rsidRPr="00432DDA" w:rsidRDefault="000578FE" w:rsidP="000578FE">
      <w:pPr>
        <w:numPr>
          <w:ilvl w:val="0"/>
          <w:numId w:val="4"/>
        </w:numPr>
        <w:pBdr>
          <w:top w:val="single" w:sz="4" w:space="1" w:color="auto"/>
        </w:pBdr>
        <w:spacing w:after="120"/>
        <w:contextualSpacing/>
        <w:jc w:val="both"/>
        <w:rPr>
          <w:b/>
          <w:bCs/>
          <w:sz w:val="24"/>
          <w:szCs w:val="24"/>
        </w:rPr>
      </w:pPr>
      <w:r w:rsidRPr="00432DDA">
        <w:rPr>
          <w:b/>
          <w:bCs/>
          <w:sz w:val="24"/>
          <w:szCs w:val="24"/>
        </w:rPr>
        <w:t>Schritt: Experiment starten</w:t>
      </w:r>
    </w:p>
    <w:p w14:paraId="4C9564F7" w14:textId="77777777" w:rsidR="000578FE" w:rsidRPr="00432DDA" w:rsidRDefault="000578FE" w:rsidP="000578FE">
      <w:pPr>
        <w:numPr>
          <w:ilvl w:val="1"/>
          <w:numId w:val="4"/>
        </w:numPr>
        <w:spacing w:after="120"/>
        <w:contextualSpacing/>
        <w:jc w:val="both"/>
      </w:pPr>
      <w:r w:rsidRPr="00432DDA">
        <w:t>Starten Sie die App auf Ihrem Smartphone.</w:t>
      </w:r>
    </w:p>
    <w:p w14:paraId="1A4F2535" w14:textId="77777777" w:rsidR="000578FE" w:rsidRPr="00432DDA" w:rsidRDefault="000578FE" w:rsidP="000578FE">
      <w:pPr>
        <w:numPr>
          <w:ilvl w:val="1"/>
          <w:numId w:val="4"/>
        </w:numPr>
        <w:spacing w:after="120"/>
        <w:contextualSpacing/>
        <w:jc w:val="both"/>
      </w:pPr>
      <w:r w:rsidRPr="00432DDA">
        <w:t>Auf der Startseite werden sämtliche Sensoren angezeigt, die Sie auslesen können. Wählen Sie den gewünschten Sensor.</w:t>
      </w:r>
    </w:p>
    <w:p w14:paraId="6953350C" w14:textId="77777777" w:rsidR="000578FE" w:rsidRPr="00432DDA" w:rsidRDefault="000578FE" w:rsidP="000578FE">
      <w:pPr>
        <w:numPr>
          <w:ilvl w:val="0"/>
          <w:numId w:val="4"/>
        </w:numPr>
        <w:pBdr>
          <w:top w:val="single" w:sz="4" w:space="1" w:color="auto"/>
        </w:pBdr>
        <w:spacing w:after="120"/>
        <w:contextualSpacing/>
        <w:jc w:val="both"/>
        <w:rPr>
          <w:b/>
          <w:bCs/>
          <w:sz w:val="24"/>
          <w:szCs w:val="24"/>
        </w:rPr>
      </w:pPr>
      <w:r w:rsidRPr="00432DDA">
        <w:rPr>
          <w:b/>
          <w:bCs/>
          <w:sz w:val="24"/>
          <w:szCs w:val="24"/>
        </w:rPr>
        <w:t>Schritt: Daten aufnehmen</w:t>
      </w:r>
    </w:p>
    <w:p w14:paraId="3827028C" w14:textId="77777777" w:rsidR="000578FE" w:rsidRPr="00432DDA" w:rsidRDefault="000578FE" w:rsidP="000578FE">
      <w:pPr>
        <w:numPr>
          <w:ilvl w:val="1"/>
          <w:numId w:val="4"/>
        </w:numPr>
        <w:spacing w:after="120"/>
        <w:contextualSpacing/>
        <w:jc w:val="both"/>
      </w:pPr>
      <w:r w:rsidRPr="00432DDA">
        <w:t>Klicken Sie den Play-Button (</w:t>
      </w:r>
      <w:r w:rsidRPr="00432DDA">
        <w:rPr>
          <w:noProof/>
        </w:rPr>
        <w:drawing>
          <wp:inline distT="0" distB="0" distL="0" distR="0" wp14:anchorId="19C3A8F1" wp14:editId="0234D2BD">
            <wp:extent cx="130010" cy="130010"/>
            <wp:effectExtent l="0" t="0" r="3810" b="3810"/>
            <wp:docPr id="4" name="Grafik 4" descr="Wiedergabe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Wiedergabe mit einfarbiger Füllun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158214" cy="158214"/>
                    </a:xfrm>
                    <a:prstGeom prst="rect">
                      <a:avLst/>
                    </a:prstGeom>
                  </pic:spPr>
                </pic:pic>
              </a:graphicData>
            </a:graphic>
          </wp:inline>
        </w:drawing>
      </w:r>
      <w:r w:rsidRPr="00432DDA">
        <w:t xml:space="preserve">), um die Datenaufnahme zu starten </w:t>
      </w:r>
      <w:r w:rsidRPr="00432DDA">
        <w:rPr>
          <w:color w:val="FF0000"/>
        </w:rPr>
        <w:t>(A)</w:t>
      </w:r>
      <w:r w:rsidRPr="00432DDA">
        <w:t>.</w:t>
      </w:r>
    </w:p>
    <w:p w14:paraId="4B9991FF" w14:textId="77777777" w:rsidR="000578FE" w:rsidRPr="00432DDA" w:rsidRDefault="000578FE" w:rsidP="000578FE">
      <w:pPr>
        <w:numPr>
          <w:ilvl w:val="1"/>
          <w:numId w:val="4"/>
        </w:numPr>
        <w:spacing w:after="120"/>
        <w:contextualSpacing/>
        <w:jc w:val="both"/>
      </w:pPr>
      <w:r w:rsidRPr="00432DDA">
        <w:t xml:space="preserve">In den Tabs werden Ihnen die Daten in Echtzeit graphisch und numerisch dargestellt </w:t>
      </w:r>
      <w:r w:rsidRPr="00432DDA">
        <w:rPr>
          <w:color w:val="FF0000"/>
        </w:rPr>
        <w:t>(B)</w:t>
      </w:r>
      <w:r w:rsidRPr="00432DDA">
        <w:t>.</w:t>
      </w:r>
    </w:p>
    <w:p w14:paraId="5D82B502" w14:textId="77777777" w:rsidR="000578FE" w:rsidRDefault="000578FE" w:rsidP="000578FE">
      <w:pPr>
        <w:numPr>
          <w:ilvl w:val="1"/>
          <w:numId w:val="4"/>
        </w:numPr>
        <w:spacing w:after="120"/>
        <w:contextualSpacing/>
        <w:jc w:val="both"/>
      </w:pPr>
      <w:r w:rsidRPr="00432DDA">
        <w:t>Klicken Sie den Pause-Button (</w:t>
      </w:r>
      <w:r w:rsidRPr="00432DDA">
        <w:rPr>
          <w:noProof/>
        </w:rPr>
        <w:drawing>
          <wp:inline distT="0" distB="0" distL="0" distR="0" wp14:anchorId="3F853E14" wp14:editId="75AB5F8E">
            <wp:extent cx="101269" cy="101269"/>
            <wp:effectExtent l="0" t="0" r="0" b="0"/>
            <wp:docPr id="1" name="Grafik 1" descr="Pause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Pause mit einfarbiger Füllun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flipH="1">
                      <a:off x="0" y="0"/>
                      <a:ext cx="103644" cy="103644"/>
                    </a:xfrm>
                    <a:prstGeom prst="rect">
                      <a:avLst/>
                    </a:prstGeom>
                  </pic:spPr>
                </pic:pic>
              </a:graphicData>
            </a:graphic>
          </wp:inline>
        </w:drawing>
      </w:r>
      <w:r w:rsidRPr="00432DDA">
        <w:t>), um die Datenaufnahme zu pausieren/stoppen.</w:t>
      </w:r>
    </w:p>
    <w:p w14:paraId="7A66F19A" w14:textId="067CC949" w:rsidR="000578FE" w:rsidRDefault="000578FE" w:rsidP="000578FE">
      <w:pPr>
        <w:numPr>
          <w:ilvl w:val="1"/>
          <w:numId w:val="4"/>
        </w:numPr>
        <w:spacing w:after="120"/>
        <w:contextualSpacing/>
        <w:jc w:val="both"/>
      </w:pPr>
      <w:r>
        <w:t xml:space="preserve">Alternativ ist auch eine Datenaufnahme über den die Remoteverbindung möglich. (Wenn das Telefon in der Rolle schlecht erreichbar ist.) </w:t>
      </w:r>
      <w:r w:rsidRPr="00432DDA">
        <w:t>Klicken Sie auf die drei Punkte (</w:t>
      </w:r>
      <w:r w:rsidRPr="00432DDA">
        <w:rPr>
          <w:noProof/>
        </w:rPr>
        <w:drawing>
          <wp:inline distT="0" distB="0" distL="0" distR="0" wp14:anchorId="4A7DB6B5" wp14:editId="53D71BCA">
            <wp:extent cx="123987" cy="123987"/>
            <wp:effectExtent l="0" t="0" r="9525" b="9525"/>
            <wp:docPr id="39" name="Grafik 39" descr="Verschiedene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Verschiedene mit einfarbiger Füllun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rot="5400000" flipH="1" flipV="1">
                      <a:off x="0" y="0"/>
                      <a:ext cx="149473" cy="149473"/>
                    </a:xfrm>
                    <a:prstGeom prst="rect">
                      <a:avLst/>
                    </a:prstGeom>
                  </pic:spPr>
                </pic:pic>
              </a:graphicData>
            </a:graphic>
          </wp:inline>
        </w:drawing>
      </w:r>
      <w:r>
        <w:t xml:space="preserve">) </w:t>
      </w:r>
      <w:r w:rsidR="00234F06" w:rsidRPr="00432DDA">
        <w:rPr>
          <w:color w:val="FF0000"/>
        </w:rPr>
        <w:t>(C)</w:t>
      </w:r>
      <w:r w:rsidR="00234F06">
        <w:t xml:space="preserve"> </w:t>
      </w:r>
      <w:r>
        <w:t xml:space="preserve">und öffnen Sie im Menü </w:t>
      </w:r>
      <w:r w:rsidRPr="002F1FD3">
        <w:rPr>
          <w:rFonts w:ascii="Courier New" w:hAnsi="Courier New" w:cs="Courier New"/>
          <w:b/>
          <w:bCs/>
        </w:rPr>
        <w:t>Fernzugriff erlauben</w:t>
      </w:r>
      <w:r w:rsidR="00767A8F">
        <w:rPr>
          <w:rFonts w:ascii="Courier New" w:hAnsi="Courier New" w:cs="Courier New"/>
          <w:b/>
          <w:bCs/>
        </w:rPr>
        <w:t xml:space="preserve"> </w:t>
      </w:r>
      <w:r w:rsidRPr="002F1FD3">
        <w:rPr>
          <w:color w:val="FF0000"/>
        </w:rPr>
        <w:t>(</w:t>
      </w:r>
      <w:r w:rsidR="00C14BF9">
        <w:rPr>
          <w:color w:val="FF0000"/>
        </w:rPr>
        <w:t>D</w:t>
      </w:r>
      <w:r w:rsidRPr="002F1FD3">
        <w:rPr>
          <w:color w:val="FF0000"/>
        </w:rPr>
        <w:t>)</w:t>
      </w:r>
      <w:r>
        <w:t>. Hierbei ist das Erstellen eines Hotspots oder ein privates W-Lan Netzwerk</w:t>
      </w:r>
      <w:r w:rsidR="00C14BF9">
        <w:t>s</w:t>
      </w:r>
      <w:r>
        <w:t xml:space="preserve"> notwendig</w:t>
      </w:r>
      <w:r w:rsidR="00C01D10">
        <w:t>.</w:t>
      </w:r>
      <w:r>
        <w:t xml:space="preserve"> </w:t>
      </w:r>
    </w:p>
    <w:p w14:paraId="5A4FA604" w14:textId="77777777" w:rsidR="000578FE" w:rsidRPr="00432DDA" w:rsidRDefault="000578FE" w:rsidP="000578FE">
      <w:pPr>
        <w:numPr>
          <w:ilvl w:val="1"/>
          <w:numId w:val="4"/>
        </w:numPr>
        <w:spacing w:after="120"/>
        <w:contextualSpacing/>
        <w:jc w:val="both"/>
      </w:pPr>
      <w:r>
        <w:t>Phyphox nennt eine Internetadresse, die Sie mit einem anderen Gerät öffnen können. Dort können Sie den Messprozess Starten.</w:t>
      </w:r>
    </w:p>
    <w:p w14:paraId="3CA0D812" w14:textId="77777777" w:rsidR="000578FE" w:rsidRPr="00432DDA" w:rsidRDefault="000578FE" w:rsidP="000578FE">
      <w:pPr>
        <w:numPr>
          <w:ilvl w:val="0"/>
          <w:numId w:val="4"/>
        </w:numPr>
        <w:pBdr>
          <w:top w:val="single" w:sz="4" w:space="1" w:color="auto"/>
        </w:pBdr>
        <w:spacing w:after="120"/>
        <w:contextualSpacing/>
        <w:jc w:val="both"/>
        <w:rPr>
          <w:b/>
          <w:bCs/>
          <w:sz w:val="24"/>
          <w:szCs w:val="24"/>
        </w:rPr>
      </w:pPr>
      <w:r w:rsidRPr="00432DDA">
        <w:rPr>
          <w:b/>
          <w:bCs/>
          <w:sz w:val="24"/>
          <w:szCs w:val="24"/>
        </w:rPr>
        <w:t>Schritt: Daten speichern</w:t>
      </w:r>
    </w:p>
    <w:p w14:paraId="018E049B" w14:textId="7C42A28C" w:rsidR="000578FE" w:rsidRPr="00432DDA" w:rsidRDefault="000578FE" w:rsidP="000578FE">
      <w:pPr>
        <w:numPr>
          <w:ilvl w:val="1"/>
          <w:numId w:val="4"/>
        </w:numPr>
        <w:spacing w:after="120"/>
        <w:contextualSpacing/>
        <w:jc w:val="both"/>
      </w:pPr>
      <w:r w:rsidRPr="00432DDA">
        <w:t>Klicken Sie auf die drei Punkte (</w:t>
      </w:r>
      <w:r w:rsidRPr="00432DDA">
        <w:rPr>
          <w:noProof/>
        </w:rPr>
        <w:drawing>
          <wp:inline distT="0" distB="0" distL="0" distR="0" wp14:anchorId="7E51ECA5" wp14:editId="27F07519">
            <wp:extent cx="123987" cy="123987"/>
            <wp:effectExtent l="0" t="0" r="9525" b="9525"/>
            <wp:docPr id="5" name="Grafik 5" descr="Verschiedene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Verschiedene mit einfarbiger Füllun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rot="5400000" flipH="1" flipV="1">
                      <a:off x="0" y="0"/>
                      <a:ext cx="149473" cy="149473"/>
                    </a:xfrm>
                    <a:prstGeom prst="rect">
                      <a:avLst/>
                    </a:prstGeom>
                  </pic:spPr>
                </pic:pic>
              </a:graphicData>
            </a:graphic>
          </wp:inline>
        </w:drawing>
      </w:r>
      <w:r w:rsidRPr="00432DDA">
        <w:t xml:space="preserve">), um das Menü zu öffnen </w:t>
      </w:r>
      <w:r w:rsidRPr="00432DDA">
        <w:rPr>
          <w:color w:val="FF0000"/>
        </w:rPr>
        <w:t>(C)</w:t>
      </w:r>
      <w:r w:rsidRPr="00432DDA">
        <w:t xml:space="preserve">. Wählen Sie </w:t>
      </w:r>
      <w:r w:rsidRPr="00432DDA">
        <w:rPr>
          <w:rFonts w:ascii="Courier New" w:hAnsi="Courier New" w:cs="Courier New"/>
          <w:b/>
          <w:bCs/>
        </w:rPr>
        <w:t>Daten exportieren</w:t>
      </w:r>
      <w:r w:rsidRPr="00432DDA">
        <w:rPr>
          <w:rFonts w:cstheme="minorHAnsi"/>
          <w:b/>
          <w:bCs/>
        </w:rPr>
        <w:t xml:space="preserve"> </w:t>
      </w:r>
      <w:r w:rsidRPr="00432DDA">
        <w:rPr>
          <w:rFonts w:cstheme="minorHAnsi"/>
          <w:color w:val="FF0000"/>
        </w:rPr>
        <w:t>(</w:t>
      </w:r>
      <w:r w:rsidR="00C14BF9">
        <w:rPr>
          <w:rFonts w:cstheme="minorHAnsi"/>
          <w:color w:val="FF0000"/>
        </w:rPr>
        <w:t>E</w:t>
      </w:r>
      <w:r w:rsidRPr="00432DDA">
        <w:rPr>
          <w:rFonts w:cstheme="minorHAnsi"/>
          <w:color w:val="FF0000"/>
        </w:rPr>
        <w:t>)</w:t>
      </w:r>
      <w:r w:rsidRPr="00432DDA">
        <w:t>.</w:t>
      </w:r>
    </w:p>
    <w:p w14:paraId="40536E86" w14:textId="2288ED7E" w:rsidR="000578FE" w:rsidRDefault="000578FE" w:rsidP="000578FE">
      <w:pPr>
        <w:numPr>
          <w:ilvl w:val="1"/>
          <w:numId w:val="4"/>
        </w:numPr>
        <w:spacing w:after="120"/>
        <w:contextualSpacing/>
        <w:jc w:val="both"/>
      </w:pPr>
      <w:r w:rsidRPr="00432DDA">
        <w:t xml:space="preserve">Wählen Sie das gewünschte Datenformat (in der Regel </w:t>
      </w:r>
      <w:r w:rsidRPr="00432DDA">
        <w:rPr>
          <w:i/>
          <w:iCs/>
        </w:rPr>
        <w:t>Excel</w:t>
      </w:r>
      <w:r w:rsidRPr="00432DDA">
        <w:t xml:space="preserve">) </w:t>
      </w:r>
      <w:r w:rsidRPr="00432DDA">
        <w:rPr>
          <w:color w:val="FF0000"/>
        </w:rPr>
        <w:t>(</w:t>
      </w:r>
      <w:r w:rsidR="00C14BF9">
        <w:rPr>
          <w:color w:val="FF0000"/>
        </w:rPr>
        <w:t>F</w:t>
      </w:r>
      <w:r w:rsidRPr="00432DDA">
        <w:rPr>
          <w:color w:val="FF0000"/>
        </w:rPr>
        <w:t>)</w:t>
      </w:r>
      <w:r w:rsidRPr="00432DDA">
        <w:t xml:space="preserve">. Drücken Sie </w:t>
      </w:r>
      <w:r w:rsidRPr="00432DDA">
        <w:rPr>
          <w:rFonts w:ascii="Courier New" w:hAnsi="Courier New" w:cs="Courier New"/>
          <w:b/>
          <w:bCs/>
        </w:rPr>
        <w:t>OK</w:t>
      </w:r>
      <w:r w:rsidRPr="00432DDA">
        <w:t xml:space="preserve"> </w:t>
      </w:r>
      <w:r w:rsidRPr="00432DDA">
        <w:rPr>
          <w:color w:val="FF0000"/>
        </w:rPr>
        <w:t>(</w:t>
      </w:r>
      <w:r w:rsidR="00C14BF9">
        <w:rPr>
          <w:color w:val="FF0000"/>
        </w:rPr>
        <w:t>G</w:t>
      </w:r>
      <w:r w:rsidRPr="00432DDA">
        <w:rPr>
          <w:color w:val="FF0000"/>
        </w:rPr>
        <w:t>)</w:t>
      </w:r>
      <w:r w:rsidRPr="00432DDA">
        <w:t>.</w:t>
      </w:r>
    </w:p>
    <w:p w14:paraId="5BC3D7B5" w14:textId="77777777" w:rsidR="000578FE" w:rsidRPr="00432DDA" w:rsidRDefault="000578FE" w:rsidP="000578FE">
      <w:pPr>
        <w:numPr>
          <w:ilvl w:val="1"/>
          <w:numId w:val="4"/>
        </w:numPr>
        <w:spacing w:after="120"/>
        <w:contextualSpacing/>
        <w:jc w:val="both"/>
      </w:pPr>
      <w:r>
        <w:t>Mit Netz oder W-Lan Netz ist das Versenden per Mail am effektivsten. In diesem Fall müssen Sie die Daten nicht auf ihrem Telefon speichern.</w:t>
      </w:r>
    </w:p>
    <w:p w14:paraId="03371592" w14:textId="77777777" w:rsidR="000578FE" w:rsidRPr="00432DDA" w:rsidRDefault="000578FE" w:rsidP="000578FE">
      <w:pPr>
        <w:numPr>
          <w:ilvl w:val="1"/>
          <w:numId w:val="4"/>
        </w:numPr>
        <w:spacing w:after="120"/>
        <w:contextualSpacing/>
        <w:jc w:val="both"/>
      </w:pPr>
      <w:r>
        <w:t>Ansonsten s</w:t>
      </w:r>
      <w:r w:rsidRPr="00432DDA">
        <w:t xml:space="preserve">peichern Sie die Datei im gewünschten Programm (dem lokalen Speicher oder einer Dateiverwaltungsapp wie </w:t>
      </w:r>
      <w:r w:rsidRPr="00432DDA">
        <w:rPr>
          <w:i/>
          <w:iCs/>
        </w:rPr>
        <w:t>Total</w:t>
      </w:r>
      <w:r>
        <w:rPr>
          <w:i/>
          <w:iCs/>
        </w:rPr>
        <w:t xml:space="preserve"> </w:t>
      </w:r>
      <w:r w:rsidRPr="00432DDA">
        <w:rPr>
          <w:i/>
          <w:iCs/>
        </w:rPr>
        <w:t>Commander</w:t>
      </w:r>
      <w:r w:rsidRPr="00432DDA">
        <w:t>, die die Datei entgegennimmt).</w:t>
      </w:r>
    </w:p>
    <w:p w14:paraId="73433B35" w14:textId="77777777" w:rsidR="000578FE" w:rsidRPr="00432DDA" w:rsidRDefault="000578FE" w:rsidP="000578FE">
      <w:pPr>
        <w:numPr>
          <w:ilvl w:val="1"/>
          <w:numId w:val="4"/>
        </w:numPr>
        <w:spacing w:after="120"/>
        <w:contextualSpacing/>
        <w:jc w:val="both"/>
      </w:pPr>
      <w:r>
        <w:rPr>
          <w:noProof/>
        </w:rPr>
        <mc:AlternateContent>
          <mc:Choice Requires="wps">
            <w:drawing>
              <wp:anchor distT="0" distB="0" distL="114300" distR="114300" simplePos="0" relativeHeight="251714560" behindDoc="0" locked="0" layoutInCell="1" allowOverlap="1" wp14:anchorId="4EC8FD00" wp14:editId="0F9EB654">
                <wp:simplePos x="0" y="0"/>
                <wp:positionH relativeFrom="column">
                  <wp:posOffset>4164965</wp:posOffset>
                </wp:positionH>
                <wp:positionV relativeFrom="paragraph">
                  <wp:posOffset>1523365</wp:posOffset>
                </wp:positionV>
                <wp:extent cx="342900" cy="231140"/>
                <wp:effectExtent l="0" t="0" r="0" b="0"/>
                <wp:wrapNone/>
                <wp:docPr id="13" name="Textfeld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31140"/>
                        </a:xfrm>
                        <a:prstGeom prst="rect">
                          <a:avLst/>
                        </a:prstGeom>
                        <a:solidFill>
                          <a:srgbClr val="FFFFFF"/>
                        </a:solidFill>
                        <a:ln w="9525">
                          <a:solidFill>
                            <a:srgbClr val="000000"/>
                          </a:solidFill>
                          <a:miter lim="800000"/>
                          <a:headEnd/>
                          <a:tailEnd/>
                        </a:ln>
                      </wps:spPr>
                      <wps:txbx>
                        <w:txbxContent>
                          <w:p w14:paraId="5F14B2DD" w14:textId="5285C16E" w:rsidR="000578FE" w:rsidRPr="005351B6" w:rsidRDefault="000578FE" w:rsidP="000578FE">
                            <w:pPr>
                              <w:jc w:val="center"/>
                              <w:rPr>
                                <w:b/>
                                <w:bCs/>
                                <w:color w:val="FF0000"/>
                                <w:sz w:val="18"/>
                                <w:szCs w:val="18"/>
                              </w:rPr>
                            </w:pPr>
                            <w:r w:rsidRPr="005351B6">
                              <w:rPr>
                                <w:b/>
                                <w:bCs/>
                                <w:color w:val="FF0000"/>
                                <w:sz w:val="18"/>
                                <w:szCs w:val="18"/>
                              </w:rPr>
                              <w:t>(</w:t>
                            </w:r>
                            <w:r w:rsidR="00C14BF9">
                              <w:rPr>
                                <w:b/>
                                <w:bCs/>
                                <w:color w:val="FF0000"/>
                                <w:sz w:val="18"/>
                                <w:szCs w:val="18"/>
                              </w:rPr>
                              <w:t>G</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v:shape w14:anchorId="4EC8FD00" id="Textfeld 13" o:spid="_x0000_s1031" type="#_x0000_t202" style="position:absolute;left:0;text-align:left;margin-left:327.95pt;margin-top:119.95pt;width:27pt;height:18.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EQpEwIAACUEAAAOAAAAZHJzL2Uyb0RvYy54bWysU9uO2yAQfa/Uf0C8N75s0m6sOKtttqkq&#10;bS/Sth+AAceomKFAYqdf3wFns9G2fanKA5phhsOZM8PqZuw1OUjnFZiaFrOcEmk4CGV2Nf32dfvq&#10;mhIfmBFMg5E1PUpPb9YvX6wGW8kSOtBCOoIgxleDrWkXgq2yzPNO9szPwEqDwRZczwK6bpcJxwZE&#10;73VW5vnrbAAnrAMuvcfTuylI1wm/bSUPn9vWy0B0TZFbSLtLexP3bL1i1c4x2yl+osH+gUXPlMFH&#10;z1B3LDCyd+o3qF5xBx7aMOPQZ9C2istUA1ZT5M+qeeiYlakWFMfbs0z+/8HyT4cH+8WRML6FERuY&#10;ivD2Hvh3TwxsOmZ28tY5GDrJBD5cRMmywfrqdDVK7SsfQZrhIwhsMtsHSEBj6/qoCtZJEB0bcDyL&#10;LsdAOB5ezctljhGOofKqKOapKRmrHi9b58N7CT2JRk0d9jSBs8O9D5EMqx5T4lsetBJbpXVy3K7Z&#10;aEcODPu/TSvxf5amDRlqulyUi6n+v0Lkaf0JolcBB1mrvqbX5yRWRdXeGZHGLDClJxspa3OSMSo3&#10;aRjGZiRKIJH4QFS1AXFEXR1Mc4v/DI0O3E9KBpzZmvofe+YkJfqDwd4sizmqR0Jy5os3JTruMtJc&#10;RpjhCFXTQMlkbkL6GFE3A7fYw1YlfZ+YnCjjLCbZT/8mDvuln7Kefvf6FwAAAP//AwBQSwMEFAAG&#10;AAgAAAAhACr/dAzgAAAACwEAAA8AAABkcnMvZG93bnJldi54bWxMj8FOwzAQRO9I/IO1SFxQ69DQ&#10;pAlxKoQEojdoEVzd2E0i7HWw3TT8PdsT3GZ3RrNvq/VkDRu1D71DAbfzBJjGxqkeWwHvu6fZCliI&#10;EpU0DrWAHx1gXV9eVLJU7oRvetzGllEJhlIK6GIcSs5D02krw9wNGsk7OG9lpNG3XHl5onJr+CJJ&#10;Mm5lj3Shk4N+7HTztT1aAau7l/EzbNLXjyY7mCLe5OPztxfi+mp6uAcW9RT/wnDGJ3SoiWnvjqgC&#10;MwKy5bKgqIBFWpCgRJ6cxZ42eZYCryv+/4f6FwAA//8DAFBLAQItABQABgAIAAAAIQC2gziS/gAA&#10;AOEBAAATAAAAAAAAAAAAAAAAAAAAAABbQ29udGVudF9UeXBlc10ueG1sUEsBAi0AFAAGAAgAAAAh&#10;ADj9If/WAAAAlAEAAAsAAAAAAAAAAAAAAAAALwEAAF9yZWxzLy5yZWxzUEsBAi0AFAAGAAgAAAAh&#10;AIyMRCkTAgAAJQQAAA4AAAAAAAAAAAAAAAAALgIAAGRycy9lMm9Eb2MueG1sUEsBAi0AFAAGAAgA&#10;AAAhACr/dAzgAAAACwEAAA8AAAAAAAAAAAAAAAAAbQQAAGRycy9kb3ducmV2LnhtbFBLBQYAAAAA&#10;BAAEAPMAAAB6BQAAAAA=&#10;">
                <v:textbox>
                  <w:txbxContent>
                    <w:p w14:paraId="5F14B2DD" w14:textId="5285C16E" w:rsidR="000578FE" w:rsidRPr="005351B6" w:rsidRDefault="000578FE" w:rsidP="000578FE">
                      <w:pPr>
                        <w:jc w:val="center"/>
                        <w:rPr>
                          <w:b/>
                          <w:bCs/>
                          <w:color w:val="FF0000"/>
                          <w:sz w:val="18"/>
                          <w:szCs w:val="18"/>
                        </w:rPr>
                      </w:pPr>
                      <w:r w:rsidRPr="005351B6">
                        <w:rPr>
                          <w:b/>
                          <w:bCs/>
                          <w:color w:val="FF0000"/>
                          <w:sz w:val="18"/>
                          <w:szCs w:val="18"/>
                        </w:rPr>
                        <w:t>(</w:t>
                      </w:r>
                      <w:r w:rsidR="00C14BF9">
                        <w:rPr>
                          <w:b/>
                          <w:bCs/>
                          <w:color w:val="FF0000"/>
                          <w:sz w:val="18"/>
                          <w:szCs w:val="18"/>
                        </w:rPr>
                        <w:t>G</w:t>
                      </w:r>
                      <w:r w:rsidRPr="005351B6">
                        <w:rPr>
                          <w:b/>
                          <w:bCs/>
                          <w:color w:val="FF0000"/>
                          <w:sz w:val="18"/>
                          <w:szCs w:val="18"/>
                        </w:rPr>
                        <w:t>)</w:t>
                      </w:r>
                    </w:p>
                  </w:txbxContent>
                </v:textbox>
              </v:shape>
            </w:pict>
          </mc:Fallback>
        </mc:AlternateContent>
      </w:r>
      <w:r>
        <w:rPr>
          <w:noProof/>
        </w:rPr>
        <mc:AlternateContent>
          <mc:Choice Requires="wps">
            <w:drawing>
              <wp:anchor distT="0" distB="0" distL="114300" distR="114300" simplePos="0" relativeHeight="251713536" behindDoc="0" locked="0" layoutInCell="1" allowOverlap="1" wp14:anchorId="56C57960" wp14:editId="70CE2EF0">
                <wp:simplePos x="0" y="0"/>
                <wp:positionH relativeFrom="column">
                  <wp:posOffset>3601720</wp:posOffset>
                </wp:positionH>
                <wp:positionV relativeFrom="paragraph">
                  <wp:posOffset>417830</wp:posOffset>
                </wp:positionV>
                <wp:extent cx="342900" cy="231140"/>
                <wp:effectExtent l="0" t="0" r="0" b="0"/>
                <wp:wrapNone/>
                <wp:docPr id="12" name="Textfeld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31140"/>
                        </a:xfrm>
                        <a:prstGeom prst="rect">
                          <a:avLst/>
                        </a:prstGeom>
                        <a:solidFill>
                          <a:srgbClr val="FFFFFF"/>
                        </a:solidFill>
                        <a:ln w="9525">
                          <a:solidFill>
                            <a:srgbClr val="000000"/>
                          </a:solidFill>
                          <a:miter lim="800000"/>
                          <a:headEnd/>
                          <a:tailEnd/>
                        </a:ln>
                      </wps:spPr>
                      <wps:txbx>
                        <w:txbxContent>
                          <w:p w14:paraId="381EA6D8" w14:textId="705A87DA" w:rsidR="000578FE" w:rsidRPr="005351B6" w:rsidRDefault="000578FE" w:rsidP="000578FE">
                            <w:pPr>
                              <w:jc w:val="center"/>
                              <w:rPr>
                                <w:b/>
                                <w:bCs/>
                                <w:color w:val="FF0000"/>
                                <w:sz w:val="18"/>
                                <w:szCs w:val="18"/>
                              </w:rPr>
                            </w:pPr>
                            <w:r w:rsidRPr="005351B6">
                              <w:rPr>
                                <w:b/>
                                <w:bCs/>
                                <w:color w:val="FF0000"/>
                                <w:sz w:val="18"/>
                                <w:szCs w:val="18"/>
                              </w:rPr>
                              <w:t>(</w:t>
                            </w:r>
                            <w:r w:rsidR="00C14BF9">
                              <w:rPr>
                                <w:b/>
                                <w:bCs/>
                                <w:color w:val="FF0000"/>
                                <w:sz w:val="18"/>
                                <w:szCs w:val="18"/>
                              </w:rPr>
                              <w:t>F</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v:shape w14:anchorId="56C57960" id="Textfeld 12" o:spid="_x0000_s1032" type="#_x0000_t202" style="position:absolute;left:0;text-align:left;margin-left:283.6pt;margin-top:32.9pt;width:27pt;height:18.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aIYEwIAACYEAAAOAAAAZHJzL2Uyb0RvYy54bWysk9tuGyEQhu8r9R0Q9/UeYrfxyusodeqq&#10;UnqQ0j4AC6wXlWUoYO+6T9+BdRwrbW+qcoEYBn5mvhlWN2OvyUE6r8DUtJjllEjDQSizq+m3r9tX&#10;15T4wIxgGoys6VF6erN++WI12EqW0IEW0hEUMb4abE27EGyVZZ53smd+BlYadLbgehbQdLtMODag&#10;eq+zMs9fZwM4YR1w6T3u3k1Ouk76bSt5+Ny2Xgaia4qxhTS7NDdxztYrVu0cs53ipzDYP0TRM2Xw&#10;0bPUHQuM7J36TapX3IGHNsw49Bm0reIy5YDZFPmzbB46ZmXKBeF4e8bk/58s/3R4sF8cCeNbGLGA&#10;KQlv74F/98TApmNmJ2+dg6GTTODDRUSWDdZXp6sRta98FGmGjyCwyGwfIAmNresjFcyToDoW4HiG&#10;LsdAOG5ezctljh6OrvKqKOapKBmrHi9b58N7CT2Ji5o6rGkSZ4d7H2IwrHo8Et/yoJXYKq2T4XbN&#10;RjtyYFj/bRop/mfHtCFDTZeLcjHl/1eJPI0/SfQqYCNr1df0+nyIVZHaOyNSmwWm9LTGkLU5YYzk&#10;JoZhbEaiBDJOCCLWBsQRwTqYGhc/Gi46cD8pGbBpa+p/7JmTlOgPBouzLOaIj4RkzBdvSjTcpae5&#10;9DDDUaqmgZJpuQnpZ0RwBm6xiK1KgJ8iOcWMzZi4nz5O7PZLO516+t7rXwAAAP//AwBQSwMEFAAG&#10;AAgAAAAhAK1pIzXfAAAACgEAAA8AAABkcnMvZG93bnJldi54bWxMj8FOwzAMhu9IvENkJC6IpQss&#10;G6XphJBA7AYDwTVrsrYicUqSdeXtMSc42v70+/ur9eQdG21MfUAF81kBzGITTI+tgrfXh8sVsJQ1&#10;Gu0CWgXfNsG6Pj2pdGnCEV/suM0toxBMpVbQ5TyUnKems16nWRgs0m0foteZxthyE/WRwr3joigk&#10;97pH+tDpwd53tvncHryC1fXT+JE2V8/vjdy7m3yxHB+/olLnZ9PdLbBsp/wHw68+qUNNTrtwQJOY&#10;U7CQS0GoArmgCgRIMafFjshCCOB1xf9XqH8AAAD//wMAUEsBAi0AFAAGAAgAAAAhALaDOJL+AAAA&#10;4QEAABMAAAAAAAAAAAAAAAAAAAAAAFtDb250ZW50X1R5cGVzXS54bWxQSwECLQAUAAYACAAAACEA&#10;OP0h/9YAAACUAQAACwAAAAAAAAAAAAAAAAAvAQAAX3JlbHMvLnJlbHNQSwECLQAUAAYACAAAACEA&#10;nzGiGBMCAAAmBAAADgAAAAAAAAAAAAAAAAAuAgAAZHJzL2Uyb0RvYy54bWxQSwECLQAUAAYACAAA&#10;ACEArWkjNd8AAAAKAQAADwAAAAAAAAAAAAAAAABtBAAAZHJzL2Rvd25yZXYueG1sUEsFBgAAAAAE&#10;AAQA8wAAAHkFAAAAAA==&#10;">
                <v:textbox>
                  <w:txbxContent>
                    <w:p w14:paraId="381EA6D8" w14:textId="705A87DA" w:rsidR="000578FE" w:rsidRPr="005351B6" w:rsidRDefault="000578FE" w:rsidP="000578FE">
                      <w:pPr>
                        <w:jc w:val="center"/>
                        <w:rPr>
                          <w:b/>
                          <w:bCs/>
                          <w:color w:val="FF0000"/>
                          <w:sz w:val="18"/>
                          <w:szCs w:val="18"/>
                        </w:rPr>
                      </w:pPr>
                      <w:r w:rsidRPr="005351B6">
                        <w:rPr>
                          <w:b/>
                          <w:bCs/>
                          <w:color w:val="FF0000"/>
                          <w:sz w:val="18"/>
                          <w:szCs w:val="18"/>
                        </w:rPr>
                        <w:t>(</w:t>
                      </w:r>
                      <w:r w:rsidR="00C14BF9">
                        <w:rPr>
                          <w:b/>
                          <w:bCs/>
                          <w:color w:val="FF0000"/>
                          <w:sz w:val="18"/>
                          <w:szCs w:val="18"/>
                        </w:rPr>
                        <w:t>F</w:t>
                      </w:r>
                      <w:r w:rsidRPr="005351B6">
                        <w:rPr>
                          <w:b/>
                          <w:bCs/>
                          <w:color w:val="FF0000"/>
                          <w:sz w:val="18"/>
                          <w:szCs w:val="18"/>
                        </w:rPr>
                        <w:t>)</w:t>
                      </w:r>
                    </w:p>
                  </w:txbxContent>
                </v:textbox>
              </v:shape>
            </w:pict>
          </mc:Fallback>
        </mc:AlternateContent>
      </w:r>
      <w:r w:rsidRPr="00432DDA">
        <w:rPr>
          <w:noProof/>
        </w:rPr>
        <w:drawing>
          <wp:anchor distT="0" distB="0" distL="114300" distR="114300" simplePos="0" relativeHeight="251706368" behindDoc="0" locked="0" layoutInCell="1" allowOverlap="1" wp14:anchorId="30EBAFF0" wp14:editId="5CC962AD">
            <wp:simplePos x="0" y="0"/>
            <wp:positionH relativeFrom="column">
              <wp:posOffset>2915920</wp:posOffset>
            </wp:positionH>
            <wp:positionV relativeFrom="paragraph">
              <wp:posOffset>197789</wp:posOffset>
            </wp:positionV>
            <wp:extent cx="1597660" cy="1744345"/>
            <wp:effectExtent l="0" t="0" r="2540" b="8255"/>
            <wp:wrapSquare wrapText="bothSides"/>
            <wp:docPr id="9" name="Grafik 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ext enthält.&#10;&#10;Automatisch generierte Beschreibu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0949" b="24448"/>
                    <a:stretch/>
                  </pic:blipFill>
                  <pic:spPr bwMode="auto">
                    <a:xfrm>
                      <a:off x="0" y="0"/>
                      <a:ext cx="1597660" cy="1744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0" locked="0" layoutInCell="1" allowOverlap="1" wp14:anchorId="34DB748B" wp14:editId="6212CF56">
                <wp:simplePos x="0" y="0"/>
                <wp:positionH relativeFrom="column">
                  <wp:posOffset>2200910</wp:posOffset>
                </wp:positionH>
                <wp:positionV relativeFrom="paragraph">
                  <wp:posOffset>521970</wp:posOffset>
                </wp:positionV>
                <wp:extent cx="342900" cy="231140"/>
                <wp:effectExtent l="0" t="0" r="0" b="0"/>
                <wp:wrapNone/>
                <wp:docPr id="11" name="Textfeld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31140"/>
                        </a:xfrm>
                        <a:prstGeom prst="rect">
                          <a:avLst/>
                        </a:prstGeom>
                        <a:solidFill>
                          <a:srgbClr val="FFFFFF"/>
                        </a:solidFill>
                        <a:ln w="9525">
                          <a:solidFill>
                            <a:srgbClr val="000000"/>
                          </a:solidFill>
                          <a:miter lim="800000"/>
                          <a:headEnd/>
                          <a:tailEnd/>
                        </a:ln>
                      </wps:spPr>
                      <wps:txbx>
                        <w:txbxContent>
                          <w:p w14:paraId="0AF38F27" w14:textId="5C1AAFCD" w:rsidR="000578FE" w:rsidRPr="005351B6" w:rsidRDefault="000578FE" w:rsidP="000578FE">
                            <w:pPr>
                              <w:jc w:val="center"/>
                              <w:rPr>
                                <w:b/>
                                <w:bCs/>
                                <w:color w:val="FF0000"/>
                                <w:sz w:val="18"/>
                                <w:szCs w:val="18"/>
                              </w:rPr>
                            </w:pPr>
                            <w:r w:rsidRPr="005351B6">
                              <w:rPr>
                                <w:b/>
                                <w:bCs/>
                                <w:color w:val="FF0000"/>
                                <w:sz w:val="18"/>
                                <w:szCs w:val="18"/>
                              </w:rPr>
                              <w:t>(</w:t>
                            </w:r>
                            <w:r w:rsidR="00C14BF9">
                              <w:rPr>
                                <w:b/>
                                <w:bCs/>
                                <w:color w:val="FF0000"/>
                                <w:sz w:val="18"/>
                                <w:szCs w:val="18"/>
                              </w:rPr>
                              <w:t>E</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v:shape w14:anchorId="34DB748B" id="Textfeld 11" o:spid="_x0000_s1033" type="#_x0000_t202" style="position:absolute;left:0;text-align:left;margin-left:173.3pt;margin-top:41.1pt;width:27pt;height:18.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zuEwIAACYEAAAOAAAAZHJzL2Uyb0RvYy54bWysk9tuGyEQhu8r9R0Q9/UeYrfxyusodeqq&#10;UnqQ0j4AC6wXlWUoYO+6T9+BdRwrbW+qcoEYBn5mvhlWN2OvyUE6r8DUtJjllEjDQSizq+m3r9tX&#10;15T4wIxgGoys6VF6erN++WI12EqW0IEW0hEUMb4abE27EGyVZZ53smd+BlYadLbgehbQdLtMODag&#10;eq+zMs9fZwM4YR1w6T3u3k1Ouk76bSt5+Ny2Xgaia4qxhTS7NDdxztYrVu0cs53ipzDYP0TRM2Xw&#10;0bPUHQuM7J36TapX3IGHNsw49Bm0reIy5YDZFPmzbB46ZmXKBeF4e8bk/58s/3R4sF8cCeNbGLGA&#10;KQlv74F/98TApmNmJ2+dg6GTTODDRUSWDdZXp6sRta98FGmGjyCwyGwfIAmNresjFcyToDoW4HiG&#10;LsdAOG5ezctljh6OrvKqKOapKBmrHi9b58N7CT2Ji5o6rGkSZ4d7H2IwrHo8Et/yoJXYKq2T4XbN&#10;RjtyYFj/bRop/mfHtCFDTZeLcjHl/1eJPI0/SfQqYCNr1df0+nyIVZHaOyNSmwWm9LTGkLU5YYzk&#10;JoZhbEaiBDJOkCPWBsQRwTqYGhc/Gi46cD8pGbBpa+p/7JmTlOgPBouzLOaIj4RkzBdvSjTcpae5&#10;9DDDUaqmgZJpuQnpZ0RwBm6xiK1KgJ8iOcWMzZi4nz5O7PZLO516+t7rXwAAAP//AwBQSwMEFAAG&#10;AAgAAAAhAH4h/aLeAAAACgEAAA8AAABkcnMvZG93bnJldi54bWxMj8FOwzAQRO9I/IO1SFwQdZpG&#10;JoQ4FUICwQ1KVa5u7CYR9jrYbhr+nuUEx9U8vZmt17OzbDIhDh4lLBcZMIOt1wN2Erbvj9clsJgU&#10;amU9GgnfJsK6OT+rVaX9Cd/MtEkdIwnGSknoUxorzmPbG6fiwo8GKTv44FSiM3RcB3UiubM8zzLB&#10;nRqQGno1mofetJ+bo5NQFs/TR3xZve5acbC36epmevoKUl5ezPd3wJKZ0x8Mv/NpOjS0ae+PqCOz&#10;ElaFEISSLM+BEVBQHbA9kctSAG9q/v+F5gcAAP//AwBQSwECLQAUAAYACAAAACEAtoM4kv4AAADh&#10;AQAAEwAAAAAAAAAAAAAAAAAAAAAAW0NvbnRlbnRfVHlwZXNdLnhtbFBLAQItABQABgAIAAAAIQA4&#10;/SH/1gAAAJQBAAALAAAAAAAAAAAAAAAAAC8BAABfcmVscy8ucmVsc1BLAQItABQABgAIAAAAIQBN&#10;hszuEwIAACYEAAAOAAAAAAAAAAAAAAAAAC4CAABkcnMvZTJvRG9jLnhtbFBLAQItABQABgAIAAAA&#10;IQB+If2i3gAAAAoBAAAPAAAAAAAAAAAAAAAAAG0EAABkcnMvZG93bnJldi54bWxQSwUGAAAAAAQA&#10;BADzAAAAeAUAAAAA&#10;">
                <v:textbox>
                  <w:txbxContent>
                    <w:p w14:paraId="0AF38F27" w14:textId="5C1AAFCD" w:rsidR="000578FE" w:rsidRPr="005351B6" w:rsidRDefault="000578FE" w:rsidP="000578FE">
                      <w:pPr>
                        <w:jc w:val="center"/>
                        <w:rPr>
                          <w:b/>
                          <w:bCs/>
                          <w:color w:val="FF0000"/>
                          <w:sz w:val="18"/>
                          <w:szCs w:val="18"/>
                        </w:rPr>
                      </w:pPr>
                      <w:r w:rsidRPr="005351B6">
                        <w:rPr>
                          <w:b/>
                          <w:bCs/>
                          <w:color w:val="FF0000"/>
                          <w:sz w:val="18"/>
                          <w:szCs w:val="18"/>
                        </w:rPr>
                        <w:t>(</w:t>
                      </w:r>
                      <w:r w:rsidR="00C14BF9">
                        <w:rPr>
                          <w:b/>
                          <w:bCs/>
                          <w:color w:val="FF0000"/>
                          <w:sz w:val="18"/>
                          <w:szCs w:val="18"/>
                        </w:rPr>
                        <w:t>E</w:t>
                      </w:r>
                      <w:r w:rsidRPr="005351B6">
                        <w:rPr>
                          <w:b/>
                          <w:bCs/>
                          <w:color w:val="FF0000"/>
                          <w:sz w:val="18"/>
                          <w:szCs w:val="18"/>
                        </w:rPr>
                        <w:t>)</w:t>
                      </w:r>
                    </w:p>
                  </w:txbxContent>
                </v:textbox>
              </v:shape>
            </w:pict>
          </mc:Fallback>
        </mc:AlternateContent>
      </w:r>
      <w:r w:rsidRPr="00432DDA">
        <w:t xml:space="preserve">Übertragen Sie die Datei per Kabel, </w:t>
      </w:r>
      <w:r w:rsidRPr="00FF4722">
        <w:rPr>
          <w:i/>
          <w:iCs/>
        </w:rPr>
        <w:t>Bluetooth</w:t>
      </w:r>
      <w:r>
        <w:t xml:space="preserve">, Airdrop </w:t>
      </w:r>
      <w:r w:rsidRPr="00432DDA">
        <w:t>oder Internet auf den Auswertungsrechner.</w:t>
      </w:r>
      <w:r w:rsidRPr="00432DDA">
        <w:rPr>
          <w:noProof/>
        </w:rPr>
        <w:t xml:space="preserve"> </w:t>
      </w:r>
    </w:p>
    <w:p w14:paraId="754350CC" w14:textId="77777777" w:rsidR="000578FE" w:rsidRPr="00432DDA" w:rsidRDefault="000578FE" w:rsidP="000578FE">
      <w:pPr>
        <w:spacing w:after="120"/>
        <w:jc w:val="both"/>
      </w:pPr>
      <w:r w:rsidRPr="00432DDA">
        <w:rPr>
          <w:noProof/>
        </w:rPr>
        <w:drawing>
          <wp:anchor distT="0" distB="0" distL="114300" distR="114300" simplePos="0" relativeHeight="251708416" behindDoc="0" locked="0" layoutInCell="1" allowOverlap="1" wp14:anchorId="06A90417" wp14:editId="1D0EA4C6">
            <wp:simplePos x="0" y="0"/>
            <wp:positionH relativeFrom="column">
              <wp:posOffset>605790</wp:posOffset>
            </wp:positionH>
            <wp:positionV relativeFrom="paragraph">
              <wp:posOffset>28737</wp:posOffset>
            </wp:positionV>
            <wp:extent cx="1938020" cy="1717040"/>
            <wp:effectExtent l="0" t="0" r="5080"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930" b="52744"/>
                    <a:stretch/>
                  </pic:blipFill>
                  <pic:spPr bwMode="auto">
                    <a:xfrm>
                      <a:off x="0" y="0"/>
                      <a:ext cx="1938020" cy="1717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7F8C49" w14:textId="77777777" w:rsidR="000578FE" w:rsidRPr="00432DDA" w:rsidRDefault="000578FE" w:rsidP="000578FE">
      <w:pPr>
        <w:spacing w:after="120"/>
        <w:jc w:val="both"/>
      </w:pPr>
    </w:p>
    <w:p w14:paraId="62358ED4" w14:textId="77777777" w:rsidR="000578FE" w:rsidRPr="00432DDA" w:rsidRDefault="000578FE" w:rsidP="000578FE">
      <w:pPr>
        <w:spacing w:after="120"/>
        <w:jc w:val="both"/>
      </w:pPr>
    </w:p>
    <w:p w14:paraId="3BB551B4" w14:textId="77777777" w:rsidR="000578FE" w:rsidRPr="00432DDA" w:rsidRDefault="000578FE" w:rsidP="000578FE">
      <w:pPr>
        <w:spacing w:after="120"/>
        <w:jc w:val="both"/>
      </w:pPr>
    </w:p>
    <w:p w14:paraId="360C3571" w14:textId="77777777" w:rsidR="000578FE" w:rsidRPr="00432DDA" w:rsidRDefault="000578FE" w:rsidP="000578FE">
      <w:pPr>
        <w:spacing w:after="120"/>
        <w:jc w:val="both"/>
      </w:pPr>
      <w:r>
        <w:rPr>
          <w:noProof/>
        </w:rPr>
        <mc:AlternateContent>
          <mc:Choice Requires="wps">
            <w:drawing>
              <wp:anchor distT="0" distB="0" distL="114300" distR="114300" simplePos="0" relativeHeight="251715584" behindDoc="0" locked="0" layoutInCell="1" allowOverlap="1" wp14:anchorId="55D3FF2B" wp14:editId="40F0FA26">
                <wp:simplePos x="0" y="0"/>
                <wp:positionH relativeFrom="column">
                  <wp:posOffset>2438400</wp:posOffset>
                </wp:positionH>
                <wp:positionV relativeFrom="paragraph">
                  <wp:posOffset>6985</wp:posOffset>
                </wp:positionV>
                <wp:extent cx="342900" cy="231140"/>
                <wp:effectExtent l="0" t="0" r="0" b="0"/>
                <wp:wrapNone/>
                <wp:docPr id="40" name="Textfeld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31140"/>
                        </a:xfrm>
                        <a:prstGeom prst="rect">
                          <a:avLst/>
                        </a:prstGeom>
                        <a:solidFill>
                          <a:srgbClr val="FFFFFF"/>
                        </a:solidFill>
                        <a:ln w="9525">
                          <a:solidFill>
                            <a:srgbClr val="000000"/>
                          </a:solidFill>
                          <a:miter lim="800000"/>
                          <a:headEnd/>
                          <a:tailEnd/>
                        </a:ln>
                      </wps:spPr>
                      <wps:txbx>
                        <w:txbxContent>
                          <w:p w14:paraId="3CC7871C" w14:textId="06D74430" w:rsidR="000578FE" w:rsidRPr="005351B6" w:rsidRDefault="000578FE" w:rsidP="000578FE">
                            <w:pPr>
                              <w:jc w:val="center"/>
                              <w:rPr>
                                <w:b/>
                                <w:bCs/>
                                <w:color w:val="FF0000"/>
                                <w:sz w:val="18"/>
                                <w:szCs w:val="18"/>
                              </w:rPr>
                            </w:pPr>
                            <w:r w:rsidRPr="005351B6">
                              <w:rPr>
                                <w:b/>
                                <w:bCs/>
                                <w:color w:val="FF0000"/>
                                <w:sz w:val="18"/>
                                <w:szCs w:val="18"/>
                              </w:rPr>
                              <w:t>(</w:t>
                            </w:r>
                            <w:r w:rsidR="00C14BF9">
                              <w:rPr>
                                <w:b/>
                                <w:bCs/>
                                <w:color w:val="FF0000"/>
                                <w:sz w:val="18"/>
                                <w:szCs w:val="18"/>
                              </w:rPr>
                              <w:t>D</w:t>
                            </w:r>
                            <w:r w:rsidRPr="005351B6">
                              <w:rPr>
                                <w:b/>
                                <w:bCs/>
                                <w:color w:val="FF0000"/>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v:shape w14:anchorId="55D3FF2B" id="Textfeld 40" o:spid="_x0000_s1034" type="#_x0000_t202" style="position:absolute;left:0;text-align:left;margin-left:192pt;margin-top:.55pt;width:27pt;height:18.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A4vFAIAACYEAAAOAAAAZHJzL2Uyb0RvYy54bWysk9tuGyEQhu8r9R0Q9/UeYrfxyusodeqq&#10;UnqQ0j4AC6wXlWUoYO+6T9+BdRwrbW+qcoEYBn5mvhlWN2OvyUE6r8DUtJjllEjDQSizq+m3r9tX&#10;15T4wIxgGoys6VF6erN++WI12EqW0IEW0hEUMb4abE27EGyVZZ53smd+BlYadLbgehbQdLtMODag&#10;eq+zMs9fZwM4YR1w6T3u3k1Ouk76bSt5+Ny2Xgaia4qxhTS7NDdxztYrVu0cs53ipzDYP0TRM2Xw&#10;0bPUHQuM7J36TapX3IGHNsw49Bm0reIy5YDZFPmzbB46ZmXKBeF4e8bk/58s/3R4sF8cCeNbGLGA&#10;KQlv74F/98TApmNmJ2+dg6GTTODDRUSWDdZXp6sRta98FGmGjyCwyGwfIAmNresjFcyToDoW4HiG&#10;LsdAOG5ezctljh6OrvKqKOapKBmrHi9b58N7CT2Ji5o6rGkSZ4d7H2IwrHo8Et/yoJXYKq2T4XbN&#10;RjtyYFj/bRop/mfHtCFDTZeLcjHl/1eJPI0/SfQqYCNr1df0+nyIVZHaOyNSmwWm9LTGkLU5YYzk&#10;JoZhbEaiBDIu4wsRawPiiGAdTI2LHw0XHbiflAzYtDX1P/bMSUr0B4PFWRZzxEdCMuaLNyUa7tLT&#10;XHqY4ShV00DJtNyE9DMiOAO3WMRWJcBPkZxixmZM3E8fJ3b7pZ1OPX3v9S8AAAD//wMAUEsDBBQA&#10;BgAIAAAAIQAksRDL3QAAAAgBAAAPAAAAZHJzL2Rvd25yZXYueG1sTI/BTsMwEETvSPyDtUhcUOuU&#10;hDaEOBVCAtEbtAiubrJNIux1sN00/D3LCY6jt5p9U64na8SIPvSOFCzmCQik2jU9tQredo+zHESI&#10;mhptHKGCbwywrs7PSl007kSvOG5jK7iEQqEVdDEOhZSh7tDqMHcDErOD81ZHjr6VjdcnLrdGXifJ&#10;UlrdE3/o9IAPHdaf26NVkGfP40fYpC/v9fJgbuPVanz68kpdXkz3dyAiTvHvGH71WR0qdtq7IzVB&#10;GAVpnvGWyGABgnmW5pz3DFY3IKtS/h9Q/QAAAP//AwBQSwECLQAUAAYACAAAACEAtoM4kv4AAADh&#10;AQAAEwAAAAAAAAAAAAAAAAAAAAAAW0NvbnRlbnRfVHlwZXNdLnhtbFBLAQItABQABgAIAAAAIQA4&#10;/SH/1gAAAJQBAAALAAAAAAAAAAAAAAAAAC8BAABfcmVscy8ucmVsc1BLAQItABQABgAIAAAAIQB6&#10;WA4vFAIAACYEAAAOAAAAAAAAAAAAAAAAAC4CAABkcnMvZTJvRG9jLnhtbFBLAQItABQABgAIAAAA&#10;IQAksRDL3QAAAAgBAAAPAAAAAAAAAAAAAAAAAG4EAABkcnMvZG93bnJldi54bWxQSwUGAAAAAAQA&#10;BADzAAAAeAUAAAAA&#10;">
                <v:textbox>
                  <w:txbxContent>
                    <w:p w14:paraId="3CC7871C" w14:textId="06D74430" w:rsidR="000578FE" w:rsidRPr="005351B6" w:rsidRDefault="000578FE" w:rsidP="000578FE">
                      <w:pPr>
                        <w:jc w:val="center"/>
                        <w:rPr>
                          <w:b/>
                          <w:bCs/>
                          <w:color w:val="FF0000"/>
                          <w:sz w:val="18"/>
                          <w:szCs w:val="18"/>
                        </w:rPr>
                      </w:pPr>
                      <w:r w:rsidRPr="005351B6">
                        <w:rPr>
                          <w:b/>
                          <w:bCs/>
                          <w:color w:val="FF0000"/>
                          <w:sz w:val="18"/>
                          <w:szCs w:val="18"/>
                        </w:rPr>
                        <w:t>(</w:t>
                      </w:r>
                      <w:r w:rsidR="00C14BF9">
                        <w:rPr>
                          <w:b/>
                          <w:bCs/>
                          <w:color w:val="FF0000"/>
                          <w:sz w:val="18"/>
                          <w:szCs w:val="18"/>
                        </w:rPr>
                        <w:t>D</w:t>
                      </w:r>
                      <w:r w:rsidRPr="005351B6">
                        <w:rPr>
                          <w:b/>
                          <w:bCs/>
                          <w:color w:val="FF0000"/>
                          <w:sz w:val="18"/>
                          <w:szCs w:val="18"/>
                        </w:rPr>
                        <w:t>)</w:t>
                      </w:r>
                    </w:p>
                  </w:txbxContent>
                </v:textbox>
              </v:shape>
            </w:pict>
          </mc:Fallback>
        </mc:AlternateContent>
      </w:r>
    </w:p>
    <w:p w14:paraId="0D6AFBBB" w14:textId="77777777" w:rsidR="000578FE" w:rsidRPr="00CC7646" w:rsidRDefault="000578FE" w:rsidP="000578FE">
      <w:pPr>
        <w:spacing w:after="120"/>
        <w:jc w:val="both"/>
        <w:rPr>
          <w:sz w:val="48"/>
          <w:szCs w:val="48"/>
        </w:rPr>
      </w:pPr>
    </w:p>
    <w:p w14:paraId="5C47F9F1" w14:textId="7A0BCF24" w:rsidR="000578FE" w:rsidRPr="00954D92" w:rsidRDefault="000578FE" w:rsidP="000578FE">
      <w:pPr>
        <w:spacing w:before="120" w:after="120"/>
        <w:rPr>
          <w:i/>
          <w:iCs/>
        </w:rPr>
        <w:sectPr w:rsidR="000578FE" w:rsidRPr="00954D92" w:rsidSect="00CC7646">
          <w:headerReference w:type="even" r:id="rId30"/>
          <w:footerReference w:type="even" r:id="rId31"/>
          <w:footerReference w:type="default" r:id="rId32"/>
          <w:headerReference w:type="first" r:id="rId33"/>
          <w:footerReference w:type="first" r:id="rId34"/>
          <w:pgSz w:w="11906" w:h="16838"/>
          <w:pgMar w:top="1417" w:right="1417" w:bottom="1134" w:left="1417" w:header="708" w:footer="708" w:gutter="0"/>
          <w:cols w:space="708"/>
          <w:docGrid w:linePitch="360"/>
        </w:sectPr>
      </w:pPr>
    </w:p>
    <w:p w14:paraId="504C778E" w14:textId="77777777" w:rsidR="000578FE" w:rsidRPr="009B2C29" w:rsidRDefault="000578FE" w:rsidP="000578FE">
      <w:pPr>
        <w:keepNext/>
        <w:keepLines/>
        <w:spacing w:after="120" w:line="256" w:lineRule="auto"/>
        <w:outlineLvl w:val="1"/>
        <w:rPr>
          <w:rFonts w:ascii="Calibri Light" w:eastAsia="Times New Roman" w:hAnsi="Calibri Light" w:cs="Times New Roman"/>
          <w:b/>
          <w:bCs/>
          <w:color w:val="2F5496" w:themeColor="accent1" w:themeShade="BF"/>
          <w:sz w:val="26"/>
          <w:szCs w:val="26"/>
        </w:rPr>
      </w:pPr>
      <w:bookmarkStart w:id="7" w:name="_Hlk113007555"/>
      <w:bookmarkStart w:id="8" w:name="_Hlk113008491"/>
      <w:r w:rsidRPr="009B2C29">
        <w:rPr>
          <w:rFonts w:ascii="Calibri Light" w:eastAsia="Times New Roman" w:hAnsi="Calibri Light" w:cs="Times New Roman"/>
          <w:b/>
          <w:bCs/>
          <w:color w:val="2F5496" w:themeColor="accent1" w:themeShade="BF"/>
          <w:sz w:val="26"/>
          <w:szCs w:val="26"/>
        </w:rPr>
        <w:lastRenderedPageBreak/>
        <w:t xml:space="preserve">(II) Anleitung für </w:t>
      </w:r>
      <w:r>
        <w:rPr>
          <w:rFonts w:ascii="Calibri Light" w:eastAsia="Times New Roman" w:hAnsi="Calibri Light" w:cs="Times New Roman"/>
          <w:b/>
          <w:bCs/>
          <w:color w:val="2F5496" w:themeColor="accent1" w:themeShade="BF"/>
          <w:sz w:val="26"/>
          <w:szCs w:val="26"/>
        </w:rPr>
        <w:t>Python</w:t>
      </w:r>
    </w:p>
    <w:p w14:paraId="209356BC" w14:textId="77777777" w:rsidR="000578FE" w:rsidRDefault="000578FE" w:rsidP="000578FE">
      <w:pPr>
        <w:spacing w:after="120" w:line="256" w:lineRule="auto"/>
        <w:jc w:val="both"/>
        <w:rPr>
          <w:rFonts w:ascii="Calibri" w:eastAsia="Calibri" w:hAnsi="Calibri" w:cs="Times New Roman"/>
        </w:rPr>
      </w:pPr>
      <w:r>
        <w:rPr>
          <w:rFonts w:ascii="Calibri" w:eastAsia="Calibri" w:hAnsi="Calibri" w:cs="Times New Roman"/>
        </w:rPr>
        <w:t>Mit Python nutzen Sie eine beliebte Programmiersprache in der Wissenschaft. Python ist somit ein Werkzeug, mit dem die Analyse der Experimentierdaten erfolgen kann. Unabhängig von der Plattform, auf der Sie Python benutzen, laden Sie bitte das zugehörige Notebook hoch und führen die ersten Schritte zum Ausprobieren der notwendigen Werkzeuge aus.</w:t>
      </w:r>
    </w:p>
    <w:bookmarkEnd w:id="7"/>
    <w:p w14:paraId="4F731D19" w14:textId="77777777" w:rsidR="000578FE" w:rsidRPr="00BD50D0" w:rsidRDefault="000578FE" w:rsidP="000578FE">
      <w:pPr>
        <w:pStyle w:val="ListParagraph"/>
        <w:numPr>
          <w:ilvl w:val="0"/>
          <w:numId w:val="13"/>
        </w:numPr>
        <w:pBdr>
          <w:top w:val="single" w:sz="4" w:space="1" w:color="auto"/>
        </w:pBdr>
        <w:spacing w:after="120" w:line="254" w:lineRule="auto"/>
        <w:jc w:val="both"/>
        <w:rPr>
          <w:rFonts w:eastAsia="Calibri" w:cstheme="minorHAnsi"/>
          <w:b/>
          <w:bCs/>
        </w:rPr>
      </w:pPr>
      <w:r w:rsidRPr="00BD50D0">
        <w:rPr>
          <w:rFonts w:eastAsia="Calibri" w:cstheme="minorHAnsi"/>
          <w:b/>
          <w:bCs/>
        </w:rPr>
        <w:t>Schritt: Jupyter und Python</w:t>
      </w:r>
    </w:p>
    <w:p w14:paraId="0E3027C5" w14:textId="77777777" w:rsidR="000578FE" w:rsidRPr="00BD50D0" w:rsidRDefault="000578FE" w:rsidP="000578FE">
      <w:pPr>
        <w:numPr>
          <w:ilvl w:val="1"/>
          <w:numId w:val="13"/>
        </w:numPr>
        <w:spacing w:after="120" w:line="254" w:lineRule="auto"/>
        <w:contextualSpacing/>
        <w:jc w:val="both"/>
        <w:rPr>
          <w:rFonts w:eastAsia="Calibri" w:cstheme="minorHAnsi"/>
        </w:rPr>
      </w:pPr>
      <w:r w:rsidRPr="00BD50D0">
        <w:rPr>
          <w:rFonts w:eastAsia="Calibri" w:cstheme="minorHAnsi"/>
        </w:rPr>
        <w:t xml:space="preserve">Nachdem Sie </w:t>
      </w:r>
      <w:r w:rsidRPr="00BD50D0">
        <w:rPr>
          <w:rFonts w:eastAsia="Calibri" w:cstheme="minorHAnsi"/>
          <w:i/>
          <w:iCs/>
        </w:rPr>
        <w:t>jupyter</w:t>
      </w:r>
      <w:r w:rsidRPr="00BD50D0">
        <w:rPr>
          <w:rFonts w:eastAsia="Calibri" w:cstheme="minorHAnsi"/>
        </w:rPr>
        <w:t xml:space="preserve"> über </w:t>
      </w:r>
      <w:r w:rsidRPr="00BD50D0">
        <w:rPr>
          <w:rFonts w:eastAsia="Calibri" w:cstheme="minorHAnsi"/>
          <w:i/>
          <w:iCs/>
        </w:rPr>
        <w:t>Launch Server</w:t>
      </w:r>
      <w:r w:rsidRPr="00BD50D0">
        <w:rPr>
          <w:rFonts w:eastAsia="Calibri" w:cstheme="minorHAnsi"/>
        </w:rPr>
        <w:t xml:space="preserve"> gestartet haben, sehen Sie den Startbildschirm. Rechts können Sie verschiedene Programme starten. Wir arbeiten mit </w:t>
      </w:r>
      <w:r w:rsidRPr="00BD50D0">
        <w:rPr>
          <w:rFonts w:eastAsia="Calibri" w:cstheme="minorHAnsi"/>
          <w:i/>
          <w:iCs/>
        </w:rPr>
        <w:t>Python Notebooks</w:t>
      </w:r>
      <w:r w:rsidRPr="00BD50D0">
        <w:rPr>
          <w:rFonts w:eastAsia="Calibri" w:cstheme="minorHAnsi"/>
        </w:rPr>
        <w:t>.</w:t>
      </w:r>
    </w:p>
    <w:p w14:paraId="68726251" w14:textId="77777777" w:rsidR="000578FE" w:rsidRPr="00BD50D0" w:rsidRDefault="000578FE" w:rsidP="000578FE">
      <w:pPr>
        <w:numPr>
          <w:ilvl w:val="1"/>
          <w:numId w:val="13"/>
        </w:numPr>
        <w:spacing w:after="0" w:line="254" w:lineRule="auto"/>
        <w:contextualSpacing/>
        <w:jc w:val="both"/>
        <w:rPr>
          <w:rFonts w:eastAsia="Calibri" w:cstheme="minorHAnsi"/>
        </w:rPr>
      </w:pPr>
      <w:r w:rsidRPr="00BD50D0">
        <w:rPr>
          <w:rFonts w:eastAsia="Calibri" w:cstheme="minorHAnsi"/>
        </w:rPr>
        <w:t xml:space="preserve">In der linken </w:t>
      </w:r>
      <w:r w:rsidRPr="00BD50D0">
        <w:rPr>
          <w:rFonts w:eastAsia="Calibri" w:cstheme="minorHAnsi"/>
          <w:i/>
          <w:iCs/>
        </w:rPr>
        <w:t>Sidebar</w:t>
      </w:r>
      <w:r w:rsidRPr="00BD50D0">
        <w:rPr>
          <w:rFonts w:eastAsia="Calibri" w:cstheme="minorHAnsi"/>
        </w:rPr>
        <w:t xml:space="preserve"> gibt es einen Überblick über Ihre Dateien. Hier können Sie einen Ordner für ihr Projekt erstellen und mit einem Rechtsklick verschiedene Optionen vornehmen. Der Programmcode kann auf Dateien (z.B. Rohdaten) in diesem Verzeichnis zugreifen und hier Auswertungsdateien ablegen.</w:t>
      </w:r>
    </w:p>
    <w:p w14:paraId="0732AEA5" w14:textId="77777777" w:rsidR="000578FE" w:rsidRPr="00BD50D0" w:rsidRDefault="000578FE" w:rsidP="000578FE">
      <w:pPr>
        <w:numPr>
          <w:ilvl w:val="1"/>
          <w:numId w:val="13"/>
        </w:numPr>
        <w:spacing w:after="0" w:line="254" w:lineRule="auto"/>
        <w:contextualSpacing/>
        <w:jc w:val="both"/>
        <w:rPr>
          <w:rFonts w:eastAsia="Calibri" w:cstheme="minorHAnsi"/>
        </w:rPr>
      </w:pPr>
      <w:r w:rsidRPr="00BD50D0">
        <w:rPr>
          <w:rFonts w:eastAsia="Calibri" w:cstheme="minorHAnsi"/>
        </w:rPr>
        <w:t xml:space="preserve">Laden Sie die Datei </w:t>
      </w:r>
      <w:bookmarkStart w:id="9" w:name="_Hlk120623303"/>
      <w:r>
        <w:rPr>
          <w:rFonts w:eastAsia="Calibri" w:cstheme="minorHAnsi"/>
          <w:b/>
          <w:bCs/>
        </w:rPr>
        <w:t>rotation_and_rolling_notebook</w:t>
      </w:r>
      <w:bookmarkEnd w:id="9"/>
      <w:r>
        <w:rPr>
          <w:rFonts w:eastAsia="Calibri" w:cstheme="minorHAnsi"/>
          <w:b/>
          <w:bCs/>
        </w:rPr>
        <w:t>_german</w:t>
      </w:r>
      <w:r w:rsidRPr="00BD50D0">
        <w:rPr>
          <w:rFonts w:eastAsia="Calibri" w:cstheme="minorHAnsi"/>
          <w:b/>
          <w:bCs/>
        </w:rPr>
        <w:t xml:space="preserve">.ipynb </w:t>
      </w:r>
      <w:r w:rsidRPr="00BD50D0">
        <w:rPr>
          <w:rFonts w:eastAsia="Calibri" w:cstheme="minorHAnsi"/>
        </w:rPr>
        <w:t>hoch und starten Sie diese.</w:t>
      </w:r>
    </w:p>
    <w:p w14:paraId="3E62B507" w14:textId="77777777" w:rsidR="000578FE" w:rsidRPr="00BD50D0" w:rsidRDefault="000578FE" w:rsidP="000578FE">
      <w:pPr>
        <w:numPr>
          <w:ilvl w:val="1"/>
          <w:numId w:val="13"/>
        </w:numPr>
        <w:spacing w:after="0" w:line="254" w:lineRule="auto"/>
        <w:contextualSpacing/>
        <w:jc w:val="both"/>
        <w:rPr>
          <w:rFonts w:eastAsia="Calibri" w:cstheme="minorHAnsi"/>
        </w:rPr>
      </w:pPr>
      <w:r w:rsidRPr="00BD50D0">
        <w:rPr>
          <w:rFonts w:eastAsia="Calibri" w:cstheme="minorHAnsi"/>
        </w:rPr>
        <w:t xml:space="preserve">Die Datei besteht aus verschiedenen Zellen, die Sie über </w:t>
      </w:r>
      <w:r w:rsidRPr="00BD50D0">
        <w:rPr>
          <w:rFonts w:eastAsia="Calibri" w:cstheme="minorHAnsi"/>
          <w:color w:val="FF0000"/>
        </w:rPr>
        <w:t>(A)</w:t>
      </w:r>
      <w:r w:rsidRPr="00BD50D0">
        <w:rPr>
          <w:rFonts w:eastAsia="Calibri" w:cstheme="minorHAnsi"/>
        </w:rPr>
        <w:t xml:space="preserve"> hinzufügen können. Mit </w:t>
      </w:r>
      <w:r w:rsidRPr="00BD50D0">
        <w:rPr>
          <w:rFonts w:eastAsia="Calibri" w:cstheme="minorHAnsi"/>
          <w:color w:val="FF0000"/>
        </w:rPr>
        <w:t>(B)</w:t>
      </w:r>
      <w:r w:rsidRPr="00BD50D0">
        <w:rPr>
          <w:rFonts w:eastAsia="Calibri" w:cstheme="minorHAnsi"/>
        </w:rPr>
        <w:t xml:space="preserve"> ändern Sie die Art der Zellen, wobei zum Programmieren die Art </w:t>
      </w:r>
      <w:r w:rsidRPr="00BD50D0">
        <w:rPr>
          <w:rFonts w:eastAsia="Calibri" w:cstheme="minorHAnsi"/>
          <w:b/>
          <w:bCs/>
        </w:rPr>
        <w:t>„Code“</w:t>
      </w:r>
      <w:r w:rsidRPr="00BD50D0">
        <w:rPr>
          <w:rFonts w:eastAsia="Calibri" w:cstheme="minorHAnsi"/>
        </w:rPr>
        <w:t xml:space="preserve"> gewählt werden muss.</w:t>
      </w:r>
    </w:p>
    <w:p w14:paraId="6BC79326" w14:textId="32168626" w:rsidR="000578FE" w:rsidRPr="00BD50D0" w:rsidRDefault="000578FE" w:rsidP="000578FE">
      <w:pPr>
        <w:numPr>
          <w:ilvl w:val="1"/>
          <w:numId w:val="13"/>
        </w:numPr>
        <w:spacing w:after="0" w:line="254" w:lineRule="auto"/>
        <w:contextualSpacing/>
        <w:jc w:val="both"/>
        <w:rPr>
          <w:rFonts w:eastAsia="Calibri" w:cstheme="minorHAnsi"/>
        </w:rPr>
      </w:pPr>
      <w:r w:rsidRPr="00BD50D0">
        <w:rPr>
          <w:rFonts w:eastAsia="Calibri" w:cstheme="minorHAnsi"/>
        </w:rPr>
        <w:t xml:space="preserve">In eine Codezelle kann nun ein Programm geschrieben werden. Kompiliert wird dieses über den Play </w:t>
      </w:r>
      <w:r w:rsidR="00902771">
        <w:rPr>
          <w:rFonts w:eastAsia="Calibri" w:cstheme="minorHAnsi"/>
        </w:rPr>
        <w:t>B</w:t>
      </w:r>
      <w:r w:rsidR="00902771" w:rsidRPr="00BD50D0">
        <w:rPr>
          <w:rFonts w:eastAsia="Calibri" w:cstheme="minorHAnsi"/>
        </w:rPr>
        <w:t xml:space="preserve">utton </w:t>
      </w:r>
      <w:r w:rsidRPr="00BD50D0">
        <w:rPr>
          <w:rFonts w:eastAsia="Calibri" w:cstheme="minorHAnsi"/>
          <w:color w:val="FF0000"/>
        </w:rPr>
        <w:t xml:space="preserve">(C) </w:t>
      </w:r>
      <w:r w:rsidRPr="00BD50D0">
        <w:rPr>
          <w:rFonts w:eastAsia="Calibri" w:cstheme="minorHAnsi"/>
        </w:rPr>
        <w:t>oder durch die Tastenkombination Shift + Enter bzw. Strg + Enter. Einmal kompiliert bleiben die Variablen für das gesamte Notebook erhalten, bis sie überschrieben werden oder das Notebook beendet wird (Shutdown).</w:t>
      </w:r>
    </w:p>
    <w:p w14:paraId="62650F31" w14:textId="77777777" w:rsidR="000578FE" w:rsidRPr="00BD50D0" w:rsidRDefault="000578FE" w:rsidP="000578FE">
      <w:pPr>
        <w:spacing w:after="120" w:line="254" w:lineRule="auto"/>
        <w:jc w:val="both"/>
        <w:rPr>
          <w:rFonts w:eastAsia="Calibri" w:cstheme="minorHAnsi"/>
        </w:rPr>
      </w:pPr>
      <w:r w:rsidRPr="00BD50D0">
        <w:rPr>
          <w:rFonts w:cstheme="minorHAnsi"/>
          <w:noProof/>
        </w:rPr>
        <mc:AlternateContent>
          <mc:Choice Requires="wps">
            <w:drawing>
              <wp:anchor distT="0" distB="0" distL="114300" distR="114300" simplePos="0" relativeHeight="251716608" behindDoc="0" locked="0" layoutInCell="1" allowOverlap="1" wp14:anchorId="77B9625C" wp14:editId="1DFF6C78">
                <wp:simplePos x="0" y="0"/>
                <wp:positionH relativeFrom="column">
                  <wp:posOffset>959485</wp:posOffset>
                </wp:positionH>
                <wp:positionV relativeFrom="paragraph">
                  <wp:posOffset>481965</wp:posOffset>
                </wp:positionV>
                <wp:extent cx="373380" cy="243840"/>
                <wp:effectExtent l="0" t="0" r="26670" b="22860"/>
                <wp:wrapNone/>
                <wp:docPr id="10" name="Textfeld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 cy="243840"/>
                        </a:xfrm>
                        <a:prstGeom prst="rect">
                          <a:avLst/>
                        </a:prstGeom>
                        <a:solidFill>
                          <a:srgbClr val="FFFFFF"/>
                        </a:solidFill>
                        <a:ln w="9525">
                          <a:solidFill>
                            <a:srgbClr val="000000"/>
                          </a:solidFill>
                          <a:miter lim="800000"/>
                          <a:headEnd/>
                          <a:tailEnd/>
                        </a:ln>
                      </wps:spPr>
                      <wps:txbx>
                        <w:txbxContent>
                          <w:p w14:paraId="4D972300" w14:textId="77777777" w:rsidR="000578FE" w:rsidRDefault="000578FE" w:rsidP="000578FE">
                            <w:pPr>
                              <w:jc w:val="center"/>
                              <w:rPr>
                                <w:b/>
                                <w:bCs/>
                                <w:color w:val="FF0000"/>
                                <w:sz w:val="18"/>
                                <w:szCs w:val="18"/>
                              </w:rPr>
                            </w:pPr>
                            <w:r>
                              <w:rPr>
                                <w:b/>
                                <w:bCs/>
                                <w:color w:val="FF0000"/>
                                <w:sz w:val="18"/>
                                <w:szCs w:val="18"/>
                              </w:rPr>
                              <w:t>(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9625C" id="Textfeld 10" o:spid="_x0000_s1035" type="#_x0000_t202" style="position:absolute;left:0;text-align:left;margin-left:75.55pt;margin-top:37.95pt;width:29.4pt;height:19.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feAJQIAAE4EAAAOAAAAZHJzL2Uyb0RvYy54bWysVNuO0zAQfUfiHyy/0/TKdqOmq6VLEdLC&#10;Ii18gOM4jYXjMWO3yfL1jJ1utyrwgsiD5fGMj2fOmcnqpm8NOyj0GmzBJ6MxZ8pKqLTdFfzb1+2b&#10;JWc+CFsJA1YV/El5frN+/WrVuVxNoQFTKWQEYn3euYI3Ibg8y7xsVCv8CJyy5KwBWxHIxF1WoegI&#10;vTXZdDx+m3WAlUOQyns6vRucfJ3w61rJ8FDXXgVmCk65hbRiWsu4ZuuVyHcoXKPlMQ3xD1m0Qlt6&#10;9AR1J4Jge9S/QbVaIniow0hCm0Fda6lSDVTNZHxRzWMjnEq1EDnenWjy/w9Wfj48ui/IQv8OehIw&#10;FeHdPcjvnlnYNMLu1C0idI0SFT08iZRlnfP58Wqk2uc+gpTdJ6hIZLEPkID6GtvICtXJCJ0EeDqR&#10;rvrAJB3OrmazJXkkuabz2XKeRMlE/nzZoQ8fFLQsbgqOpGkCF4d7H2IyIn8OiW95MLraamOSgbty&#10;Y5AdBOm/TV/K/yLMWNYV/HoxXQz1/xVinL4/QbQ6UCMb3RZ8eQoSeWTtva1SmwWhzbCnlI090hiZ&#10;GzgMfdkzXRHHs/hCpLWE6omIRRgalwYtPNBSG6B8pdGOswbw5+VZjKMeIQ9nHTV3wf2PvUDFmflo&#10;ScTryZxoZiEZ88XVlAw895TnHmElQRU8cDZsNyFNUCTYwi2JXeskxEvGx9qoaZM+xwGLU3Fup6iX&#10;38D6FwAAAP//AwBQSwMEFAAGAAgAAAAhAFAr8XzfAAAACgEAAA8AAABkcnMvZG93bnJldi54bWxM&#10;j81OwzAQhO9IvIO1SFwQddL/hDgVQgLBDdoKrm6yTSLsdbDdNLw9ywluO5pPszPFZrRGDOhD50hB&#10;OklAIFWu7qhRsN893q5BhKip1sYRKvjGAJvy8qLQee3O9IbDNjaCQyjkWkEbY59LGaoWrQ4T1yOx&#10;d3Te6sjSN7L2+szh1shpkiyl1R3xh1b3+NBi9bk9WQXr+fPwEV5mr+/V8miyeLManr68UtdX4/0d&#10;iIhj/IPhtz5Xh5I7HdyJ6iAM60WaMqpgtchAMDBNMj4O7KTzGciykP8nlD8AAAD//wMAUEsBAi0A&#10;FAAGAAgAAAAhALaDOJL+AAAA4QEAABMAAAAAAAAAAAAAAAAAAAAAAFtDb250ZW50X1R5cGVzXS54&#10;bWxQSwECLQAUAAYACAAAACEAOP0h/9YAAACUAQAACwAAAAAAAAAAAAAAAAAvAQAAX3JlbHMvLnJl&#10;bHNQSwECLQAUAAYACAAAACEAANX3gCUCAABOBAAADgAAAAAAAAAAAAAAAAAuAgAAZHJzL2Uyb0Rv&#10;Yy54bWxQSwECLQAUAAYACAAAACEAUCvxfN8AAAAKAQAADwAAAAAAAAAAAAAAAAB/BAAAZHJzL2Rv&#10;d25yZXYueG1sUEsFBgAAAAAEAAQA8wAAAIsFAAAAAA==&#10;">
                <v:textbox>
                  <w:txbxContent>
                    <w:p w14:paraId="4D972300" w14:textId="77777777" w:rsidR="000578FE" w:rsidRDefault="000578FE" w:rsidP="000578FE">
                      <w:pPr>
                        <w:jc w:val="center"/>
                        <w:rPr>
                          <w:b/>
                          <w:bCs/>
                          <w:color w:val="FF0000"/>
                          <w:sz w:val="18"/>
                          <w:szCs w:val="18"/>
                        </w:rPr>
                      </w:pPr>
                      <w:r>
                        <w:rPr>
                          <w:b/>
                          <w:bCs/>
                          <w:color w:val="FF0000"/>
                          <w:sz w:val="18"/>
                          <w:szCs w:val="18"/>
                        </w:rPr>
                        <w:t>(D)</w:t>
                      </w:r>
                    </w:p>
                  </w:txbxContent>
                </v:textbox>
              </v:shape>
            </w:pict>
          </mc:Fallback>
        </mc:AlternateContent>
      </w:r>
      <w:r w:rsidRPr="00BD50D0">
        <w:rPr>
          <w:rFonts w:cstheme="minorHAnsi"/>
          <w:noProof/>
        </w:rPr>
        <mc:AlternateContent>
          <mc:Choice Requires="wps">
            <w:drawing>
              <wp:anchor distT="0" distB="0" distL="114300" distR="114300" simplePos="0" relativeHeight="251717632" behindDoc="0" locked="0" layoutInCell="1" allowOverlap="1" wp14:anchorId="6AF0F39C" wp14:editId="38BE9478">
                <wp:simplePos x="0" y="0"/>
                <wp:positionH relativeFrom="column">
                  <wp:posOffset>517525</wp:posOffset>
                </wp:positionH>
                <wp:positionV relativeFrom="paragraph">
                  <wp:posOffset>154305</wp:posOffset>
                </wp:positionV>
                <wp:extent cx="457200" cy="327660"/>
                <wp:effectExtent l="38100" t="38100" r="19050" b="34290"/>
                <wp:wrapNone/>
                <wp:docPr id="32" name="Gerade Verbindung mit Pfeil 32"/>
                <wp:cNvGraphicFramePr/>
                <a:graphic xmlns:a="http://schemas.openxmlformats.org/drawingml/2006/main">
                  <a:graphicData uri="http://schemas.microsoft.com/office/word/2010/wordprocessingShape">
                    <wps:wsp>
                      <wps:cNvCnPr/>
                      <wps:spPr>
                        <a:xfrm flipH="1" flipV="1">
                          <a:off x="0" y="0"/>
                          <a:ext cx="457200" cy="327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A4DBCED" id="_x0000_t32" coordsize="21600,21600" o:spt="32" o:oned="t" path="m,l21600,21600e" filled="f">
                <v:path arrowok="t" fillok="f" o:connecttype="none"/>
                <o:lock v:ext="edit" shapetype="t"/>
              </v:shapetype>
              <v:shape id="Gerade Verbindung mit Pfeil 32" o:spid="_x0000_s1026" type="#_x0000_t32" style="position:absolute;margin-left:40.75pt;margin-top:12.15pt;width:36pt;height:25.8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jdyQEAANcDAAAOAAAAZHJzL2Uyb0RvYy54bWysU0uP1DAMviPxH6Lcmc4MMIuq6exhlscB&#10;wQrYvWdTp43IS4mZtv8eJ53pIh4SQlwsN/b32Z/t7q9Ha9gJYtLeNXyzWnMGTvpWu67hd1/ePHvF&#10;WULhWmG8g4ZPkPj14emT/RBq2PremxYiIxKX6iE0vEcMdVUl2YMVaeUDOAoqH61A+oxd1UYxELs1&#10;1Xa93lWDj22IXkJK9HozB/mh8CsFEj8qlQCZaTj1hsXGYh+yrQ57UXdRhF7LcxviH7qwQjsqulDd&#10;CBTsW9S/UFkto09e4Up6W3mltISigdRs1j+p+dyLAEULDSeFZUzp/9HKD6eju400hiGkOoXbmFWM&#10;KlqmjA7vaKe8ePfZyzHqmY1lgNMyQBiRSXp88fKKlsKZpNDz7dVuVwZczYQZHGLCt+Aty07DE0ah&#10;ux6P3jlalY9zCXF6n5BaIuAFkMHGZYtCm9euZTgFuieMWrjOQF4kpeeU6lFJ8XAyMMM/gWK6pT7n&#10;MuXI4GgiOwk6j/brZmGhzAxR2pgFtC7y/wg652YYlMP7W+CSXSp6hwvQaufj76rieGlVzfkX1bPW&#10;LPvBt1PZaxkHXU+Zz/nS83n++F3gj//j4TsAAAD//wMAUEsDBBQABgAIAAAAIQCDJQBX3AAAAAgB&#10;AAAPAAAAZHJzL2Rvd25yZXYueG1sTI/NbsIwEITvlfoO1iL1VhxIQyFkg9qq3Hoh9AFMvPkR8TqK&#10;HZK+fc2pPc7OaObb7DCbTtxocK1lhNUyAkFcWt1yjfB9Pj5vQTivWKvOMiH8kIND/viQqVTbiU90&#10;K3wtQgm7VCE03veplK5syCi3tD1x8Co7GOWDHGqpBzWFctPJdRRtpFEth4VG9fTRUHktRoMg3Xk8&#10;xfN0LSuavqriUx/f6x3i02J+24PwNPu/MNzxAzrkgeliR9ZOdAjbVRKSCOuXGMTdT+JwuCC8JjuQ&#10;eSb/P5D/AgAA//8DAFBLAQItABQABgAIAAAAIQC2gziS/gAAAOEBAAATAAAAAAAAAAAAAAAAAAAA&#10;AABbQ29udGVudF9UeXBlc10ueG1sUEsBAi0AFAAGAAgAAAAhADj9If/WAAAAlAEAAAsAAAAAAAAA&#10;AAAAAAAALwEAAF9yZWxzLy5yZWxzUEsBAi0AFAAGAAgAAAAhAL3+CN3JAQAA1wMAAA4AAAAAAAAA&#10;AAAAAAAALgIAAGRycy9lMm9Eb2MueG1sUEsBAi0AFAAGAAgAAAAhAIMlAFfcAAAACAEAAA8AAAAA&#10;AAAAAAAAAAAAIwQAAGRycy9kb3ducmV2LnhtbFBLBQYAAAAABAAEAPMAAAAsBQAAAAA=&#10;" strokecolor="black [3200]" strokeweight=".5pt">
                <v:stroke endarrow="block" joinstyle="miter"/>
              </v:shape>
            </w:pict>
          </mc:Fallback>
        </mc:AlternateContent>
      </w:r>
      <w:r w:rsidRPr="00BD50D0">
        <w:rPr>
          <w:rFonts w:cstheme="minorHAnsi"/>
          <w:noProof/>
        </w:rPr>
        <mc:AlternateContent>
          <mc:Choice Requires="wpg">
            <w:drawing>
              <wp:anchor distT="0" distB="0" distL="114300" distR="114300" simplePos="0" relativeHeight="251718656" behindDoc="0" locked="0" layoutInCell="1" allowOverlap="1" wp14:anchorId="02528F8C" wp14:editId="34599A11">
                <wp:simplePos x="0" y="0"/>
                <wp:positionH relativeFrom="margin">
                  <wp:posOffset>2281555</wp:posOffset>
                </wp:positionH>
                <wp:positionV relativeFrom="paragraph">
                  <wp:posOffset>442595</wp:posOffset>
                </wp:positionV>
                <wp:extent cx="1844040" cy="301625"/>
                <wp:effectExtent l="0" t="0" r="22860" b="22225"/>
                <wp:wrapNone/>
                <wp:docPr id="33" name="Gruppieren 33"/>
                <wp:cNvGraphicFramePr/>
                <a:graphic xmlns:a="http://schemas.openxmlformats.org/drawingml/2006/main">
                  <a:graphicData uri="http://schemas.microsoft.com/office/word/2010/wordprocessingGroup">
                    <wpg:wgp>
                      <wpg:cNvGrpSpPr/>
                      <wpg:grpSpPr>
                        <a:xfrm>
                          <a:off x="0" y="0"/>
                          <a:ext cx="1844040" cy="301625"/>
                          <a:chOff x="0" y="0"/>
                          <a:chExt cx="1844130" cy="301781"/>
                        </a:xfrm>
                      </wpg:grpSpPr>
                      <wps:wsp>
                        <wps:cNvPr id="34" name="Textfeld 2"/>
                        <wps:cNvSpPr txBox="1">
                          <a:spLocks noChangeArrowheads="1"/>
                        </wps:cNvSpPr>
                        <wps:spPr bwMode="auto">
                          <a:xfrm>
                            <a:off x="0" y="70006"/>
                            <a:ext cx="334010" cy="231775"/>
                          </a:xfrm>
                          <a:prstGeom prst="rect">
                            <a:avLst/>
                          </a:prstGeom>
                          <a:solidFill>
                            <a:srgbClr val="FFFFFF"/>
                          </a:solidFill>
                          <a:ln w="9525">
                            <a:solidFill>
                              <a:srgbClr val="000000"/>
                            </a:solidFill>
                            <a:miter lim="800000"/>
                            <a:headEnd/>
                            <a:tailEnd/>
                          </a:ln>
                        </wps:spPr>
                        <wps:txbx>
                          <w:txbxContent>
                            <w:p w14:paraId="3A268B12" w14:textId="77777777" w:rsidR="000578FE" w:rsidRDefault="000578FE" w:rsidP="000578FE">
                              <w:pPr>
                                <w:jc w:val="center"/>
                                <w:rPr>
                                  <w:b/>
                                  <w:bCs/>
                                  <w:color w:val="FF0000"/>
                                  <w:sz w:val="18"/>
                                  <w:szCs w:val="18"/>
                                </w:rPr>
                              </w:pPr>
                              <w:r>
                                <w:rPr>
                                  <w:b/>
                                  <w:bCs/>
                                  <w:color w:val="FF0000"/>
                                  <w:sz w:val="18"/>
                                  <w:szCs w:val="18"/>
                                </w:rPr>
                                <w:t>(A)</w:t>
                              </w:r>
                            </w:p>
                          </w:txbxContent>
                        </wps:txbx>
                        <wps:bodyPr rot="0" vert="horz" wrap="square" lIns="91440" tIns="45720" rIns="91440" bIns="45720" anchor="t" anchorCtr="0">
                          <a:noAutofit/>
                        </wps:bodyPr>
                      </wps:wsp>
                      <wpg:grpSp>
                        <wpg:cNvPr id="35" name="Gruppieren 35"/>
                        <wpg:cNvGrpSpPr/>
                        <wpg:grpSpPr>
                          <a:xfrm>
                            <a:off x="743690" y="0"/>
                            <a:ext cx="1100440" cy="243353"/>
                            <a:chOff x="743690" y="0"/>
                            <a:chExt cx="1100440" cy="243353"/>
                          </a:xfrm>
                        </wpg:grpSpPr>
                        <wps:wsp>
                          <wps:cNvPr id="36" name="Textfeld 2"/>
                          <wps:cNvSpPr txBox="1">
                            <a:spLocks noChangeArrowheads="1"/>
                          </wps:cNvSpPr>
                          <wps:spPr bwMode="auto">
                            <a:xfrm>
                              <a:off x="1509759" y="11341"/>
                              <a:ext cx="334371" cy="232012"/>
                            </a:xfrm>
                            <a:prstGeom prst="rect">
                              <a:avLst/>
                            </a:prstGeom>
                            <a:solidFill>
                              <a:srgbClr val="FFFFFF"/>
                            </a:solidFill>
                            <a:ln w="9525">
                              <a:solidFill>
                                <a:srgbClr val="000000"/>
                              </a:solidFill>
                              <a:miter lim="800000"/>
                              <a:headEnd/>
                              <a:tailEnd/>
                            </a:ln>
                          </wps:spPr>
                          <wps:txbx>
                            <w:txbxContent>
                              <w:p w14:paraId="73B203BC" w14:textId="77777777" w:rsidR="000578FE" w:rsidRDefault="000578FE" w:rsidP="000578FE">
                                <w:pPr>
                                  <w:jc w:val="center"/>
                                  <w:rPr>
                                    <w:b/>
                                    <w:bCs/>
                                    <w:color w:val="FF0000"/>
                                    <w:sz w:val="18"/>
                                    <w:szCs w:val="18"/>
                                  </w:rPr>
                                </w:pPr>
                                <w:r>
                                  <w:rPr>
                                    <w:b/>
                                    <w:bCs/>
                                    <w:color w:val="FF0000"/>
                                    <w:sz w:val="18"/>
                                    <w:szCs w:val="18"/>
                                  </w:rPr>
                                  <w:t>(B)</w:t>
                                </w:r>
                              </w:p>
                            </w:txbxContent>
                          </wps:txbx>
                          <wps:bodyPr rot="0" vert="horz" wrap="square" lIns="91440" tIns="45720" rIns="91440" bIns="45720" anchor="t" anchorCtr="0">
                            <a:noAutofit/>
                          </wps:bodyPr>
                        </wps:wsp>
                        <wps:wsp>
                          <wps:cNvPr id="37" name="Textfeld 3"/>
                          <wps:cNvSpPr txBox="1">
                            <a:spLocks noChangeArrowheads="1"/>
                          </wps:cNvSpPr>
                          <wps:spPr bwMode="auto">
                            <a:xfrm>
                              <a:off x="743690" y="0"/>
                              <a:ext cx="334371" cy="232012"/>
                            </a:xfrm>
                            <a:prstGeom prst="rect">
                              <a:avLst/>
                            </a:prstGeom>
                            <a:solidFill>
                              <a:srgbClr val="FFFFFF"/>
                            </a:solidFill>
                            <a:ln w="9525">
                              <a:solidFill>
                                <a:srgbClr val="000000"/>
                              </a:solidFill>
                              <a:miter lim="800000"/>
                              <a:headEnd/>
                              <a:tailEnd/>
                            </a:ln>
                          </wps:spPr>
                          <wps:txbx>
                            <w:txbxContent>
                              <w:p w14:paraId="0F46271B" w14:textId="77777777" w:rsidR="000578FE" w:rsidRDefault="000578FE" w:rsidP="000578FE">
                                <w:pPr>
                                  <w:jc w:val="center"/>
                                  <w:rPr>
                                    <w:b/>
                                    <w:bCs/>
                                    <w:color w:val="FF0000"/>
                                    <w:sz w:val="18"/>
                                    <w:szCs w:val="18"/>
                                  </w:rPr>
                                </w:pPr>
                                <w:r>
                                  <w:rPr>
                                    <w:b/>
                                    <w:bCs/>
                                    <w:color w:val="FF0000"/>
                                    <w:sz w:val="18"/>
                                    <w:szCs w:val="18"/>
                                  </w:rPr>
                                  <w:t>(C)</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02528F8C" id="Gruppieren 33" o:spid="_x0000_s1036" style="position:absolute;left:0;text-align:left;margin-left:179.65pt;margin-top:34.85pt;width:145.2pt;height:23.75pt;z-index:251718656;mso-position-horizontal-relative:margin;mso-width-relative:margin;mso-height-relative:margin" coordsize="18441,3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FgcEwMAANgLAAAOAAAAZHJzL2Uyb0RvYy54bWzsVltv2yAUfp+0/4B4X31NnFh1qq6XaNIu&#10;ldr9AGLji2YDAxKn+/U74Nhxm2zSOqmttPnBBsM5nPOd7wNOz7ZNjTZUqoqzBHsnLkaUpTyrWJHg&#10;r3fX72YYKU1YRmrOaILvqcJni7dvTlsRU5+XvM6oROCEqbgVCS61FrHjqLSkDVEnXFAGgzmXDdHQ&#10;lYWTSdKC96Z2fNedOi2XmZA8pUrB38tuEC+s/zynqf6S54pqVCcYYtP2Le17Zd7O4pTEhSSirNJd&#10;GOQJUTSkYrDo4OqSaILWsjpw1VSp5Irn+iTljcPzvEqpzQGy8dxH2SwlXwubSxG3hRhgAmgf4fRk&#10;t+nnzVKKW3EjAYlWFICF7ZlctrlszBeiRFsL2f0AGd1qlMJPbxaGbgjIpjAWuN7Un3SYpiUAf2CW&#10;llcjQy/YG0Yzzxg6/bLOg2BaAfRQewTU3yFwWxJBLbAqBgRuJKoyCD/EiJEGWHoH6eW0zpBvYjKL&#10;wywDEtLb99ykbYutxEeeflOI8YuSsIKeS8nbkpIMwuuyGZl2fpRxsmo/8QyWIWvNraOjSEcu8LsD&#10;s0c7CEJgSQe2H3hRZMEeMCOxkEovKW+QaSRYAv/tAmTzUekO3n6KqazidZVdV3VtO7JYXdQSbQho&#10;5do+u4o8mFYz1CZ4PoFC/94FhA/PMRdNpUH0ddUkeDZMIrFB7oplECaJNanqrg3Z1QyIYaA06HU4&#10;6u1qa4vmhX2JVjy7B3Al70QOmxI0Si5/YNSCwBOsvq+JpBjVHxgUaO4Bc2FHsJ1wEvnQkeOR1XiE&#10;sBRcJVhj1DUvtN1FTKyMn0Mh88oCbMLsItnFDLQdKatrjjg36Tm3lGshKiopQ4EtqxHAH8gzCoPp&#10;HHI4olHPdW2uRqN+GASToKPVoNFD25FQj1sPpHsJoU570F5YqN7EnUeTuQXd84LQip7EI7kGkdfL&#10;FTZ4u50MyP2Tct1RuxfJa5Xrcxw30QGLrS5HZ8bzHDeH6v9P4F+fN/ZI3u/yr5PA+03ZnkL2+mgv&#10;V7urrrmfjvt21v5CvvgJAAD//wMAUEsDBBQABgAIAAAAIQBNhH9K4QAAAAoBAAAPAAAAZHJzL2Rv&#10;d25yZXYueG1sTI/BboJAEIbvTfoOm2nSW12QikpZjDFtT8ak2qTxNsIIRHaWsCvg23c9tbeZzJd/&#10;vj9djboRPXW2NqwgnAQgiHNT1Fwq+D58vCxAWIdcYGOYFNzIwip7fEgxKczAX9TvXSl8CNsEFVTO&#10;tYmUNq9Io52YltjfzqbT6PzalbLocPDhupHTIIilxpr9hwpb2lSUX/ZXreBzwGEdhe/99nLe3I6H&#10;2e5nG5JSz0/j+g2Eo9H9wXDX9+qQeaeTuXJhRaMgmi0jjyqIl3MQHohf78PJk+F8CjJL5f8K2S8A&#10;AAD//wMAUEsBAi0AFAAGAAgAAAAhALaDOJL+AAAA4QEAABMAAAAAAAAAAAAAAAAAAAAAAFtDb250&#10;ZW50X1R5cGVzXS54bWxQSwECLQAUAAYACAAAACEAOP0h/9YAAACUAQAACwAAAAAAAAAAAAAAAAAv&#10;AQAAX3JlbHMvLnJlbHNQSwECLQAUAAYACAAAACEASJRYHBMDAADYCwAADgAAAAAAAAAAAAAAAAAu&#10;AgAAZHJzL2Uyb0RvYy54bWxQSwECLQAUAAYACAAAACEATYR/SuEAAAAKAQAADwAAAAAAAAAAAAAA&#10;AABtBQAAZHJzL2Rvd25yZXYueG1sUEsFBgAAAAAEAAQA8wAAAHsGAAAAAA==&#10;">
                <v:shape id="_x0000_s1037" type="#_x0000_t202" style="position:absolute;top:700;width:3340;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a1xQAAANsAAAAPAAAAZHJzL2Rvd25yZXYueG1sRI9bawIx&#10;FITfC/6HcARfima94GVrFBEq9q21oq+HzXF36eZkTdJ1/fdGKPRxmJlvmOW6NZVoyPnSsoLhIAFB&#10;nFldcq7g+P3en4PwAVljZZkU3MnDetV5WWKq7Y2/qDmEXEQI+xQVFCHUqZQ+K8igH9iaOHoX6wyG&#10;KF0utcNbhJtKjpJkKg2WHBcKrGlbUPZz+DUK5pN9c/Yf489TNr1Ui/A6a3ZXp1Sv227eQARqw3/4&#10;r73XCsYTeH6JP0CuHgAAAP//AwBQSwECLQAUAAYACAAAACEA2+H2y+4AAACFAQAAEwAAAAAAAAAA&#10;AAAAAAAAAAAAW0NvbnRlbnRfVHlwZXNdLnhtbFBLAQItABQABgAIAAAAIQBa9CxbvwAAABUBAAAL&#10;AAAAAAAAAAAAAAAAAB8BAABfcmVscy8ucmVsc1BLAQItABQABgAIAAAAIQBS+da1xQAAANsAAAAP&#10;AAAAAAAAAAAAAAAAAAcCAABkcnMvZG93bnJldi54bWxQSwUGAAAAAAMAAwC3AAAA+QIAAAAA&#10;">
                  <v:textbox>
                    <w:txbxContent>
                      <w:p w14:paraId="3A268B12" w14:textId="77777777" w:rsidR="000578FE" w:rsidRDefault="000578FE" w:rsidP="000578FE">
                        <w:pPr>
                          <w:jc w:val="center"/>
                          <w:rPr>
                            <w:b/>
                            <w:bCs/>
                            <w:color w:val="FF0000"/>
                            <w:sz w:val="18"/>
                            <w:szCs w:val="18"/>
                          </w:rPr>
                        </w:pPr>
                        <w:r>
                          <w:rPr>
                            <w:b/>
                            <w:bCs/>
                            <w:color w:val="FF0000"/>
                            <w:sz w:val="18"/>
                            <w:szCs w:val="18"/>
                          </w:rPr>
                          <w:t>(A)</w:t>
                        </w:r>
                      </w:p>
                    </w:txbxContent>
                  </v:textbox>
                </v:shape>
                <v:group id="Gruppieren 35" o:spid="_x0000_s1038" style="position:absolute;left:7436;width:11005;height:2433" coordorigin="7436" coordsize="11004,2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_x0000_s1039" type="#_x0000_t202" style="position:absolute;left:15097;top:113;width:3344;height:2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73B203BC" w14:textId="77777777" w:rsidR="000578FE" w:rsidRDefault="000578FE" w:rsidP="000578FE">
                          <w:pPr>
                            <w:jc w:val="center"/>
                            <w:rPr>
                              <w:b/>
                              <w:bCs/>
                              <w:color w:val="FF0000"/>
                              <w:sz w:val="18"/>
                              <w:szCs w:val="18"/>
                            </w:rPr>
                          </w:pPr>
                          <w:r>
                            <w:rPr>
                              <w:b/>
                              <w:bCs/>
                              <w:color w:val="FF0000"/>
                              <w:sz w:val="18"/>
                              <w:szCs w:val="18"/>
                            </w:rPr>
                            <w:t>(B)</w:t>
                          </w:r>
                        </w:p>
                      </w:txbxContent>
                    </v:textbox>
                  </v:shape>
                  <v:shape id="Textfeld 3" o:spid="_x0000_s1040" type="#_x0000_t202" style="position:absolute;left:7436;width:3344;height:2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0F46271B" w14:textId="77777777" w:rsidR="000578FE" w:rsidRDefault="000578FE" w:rsidP="000578FE">
                          <w:pPr>
                            <w:jc w:val="center"/>
                            <w:rPr>
                              <w:b/>
                              <w:bCs/>
                              <w:color w:val="FF0000"/>
                              <w:sz w:val="18"/>
                              <w:szCs w:val="18"/>
                            </w:rPr>
                          </w:pPr>
                          <w:r>
                            <w:rPr>
                              <w:b/>
                              <w:bCs/>
                              <w:color w:val="FF0000"/>
                              <w:sz w:val="18"/>
                              <w:szCs w:val="18"/>
                            </w:rPr>
                            <w:t>(C)</w:t>
                          </w:r>
                        </w:p>
                      </w:txbxContent>
                    </v:textbox>
                  </v:shape>
                </v:group>
                <w10:wrap anchorx="margin"/>
              </v:group>
            </w:pict>
          </mc:Fallback>
        </mc:AlternateContent>
      </w:r>
      <w:r w:rsidRPr="00BD50D0">
        <w:rPr>
          <w:rFonts w:eastAsia="Calibri" w:cstheme="minorHAnsi"/>
          <w:noProof/>
        </w:rPr>
        <w:drawing>
          <wp:inline distT="0" distB="0" distL="0" distR="0" wp14:anchorId="6C785E75" wp14:editId="60CCAF01">
            <wp:extent cx="5760720" cy="3141980"/>
            <wp:effectExtent l="0" t="0" r="0" b="1270"/>
            <wp:docPr id="38" name="Grafik 3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 descr="Ein Bild, das Text enthält.&#10;&#10;Automatisch generierte Beschreibu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0720" cy="3141980"/>
                    </a:xfrm>
                    <a:prstGeom prst="rect">
                      <a:avLst/>
                    </a:prstGeom>
                    <a:noFill/>
                    <a:ln>
                      <a:noFill/>
                    </a:ln>
                  </pic:spPr>
                </pic:pic>
              </a:graphicData>
            </a:graphic>
          </wp:inline>
        </w:drawing>
      </w:r>
    </w:p>
    <w:p w14:paraId="5A04A457" w14:textId="77777777" w:rsidR="000578FE" w:rsidRPr="00BD50D0" w:rsidRDefault="000578FE" w:rsidP="000578FE">
      <w:pPr>
        <w:pStyle w:val="ListParagraph"/>
        <w:numPr>
          <w:ilvl w:val="0"/>
          <w:numId w:val="13"/>
        </w:numPr>
        <w:pBdr>
          <w:top w:val="single" w:sz="4" w:space="1" w:color="auto"/>
        </w:pBdr>
        <w:spacing w:after="120" w:line="254" w:lineRule="auto"/>
        <w:jc w:val="both"/>
        <w:rPr>
          <w:rFonts w:eastAsia="Calibri" w:cstheme="minorHAnsi"/>
          <w:b/>
          <w:bCs/>
        </w:rPr>
      </w:pPr>
      <w:r w:rsidRPr="00BD50D0">
        <w:rPr>
          <w:rFonts w:eastAsia="Calibri" w:cstheme="minorHAnsi"/>
          <w:b/>
          <w:bCs/>
        </w:rPr>
        <w:t>Schritt: Nutzung des selbsterklärenden Notebooks</w:t>
      </w:r>
    </w:p>
    <w:p w14:paraId="7F2179C4" w14:textId="77777777" w:rsidR="000578FE" w:rsidRPr="00BD50D0" w:rsidRDefault="000578FE" w:rsidP="000578FE">
      <w:pPr>
        <w:numPr>
          <w:ilvl w:val="1"/>
          <w:numId w:val="13"/>
        </w:numPr>
        <w:spacing w:after="120" w:line="254" w:lineRule="auto"/>
        <w:contextualSpacing/>
        <w:jc w:val="both"/>
        <w:rPr>
          <w:rFonts w:eastAsia="Calibri" w:cstheme="minorHAnsi"/>
        </w:rPr>
      </w:pPr>
      <w:r w:rsidRPr="00BD50D0">
        <w:rPr>
          <w:rFonts w:eastAsia="Calibri" w:cstheme="minorHAnsi"/>
        </w:rPr>
        <w:t>Erarbeiten Sie die Inhalte des Notebooks, um die Datenverarbeitung mit Python nachvollziehen zu können.</w:t>
      </w:r>
    </w:p>
    <w:p w14:paraId="42493E14" w14:textId="77777777" w:rsidR="000578FE" w:rsidRPr="00BD50D0" w:rsidRDefault="000578FE" w:rsidP="000578FE">
      <w:pPr>
        <w:pStyle w:val="ListParagraph"/>
        <w:numPr>
          <w:ilvl w:val="0"/>
          <w:numId w:val="13"/>
        </w:numPr>
        <w:pBdr>
          <w:top w:val="single" w:sz="4" w:space="1" w:color="auto"/>
        </w:pBdr>
        <w:spacing w:after="120" w:line="254" w:lineRule="auto"/>
        <w:jc w:val="both"/>
        <w:rPr>
          <w:rFonts w:eastAsia="Calibri" w:cstheme="minorHAnsi"/>
          <w:b/>
          <w:bCs/>
        </w:rPr>
      </w:pPr>
      <w:r w:rsidRPr="00BD50D0">
        <w:rPr>
          <w:rFonts w:eastAsia="Calibri" w:cstheme="minorHAnsi"/>
          <w:b/>
          <w:bCs/>
        </w:rPr>
        <w:t>Schritt: Bereitstellung der Daten für Python</w:t>
      </w:r>
    </w:p>
    <w:p w14:paraId="0EDF5212" w14:textId="77777777" w:rsidR="000578FE" w:rsidRPr="00BD50D0" w:rsidRDefault="000578FE" w:rsidP="000578FE">
      <w:pPr>
        <w:numPr>
          <w:ilvl w:val="1"/>
          <w:numId w:val="13"/>
        </w:numPr>
        <w:spacing w:after="120" w:line="256" w:lineRule="auto"/>
        <w:contextualSpacing/>
        <w:jc w:val="both"/>
        <w:rPr>
          <w:rFonts w:cstheme="minorHAnsi"/>
        </w:rPr>
      </w:pPr>
      <w:r w:rsidRPr="00BD50D0">
        <w:rPr>
          <w:rFonts w:cstheme="minorHAnsi"/>
        </w:rPr>
        <w:t xml:space="preserve">Erstellen Sie in dem Verzeichnis in </w:t>
      </w:r>
      <w:r w:rsidRPr="00BD50D0">
        <w:rPr>
          <w:rFonts w:cstheme="minorHAnsi"/>
          <w:i/>
          <w:iCs/>
        </w:rPr>
        <w:t>jupyter</w:t>
      </w:r>
      <w:r w:rsidRPr="00BD50D0">
        <w:rPr>
          <w:rFonts w:cstheme="minorHAnsi"/>
        </w:rPr>
        <w:t>, in dem Sie arbeiten, ein Textfile. Zur Markierung können Sie die Dateiendung .dat auswählen.</w:t>
      </w:r>
    </w:p>
    <w:p w14:paraId="285C36FC" w14:textId="77777777" w:rsidR="000578FE" w:rsidRPr="00BD50D0" w:rsidRDefault="000578FE" w:rsidP="000578FE">
      <w:pPr>
        <w:numPr>
          <w:ilvl w:val="1"/>
          <w:numId w:val="13"/>
        </w:numPr>
        <w:spacing w:after="0" w:line="256" w:lineRule="auto"/>
        <w:contextualSpacing/>
        <w:jc w:val="both"/>
        <w:rPr>
          <w:rFonts w:cstheme="minorHAnsi"/>
        </w:rPr>
      </w:pPr>
      <w:r w:rsidRPr="00BD50D0">
        <w:rPr>
          <w:rFonts w:cstheme="minorHAnsi"/>
        </w:rPr>
        <w:t xml:space="preserve">Öffnen Sie die Excel Datei mit ihren Daten. Kopieren Sie die relevanten Datenspalten in eine Datei des Texteditors (z. B. Textfile bei </w:t>
      </w:r>
      <w:r w:rsidRPr="00BD50D0">
        <w:rPr>
          <w:rFonts w:cstheme="minorHAnsi"/>
          <w:i/>
          <w:iCs/>
        </w:rPr>
        <w:t>jupyter</w:t>
      </w:r>
      <w:r w:rsidRPr="00BD50D0">
        <w:rPr>
          <w:rFonts w:cstheme="minorHAnsi"/>
        </w:rPr>
        <w:t>).</w:t>
      </w:r>
    </w:p>
    <w:p w14:paraId="74B62F18" w14:textId="77777777" w:rsidR="000578FE" w:rsidRPr="006B74EB" w:rsidRDefault="000578FE" w:rsidP="000578FE">
      <w:pPr>
        <w:numPr>
          <w:ilvl w:val="1"/>
          <w:numId w:val="13"/>
        </w:numPr>
        <w:spacing w:after="0" w:line="256" w:lineRule="auto"/>
        <w:contextualSpacing/>
        <w:jc w:val="both"/>
        <w:rPr>
          <w:rFonts w:cstheme="minorHAnsi"/>
        </w:rPr>
      </w:pPr>
      <w:r w:rsidRPr="00BD50D0">
        <w:rPr>
          <w:rFonts w:cstheme="minorHAnsi"/>
        </w:rPr>
        <w:t xml:space="preserve">Entfernen Sie leere Zeilen und Buchstabenketten und ersetzen Sie die Dezimalkommata mit Punkten (strg + f oder edit </w:t>
      </w:r>
      <w:r w:rsidRPr="00BD50D0">
        <w:rPr>
          <w:rFonts w:cstheme="minorHAnsi"/>
          <w:color w:val="FF0000"/>
        </w:rPr>
        <w:t>(D)</w:t>
      </w:r>
      <w:r w:rsidRPr="00BD50D0">
        <w:rPr>
          <w:rFonts w:cstheme="minorHAnsi"/>
        </w:rPr>
        <w:t>&gt;&gt; Find…)</w:t>
      </w:r>
      <w:r>
        <w:br w:type="page"/>
      </w:r>
      <w:bookmarkEnd w:id="8"/>
    </w:p>
    <w:p w14:paraId="3740A0AA" w14:textId="77777777" w:rsidR="00DA325C" w:rsidRPr="009B2C29" w:rsidRDefault="00DA325C" w:rsidP="00DA325C">
      <w:pPr>
        <w:keepNext/>
        <w:keepLines/>
        <w:spacing w:after="120" w:line="256" w:lineRule="auto"/>
        <w:outlineLvl w:val="1"/>
        <w:rPr>
          <w:rFonts w:ascii="Calibri Light" w:eastAsia="Times New Roman" w:hAnsi="Calibri Light" w:cs="Times New Roman"/>
          <w:b/>
          <w:bCs/>
          <w:color w:val="2F5496" w:themeColor="accent1" w:themeShade="BF"/>
          <w:sz w:val="26"/>
          <w:szCs w:val="26"/>
        </w:rPr>
      </w:pPr>
      <w:r w:rsidRPr="009B2C29">
        <w:rPr>
          <w:rFonts w:ascii="Calibri Light" w:eastAsia="Times New Roman" w:hAnsi="Calibri Light" w:cs="Times New Roman"/>
          <w:b/>
          <w:bCs/>
          <w:color w:val="2F5496" w:themeColor="accent1" w:themeShade="BF"/>
          <w:sz w:val="26"/>
          <w:szCs w:val="26"/>
        </w:rPr>
        <w:lastRenderedPageBreak/>
        <w:t>(III) Anleitung für SciDAVis</w:t>
      </w:r>
    </w:p>
    <w:p w14:paraId="45605A45" w14:textId="77777777" w:rsidR="00DA325C" w:rsidRDefault="00DA325C" w:rsidP="00DA325C">
      <w:pPr>
        <w:spacing w:after="120" w:line="256" w:lineRule="auto"/>
        <w:jc w:val="both"/>
        <w:rPr>
          <w:rFonts w:ascii="Calibri" w:eastAsia="Calibri" w:hAnsi="Calibri" w:cs="Times New Roman"/>
        </w:rPr>
      </w:pPr>
      <w:r w:rsidRPr="009B2C29">
        <w:rPr>
          <w:rFonts w:ascii="Calibri" w:eastAsia="Calibri" w:hAnsi="Calibri" w:cs="Times New Roman"/>
          <w:i/>
          <w:iCs/>
        </w:rPr>
        <w:t>SciDAVis</w:t>
      </w:r>
      <w:r w:rsidRPr="009B2C29">
        <w:rPr>
          <w:rFonts w:ascii="Calibri" w:eastAsia="Calibri" w:hAnsi="Calibri" w:cs="Times New Roman"/>
        </w:rPr>
        <w:t xml:space="preserve"> ist ein kostenfreies Datenanalysetool ähnlich wie die lizenzierten Tools </w:t>
      </w:r>
      <w:r w:rsidRPr="009B2C29">
        <w:rPr>
          <w:rFonts w:ascii="Calibri" w:eastAsia="Calibri" w:hAnsi="Calibri" w:cs="Times New Roman"/>
          <w:i/>
          <w:iCs/>
        </w:rPr>
        <w:t>Origin Pro</w:t>
      </w:r>
      <w:r w:rsidRPr="009B2C29">
        <w:rPr>
          <w:rFonts w:ascii="Calibri" w:eastAsia="Calibri" w:hAnsi="Calibri" w:cs="Times New Roman"/>
        </w:rPr>
        <w:t xml:space="preserve"> oder </w:t>
      </w:r>
      <w:r w:rsidRPr="009B2C29">
        <w:rPr>
          <w:rFonts w:ascii="Calibri" w:eastAsia="Calibri" w:hAnsi="Calibri" w:cs="Times New Roman"/>
          <w:i/>
          <w:iCs/>
        </w:rPr>
        <w:t>qtiplot</w:t>
      </w:r>
      <w:r w:rsidRPr="009B2C29">
        <w:rPr>
          <w:rFonts w:ascii="Calibri" w:eastAsia="Calibri" w:hAnsi="Calibri" w:cs="Times New Roman"/>
        </w:rPr>
        <w:t>. Im Folgenden finden Sie eine Schritt-für-Schritt-Anleitung, wie Sie dieses Tool zum Fitten verschiedener Formeln in einem Datensatz nutzen können.</w:t>
      </w:r>
    </w:p>
    <w:p w14:paraId="1C73F1F8" w14:textId="77777777" w:rsidR="00DA325C" w:rsidRPr="0017102F" w:rsidRDefault="00DA325C" w:rsidP="00DA325C">
      <w:pPr>
        <w:spacing w:line="256" w:lineRule="auto"/>
        <w:contextualSpacing/>
        <w:jc w:val="both"/>
        <w:rPr>
          <w:rFonts w:ascii="Calibri" w:eastAsia="Calibri" w:hAnsi="Calibri" w:cs="Times New Roman"/>
          <w:lang w:val="en-GB"/>
        </w:rPr>
      </w:pPr>
      <w:r w:rsidRPr="0017102F">
        <w:rPr>
          <w:rFonts w:ascii="Calibri" w:eastAsia="Calibri" w:hAnsi="Calibri" w:cs="Times New Roman"/>
          <w:lang w:val="en-GB"/>
        </w:rPr>
        <w:t xml:space="preserve">Download für Windows: </w:t>
      </w:r>
      <w:hyperlink r:id="rId36" w:history="1">
        <w:r w:rsidRPr="0017102F">
          <w:rPr>
            <w:rStyle w:val="Hyperlink"/>
            <w:rFonts w:ascii="Calibri" w:eastAsia="Calibri" w:hAnsi="Calibri" w:cs="Times New Roman"/>
            <w:lang w:val="en-GB"/>
          </w:rPr>
          <w:t>https://sourceforge.net/projects/scidavis/</w:t>
        </w:r>
      </w:hyperlink>
    </w:p>
    <w:p w14:paraId="271675F6" w14:textId="77777777" w:rsidR="00DA325C" w:rsidRDefault="00DA325C" w:rsidP="00DA325C">
      <w:pPr>
        <w:spacing w:line="256" w:lineRule="auto"/>
        <w:contextualSpacing/>
        <w:jc w:val="both"/>
        <w:rPr>
          <w:rFonts w:ascii="Calibri" w:eastAsia="Calibri" w:hAnsi="Calibri" w:cs="Times New Roman"/>
        </w:rPr>
      </w:pPr>
      <w:r w:rsidRPr="0017102F">
        <w:rPr>
          <w:rFonts w:ascii="Calibri" w:eastAsia="Calibri" w:hAnsi="Calibri" w:cs="Times New Roman"/>
        </w:rPr>
        <w:t xml:space="preserve">Download für Mac: </w:t>
      </w:r>
      <w:hyperlink r:id="rId37" w:history="1">
        <w:r w:rsidRPr="0017102F">
          <w:rPr>
            <w:rStyle w:val="Hyperlink"/>
            <w:rFonts w:ascii="Calibri" w:eastAsia="Calibri" w:hAnsi="Calibri" w:cs="Times New Roman"/>
          </w:rPr>
          <w:t>https://sourceforge.net/projects/scidavis/files/SciDAVis-beta/</w:t>
        </w:r>
      </w:hyperlink>
    </w:p>
    <w:p w14:paraId="23B8210E" w14:textId="77777777" w:rsidR="00DA325C" w:rsidRPr="0017102F" w:rsidRDefault="00DA325C" w:rsidP="00DA325C">
      <w:pPr>
        <w:spacing w:line="256" w:lineRule="auto"/>
        <w:contextualSpacing/>
        <w:jc w:val="both"/>
        <w:rPr>
          <w:rFonts w:ascii="Calibri" w:eastAsia="Calibri" w:hAnsi="Calibri" w:cs="Times New Roman"/>
        </w:rPr>
      </w:pPr>
    </w:p>
    <w:p w14:paraId="69D8E2E3" w14:textId="77777777" w:rsidR="00DA325C" w:rsidRPr="009B2C29" w:rsidRDefault="00DA325C" w:rsidP="00DA325C">
      <w:pPr>
        <w:numPr>
          <w:ilvl w:val="0"/>
          <w:numId w:val="5"/>
        </w:numPr>
        <w:pBdr>
          <w:top w:val="single" w:sz="4" w:space="1" w:color="auto"/>
        </w:pBdr>
        <w:spacing w:after="120" w:line="256" w:lineRule="auto"/>
        <w:contextualSpacing/>
        <w:jc w:val="both"/>
        <w:rPr>
          <w:rFonts w:ascii="Calibri" w:eastAsia="Calibri" w:hAnsi="Calibri" w:cs="Times New Roman"/>
          <w:b/>
          <w:bCs/>
          <w:sz w:val="24"/>
          <w:szCs w:val="24"/>
        </w:rPr>
      </w:pPr>
      <w:r w:rsidRPr="009B2C29">
        <w:rPr>
          <w:rFonts w:ascii="Calibri" w:eastAsia="Calibri" w:hAnsi="Calibri" w:cs="Times New Roman"/>
          <w:b/>
          <w:bCs/>
          <w:sz w:val="24"/>
          <w:szCs w:val="24"/>
        </w:rPr>
        <w:t>Schritt: Importieren Sie Ihre Daten</w:t>
      </w:r>
    </w:p>
    <w:p w14:paraId="4084FF46"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Extrahieren Sie die Daten von Ihrem Messwerterfassungsgerät. Kopieren Sie die Daten nach </w:t>
      </w:r>
      <w:r w:rsidRPr="009B2C29">
        <w:rPr>
          <w:rFonts w:ascii="Calibri" w:eastAsia="Calibri" w:hAnsi="Calibri" w:cs="Times New Roman"/>
          <w:i/>
          <w:iCs/>
        </w:rPr>
        <w:t>Excel</w:t>
      </w:r>
      <w:r w:rsidRPr="009B2C29">
        <w:rPr>
          <w:rFonts w:ascii="Calibri" w:eastAsia="Calibri" w:hAnsi="Calibri" w:cs="Times New Roman"/>
        </w:rPr>
        <w:t>.</w:t>
      </w:r>
    </w:p>
    <w:p w14:paraId="4941EDFB"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Wählen Sie die Daten, die Sie analysieren möchten. Kopieren Sie sie in die Tabelle in </w:t>
      </w:r>
      <w:r w:rsidRPr="009B2C29">
        <w:rPr>
          <w:rFonts w:ascii="Calibri" w:eastAsia="Calibri" w:hAnsi="Calibri" w:cs="Times New Roman"/>
          <w:i/>
          <w:iCs/>
        </w:rPr>
        <w:t>SciDAVis</w:t>
      </w:r>
      <w:r w:rsidRPr="009B2C29">
        <w:rPr>
          <w:rFonts w:ascii="Calibri" w:eastAsia="Calibri" w:hAnsi="Calibri" w:cs="Times New Roman"/>
        </w:rPr>
        <w:t xml:space="preserve"> </w:t>
      </w:r>
      <w:r w:rsidRPr="009B2C29">
        <w:rPr>
          <w:rFonts w:ascii="Calibri" w:eastAsia="Calibri" w:hAnsi="Calibri" w:cs="Times New Roman"/>
          <w:color w:val="FF0000"/>
        </w:rPr>
        <w:t>(A)</w:t>
      </w:r>
      <w:r w:rsidRPr="009B2C29">
        <w:rPr>
          <w:rFonts w:ascii="Calibri" w:eastAsia="Calibri" w:hAnsi="Calibri" w:cs="Times New Roman"/>
        </w:rPr>
        <w:t xml:space="preserve">. (Achtung: </w:t>
      </w:r>
      <w:r w:rsidRPr="009B2C29">
        <w:rPr>
          <w:rFonts w:ascii="Calibri" w:eastAsia="Calibri" w:hAnsi="Calibri" w:cs="Times New Roman"/>
          <w:i/>
          <w:iCs/>
        </w:rPr>
        <w:t>SciDAVis</w:t>
      </w:r>
      <w:r w:rsidRPr="009B2C29">
        <w:rPr>
          <w:rFonts w:ascii="Calibri" w:eastAsia="Calibri" w:hAnsi="Calibri" w:cs="Times New Roman"/>
        </w:rPr>
        <w:t xml:space="preserve"> kann nur Spalten unterscheiden und nicht wie </w:t>
      </w:r>
      <w:r w:rsidRPr="009B2C29">
        <w:rPr>
          <w:rFonts w:ascii="Calibri" w:eastAsia="Calibri" w:hAnsi="Calibri" w:cs="Times New Roman"/>
          <w:i/>
          <w:iCs/>
        </w:rPr>
        <w:t>Excel</w:t>
      </w:r>
      <w:r w:rsidRPr="009B2C29">
        <w:rPr>
          <w:rFonts w:ascii="Calibri" w:eastAsia="Calibri" w:hAnsi="Calibri" w:cs="Times New Roman"/>
        </w:rPr>
        <w:t xml:space="preserve"> auch Reihen oder einzelne Zellen.)</w:t>
      </w:r>
    </w:p>
    <w:p w14:paraId="01538FF4"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Rechts können Sie je Spalte die Einstellungen anpassen.</w:t>
      </w:r>
      <w:r>
        <w:rPr>
          <w:rFonts w:ascii="Calibri" w:eastAsia="Calibri" w:hAnsi="Calibri" w:cs="Times New Roman"/>
        </w:rPr>
        <w:t xml:space="preserve"> Achten Sie darauf, dass als </w:t>
      </w:r>
      <w:r w:rsidRPr="00EF77B7">
        <w:rPr>
          <w:rFonts w:ascii="Courier New" w:eastAsia="Calibri" w:hAnsi="Courier New" w:cs="Courier New"/>
          <w:b/>
          <w:bCs/>
        </w:rPr>
        <w:t>Type</w:t>
      </w:r>
      <w:r>
        <w:rPr>
          <w:rFonts w:ascii="Calibri" w:eastAsia="Calibri" w:hAnsi="Calibri" w:cs="Times New Roman"/>
        </w:rPr>
        <w:t xml:space="preserve"> stets </w:t>
      </w:r>
      <w:r w:rsidRPr="00EF77B7">
        <w:rPr>
          <w:rFonts w:ascii="Courier New" w:eastAsia="Calibri" w:hAnsi="Courier New" w:cs="Courier New"/>
          <w:b/>
          <w:bCs/>
        </w:rPr>
        <w:t>numeric</w:t>
      </w:r>
      <w:r>
        <w:rPr>
          <w:rFonts w:ascii="Calibri" w:eastAsia="Calibri" w:hAnsi="Calibri" w:cs="Times New Roman"/>
        </w:rPr>
        <w:t xml:space="preserve"> ausgewählt ist. </w:t>
      </w:r>
      <w:r w:rsidRPr="009B2C29">
        <w:rPr>
          <w:rFonts w:ascii="Calibri" w:eastAsia="Calibri" w:hAnsi="Calibri" w:cs="Times New Roman"/>
        </w:rPr>
        <w:t xml:space="preserve">Klicken Sie </w:t>
      </w:r>
      <w:r w:rsidRPr="009B2C29">
        <w:rPr>
          <w:rFonts w:ascii="Courier New" w:eastAsia="Calibri" w:hAnsi="Courier New" w:cs="Courier New"/>
          <w:b/>
          <w:bCs/>
        </w:rPr>
        <w:t>Apply</w:t>
      </w:r>
      <w:r w:rsidRPr="009B2C29">
        <w:rPr>
          <w:rFonts w:ascii="Calibri" w:eastAsia="Calibri" w:hAnsi="Calibri" w:cs="Courier New"/>
        </w:rPr>
        <w:t>,</w:t>
      </w:r>
      <w:r w:rsidRPr="009B2C29">
        <w:rPr>
          <w:rFonts w:ascii="Calibri" w:eastAsia="Calibri" w:hAnsi="Calibri" w:cs="Times New Roman"/>
        </w:rPr>
        <w:t xml:space="preserve"> um Änderungen zu speichern </w:t>
      </w:r>
      <w:r w:rsidRPr="009B2C29">
        <w:rPr>
          <w:rFonts w:ascii="Calibri" w:eastAsia="Calibri" w:hAnsi="Calibri" w:cs="Times New Roman"/>
          <w:color w:val="FF0000"/>
        </w:rPr>
        <w:t>(B)</w:t>
      </w:r>
      <w:r w:rsidRPr="009B2C29">
        <w:rPr>
          <w:rFonts w:ascii="Calibri" w:eastAsia="Calibri" w:hAnsi="Calibri" w:cs="Times New Roman"/>
        </w:rPr>
        <w:t>.</w:t>
      </w:r>
    </w:p>
    <w:p w14:paraId="7DC627FA"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noProof/>
        </w:rPr>
        <mc:AlternateContent>
          <mc:Choice Requires="wpg">
            <w:drawing>
              <wp:anchor distT="0" distB="0" distL="114300" distR="114300" simplePos="0" relativeHeight="251721728" behindDoc="0" locked="0" layoutInCell="1" allowOverlap="1" wp14:anchorId="6F3BF62C" wp14:editId="6A5FD5BE">
                <wp:simplePos x="0" y="0"/>
                <wp:positionH relativeFrom="margin">
                  <wp:posOffset>483870</wp:posOffset>
                </wp:positionH>
                <wp:positionV relativeFrom="paragraph">
                  <wp:posOffset>424815</wp:posOffset>
                </wp:positionV>
                <wp:extent cx="5206365" cy="614045"/>
                <wp:effectExtent l="0" t="0" r="13335" b="14605"/>
                <wp:wrapNone/>
                <wp:docPr id="68" name="Gruppieren 9"/>
                <wp:cNvGraphicFramePr/>
                <a:graphic xmlns:a="http://schemas.openxmlformats.org/drawingml/2006/main">
                  <a:graphicData uri="http://schemas.microsoft.com/office/word/2010/wordprocessingGroup">
                    <wpg:wgp>
                      <wpg:cNvGrpSpPr/>
                      <wpg:grpSpPr>
                        <a:xfrm>
                          <a:off x="0" y="0"/>
                          <a:ext cx="5206365" cy="614045"/>
                          <a:chOff x="0" y="0"/>
                          <a:chExt cx="5206621" cy="614150"/>
                        </a:xfrm>
                      </wpg:grpSpPr>
                      <wps:wsp>
                        <wps:cNvPr id="69" name="Textfeld 2"/>
                        <wps:cNvSpPr txBox="1">
                          <a:spLocks noChangeArrowheads="1"/>
                        </wps:cNvSpPr>
                        <wps:spPr bwMode="auto">
                          <a:xfrm>
                            <a:off x="0" y="0"/>
                            <a:ext cx="334010" cy="231775"/>
                          </a:xfrm>
                          <a:prstGeom prst="rect">
                            <a:avLst/>
                          </a:prstGeom>
                          <a:solidFill>
                            <a:srgbClr val="FFFFFF"/>
                          </a:solidFill>
                          <a:ln w="9525">
                            <a:solidFill>
                              <a:srgbClr val="000000"/>
                            </a:solidFill>
                            <a:miter lim="800000"/>
                            <a:headEnd/>
                            <a:tailEnd/>
                          </a:ln>
                        </wps:spPr>
                        <wps:txbx>
                          <w:txbxContent>
                            <w:p w14:paraId="0E929D02" w14:textId="77777777" w:rsidR="00DA325C" w:rsidRDefault="00DA325C" w:rsidP="00DA325C">
                              <w:pPr>
                                <w:jc w:val="center"/>
                                <w:rPr>
                                  <w:b/>
                                  <w:bCs/>
                                  <w:color w:val="FF0000"/>
                                  <w:sz w:val="18"/>
                                  <w:szCs w:val="18"/>
                                </w:rPr>
                              </w:pPr>
                              <w:r>
                                <w:rPr>
                                  <w:b/>
                                  <w:bCs/>
                                  <w:color w:val="FF0000"/>
                                  <w:sz w:val="18"/>
                                  <w:szCs w:val="18"/>
                                </w:rPr>
                                <w:t>(A)</w:t>
                              </w:r>
                            </w:p>
                          </w:txbxContent>
                        </wps:txbx>
                        <wps:bodyPr rot="0" vert="horz" wrap="square" lIns="91440" tIns="45720" rIns="91440" bIns="45720" anchor="t" anchorCtr="0">
                          <a:noAutofit/>
                        </wps:bodyPr>
                      </wps:wsp>
                      <wpg:grpSp>
                        <wpg:cNvPr id="70" name="Gruppieren 70"/>
                        <wpg:cNvGrpSpPr/>
                        <wpg:grpSpPr>
                          <a:xfrm>
                            <a:off x="3029803" y="218365"/>
                            <a:ext cx="2176818" cy="395785"/>
                            <a:chOff x="3029803" y="218365"/>
                            <a:chExt cx="2176818" cy="395785"/>
                          </a:xfrm>
                        </wpg:grpSpPr>
                        <wps:wsp>
                          <wps:cNvPr id="71" name="Textfeld 2"/>
                          <wps:cNvSpPr txBox="1">
                            <a:spLocks noChangeArrowheads="1"/>
                          </wps:cNvSpPr>
                          <wps:spPr bwMode="auto">
                            <a:xfrm>
                              <a:off x="4872250" y="382138"/>
                              <a:ext cx="334371" cy="232012"/>
                            </a:xfrm>
                            <a:prstGeom prst="rect">
                              <a:avLst/>
                            </a:prstGeom>
                            <a:solidFill>
                              <a:srgbClr val="FFFFFF"/>
                            </a:solidFill>
                            <a:ln w="9525">
                              <a:solidFill>
                                <a:srgbClr val="000000"/>
                              </a:solidFill>
                              <a:miter lim="800000"/>
                              <a:headEnd/>
                              <a:tailEnd/>
                            </a:ln>
                          </wps:spPr>
                          <wps:txbx>
                            <w:txbxContent>
                              <w:p w14:paraId="327457CB" w14:textId="77777777" w:rsidR="00DA325C" w:rsidRDefault="00DA325C" w:rsidP="00DA325C">
                                <w:pPr>
                                  <w:jc w:val="center"/>
                                  <w:rPr>
                                    <w:b/>
                                    <w:bCs/>
                                    <w:color w:val="FF0000"/>
                                    <w:sz w:val="18"/>
                                    <w:szCs w:val="18"/>
                                  </w:rPr>
                                </w:pPr>
                                <w:r>
                                  <w:rPr>
                                    <w:b/>
                                    <w:bCs/>
                                    <w:color w:val="FF0000"/>
                                    <w:sz w:val="18"/>
                                    <w:szCs w:val="18"/>
                                  </w:rPr>
                                  <w:t>(B)</w:t>
                                </w:r>
                              </w:p>
                            </w:txbxContent>
                          </wps:txbx>
                          <wps:bodyPr rot="0" vert="horz" wrap="square" lIns="91440" tIns="45720" rIns="91440" bIns="45720" anchor="t" anchorCtr="0">
                            <a:noAutofit/>
                          </wps:bodyPr>
                        </wps:wsp>
                        <wps:wsp>
                          <wps:cNvPr id="72" name="Textfeld 3"/>
                          <wps:cNvSpPr txBox="1">
                            <a:spLocks noChangeArrowheads="1"/>
                          </wps:cNvSpPr>
                          <wps:spPr bwMode="auto">
                            <a:xfrm>
                              <a:off x="3029803" y="218365"/>
                              <a:ext cx="334371" cy="232012"/>
                            </a:xfrm>
                            <a:prstGeom prst="rect">
                              <a:avLst/>
                            </a:prstGeom>
                            <a:solidFill>
                              <a:srgbClr val="FFFFFF"/>
                            </a:solidFill>
                            <a:ln w="9525">
                              <a:solidFill>
                                <a:srgbClr val="000000"/>
                              </a:solidFill>
                              <a:miter lim="800000"/>
                              <a:headEnd/>
                              <a:tailEnd/>
                            </a:ln>
                          </wps:spPr>
                          <wps:txbx>
                            <w:txbxContent>
                              <w:p w14:paraId="4C993B1C" w14:textId="77777777" w:rsidR="00DA325C" w:rsidRDefault="00DA325C" w:rsidP="00DA325C">
                                <w:pPr>
                                  <w:jc w:val="center"/>
                                  <w:rPr>
                                    <w:b/>
                                    <w:bCs/>
                                    <w:color w:val="FF0000"/>
                                    <w:sz w:val="18"/>
                                    <w:szCs w:val="18"/>
                                  </w:rPr>
                                </w:pPr>
                                <w:r>
                                  <w:rPr>
                                    <w:b/>
                                    <w:bCs/>
                                    <w:color w:val="FF0000"/>
                                    <w:sz w:val="18"/>
                                    <w:szCs w:val="18"/>
                                  </w:rPr>
                                  <w:t>(C)</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6F3BF62C" id="Gruppieren 9" o:spid="_x0000_s1041" style="position:absolute;left:0;text-align:left;margin-left:38.1pt;margin-top:33.45pt;width:409.95pt;height:48.35pt;z-index:251721728;mso-position-horizontal-relative:margin;mso-width-relative:margin;mso-height-relative:margin" coordsize="52066,6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jTVHgMAAOcLAAAOAAAAZHJzL2Uyb0RvYy54bWzsVu1u2yAU/T9p74D4v/orjh2rTtX1S5O6&#10;rVK7ByA2/tBsYEDidE+/C07sNFmkqpO6Spt/2GDgcu6591w4PVu3DVpRqWrOUuyduBhRlvG8ZmWK&#10;vz1cf4gxUpqwnDSc0RQ/UoXP5u/fnXYioT6veJNTicAIU0knUlxpLRLHUVlFW6JOuKAMBgsuW6Kh&#10;K0snl6QD623j+K47dToucyF5RpWCv5f9IJ5b+0VBM/21KBTVqEkxYNP2Le17Yd7O/JQkpSSiqrMN&#10;DPICFC2pGWw6mLokmqClrA9MtXUmueKFPsl46/CiqDNqfQBvPHfPmxvJl8L6UiZdKQaagNo9nl5s&#10;NvuyupHiXtxJYKITJXBhe8aXdSFb8wWUaG0pexwoo2uNMvgZ+u40mIYYZTA29SbuJOw5zSog/mBZ&#10;Vl3tLJz63rDQC20wnO22zhMwnYD0UCMD6s8YuK+IoJZYlQADdxLVOcCfYcRIC1n6AO4VtMmRb5wx&#10;m8MsQxLS648c3PZssJW45dl3hRi/qAgr6bmUvKsoyQGeZ1aCE8PS3o4yRhbdZ57DNmSpuTX0HKaD&#10;YAIZ0vPlB14UWaIHvkgipNI3lLfINFIsIfetcbK6VdqAGaeYqCre1Pl13TS2I8vFRSPRioBOru1j&#10;8e9NaxjqUjwL/bD3/6gJ1z6/M9HWGgTf1G2K42ESSQxrVywHmCTRpG76NkBu2IZGw1zPoV4v1jZg&#10;XrQNz4Lnj0Cs5L3AoSBBo+LyJ0YdiDvF6seSSIpR84lBcGbeZGKqge1MwsiHjtwdWeyOEJaBqRRr&#10;jPrmhbYVxGBl/ByCWNSWYBPtHskGM6Tsjqr65phvEeza59uNXApRU0kZgp825UqTcs+VZuD6s9gN&#10;MAIR+l5sBGmZ3KrU96Jp7EEpNioNZmEU76v0mIVRsEdsDAn4FwQbQfl4E4KdxJHvQwEz/Aex7wXx&#10;U/5Bu4EBa+j3A6j0tq4M1I3C/Ie0aykaFfNWtfsK507kH6RxsC1sr3ruHCsC2zLyP40Pj6DZNlJv&#10;+Qgaa7M9mOxt0l4INjdfc13d7dtZ4/18/gsAAP//AwBQSwMEFAAGAAgAAAAhAA4XiZPfAAAACQEA&#10;AA8AAABkcnMvZG93bnJldi54bWxMj0FLw0AQhe+C/2EZwZvdpMW1jdmUUtRTEWwF8TbNTpPQ7GzI&#10;bpP037ue9Di8j/e+ydeTbcVAvW8ca0hnCQji0pmGKw2fh9eHJQgfkA22jknDlTysi9ubHDPjRv6g&#10;YR8qEUvYZ6ihDqHLpPRlTRb9zHXEMTu53mKIZ19J0+MYy20r50mipMWG40KNHW1rKs/7i9XwNuK4&#10;WaQvw+582l6/D4/vX7uUtL6/mzbPIAJN4Q+GX/2oDkV0OroLGy9aDU9qHkkNSq1AxHy5UimIYwTV&#10;QoEscvn/g+IHAAD//wMAUEsBAi0AFAAGAAgAAAAhALaDOJL+AAAA4QEAABMAAAAAAAAAAAAAAAAA&#10;AAAAAFtDb250ZW50X1R5cGVzXS54bWxQSwECLQAUAAYACAAAACEAOP0h/9YAAACUAQAACwAAAAAA&#10;AAAAAAAAAAAvAQAAX3JlbHMvLnJlbHNQSwECLQAUAAYACAAAACEASBI01R4DAADnCwAADgAAAAAA&#10;AAAAAAAAAAAuAgAAZHJzL2Uyb0RvYy54bWxQSwECLQAUAAYACAAAACEADheJk98AAAAJAQAADwAA&#10;AAAAAAAAAAAAAAB4BQAAZHJzL2Rvd25yZXYueG1sUEsFBgAAAAAEAAQA8wAAAIQGAAAAAA==&#10;">
                <v:shape id="_x0000_s1042" type="#_x0000_t202" style="position:absolute;width:3340;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1Y2xAAAANsAAAAPAAAAZHJzL2Rvd25yZXYueG1sRI9Ba8JA&#10;FITvBf/D8gQvRTe1kmrqKiK06M1a0esj+0xCs2/T3W2M/94VhB6HmfmGmS87U4uWnK8sK3gZJSCI&#10;c6srLhQcvj+GUxA+IGusLZOCK3lYLnpPc8y0vfAXtftQiAhhn6GCMoQmk9LnJRn0I9sQR+9sncEQ&#10;pSukdniJcFPLcZKk0mDFcaHEhtYl5T/7P6NgOtm0J7993R3z9FzPwvNb+/nrlBr0u9U7iEBd+A8/&#10;2hutIJ3B/Uv8AXJxAwAA//8DAFBLAQItABQABgAIAAAAIQDb4fbL7gAAAIUBAAATAAAAAAAAAAAA&#10;AAAAAAAAAABbQ29udGVudF9UeXBlc10ueG1sUEsBAi0AFAAGAAgAAAAhAFr0LFu/AAAAFQEAAAsA&#10;AAAAAAAAAAAAAAAAHwEAAF9yZWxzLy5yZWxzUEsBAi0AFAAGAAgAAAAhAK9LVjbEAAAA2wAAAA8A&#10;AAAAAAAAAAAAAAAABwIAAGRycy9kb3ducmV2LnhtbFBLBQYAAAAAAwADALcAAAD4AgAAAAA=&#10;">
                  <v:textbox>
                    <w:txbxContent>
                      <w:p w14:paraId="0E929D02" w14:textId="77777777" w:rsidR="00DA325C" w:rsidRDefault="00DA325C" w:rsidP="00DA325C">
                        <w:pPr>
                          <w:jc w:val="center"/>
                          <w:rPr>
                            <w:b/>
                            <w:bCs/>
                            <w:color w:val="FF0000"/>
                            <w:sz w:val="18"/>
                            <w:szCs w:val="18"/>
                          </w:rPr>
                        </w:pPr>
                        <w:r>
                          <w:rPr>
                            <w:b/>
                            <w:bCs/>
                            <w:color w:val="FF0000"/>
                            <w:sz w:val="18"/>
                            <w:szCs w:val="18"/>
                          </w:rPr>
                          <w:t>(A)</w:t>
                        </w:r>
                      </w:p>
                    </w:txbxContent>
                  </v:textbox>
                </v:shape>
                <v:group id="Gruppieren 70" o:spid="_x0000_s1043" style="position:absolute;left:30298;top:2183;width:21768;height:3958" coordorigin="30298,2183" coordsize="21768,3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_x0000_s1044" type="#_x0000_t202" style="position:absolute;left:48722;top:3821;width:3344;height:2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MztxQAAANsAAAAPAAAAZHJzL2Rvd25yZXYueG1sRI9PawIx&#10;FMTvQr9DeIIX0ay2qN1ulFJo0VtrRa+Pzds/uHnZJum6fnsjFHocZuY3TLbpTSM6cr62rGA2TUAQ&#10;51bXXCo4fL9PViB8QNbYWCYFV/KwWT8MMky1vfAXdftQighhn6KCKoQ2ldLnFRn0U9sSR6+wzmCI&#10;0pVSO7xEuGnkPEkW0mDNcaHClt4qys/7X6Ng9bTtTn73+HnMF0XzHMbL7uPHKTUa9q8vIAL14T/8&#10;195qBcsZ3L/EHyDXNwAAAP//AwBQSwECLQAUAAYACAAAACEA2+H2y+4AAACFAQAAEwAAAAAAAAAA&#10;AAAAAAAAAAAAW0NvbnRlbnRfVHlwZXNdLnhtbFBLAQItABQABgAIAAAAIQBa9CxbvwAAABUBAAAL&#10;AAAAAAAAAAAAAAAAAB8BAABfcmVscy8ucmVsc1BLAQItABQABgAIAAAAIQDU5MztxQAAANsAAAAP&#10;AAAAAAAAAAAAAAAAAAcCAABkcnMvZG93bnJldi54bWxQSwUGAAAAAAMAAwC3AAAA+QIAAAAA&#10;">
                    <v:textbox>
                      <w:txbxContent>
                        <w:p w14:paraId="327457CB" w14:textId="77777777" w:rsidR="00DA325C" w:rsidRDefault="00DA325C" w:rsidP="00DA325C">
                          <w:pPr>
                            <w:jc w:val="center"/>
                            <w:rPr>
                              <w:b/>
                              <w:bCs/>
                              <w:color w:val="FF0000"/>
                              <w:sz w:val="18"/>
                              <w:szCs w:val="18"/>
                            </w:rPr>
                          </w:pPr>
                          <w:r>
                            <w:rPr>
                              <w:b/>
                              <w:bCs/>
                              <w:color w:val="FF0000"/>
                              <w:sz w:val="18"/>
                              <w:szCs w:val="18"/>
                            </w:rPr>
                            <w:t>(B)</w:t>
                          </w:r>
                        </w:p>
                      </w:txbxContent>
                    </v:textbox>
                  </v:shape>
                  <v:shape id="Textfeld 3" o:spid="_x0000_s1045" type="#_x0000_t202" style="position:absolute;left:30298;top:2183;width:3343;height:2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lKa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iYjeH6JP0AuHwAAAP//AwBQSwECLQAUAAYACAAAACEA2+H2y+4AAACFAQAAEwAAAAAAAAAA&#10;AAAAAAAAAAAAW0NvbnRlbnRfVHlwZXNdLnhtbFBLAQItABQABgAIAAAAIQBa9CxbvwAAABUBAAAL&#10;AAAAAAAAAAAAAAAAAB8BAABfcmVscy8ucmVsc1BLAQItABQABgAIAAAAIQAkNlKaxQAAANsAAAAP&#10;AAAAAAAAAAAAAAAAAAcCAABkcnMvZG93bnJldi54bWxQSwUGAAAAAAMAAwC3AAAA+QIAAAAA&#10;">
                    <v:textbox>
                      <w:txbxContent>
                        <w:p w14:paraId="4C993B1C" w14:textId="77777777" w:rsidR="00DA325C" w:rsidRDefault="00DA325C" w:rsidP="00DA325C">
                          <w:pPr>
                            <w:jc w:val="center"/>
                            <w:rPr>
                              <w:b/>
                              <w:bCs/>
                              <w:color w:val="FF0000"/>
                              <w:sz w:val="18"/>
                              <w:szCs w:val="18"/>
                            </w:rPr>
                          </w:pPr>
                          <w:r>
                            <w:rPr>
                              <w:b/>
                              <w:bCs/>
                              <w:color w:val="FF0000"/>
                              <w:sz w:val="18"/>
                              <w:szCs w:val="18"/>
                            </w:rPr>
                            <w:t>(C)</w:t>
                          </w:r>
                        </w:p>
                      </w:txbxContent>
                    </v:textbox>
                  </v:shape>
                </v:group>
                <w10:wrap anchorx="margin"/>
              </v:group>
            </w:pict>
          </mc:Fallback>
        </mc:AlternateContent>
      </w:r>
      <w:r w:rsidRPr="009B2C29">
        <w:rPr>
          <w:rFonts w:ascii="Calibri" w:eastAsia="Calibri" w:hAnsi="Calibri" w:cs="Times New Roman"/>
          <w:noProof/>
        </w:rPr>
        <w:drawing>
          <wp:anchor distT="0" distB="0" distL="114300" distR="114300" simplePos="0" relativeHeight="251720704" behindDoc="0" locked="0" layoutInCell="1" allowOverlap="1" wp14:anchorId="7997B941" wp14:editId="4CAAEDA5">
            <wp:simplePos x="0" y="0"/>
            <wp:positionH relativeFrom="margin">
              <wp:align>right</wp:align>
            </wp:positionH>
            <wp:positionV relativeFrom="paragraph">
              <wp:posOffset>424180</wp:posOffset>
            </wp:positionV>
            <wp:extent cx="5760720" cy="2244090"/>
            <wp:effectExtent l="0" t="0" r="0" b="3810"/>
            <wp:wrapSquare wrapText="bothSides"/>
            <wp:docPr id="8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38">
                      <a:extLst>
                        <a:ext uri="{28A0092B-C50C-407E-A947-70E740481C1C}">
                          <a14:useLocalDpi xmlns:a14="http://schemas.microsoft.com/office/drawing/2010/main" val="0"/>
                        </a:ext>
                      </a:extLst>
                    </a:blip>
                    <a:srcRect l="117" t="12218" r="36034" b="43562"/>
                    <a:stretch>
                      <a:fillRect/>
                    </a:stretch>
                  </pic:blipFill>
                  <pic:spPr bwMode="auto">
                    <a:xfrm>
                      <a:off x="0" y="0"/>
                      <a:ext cx="5760720" cy="2244090"/>
                    </a:xfrm>
                    <a:prstGeom prst="rect">
                      <a:avLst/>
                    </a:prstGeom>
                    <a:noFill/>
                  </pic:spPr>
                </pic:pic>
              </a:graphicData>
            </a:graphic>
            <wp14:sizeRelH relativeFrom="page">
              <wp14:pctWidth>0</wp14:pctWidth>
            </wp14:sizeRelH>
            <wp14:sizeRelV relativeFrom="page">
              <wp14:pctHeight>0</wp14:pctHeight>
            </wp14:sizeRelV>
          </wp:anchor>
        </w:drawing>
      </w:r>
      <w:r w:rsidRPr="009B2C29">
        <w:rPr>
          <w:rFonts w:ascii="Calibri" w:eastAsia="Calibri" w:hAnsi="Calibri" w:cs="Times New Roman"/>
        </w:rPr>
        <w:t xml:space="preserve">Per Rechtsklick auf die Kopfzeile und Auswählen von </w:t>
      </w:r>
      <w:r w:rsidRPr="009B2C29">
        <w:rPr>
          <w:rFonts w:ascii="Courier New" w:eastAsia="Calibri" w:hAnsi="Courier New" w:cs="Courier New"/>
          <w:b/>
          <w:bCs/>
        </w:rPr>
        <w:t>Set Column(s) as</w:t>
      </w:r>
      <w:r w:rsidRPr="009B2C29">
        <w:rPr>
          <w:rFonts w:ascii="Calibri" w:eastAsia="Calibri" w:hAnsi="Calibri" w:cs="Times New Roman"/>
        </w:rPr>
        <w:t xml:space="preserve"> können Sie bestimmen, welche Spalten</w:t>
      </w:r>
      <w:r w:rsidRPr="00C27F86">
        <w:rPr>
          <w:rFonts w:ascii="Cambria Math" w:hAnsi="Cambria Math"/>
          <w:i/>
        </w:rPr>
        <w:t xml:space="preserve"> </w:t>
      </w:r>
      <m:oMath>
        <m:r>
          <w:rPr>
            <w:rFonts w:ascii="Cambria Math" w:hAnsi="Cambria Math"/>
            <w:lang w:val="en"/>
          </w:rPr>
          <m:t>x</m:t>
        </m:r>
      </m:oMath>
      <w:r w:rsidRPr="00C27F86">
        <w:t xml:space="preserve">-, </w:t>
      </w:r>
      <m:oMath>
        <m:r>
          <w:rPr>
            <w:rFonts w:ascii="Cambria Math" w:hAnsi="Cambria Math"/>
            <w:lang w:val="en"/>
          </w:rPr>
          <m:t>y</m:t>
        </m:r>
      </m:oMath>
      <w:r w:rsidRPr="00C27F86">
        <w:t xml:space="preserve">-, </w:t>
      </w:r>
      <m:oMath>
        <m:r>
          <w:rPr>
            <w:rFonts w:ascii="Cambria Math" w:hAnsi="Cambria Math"/>
            <w:lang w:val="en"/>
          </w:rPr>
          <m:t>x</m:t>
        </m:r>
      </m:oMath>
      <w:r w:rsidRPr="00C27F86">
        <w:t>-</w:t>
      </w:r>
      <w:r w:rsidRPr="009B2C29">
        <w:rPr>
          <w:rFonts w:ascii="Calibri" w:eastAsia="Calibri" w:hAnsi="Calibri" w:cs="Times New Roman"/>
        </w:rPr>
        <w:t xml:space="preserve">Fehler- und </w:t>
      </w:r>
      <w:bookmarkStart w:id="10" w:name="_Hlk94611831"/>
      <m:oMath>
        <m:r>
          <w:rPr>
            <w:rFonts w:ascii="Cambria Math" w:hAnsi="Cambria Math"/>
            <w:lang w:val="en"/>
          </w:rPr>
          <m:t>y</m:t>
        </m:r>
      </m:oMath>
      <w:bookmarkEnd w:id="10"/>
      <w:r w:rsidRPr="009B2C29">
        <w:rPr>
          <w:rFonts w:ascii="Calibri" w:eastAsia="Calibri" w:hAnsi="Calibri" w:cs="Times New Roman"/>
        </w:rPr>
        <w:t xml:space="preserve">-Fehlerdaten enthalten sollen </w:t>
      </w:r>
      <w:r w:rsidRPr="009B2C29">
        <w:rPr>
          <w:rFonts w:ascii="Calibri" w:eastAsia="Calibri" w:hAnsi="Calibri" w:cs="Times New Roman"/>
          <w:color w:val="FF0000"/>
        </w:rPr>
        <w:t>(C)</w:t>
      </w:r>
      <w:r w:rsidRPr="009B2C29">
        <w:rPr>
          <w:rFonts w:ascii="Calibri" w:eastAsia="Calibri" w:hAnsi="Calibri" w:cs="Times New Roman"/>
        </w:rPr>
        <w:t>.</w:t>
      </w:r>
    </w:p>
    <w:p w14:paraId="35F8A5B2" w14:textId="77777777" w:rsidR="00DA325C" w:rsidRPr="009B2C29" w:rsidRDefault="00DA325C" w:rsidP="00DA325C">
      <w:pPr>
        <w:spacing w:after="120" w:line="256" w:lineRule="auto"/>
        <w:jc w:val="both"/>
        <w:rPr>
          <w:rFonts w:ascii="Calibri" w:eastAsia="Calibri" w:hAnsi="Calibri" w:cs="Times New Roman"/>
          <w:sz w:val="8"/>
          <w:szCs w:val="8"/>
        </w:rPr>
      </w:pPr>
    </w:p>
    <w:p w14:paraId="1EF9770E" w14:textId="77777777" w:rsidR="00DA325C" w:rsidRPr="009B2C29" w:rsidRDefault="00DA325C" w:rsidP="00DA325C">
      <w:pPr>
        <w:numPr>
          <w:ilvl w:val="0"/>
          <w:numId w:val="5"/>
        </w:numPr>
        <w:pBdr>
          <w:top w:val="single" w:sz="4" w:space="1" w:color="auto"/>
        </w:pBdr>
        <w:spacing w:after="120" w:line="256" w:lineRule="auto"/>
        <w:contextualSpacing/>
        <w:jc w:val="both"/>
        <w:rPr>
          <w:rFonts w:ascii="Calibri" w:eastAsia="Calibri" w:hAnsi="Calibri" w:cs="Times New Roman"/>
          <w:b/>
          <w:bCs/>
          <w:sz w:val="24"/>
          <w:szCs w:val="24"/>
        </w:rPr>
      </w:pPr>
      <w:r w:rsidRPr="009B2C29">
        <w:rPr>
          <w:rFonts w:ascii="Calibri" w:eastAsia="Calibri" w:hAnsi="Calibri" w:cs="Times New Roman"/>
          <w:b/>
          <w:bCs/>
          <w:sz w:val="24"/>
          <w:szCs w:val="24"/>
        </w:rPr>
        <w:t>Schritt: Plotten Sie Ihre Daten</w:t>
      </w:r>
    </w:p>
    <w:p w14:paraId="6359224F"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Markieren Sie die Spalten, die Sie plotten wollen. Klicken Sie in der Menüleiste auf </w:t>
      </w:r>
      <w:bookmarkStart w:id="11" w:name="_Hlk94611703"/>
      <w:r w:rsidRPr="009B2C29">
        <w:rPr>
          <w:rFonts w:ascii="Courier New" w:eastAsia="Calibri" w:hAnsi="Courier New" w:cs="Courier New"/>
          <w:b/>
          <w:bCs/>
        </w:rPr>
        <w:t>Plot</w:t>
      </w:r>
      <w:r w:rsidRPr="009B2C29">
        <w:rPr>
          <w:rFonts w:ascii="Calibri" w:eastAsia="Calibri" w:hAnsi="Calibri" w:cs="Times New Roman"/>
        </w:rPr>
        <w:t xml:space="preserve"> </w:t>
      </w:r>
      <w:r w:rsidRPr="009B2C29">
        <w:rPr>
          <w:rFonts w:ascii="Calibri" w:eastAsia="Calibri" w:hAnsi="Calibri" w:cs="Times New Roman"/>
          <w:lang w:val="en-GB"/>
        </w:rPr>
        <w:sym w:font="Wingdings" w:char="F0E0"/>
      </w:r>
      <w:r w:rsidRPr="009B2C29">
        <w:rPr>
          <w:rFonts w:ascii="Calibri" w:eastAsia="Calibri" w:hAnsi="Calibri" w:cs="Times New Roman"/>
        </w:rPr>
        <w:t xml:space="preserve"> </w:t>
      </w:r>
      <w:r w:rsidRPr="009B2C29">
        <w:rPr>
          <w:rFonts w:ascii="Courier New" w:eastAsia="Calibri" w:hAnsi="Courier New" w:cs="Courier New"/>
          <w:b/>
          <w:bCs/>
        </w:rPr>
        <w:t>Scatter</w:t>
      </w:r>
      <w:bookmarkEnd w:id="11"/>
      <w:r w:rsidRPr="009B2C29">
        <w:rPr>
          <w:rFonts w:ascii="Calibri" w:eastAsia="Calibri" w:hAnsi="Calibri" w:cs="Times New Roman"/>
        </w:rPr>
        <w:t xml:space="preserve"> </w:t>
      </w:r>
      <w:r w:rsidRPr="009B2C29">
        <w:rPr>
          <w:rFonts w:ascii="Calibri" w:eastAsia="Calibri" w:hAnsi="Calibri" w:cs="Courier New"/>
          <w:color w:val="FF0000"/>
        </w:rPr>
        <w:t>(D)</w:t>
      </w:r>
      <w:r w:rsidRPr="009B2C29">
        <w:rPr>
          <w:rFonts w:ascii="Calibri" w:eastAsia="Calibri" w:hAnsi="Calibri" w:cs="Times New Roman"/>
        </w:rPr>
        <w:t>.</w:t>
      </w:r>
    </w:p>
    <w:p w14:paraId="6D8622D0"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noProof/>
        </w:rPr>
        <mc:AlternateContent>
          <mc:Choice Requires="wps">
            <w:drawing>
              <wp:anchor distT="45720" distB="45720" distL="114300" distR="114300" simplePos="0" relativeHeight="251725824" behindDoc="0" locked="0" layoutInCell="1" allowOverlap="1" wp14:anchorId="546BB6AC" wp14:editId="434BB542">
                <wp:simplePos x="0" y="0"/>
                <wp:positionH relativeFrom="column">
                  <wp:posOffset>3905250</wp:posOffset>
                </wp:positionH>
                <wp:positionV relativeFrom="paragraph">
                  <wp:posOffset>1826260</wp:posOffset>
                </wp:positionV>
                <wp:extent cx="340995" cy="231775"/>
                <wp:effectExtent l="0" t="0" r="20955" b="15875"/>
                <wp:wrapNone/>
                <wp:docPr id="7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41CB14ED" w14:textId="77777777" w:rsidR="00DA325C" w:rsidRDefault="00DA325C" w:rsidP="00DA325C">
                            <w:pPr>
                              <w:jc w:val="center"/>
                              <w:rPr>
                                <w:b/>
                                <w:bCs/>
                                <w:color w:val="FF0000"/>
                                <w:sz w:val="18"/>
                                <w:szCs w:val="18"/>
                              </w:rPr>
                            </w:pPr>
                            <w:r>
                              <w:rPr>
                                <w:b/>
                                <w:bCs/>
                                <w:color w:val="FF0000"/>
                                <w:sz w:val="18"/>
                                <w:szCs w:val="18"/>
                              </w:rPr>
                              <w:t>(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BB6AC" id="Textfeld 2" o:spid="_x0000_s1046" type="#_x0000_t202" style="position:absolute;left:0;text-align:left;margin-left:307.5pt;margin-top:143.8pt;width:26.85pt;height:18.2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nd6JgIAAE4EAAAOAAAAZHJzL2Uyb0RvYy54bWysVFFv0zAQfkfiP1h+p0m7lq1R02l0FCEN&#10;hjT4AY7tNBaOz9huk/Lrd3ayrgx4QeTBsn3n7+6+7y6r677V5CCdV2BKOp3klEjDQSizK+m3r9s3&#10;V5T4wIxgGows6VF6er1+/WrV2ULOoAEtpCMIYnzR2ZI2IdgiyzxvZMv8BKw0aKzBtSzg0e0y4ViH&#10;6K3OZnn+NuvACeuAS+/x9nYw0nXCr2vJw31dexmILinmFtLq0lrFNVuvWLFzzDaKj2mwf8iiZcpg&#10;0BPULQuM7J36DapV3IGHOkw4tBnUteIy1YDVTPMX1Tw0zMpUC5Lj7Ykm//9g+efDg/3iSOjfQY8C&#10;piK8vQP+3RMDm4aZnbxxDrpGMoGBp5GyrLO+GJ9Gqn3hI0jVfQKBIrN9gATU166NrGCdBNFRgOOJ&#10;dNkHwvHyYp4vlwtKOJpmF9PLy0WKwIqnx9b58EFCS+KmpA41TeDscOdDTIYVTy4xlgetxFZpnQ5u&#10;V220IweG+m/TN6L/4qYN6Uq6XMwWQ/1/hcjT9yeIVgVsZK3akl6dnFgRWXtvRGqzwJQe9piyNiON&#10;kbmBw9BXPVECaUh9GWmtQByRWAdD4+KghXtcag2YL9fKUtKA+/nyLvphj6CFkg6bu6T+x545SYn+&#10;aFDE5XQ+j9OQDvPFJQYk7txSnVuY4QhV0kDJsN2ENEGRYAM3KHatkhDPGY+1YdMmfcYBi1Nxfk5e&#10;z7+B9SMAAAD//wMAUEsDBBQABgAIAAAAIQChfHEL4QAAAAsBAAAPAAAAZHJzL2Rvd25yZXYueG1s&#10;TI/NTsMwEITvSLyDtUhcEHWSFieEbCqEBIIbtBVc3WSbRPgn2G4a3h5zguNoRjPfVOtZKzaR84M1&#10;COkiAUamse1gOoTd9vG6AOaDNK1U1hDCN3lY1+dnlSxbezJvNG1Cx2KJ8aVE6EMYS85905OWfmFH&#10;MtE7WKdliNJ1vHXyFMu14lmSCK7lYOJCL0d66Kn53Bw1QrF6nj78y/L1vREHdRuu8unpyyFeXsz3&#10;d8ACzeEvDL/4ER3qyLS3R9N6phBEehO/BISsyAWwmBCiyIHtEZbZKgVeV/z/h/oHAAD//wMAUEsB&#10;Ai0AFAAGAAgAAAAhALaDOJL+AAAA4QEAABMAAAAAAAAAAAAAAAAAAAAAAFtDb250ZW50X1R5cGVz&#10;XS54bWxQSwECLQAUAAYACAAAACEAOP0h/9YAAACUAQAACwAAAAAAAAAAAAAAAAAvAQAAX3JlbHMv&#10;LnJlbHNQSwECLQAUAAYACAAAACEA2JZ3eiYCAABOBAAADgAAAAAAAAAAAAAAAAAuAgAAZHJzL2Uy&#10;b0RvYy54bWxQSwECLQAUAAYACAAAACEAoXxxC+EAAAALAQAADwAAAAAAAAAAAAAAAACABAAAZHJz&#10;L2Rvd25yZXYueG1sUEsFBgAAAAAEAAQA8wAAAI4FAAAAAA==&#10;">
                <v:textbox>
                  <w:txbxContent>
                    <w:p w14:paraId="41CB14ED" w14:textId="77777777" w:rsidR="00DA325C" w:rsidRDefault="00DA325C" w:rsidP="00DA325C">
                      <w:pPr>
                        <w:jc w:val="center"/>
                        <w:rPr>
                          <w:b/>
                          <w:bCs/>
                          <w:color w:val="FF0000"/>
                          <w:sz w:val="18"/>
                          <w:szCs w:val="18"/>
                        </w:rPr>
                      </w:pPr>
                      <w:r>
                        <w:rPr>
                          <w:b/>
                          <w:bCs/>
                          <w:color w:val="FF0000"/>
                          <w:sz w:val="18"/>
                          <w:szCs w:val="18"/>
                        </w:rPr>
                        <w:t>(E)</w:t>
                      </w:r>
                    </w:p>
                  </w:txbxContent>
                </v:textbox>
              </v:shape>
            </w:pict>
          </mc:Fallback>
        </mc:AlternateContent>
      </w:r>
      <w:r w:rsidRPr="009B2C29">
        <w:rPr>
          <w:rFonts w:ascii="Calibri" w:eastAsia="Calibri" w:hAnsi="Calibri" w:cs="Times New Roman"/>
          <w:noProof/>
        </w:rPr>
        <mc:AlternateContent>
          <mc:Choice Requires="wps">
            <w:drawing>
              <wp:anchor distT="45720" distB="45720" distL="114300" distR="114300" simplePos="0" relativeHeight="251724800" behindDoc="0" locked="0" layoutInCell="1" allowOverlap="1" wp14:anchorId="4A757779" wp14:editId="17753646">
                <wp:simplePos x="0" y="0"/>
                <wp:positionH relativeFrom="column">
                  <wp:posOffset>1743075</wp:posOffset>
                </wp:positionH>
                <wp:positionV relativeFrom="paragraph">
                  <wp:posOffset>578485</wp:posOffset>
                </wp:positionV>
                <wp:extent cx="340995" cy="231775"/>
                <wp:effectExtent l="0" t="0" r="20955" b="15875"/>
                <wp:wrapNone/>
                <wp:docPr id="7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2B8528D6" w14:textId="77777777" w:rsidR="00DA325C" w:rsidRDefault="00DA325C" w:rsidP="00DA325C">
                            <w:pPr>
                              <w:jc w:val="center"/>
                              <w:rPr>
                                <w:b/>
                                <w:bCs/>
                                <w:color w:val="FF0000"/>
                                <w:sz w:val="18"/>
                                <w:szCs w:val="18"/>
                              </w:rPr>
                            </w:pPr>
                            <w:r>
                              <w:rPr>
                                <w:b/>
                                <w:bCs/>
                                <w:color w:val="FF0000"/>
                                <w:sz w:val="18"/>
                                <w:szCs w:val="18"/>
                              </w:rPr>
                              <w:t>(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757779" id="_x0000_s1047" type="#_x0000_t202" style="position:absolute;left:0;text-align:left;margin-left:137.25pt;margin-top:45.55pt;width:26.85pt;height:18.2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sBFJQIAAE4EAAAOAAAAZHJzL2Uyb0RvYy54bWysVFFv0zAQfkfiP1h+p0m7lq1R02l0FCEN&#10;hjT4AY5jNxaOz9huk/Lrd3ayrgx4QeTB8vnOn+++7y6r677V5CCcV2BKOp3klAjDoVZmV9JvX7dv&#10;rijxgZmaaTCipEfh6fX69atVZwsxgwZ0LRxBEOOLzpa0CcEWWeZ5I1rmJ2CFQacE17KApttltWMd&#10;orc6m+X526wDV1sHXHiPp7eDk64TvpSCh3spvQhElxRzC2l1aa3imq1XrNg5ZhvFxzTYP2TRMmXw&#10;0RPULQuM7J36DapV3IEHGSYc2gykVFykGrCaaf6imoeGWZFqQXK8PdHk/x8s/3x4sF8cCf076FHA&#10;VIS3d8C/e2Jg0zCzEzfOQdcIVuPD00hZ1llfjFcj1b7wEaTqPkGNIrN9gATUS9dGVrBOgugowPFE&#10;uugD4Xh4Mc+XywUlHF2zi+nl5SK9wIqny9b58EFAS+KmpA41TeDscOdDTIYVTyHxLQ9a1VuldTLc&#10;rtpoRw4M9d+mb0T/JUwb0pV0uZgthvr/CpGn708QrQrYyFq1Jb06BbEisvbe1KnNAlN62GPK2ow0&#10;RuYGDkNf9UTVSEMiOdJaQX1EYh0MjYuDFu5xkRowX66VpaQB9/PlWYzDHkEPJR02d0n9jz1zghL9&#10;0aCIy+l8HqchGfPF5QwNd+6pzj3McIQqaaBk2G5CmqBIsIEbFFuqJMRzxmNt2LRJn3HA4lSc2ynq&#10;+TewfgQAAP//AwBQSwMEFAAGAAgAAAAhACMyY0LgAAAACgEAAA8AAABkcnMvZG93bnJldi54bWxM&#10;j8FOwzAQRO9I/IO1SFwQdeKWJA1xKoQEojcoCK5u7CYR8TrYbhr+nuUEx9U8zbytNrMd2GR86B1K&#10;SBcJMION0z22Et5eH64LYCEq1GpwaCR8mwCb+vysUqV2J3wx0y62jEowlEpCF+NYch6azlgVFm40&#10;SNnBeasinb7l2qsTlduBiyTJuFU90kKnRnPfmeZzd7QSitXT9BG2y+f3JjsM63iVT49fXsrLi/nu&#10;Flg0c/yD4Vef1KEmp707og5skCDy1Q2hEtZpCoyApSgEsD2RIs+A1xX//0L9AwAA//8DAFBLAQIt&#10;ABQABgAIAAAAIQC2gziS/gAAAOEBAAATAAAAAAAAAAAAAAAAAAAAAABbQ29udGVudF9UeXBlc10u&#10;eG1sUEsBAi0AFAAGAAgAAAAhADj9If/WAAAAlAEAAAsAAAAAAAAAAAAAAAAALwEAAF9yZWxzLy5y&#10;ZWxzUEsBAi0AFAAGAAgAAAAhAN7SwEUlAgAATgQAAA4AAAAAAAAAAAAAAAAALgIAAGRycy9lMm9E&#10;b2MueG1sUEsBAi0AFAAGAAgAAAAhACMyY0LgAAAACgEAAA8AAAAAAAAAAAAAAAAAfwQAAGRycy9k&#10;b3ducmV2LnhtbFBLBQYAAAAABAAEAPMAAACMBQAAAAA=&#10;">
                <v:textbox>
                  <w:txbxContent>
                    <w:p w14:paraId="2B8528D6" w14:textId="77777777" w:rsidR="00DA325C" w:rsidRDefault="00DA325C" w:rsidP="00DA325C">
                      <w:pPr>
                        <w:jc w:val="center"/>
                        <w:rPr>
                          <w:b/>
                          <w:bCs/>
                          <w:color w:val="FF0000"/>
                          <w:sz w:val="18"/>
                          <w:szCs w:val="18"/>
                        </w:rPr>
                      </w:pPr>
                      <w:r>
                        <w:rPr>
                          <w:b/>
                          <w:bCs/>
                          <w:color w:val="FF0000"/>
                          <w:sz w:val="18"/>
                          <w:szCs w:val="18"/>
                        </w:rPr>
                        <w:t>(D)</w:t>
                      </w:r>
                    </w:p>
                  </w:txbxContent>
                </v:textbox>
              </v:shape>
            </w:pict>
          </mc:Fallback>
        </mc:AlternateContent>
      </w:r>
      <w:r w:rsidRPr="009B2C29">
        <w:rPr>
          <w:rFonts w:ascii="Calibri" w:eastAsia="Calibri" w:hAnsi="Calibri" w:cs="Times New Roman"/>
          <w:noProof/>
        </w:rPr>
        <w:drawing>
          <wp:anchor distT="0" distB="0" distL="114300" distR="114300" simplePos="0" relativeHeight="251723776" behindDoc="0" locked="0" layoutInCell="1" allowOverlap="1" wp14:anchorId="06AFE2B1" wp14:editId="249849D0">
            <wp:simplePos x="0" y="0"/>
            <wp:positionH relativeFrom="margin">
              <wp:posOffset>2712720</wp:posOffset>
            </wp:positionH>
            <wp:positionV relativeFrom="paragraph">
              <wp:posOffset>452120</wp:posOffset>
            </wp:positionV>
            <wp:extent cx="3044825" cy="2449195"/>
            <wp:effectExtent l="0" t="0" r="3175" b="8255"/>
            <wp:wrapSquare wrapText="bothSides"/>
            <wp:docPr id="8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9">
                      <a:extLst>
                        <a:ext uri="{28A0092B-C50C-407E-A947-70E740481C1C}">
                          <a14:useLocalDpi xmlns:a14="http://schemas.microsoft.com/office/drawing/2010/main" val="0"/>
                        </a:ext>
                      </a:extLst>
                    </a:blip>
                    <a:srcRect l="26218" t="12151" r="43102" b="43974"/>
                    <a:stretch>
                      <a:fillRect/>
                    </a:stretch>
                  </pic:blipFill>
                  <pic:spPr bwMode="auto">
                    <a:xfrm>
                      <a:off x="0" y="0"/>
                      <a:ext cx="3044825" cy="2449195"/>
                    </a:xfrm>
                    <a:prstGeom prst="rect">
                      <a:avLst/>
                    </a:prstGeom>
                    <a:noFill/>
                  </pic:spPr>
                </pic:pic>
              </a:graphicData>
            </a:graphic>
            <wp14:sizeRelH relativeFrom="margin">
              <wp14:pctWidth>0</wp14:pctWidth>
            </wp14:sizeRelH>
            <wp14:sizeRelV relativeFrom="margin">
              <wp14:pctHeight>0</wp14:pctHeight>
            </wp14:sizeRelV>
          </wp:anchor>
        </w:drawing>
      </w:r>
      <w:r w:rsidRPr="009B2C29">
        <w:rPr>
          <w:rFonts w:ascii="Calibri" w:eastAsia="Calibri" w:hAnsi="Calibri" w:cs="Times New Roman"/>
          <w:noProof/>
        </w:rPr>
        <w:drawing>
          <wp:anchor distT="0" distB="0" distL="114300" distR="114300" simplePos="0" relativeHeight="251722752" behindDoc="0" locked="0" layoutInCell="1" allowOverlap="1" wp14:anchorId="01547C2B" wp14:editId="212C3BAA">
            <wp:simplePos x="0" y="0"/>
            <wp:positionH relativeFrom="margin">
              <wp:posOffset>-4445</wp:posOffset>
            </wp:positionH>
            <wp:positionV relativeFrom="paragraph">
              <wp:posOffset>438785</wp:posOffset>
            </wp:positionV>
            <wp:extent cx="2708910" cy="2456815"/>
            <wp:effectExtent l="0" t="0" r="0" b="635"/>
            <wp:wrapSquare wrapText="bothSides"/>
            <wp:docPr id="43"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a:picLocks noChangeAspect="1" noChangeArrowheads="1"/>
                    </pic:cNvPicPr>
                  </pic:nvPicPr>
                  <pic:blipFill>
                    <a:blip r:embed="rId40">
                      <a:extLst>
                        <a:ext uri="{28A0092B-C50C-407E-A947-70E740481C1C}">
                          <a14:useLocalDpi xmlns:a14="http://schemas.microsoft.com/office/drawing/2010/main" val="0"/>
                        </a:ext>
                      </a:extLst>
                    </a:blip>
                    <a:srcRect l="-119" t="2106" r="73347" b="54724"/>
                    <a:stretch>
                      <a:fillRect/>
                    </a:stretch>
                  </pic:blipFill>
                  <pic:spPr bwMode="auto">
                    <a:xfrm>
                      <a:off x="0" y="0"/>
                      <a:ext cx="2708910" cy="2456815"/>
                    </a:xfrm>
                    <a:prstGeom prst="rect">
                      <a:avLst/>
                    </a:prstGeom>
                    <a:noFill/>
                  </pic:spPr>
                </pic:pic>
              </a:graphicData>
            </a:graphic>
            <wp14:sizeRelH relativeFrom="margin">
              <wp14:pctWidth>0</wp14:pctWidth>
            </wp14:sizeRelH>
            <wp14:sizeRelV relativeFrom="margin">
              <wp14:pctHeight>0</wp14:pctHeight>
            </wp14:sizeRelV>
          </wp:anchor>
        </w:drawing>
      </w:r>
      <w:r w:rsidRPr="009B2C29">
        <w:rPr>
          <w:rFonts w:ascii="Calibri" w:eastAsia="Calibri" w:hAnsi="Calibri" w:cs="Times New Roman"/>
        </w:rPr>
        <w:t xml:space="preserve">Per Rechtsklick auf die Achsen oder den Hintergrund und Auswählen von </w:t>
      </w:r>
      <w:r w:rsidRPr="009B2C29">
        <w:rPr>
          <w:rFonts w:ascii="Courier New" w:eastAsia="Calibri" w:hAnsi="Courier New" w:cs="Courier New"/>
          <w:b/>
          <w:bCs/>
        </w:rPr>
        <w:t>Scale…</w:t>
      </w:r>
      <w:r w:rsidRPr="009B2C29">
        <w:rPr>
          <w:rFonts w:ascii="Calibri" w:eastAsia="Calibri" w:hAnsi="Calibri" w:cs="Times New Roman"/>
        </w:rPr>
        <w:t xml:space="preserve"> bzw. </w:t>
      </w:r>
      <w:r w:rsidRPr="009B2C29">
        <w:rPr>
          <w:rFonts w:ascii="Courier New" w:eastAsia="Calibri" w:hAnsi="Courier New" w:cs="Courier New"/>
          <w:b/>
          <w:bCs/>
        </w:rPr>
        <w:t>Properities…</w:t>
      </w:r>
      <w:r w:rsidRPr="009B2C29">
        <w:rPr>
          <w:rFonts w:ascii="Calibri" w:eastAsia="Calibri" w:hAnsi="Calibri" w:cs="Times New Roman"/>
        </w:rPr>
        <w:t xml:space="preserve"> können Sie das Layout Ihres Graphen anpassen </w:t>
      </w:r>
      <w:r>
        <w:rPr>
          <w:rFonts w:ascii="Calibri" w:eastAsia="Calibri" w:hAnsi="Calibri" w:cs="Times New Roman"/>
        </w:rPr>
        <w:t xml:space="preserve">oder ungewünschte Fits löschen </w:t>
      </w:r>
      <w:r w:rsidRPr="009B2C29">
        <w:rPr>
          <w:rFonts w:ascii="Calibri" w:eastAsia="Calibri" w:hAnsi="Calibri" w:cs="Times New Roman"/>
          <w:color w:val="FF0000"/>
        </w:rPr>
        <w:t>(E)</w:t>
      </w:r>
      <w:r w:rsidRPr="009B2C29">
        <w:rPr>
          <w:rFonts w:ascii="Calibri" w:eastAsia="Calibri" w:hAnsi="Calibri" w:cs="Times New Roman"/>
        </w:rPr>
        <w:t>.</w:t>
      </w:r>
    </w:p>
    <w:p w14:paraId="4DF277E7" w14:textId="77777777" w:rsidR="00DA325C" w:rsidRPr="009B2C29" w:rsidRDefault="00DA325C" w:rsidP="00DA325C">
      <w:pPr>
        <w:numPr>
          <w:ilvl w:val="0"/>
          <w:numId w:val="5"/>
        </w:numPr>
        <w:pBdr>
          <w:top w:val="single" w:sz="4" w:space="1" w:color="auto"/>
        </w:pBdr>
        <w:spacing w:after="120" w:line="256" w:lineRule="auto"/>
        <w:contextualSpacing/>
        <w:jc w:val="both"/>
        <w:rPr>
          <w:rFonts w:ascii="Calibri" w:eastAsia="Calibri" w:hAnsi="Calibri" w:cs="Times New Roman"/>
          <w:b/>
          <w:bCs/>
          <w:sz w:val="24"/>
          <w:szCs w:val="24"/>
        </w:rPr>
      </w:pPr>
      <w:r w:rsidRPr="009B2C29">
        <w:rPr>
          <w:rFonts w:ascii="Times New Roman" w:eastAsia="Calibri" w:hAnsi="Times New Roman" w:cs="Times New Roman"/>
          <w:sz w:val="24"/>
          <w:szCs w:val="24"/>
          <w:lang w:eastAsia="de-DE"/>
        </w:rPr>
        <w:br w:type="column"/>
      </w:r>
      <w:r w:rsidRPr="009B2C29">
        <w:rPr>
          <w:rFonts w:ascii="Calibri" w:eastAsia="Calibri" w:hAnsi="Calibri" w:cs="Times New Roman"/>
          <w:noProof/>
        </w:rPr>
        <w:lastRenderedPageBreak/>
        <w:drawing>
          <wp:anchor distT="0" distB="0" distL="114300" distR="114300" simplePos="0" relativeHeight="251726848" behindDoc="0" locked="0" layoutInCell="1" allowOverlap="1" wp14:anchorId="38F9AB85" wp14:editId="5D35EC96">
            <wp:simplePos x="0" y="0"/>
            <wp:positionH relativeFrom="margin">
              <wp:posOffset>4219575</wp:posOffset>
            </wp:positionH>
            <wp:positionV relativeFrom="paragraph">
              <wp:posOffset>0</wp:posOffset>
            </wp:positionV>
            <wp:extent cx="1541145" cy="1671320"/>
            <wp:effectExtent l="0" t="0" r="1905" b="5080"/>
            <wp:wrapSquare wrapText="bothSides"/>
            <wp:docPr id="4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pic:cNvPicPr>
                      <a:picLocks noChangeAspect="1" noChangeArrowheads="1"/>
                    </pic:cNvPicPr>
                  </pic:nvPicPr>
                  <pic:blipFill>
                    <a:blip r:embed="rId41">
                      <a:extLst>
                        <a:ext uri="{28A0092B-C50C-407E-A947-70E740481C1C}">
                          <a14:useLocalDpi xmlns:a14="http://schemas.microsoft.com/office/drawing/2010/main" val="0"/>
                        </a:ext>
                      </a:extLst>
                    </a:blip>
                    <a:srcRect l="12946" t="2527" r="71925" b="68280"/>
                    <a:stretch>
                      <a:fillRect/>
                    </a:stretch>
                  </pic:blipFill>
                  <pic:spPr bwMode="auto">
                    <a:xfrm>
                      <a:off x="0" y="0"/>
                      <a:ext cx="1541145" cy="1671320"/>
                    </a:xfrm>
                    <a:prstGeom prst="rect">
                      <a:avLst/>
                    </a:prstGeom>
                    <a:noFill/>
                  </pic:spPr>
                </pic:pic>
              </a:graphicData>
            </a:graphic>
            <wp14:sizeRelH relativeFrom="margin">
              <wp14:pctWidth>0</wp14:pctWidth>
            </wp14:sizeRelH>
            <wp14:sizeRelV relativeFrom="margin">
              <wp14:pctHeight>0</wp14:pctHeight>
            </wp14:sizeRelV>
          </wp:anchor>
        </w:drawing>
      </w:r>
      <w:r w:rsidRPr="009B2C29">
        <w:rPr>
          <w:rFonts w:ascii="Calibri" w:eastAsia="Calibri" w:hAnsi="Calibri" w:cs="Times New Roman"/>
          <w:b/>
          <w:bCs/>
          <w:sz w:val="24"/>
          <w:szCs w:val="24"/>
        </w:rPr>
        <w:t>Schritt: Fitten Sie Ihre Daten</w:t>
      </w:r>
    </w:p>
    <w:p w14:paraId="69EEB9F3"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Klicken Sie auf Ihren Graphen. Wählen Sie in der Menüleiste </w:t>
      </w:r>
      <w:bookmarkStart w:id="12" w:name="_Hlk94611765"/>
      <w:r w:rsidRPr="009B2C29">
        <w:rPr>
          <w:rFonts w:ascii="Courier New" w:eastAsia="Calibri" w:hAnsi="Courier New" w:cs="Courier New"/>
          <w:b/>
          <w:bCs/>
        </w:rPr>
        <w:t>Analysis</w:t>
      </w:r>
      <w:r w:rsidRPr="009B2C29">
        <w:rPr>
          <w:rFonts w:ascii="Calibri" w:eastAsia="Calibri" w:hAnsi="Calibri" w:cs="Times New Roman"/>
        </w:rPr>
        <w:t xml:space="preserve"> </w:t>
      </w:r>
      <w:r w:rsidRPr="009B2C29">
        <w:rPr>
          <w:rFonts w:ascii="Calibri" w:eastAsia="Calibri" w:hAnsi="Calibri" w:cs="Times New Roman"/>
          <w:lang w:val="en-GB"/>
        </w:rPr>
        <w:sym w:font="Wingdings" w:char="F0E0"/>
      </w:r>
      <w:r w:rsidRPr="009B2C29">
        <w:rPr>
          <w:rFonts w:ascii="Calibri" w:eastAsia="Calibri" w:hAnsi="Calibri" w:cs="Times New Roman"/>
        </w:rPr>
        <w:t xml:space="preserve"> </w:t>
      </w:r>
      <w:r w:rsidRPr="009B2C29">
        <w:rPr>
          <w:rFonts w:ascii="Courier New" w:eastAsia="Calibri" w:hAnsi="Courier New" w:cs="Courier New"/>
          <w:b/>
          <w:bCs/>
        </w:rPr>
        <w:t>Fit Wizard...</w:t>
      </w:r>
      <w:r w:rsidRPr="009B2C29">
        <w:rPr>
          <w:rFonts w:ascii="Calibri" w:eastAsia="Calibri" w:hAnsi="Calibri" w:cs="Courier New"/>
          <w:color w:val="FF0000"/>
        </w:rPr>
        <w:t xml:space="preserve"> </w:t>
      </w:r>
      <w:bookmarkEnd w:id="12"/>
      <w:r w:rsidRPr="009B2C29">
        <w:rPr>
          <w:rFonts w:ascii="Calibri" w:eastAsia="Calibri" w:hAnsi="Calibri" w:cs="Courier New"/>
          <w:color w:val="FF0000"/>
        </w:rPr>
        <w:t>(F)</w:t>
      </w:r>
      <w:r w:rsidRPr="009B2C29">
        <w:rPr>
          <w:rFonts w:ascii="Calibri Light" w:eastAsia="Calibri" w:hAnsi="Calibri Light" w:cs="Courier New"/>
          <w:b/>
          <w:bCs/>
        </w:rPr>
        <w:t>.</w:t>
      </w:r>
      <w:r w:rsidRPr="009B2C29">
        <w:rPr>
          <w:rFonts w:ascii="Calibri" w:eastAsia="Calibri" w:hAnsi="Calibri" w:cs="Times New Roman"/>
          <w:noProof/>
        </w:rPr>
        <w:t xml:space="preserve"> </w:t>
      </w:r>
    </w:p>
    <w:p w14:paraId="066081BD"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Wählen Sie </w:t>
      </w:r>
      <w:bookmarkStart w:id="13" w:name="_Hlk94611773"/>
      <w:r w:rsidRPr="009B2C29">
        <w:rPr>
          <w:rFonts w:ascii="Courier New" w:eastAsia="Calibri" w:hAnsi="Courier New" w:cs="Courier New"/>
          <w:b/>
          <w:bCs/>
        </w:rPr>
        <w:t>Used defined</w:t>
      </w:r>
      <w:r w:rsidRPr="009B2C29">
        <w:rPr>
          <w:rFonts w:ascii="Calibri" w:eastAsia="Calibri" w:hAnsi="Calibri" w:cs="Times New Roman"/>
        </w:rPr>
        <w:t xml:space="preserve"> </w:t>
      </w:r>
      <w:bookmarkEnd w:id="13"/>
      <w:r w:rsidRPr="009B2C29">
        <w:rPr>
          <w:rFonts w:ascii="Calibri" w:eastAsia="Calibri" w:hAnsi="Calibri" w:cs="Times New Roman"/>
        </w:rPr>
        <w:t xml:space="preserve">in der linken Spalte des sich neu geöffneten Fensters </w:t>
      </w:r>
      <w:r w:rsidRPr="009B2C29">
        <w:rPr>
          <w:rFonts w:ascii="Calibri" w:eastAsia="Calibri" w:hAnsi="Calibri" w:cs="Times New Roman"/>
          <w:color w:val="FF0000"/>
        </w:rPr>
        <w:t>(G)</w:t>
      </w:r>
      <w:r w:rsidRPr="009B2C29">
        <w:rPr>
          <w:rFonts w:ascii="Calibri" w:eastAsia="Calibri" w:hAnsi="Calibri" w:cs="Times New Roman"/>
        </w:rPr>
        <w:t>.</w:t>
      </w:r>
    </w:p>
    <w:p w14:paraId="3F5DD6B3"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noProof/>
        </w:rPr>
        <mc:AlternateContent>
          <mc:Choice Requires="wps">
            <w:drawing>
              <wp:anchor distT="45720" distB="45720" distL="114300" distR="114300" simplePos="0" relativeHeight="251727872" behindDoc="0" locked="0" layoutInCell="1" allowOverlap="1" wp14:anchorId="78C221C9" wp14:editId="4A97206B">
                <wp:simplePos x="0" y="0"/>
                <wp:positionH relativeFrom="column">
                  <wp:posOffset>5330190</wp:posOffset>
                </wp:positionH>
                <wp:positionV relativeFrom="paragraph">
                  <wp:posOffset>190500</wp:posOffset>
                </wp:positionV>
                <wp:extent cx="340995" cy="231775"/>
                <wp:effectExtent l="0" t="0" r="20955" b="15875"/>
                <wp:wrapNone/>
                <wp:docPr id="4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744EB09F" w14:textId="77777777" w:rsidR="00DA325C" w:rsidRDefault="00DA325C" w:rsidP="00DA325C">
                            <w:pPr>
                              <w:jc w:val="center"/>
                              <w:rPr>
                                <w:b/>
                                <w:bCs/>
                                <w:color w:val="FF0000"/>
                                <w:sz w:val="18"/>
                                <w:szCs w:val="18"/>
                              </w:rPr>
                            </w:pPr>
                            <w:r>
                              <w:rPr>
                                <w:b/>
                                <w:bCs/>
                                <w:color w:val="FF0000"/>
                                <w:sz w:val="18"/>
                                <w:szCs w:val="18"/>
                              </w:rPr>
                              <w:t>(F)</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C221C9" id="_x0000_s1048" type="#_x0000_t202" style="position:absolute;left:0;text-align:left;margin-left:419.7pt;margin-top:15pt;width:26.85pt;height:18.2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hkFJgIAAE4EAAAOAAAAZHJzL2Uyb0RvYy54bWysVMFu2zAMvQ/YPwi6L3bcZGmMOEWXLsOA&#10;bh3Q7gNkWY6FyaImKbGzry8lu2nWdZdhPhCiSD2Sj6RXV32ryEFYJ0EXdDpJKRGaQyX1rqDfH7bv&#10;LilxnumKKdCioEfh6NX67ZtVZ3KRQQOqEpYgiHZ5ZwraeG/yJHG8ES1zEzBCo7EG2zKPqt0llWUd&#10;orcqydL0fdKBrYwFLpzD25vBSNcRv64F93d17YQnqqCYm4/SRlkGmaxXLN9ZZhrJxzTYP2TRMqkx&#10;6AnqhnlG9lb+AdVKbsFB7Scc2gTqWnIRa8BqpumLau4bZkSsBclx5kST+3+w/Ovh3nyzxPcfoMcG&#10;xiKcuQX+wxENm4bpnbi2FrpGsAoDTwNlSWdcPj4NVLvcBZCy+wIVNpntPUSgvrZtYAXrJIiODTie&#10;SBe9JxwvL2bpcjmnhKMpu5guFvMYgeVPj411/pOAloRDQS32NIKzw63zIRmWP7mEWA6UrLZSqajY&#10;XblRlhwY9n8bvxH9NzelSVfQ5TybD/X/FSKN32sQrfQ4yEq2Bb08ObE8sPZRV3HMPJNqOGPKSo80&#10;BuYGDn1f9kRWSEMWIgRaS6iOSKyFYXBx0fwdiloB5suVNJQ0YH+9vAt+OCNooaTD4S6o+7lnVlCi&#10;Pmts4nI6m4VtiMpsvshQseeW8tzCNEeognpKhuPGxw0KBGu4xmbXMjbiOeOxNhza2J9xwcJWnOvR&#10;6/k3sH4EAAD//wMAUEsDBBQABgAIAAAAIQDePaaw3wAAAAkBAAAPAAAAZHJzL2Rvd25yZXYueG1s&#10;TI/BTsMwEETvSPyDtUhcEHVKSkhCnAohgegNCoKrG2+TiHgdbDcNf89yguNqn97MVOvZDmJCH3pH&#10;CpaLBARS40xPrYK314fLHESImoweHKGCbwywrk9PKl0ad6QXnLaxFSyhUGoFXYxjKWVoOrQ6LNyI&#10;xL+981ZHPn0rjddHlttBXiVJJq3uiRM6PeJ9h83n9mAV5Kun6SNs0uf3JtsPRby4mR6/vFLnZ/Pd&#10;LYiIc/yD4bc+V4eaO+3cgUwQAzvSYsWogjThTQzkRboEsVOQZdcg60r+X1D/AAAA//8DAFBLAQIt&#10;ABQABgAIAAAAIQC2gziS/gAAAOEBAAATAAAAAAAAAAAAAAAAAAAAAABbQ29udGVudF9UeXBlc10u&#10;eG1sUEsBAi0AFAAGAAgAAAAhADj9If/WAAAAlAEAAAsAAAAAAAAAAAAAAAAALwEAAF9yZWxzLy5y&#10;ZWxzUEsBAi0AFAAGAAgAAAAhANQeGQUmAgAATgQAAA4AAAAAAAAAAAAAAAAALgIAAGRycy9lMm9E&#10;b2MueG1sUEsBAi0AFAAGAAgAAAAhAN49prDfAAAACQEAAA8AAAAAAAAAAAAAAAAAgAQAAGRycy9k&#10;b3ducmV2LnhtbFBLBQYAAAAABAAEAPMAAACMBQAAAAA=&#10;">
                <v:textbox>
                  <w:txbxContent>
                    <w:p w14:paraId="744EB09F" w14:textId="77777777" w:rsidR="00DA325C" w:rsidRDefault="00DA325C" w:rsidP="00DA325C">
                      <w:pPr>
                        <w:jc w:val="center"/>
                        <w:rPr>
                          <w:b/>
                          <w:bCs/>
                          <w:color w:val="FF0000"/>
                          <w:sz w:val="18"/>
                          <w:szCs w:val="18"/>
                        </w:rPr>
                      </w:pPr>
                      <w:r>
                        <w:rPr>
                          <w:b/>
                          <w:bCs/>
                          <w:color w:val="FF0000"/>
                          <w:sz w:val="18"/>
                          <w:szCs w:val="18"/>
                        </w:rPr>
                        <w:t>(F)</w:t>
                      </w:r>
                    </w:p>
                  </w:txbxContent>
                </v:textbox>
              </v:shape>
            </w:pict>
          </mc:Fallback>
        </mc:AlternateContent>
      </w:r>
      <w:r w:rsidRPr="009B2C29">
        <w:rPr>
          <w:rFonts w:ascii="Calibri" w:eastAsia="Calibri" w:hAnsi="Calibri" w:cs="Times New Roman"/>
        </w:rPr>
        <w:t xml:space="preserve">Wählen Sie einen Namen für Ihre Fitfunktion, listen Sie die von Ihnen gewünschten Parameter getrennt durch ein Komma auf und fügen Sie die Formel Ihrer Fitfunktion im großen Feld darunter hinzu </w:t>
      </w:r>
      <w:r w:rsidRPr="009B2C29">
        <w:rPr>
          <w:rFonts w:ascii="Calibri" w:eastAsia="Calibri" w:hAnsi="Calibri" w:cs="Times New Roman"/>
          <w:color w:val="FF0000"/>
        </w:rPr>
        <w:t>(H)</w:t>
      </w:r>
      <w:r w:rsidRPr="009B2C29">
        <w:rPr>
          <w:rFonts w:ascii="Calibri" w:eastAsia="Calibri" w:hAnsi="Calibri" w:cs="Times New Roman"/>
        </w:rPr>
        <w:t>.</w:t>
      </w:r>
    </w:p>
    <w:p w14:paraId="0E025CDC"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Klicken Sie </w:t>
      </w:r>
      <w:r w:rsidRPr="009B2C29">
        <w:rPr>
          <w:rFonts w:ascii="Courier New" w:eastAsia="Calibri" w:hAnsi="Courier New" w:cs="Courier New"/>
          <w:b/>
          <w:bCs/>
        </w:rPr>
        <w:t>Save</w:t>
      </w:r>
      <w:r w:rsidRPr="009B2C29">
        <w:rPr>
          <w:rFonts w:ascii="Calibri" w:eastAsia="Calibri" w:hAnsi="Calibri" w:cs="Times New Roman"/>
        </w:rPr>
        <w:t xml:space="preserve"> </w:t>
      </w:r>
      <w:r w:rsidRPr="009B2C29">
        <w:rPr>
          <w:rFonts w:ascii="Calibri" w:eastAsia="Calibri" w:hAnsi="Calibri" w:cs="Times New Roman"/>
          <w:color w:val="FF0000"/>
        </w:rPr>
        <w:t xml:space="preserve">(I) </w:t>
      </w:r>
      <w:r w:rsidRPr="009B2C29">
        <w:rPr>
          <w:rFonts w:ascii="Calibri" w:eastAsia="Calibri" w:hAnsi="Calibri" w:cs="Times New Roman"/>
        </w:rPr>
        <w:t xml:space="preserve">für eine spätere Nutzung der Funktion. Klicken Sie </w:t>
      </w:r>
      <w:r w:rsidRPr="009B2C29">
        <w:rPr>
          <w:rFonts w:ascii="Courier New" w:eastAsia="Calibri" w:hAnsi="Courier New" w:cs="Courier New"/>
          <w:b/>
          <w:bCs/>
        </w:rPr>
        <w:t>Fit &gt;&gt;</w:t>
      </w:r>
      <w:r w:rsidRPr="009B2C29">
        <w:rPr>
          <w:rFonts w:ascii="Calibri" w:eastAsia="Calibri" w:hAnsi="Calibri" w:cs="Courier New"/>
          <w:b/>
          <w:bCs/>
        </w:rPr>
        <w:t xml:space="preserve"> </w:t>
      </w:r>
      <w:r w:rsidRPr="009B2C29">
        <w:rPr>
          <w:rFonts w:ascii="Calibri" w:eastAsia="Calibri" w:hAnsi="Calibri" w:cs="Times New Roman"/>
          <w:color w:val="FF0000"/>
        </w:rPr>
        <w:t>(J)</w:t>
      </w:r>
      <w:r w:rsidRPr="009B2C29">
        <w:rPr>
          <w:rFonts w:ascii="Calibri" w:eastAsia="Calibri" w:hAnsi="Calibri" w:cs="Times New Roman"/>
        </w:rPr>
        <w:t>, um die Funktion auf Ihren Graphen anzuwenden.</w:t>
      </w:r>
    </w:p>
    <w:p w14:paraId="0BB11082"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Passen Sie, falls erforderlich, die Einstellungen für den Fit an (z. B. den Bereich der berücksichtigten Datenpunkte, die Iterationen und Toleranz des Algorithmus oder die Quelle für die </w:t>
      </w:r>
      <m:oMath>
        <m:r>
          <w:rPr>
            <w:rFonts w:ascii="Cambria Math" w:hAnsi="Cambria Math"/>
            <w:lang w:val="en"/>
          </w:rPr>
          <m:t>y</m:t>
        </m:r>
      </m:oMath>
      <w:r w:rsidRPr="009B2C29">
        <w:rPr>
          <w:rFonts w:ascii="Calibri" w:eastAsia="Calibri" w:hAnsi="Calibri" w:cs="Times New Roman"/>
        </w:rPr>
        <w:t xml:space="preserve">-Fehler) </w:t>
      </w:r>
      <w:r w:rsidRPr="009B2C29">
        <w:rPr>
          <w:rFonts w:ascii="Calibri" w:eastAsia="Calibri" w:hAnsi="Calibri" w:cs="Times New Roman"/>
          <w:color w:val="FF0000"/>
        </w:rPr>
        <w:t>(K)</w:t>
      </w:r>
      <w:r w:rsidRPr="009B2C29">
        <w:rPr>
          <w:rFonts w:ascii="Calibri" w:eastAsia="Calibri" w:hAnsi="Calibri" w:cs="Times New Roman"/>
        </w:rPr>
        <w:t>.</w:t>
      </w:r>
    </w:p>
    <w:p w14:paraId="22D301A0"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Nutzen Sie </w:t>
      </w:r>
      <w:r w:rsidRPr="009B2C29">
        <w:rPr>
          <w:rFonts w:ascii="Courier New" w:eastAsia="Calibri" w:hAnsi="Courier New" w:cs="Courier New"/>
          <w:b/>
          <w:bCs/>
        </w:rPr>
        <w:t>initial guesses</w:t>
      </w:r>
      <w:r w:rsidRPr="009B2C29">
        <w:rPr>
          <w:rFonts w:ascii="Calibri" w:eastAsia="Calibri" w:hAnsi="Calibri" w:cs="Courier New"/>
          <w:b/>
          <w:bCs/>
        </w:rPr>
        <w:t xml:space="preserve"> </w:t>
      </w:r>
      <w:r w:rsidRPr="009B2C29">
        <w:rPr>
          <w:rFonts w:ascii="Calibri" w:eastAsia="Calibri" w:hAnsi="Calibri" w:cs="Times New Roman"/>
          <w:color w:val="FF0000"/>
        </w:rPr>
        <w:t>(L)</w:t>
      </w:r>
      <w:r w:rsidRPr="009B2C29">
        <w:rPr>
          <w:rFonts w:ascii="Calibri" w:eastAsia="Calibri" w:hAnsi="Calibri" w:cs="Times New Roman"/>
        </w:rPr>
        <w:t>, um dem Algorithmus zu sagen, welche Werte Sie theoretisch jeweils für die Parameter erwarten. Abhängig von Ihrer Eingabe werden die Fits verschieden sein.</w:t>
      </w:r>
    </w:p>
    <w:p w14:paraId="13F22C06"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Klicken Sie unten auf </w:t>
      </w:r>
      <w:r w:rsidRPr="009B2C29">
        <w:rPr>
          <w:rFonts w:ascii="Courier New" w:eastAsia="Calibri" w:hAnsi="Courier New" w:cs="Courier New"/>
          <w:b/>
          <w:bCs/>
        </w:rPr>
        <w:t>Fit</w:t>
      </w:r>
      <w:r w:rsidRPr="009B2C29">
        <w:rPr>
          <w:rFonts w:ascii="Calibri" w:eastAsia="Calibri" w:hAnsi="Calibri" w:cs="Times New Roman"/>
          <w:color w:val="FF0000"/>
        </w:rPr>
        <w:t xml:space="preserve"> (M)</w:t>
      </w:r>
      <w:r w:rsidRPr="009B2C29">
        <w:rPr>
          <w:rFonts w:ascii="Calibri" w:eastAsia="Calibri" w:hAnsi="Calibri" w:cs="Times New Roman"/>
        </w:rPr>
        <w:t>. Schließen Sie das Fenster.</w:t>
      </w:r>
      <w:r w:rsidRPr="009B2C29">
        <w:rPr>
          <w:rFonts w:ascii="Calibri" w:eastAsia="Calibri" w:hAnsi="Calibri" w:cs="Times New Roman"/>
          <w:noProof/>
        </w:rPr>
        <w:drawing>
          <wp:anchor distT="0" distB="0" distL="114300" distR="114300" simplePos="0" relativeHeight="251739136" behindDoc="0" locked="0" layoutInCell="1" allowOverlap="1" wp14:anchorId="22C38137" wp14:editId="4140D460">
            <wp:simplePos x="0" y="0"/>
            <wp:positionH relativeFrom="column">
              <wp:posOffset>3418840</wp:posOffset>
            </wp:positionH>
            <wp:positionV relativeFrom="paragraph">
              <wp:posOffset>628015</wp:posOffset>
            </wp:positionV>
            <wp:extent cx="422910" cy="159385"/>
            <wp:effectExtent l="0" t="0" r="0" b="0"/>
            <wp:wrapNone/>
            <wp:docPr id="54"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2910" cy="159385"/>
                    </a:xfrm>
                    <a:prstGeom prst="rect">
                      <a:avLst/>
                    </a:prstGeom>
                    <a:noFill/>
                  </pic:spPr>
                </pic:pic>
              </a:graphicData>
            </a:graphic>
            <wp14:sizeRelH relativeFrom="margin">
              <wp14:pctWidth>0</wp14:pctWidth>
            </wp14:sizeRelH>
            <wp14:sizeRelV relativeFrom="margin">
              <wp14:pctHeight>0</wp14:pctHeight>
            </wp14:sizeRelV>
          </wp:anchor>
        </w:drawing>
      </w:r>
      <w:r w:rsidRPr="009B2C29">
        <w:rPr>
          <w:rFonts w:ascii="Calibri" w:eastAsia="Calibri" w:hAnsi="Calibri" w:cs="Times New Roman"/>
          <w:noProof/>
        </w:rPr>
        <w:drawing>
          <wp:anchor distT="0" distB="0" distL="114300" distR="114300" simplePos="0" relativeHeight="251738112" behindDoc="0" locked="0" layoutInCell="1" allowOverlap="1" wp14:anchorId="6F2045F5" wp14:editId="4428B519">
            <wp:simplePos x="0" y="0"/>
            <wp:positionH relativeFrom="column">
              <wp:posOffset>62230</wp:posOffset>
            </wp:positionH>
            <wp:positionV relativeFrom="paragraph">
              <wp:posOffset>1836420</wp:posOffset>
            </wp:positionV>
            <wp:extent cx="354965" cy="177165"/>
            <wp:effectExtent l="0" t="0" r="6985" b="0"/>
            <wp:wrapNone/>
            <wp:docPr id="53"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4965" cy="177165"/>
                    </a:xfrm>
                    <a:prstGeom prst="rect">
                      <a:avLst/>
                    </a:prstGeom>
                    <a:noFill/>
                  </pic:spPr>
                </pic:pic>
              </a:graphicData>
            </a:graphic>
            <wp14:sizeRelH relativeFrom="margin">
              <wp14:pctWidth>0</wp14:pctWidth>
            </wp14:sizeRelH>
            <wp14:sizeRelV relativeFrom="margin">
              <wp14:pctHeight>0</wp14:pctHeight>
            </wp14:sizeRelV>
          </wp:anchor>
        </w:drawing>
      </w:r>
      <w:r w:rsidRPr="009B2C29">
        <w:rPr>
          <w:rFonts w:ascii="Calibri" w:eastAsia="Calibri" w:hAnsi="Calibri" w:cs="Times New Roman"/>
          <w:noProof/>
        </w:rPr>
        <mc:AlternateContent>
          <mc:Choice Requires="wps">
            <w:drawing>
              <wp:anchor distT="45720" distB="45720" distL="114300" distR="114300" simplePos="0" relativeHeight="251736064" behindDoc="0" locked="0" layoutInCell="1" allowOverlap="1" wp14:anchorId="68B86BE7" wp14:editId="0610655F">
                <wp:simplePos x="0" y="0"/>
                <wp:positionH relativeFrom="column">
                  <wp:posOffset>2974340</wp:posOffset>
                </wp:positionH>
                <wp:positionV relativeFrom="paragraph">
                  <wp:posOffset>889635</wp:posOffset>
                </wp:positionV>
                <wp:extent cx="340995" cy="231775"/>
                <wp:effectExtent l="0" t="0" r="20955" b="15875"/>
                <wp:wrapNone/>
                <wp:docPr id="7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27241D59" w14:textId="77777777" w:rsidR="00DA325C" w:rsidRDefault="00DA325C" w:rsidP="00DA325C">
                            <w:pPr>
                              <w:jc w:val="center"/>
                              <w:rPr>
                                <w:b/>
                                <w:bCs/>
                                <w:color w:val="FF0000"/>
                                <w:sz w:val="18"/>
                                <w:szCs w:val="18"/>
                              </w:rPr>
                            </w:pPr>
                            <w:r>
                              <w:rPr>
                                <w:b/>
                                <w:bCs/>
                                <w:color w:val="FF0000"/>
                                <w:sz w:val="18"/>
                                <w:szCs w:val="18"/>
                              </w:rPr>
                              <w:t>(L)</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B86BE7" id="_x0000_s1049" type="#_x0000_t202" style="position:absolute;left:0;text-align:left;margin-left:234.2pt;margin-top:70.05pt;width:26.85pt;height:18.2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q46JQIAAE4EAAAOAAAAZHJzL2Uyb0RvYy54bWysVFFv0zAQfkfiP1h+p0m7lq1R02l0FCEN&#10;hjT4AY5jNxaOz9huk/Lrd3ayrgx4QeTh5POdv7v77i6r677V5CCcV2BKOp3klAjDoVZmV9JvX7dv&#10;rijxgZmaaTCipEfh6fX69atVZwsxgwZ0LRxBEOOLzpa0CcEWWeZ5I1rmJ2CFQaME17KAqttltWMd&#10;orc6m+X526wDV1sHXHiPt7eDka4TvpSCh3spvQhElxRzC0m6JKsos/WKFTvHbKP4mAb7hyxapgwG&#10;PUHdssDI3qnfoFrFHXiQYcKhzUBKxUWqAauZ5i+qeWiYFakWJMfbE03+/8Hyz4cH+8WR0L+DHhuY&#10;ivD2Dvh3TwxsGmZ24sY56BrBagw8jZRlnfXF+DRS7QsfQaruE9TYZLYPkIB66drICtZJEB0bcDyR&#10;LvpAOF5ezPPlckEJR9PsYnp5uUgRWPH02DofPghoSTyU1GFPEzg73PkQk2HFk0uM5UGrequ0Torb&#10;VRvtyIFh/7fpG9F/cdOGdCVdLmaLof6/QuTp+xNEqwIOslZtSa9OTqyIrL03dRqzwJQezpiyNiON&#10;kbmBw9BXPVF1pCFGiLRWUB+RWAfD4OKihXsUUgPmy7WylDTgfr68i344I2ihpMPhLqn/sWdOUKI/&#10;Gmzicjqfx21IynxxOUPFnVuqcwszHKFKGigZjpuQNigSbOAGmy1VasRzxmNtOLSpP+OCxa0415PX&#10;829g/QgAAP//AwBQSwMEFAAGAAgAAAAhAEWZK+zgAAAACwEAAA8AAABkcnMvZG93bnJldi54bWxM&#10;j8FOwzAQRO9I/IO1SFwQdRqCG0KcCiGB6A0Kgqsbu0mEvQ62m4a/ZznBbXdnNPumXs/OssmEOHiU&#10;sFxkwAy2Xg/YSXh7fbgsgcWkUCvr0Uj4NhHWzelJrSrtj/hipm3qGIVgrJSEPqWx4jy2vXEqLvxo&#10;kLS9D04lWkPHdVBHCneW51kmuFMD0odejea+N+3n9uAklMXT9BE3V8/vrdjbm3Sxmh6/gpTnZ/Pd&#10;LbBk5vRnhl98QoeGmHb+gDoyK6EQZUFWEopsCYwc13lOw44uKyGANzX/36H5AQAA//8DAFBLAQIt&#10;ABQABgAIAAAAIQC2gziS/gAAAOEBAAATAAAAAAAAAAAAAAAAAAAAAABbQ29udGVudF9UeXBlc10u&#10;eG1sUEsBAi0AFAAGAAgAAAAhADj9If/WAAAAlAEAAAsAAAAAAAAAAAAAAAAALwEAAF9yZWxzLy5y&#10;ZWxzUEsBAi0AFAAGAAgAAAAhANJarjolAgAATgQAAA4AAAAAAAAAAAAAAAAALgIAAGRycy9lMm9E&#10;b2MueG1sUEsBAi0AFAAGAAgAAAAhAEWZK+zgAAAACwEAAA8AAAAAAAAAAAAAAAAAfwQAAGRycy9k&#10;b3ducmV2LnhtbFBLBQYAAAAABAAEAPMAAACMBQAAAAA=&#10;">
                <v:textbox>
                  <w:txbxContent>
                    <w:p w14:paraId="27241D59" w14:textId="77777777" w:rsidR="00DA325C" w:rsidRDefault="00DA325C" w:rsidP="00DA325C">
                      <w:pPr>
                        <w:jc w:val="center"/>
                        <w:rPr>
                          <w:b/>
                          <w:bCs/>
                          <w:color w:val="FF0000"/>
                          <w:sz w:val="18"/>
                          <w:szCs w:val="18"/>
                        </w:rPr>
                      </w:pPr>
                      <w:r>
                        <w:rPr>
                          <w:b/>
                          <w:bCs/>
                          <w:color w:val="FF0000"/>
                          <w:sz w:val="18"/>
                          <w:szCs w:val="18"/>
                        </w:rPr>
                        <w:t>(L)</w:t>
                      </w:r>
                    </w:p>
                  </w:txbxContent>
                </v:textbox>
              </v:shape>
            </w:pict>
          </mc:Fallback>
        </mc:AlternateContent>
      </w:r>
      <w:r w:rsidRPr="009B2C29">
        <w:rPr>
          <w:rFonts w:ascii="Calibri" w:eastAsia="Calibri" w:hAnsi="Calibri" w:cs="Times New Roman"/>
          <w:noProof/>
        </w:rPr>
        <mc:AlternateContent>
          <mc:Choice Requires="wps">
            <w:drawing>
              <wp:anchor distT="45720" distB="45720" distL="114300" distR="114300" simplePos="0" relativeHeight="251735040" behindDoc="0" locked="0" layoutInCell="1" allowOverlap="1" wp14:anchorId="3E0DA8EE" wp14:editId="2D168DE0">
                <wp:simplePos x="0" y="0"/>
                <wp:positionH relativeFrom="column">
                  <wp:posOffset>4106545</wp:posOffset>
                </wp:positionH>
                <wp:positionV relativeFrom="paragraph">
                  <wp:posOffset>1718945</wp:posOffset>
                </wp:positionV>
                <wp:extent cx="340995" cy="231775"/>
                <wp:effectExtent l="0" t="0" r="20955" b="15875"/>
                <wp:wrapNone/>
                <wp:docPr id="7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5913FCDC" w14:textId="77777777" w:rsidR="00DA325C" w:rsidRDefault="00DA325C" w:rsidP="00DA325C">
                            <w:pPr>
                              <w:jc w:val="center"/>
                              <w:rPr>
                                <w:b/>
                                <w:bCs/>
                                <w:color w:val="FF0000"/>
                                <w:sz w:val="18"/>
                                <w:szCs w:val="18"/>
                              </w:rPr>
                            </w:pPr>
                            <w:r>
                              <w:rPr>
                                <w:b/>
                                <w:bCs/>
                                <w:color w:val="FF0000"/>
                                <w:sz w:val="18"/>
                                <w:szCs w:val="18"/>
                              </w:rPr>
                              <w:t>(K)</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DA8EE" id="_x0000_s1050" type="#_x0000_t202" style="position:absolute;left:0;text-align:left;margin-left:323.35pt;margin-top:135.35pt;width:26.85pt;height:18.2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qqEJgIAAE4EAAAOAAAAZHJzL2Uyb0RvYy54bWysVFFv0zAQfkfiP1h+p0m7lq1R02l0FCEN&#10;hjT4AY7tNBaOz9huk/Lrd3ayrgx4QeTh5POdv7v77i6r677V5CCdV2BKOp3klEjDQSizK+m3r9s3&#10;V5T4wIxgGows6VF6er1+/WrV2ULOoAEtpCMIYnzR2ZI2IdgiyzxvZMv8BKw0aKzBtSyg6naZcKxD&#10;9FZnszx/m3XghHXApfd4ezsY6Trh17Xk4b6uvQxElxRzC0m6JKsos/WKFTvHbKP4mAb7hyxapgwG&#10;PUHdssDI3qnfoFrFHXiow4RDm0FdKy5TDVjNNH9RzUPDrEy1IDnenmjy/w+Wfz482C+OhP4d9NjA&#10;VIS3d8C/e2Jg0zCzkzfOQddIJjDwNFKWddYX49NItS98BKm6TyCwyWwfIAH1tWsjK1gnQXRswPFE&#10;uuwD4Xh5Mc+XywUlHE2zi+nl5SJFYMXTY+t8+CChJfFQUoc9TeDscOdDTIYVTy4xlgetxFZpnRS3&#10;qzbakQPD/m/TN6L/4qYN6Uq6XMwWQ/1/hcjT9yeIVgUcZK3akl6dnFgRWXtvRBqzwJQezpiyNiON&#10;kbmBw9BXPVECaZjHCJHWCsQRiXUwDC4uWrhHUWvAfLlWlpIG3M+Xd9EPZwQtlHQ43CX1P/bMSUr0&#10;R4NNXE7n87gNSZkvLmeouHNLdW5hhiNUSQMlw3ET0gZFgg3cYLNrlRrxnPFYGw5t6s+4YHErzvXk&#10;9fwbWD8CAAD//wMAUEsDBBQABgAIAAAAIQDG2aCh4QAAAAsBAAAPAAAAZHJzL2Rvd25yZXYueG1s&#10;TI/BTsMwDIbvSLxDZCQuiCV0VTNK3QkhgeAGA23XrMnaiiYpSdaVt8ec4GbLn35/f7We7cAmE2Lv&#10;HcLNQgAzrvG6dy3Cx/vj9QpYTMppNXhnEL5NhHV9flapUvuTezPTJrWMQlwsFUKX0lhyHpvOWBUX&#10;fjSObgcfrEq0hpbroE4UbgeeCVFwq3pHHzo1mofONJ+bo0VY5c/TLr4sX7dNcRhu05Wcnr4C4uXF&#10;fH8HLJk5/cHwq0/qUJPT3h+djmxAKPJCEoqQSUEDEVKIHNgeYSlkBryu+P8O9Q8AAAD//wMAUEsB&#10;Ai0AFAAGAAgAAAAhALaDOJL+AAAA4QEAABMAAAAAAAAAAAAAAAAAAAAAAFtDb250ZW50X1R5cGVz&#10;XS54bWxQSwECLQAUAAYACAAAACEAOP0h/9YAAACUAQAACwAAAAAAAAAAAAAAAAAvAQAAX3JlbHMv&#10;LnJlbHNQSwECLQAUAAYACAAAACEAwIaqhCYCAABOBAAADgAAAAAAAAAAAAAAAAAuAgAAZHJzL2Uy&#10;b0RvYy54bWxQSwECLQAUAAYACAAAACEAxtmgoeEAAAALAQAADwAAAAAAAAAAAAAAAACABAAAZHJz&#10;L2Rvd25yZXYueG1sUEsFBgAAAAAEAAQA8wAAAI4FAAAAAA==&#10;">
                <v:textbox>
                  <w:txbxContent>
                    <w:p w14:paraId="5913FCDC" w14:textId="77777777" w:rsidR="00DA325C" w:rsidRDefault="00DA325C" w:rsidP="00DA325C">
                      <w:pPr>
                        <w:jc w:val="center"/>
                        <w:rPr>
                          <w:b/>
                          <w:bCs/>
                          <w:color w:val="FF0000"/>
                          <w:sz w:val="18"/>
                          <w:szCs w:val="18"/>
                        </w:rPr>
                      </w:pPr>
                      <w:r>
                        <w:rPr>
                          <w:b/>
                          <w:bCs/>
                          <w:color w:val="FF0000"/>
                          <w:sz w:val="18"/>
                          <w:szCs w:val="18"/>
                        </w:rPr>
                        <w:t>(K)</w:t>
                      </w:r>
                    </w:p>
                  </w:txbxContent>
                </v:textbox>
              </v:shape>
            </w:pict>
          </mc:Fallback>
        </mc:AlternateContent>
      </w:r>
      <w:r w:rsidRPr="009B2C29">
        <w:rPr>
          <w:rFonts w:ascii="Calibri" w:eastAsia="Calibri" w:hAnsi="Calibri" w:cs="Times New Roman"/>
          <w:noProof/>
        </w:rPr>
        <mc:AlternateContent>
          <mc:Choice Requires="wps">
            <w:drawing>
              <wp:anchor distT="45720" distB="45720" distL="114300" distR="114300" simplePos="0" relativeHeight="251737088" behindDoc="0" locked="0" layoutInCell="1" allowOverlap="1" wp14:anchorId="554D94ED" wp14:editId="1C573E0A">
                <wp:simplePos x="0" y="0"/>
                <wp:positionH relativeFrom="column">
                  <wp:posOffset>4114165</wp:posOffset>
                </wp:positionH>
                <wp:positionV relativeFrom="paragraph">
                  <wp:posOffset>2381885</wp:posOffset>
                </wp:positionV>
                <wp:extent cx="375285" cy="231775"/>
                <wp:effectExtent l="0" t="0" r="24765" b="15875"/>
                <wp:wrapNone/>
                <wp:docPr id="7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 cy="231775"/>
                        </a:xfrm>
                        <a:prstGeom prst="rect">
                          <a:avLst/>
                        </a:prstGeom>
                        <a:solidFill>
                          <a:srgbClr val="FFFFFF"/>
                        </a:solidFill>
                        <a:ln w="9525">
                          <a:solidFill>
                            <a:srgbClr val="000000"/>
                          </a:solidFill>
                          <a:miter lim="800000"/>
                          <a:headEnd/>
                          <a:tailEnd/>
                        </a:ln>
                      </wps:spPr>
                      <wps:txbx>
                        <w:txbxContent>
                          <w:p w14:paraId="015A87EF" w14:textId="77777777" w:rsidR="00DA325C" w:rsidRDefault="00DA325C" w:rsidP="00DA325C">
                            <w:pPr>
                              <w:jc w:val="center"/>
                              <w:rPr>
                                <w:b/>
                                <w:bCs/>
                                <w:color w:val="FF0000"/>
                                <w:sz w:val="18"/>
                                <w:szCs w:val="18"/>
                              </w:rPr>
                            </w:pPr>
                            <w:r>
                              <w:rPr>
                                <w:b/>
                                <w:bCs/>
                                <w:color w:val="FF0000"/>
                                <w:sz w:val="18"/>
                                <w:szCs w:val="18"/>
                              </w:rPr>
                              <w:t>(M)</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D94ED" id="_x0000_s1051" type="#_x0000_t202" style="position:absolute;left:0;text-align:left;margin-left:323.95pt;margin-top:187.55pt;width:29.55pt;height:18.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IFEJQIAAE4EAAAOAAAAZHJzL2Uyb0RvYy54bWysVFFv0zAQfkfiP1h+p2mzhnZR02l0FCEN&#10;hrTxAxzHaSwcn7HdJuXX7+xkXRnjBZEHy+c7f777vrusrvpWkYOwToIu6GwypURoDpXUu4J+f9i+&#10;W1LiPNMVU6BFQY/C0av12zerzuQihQZUJSxBEO3yzhS08d7kSeJ4I1rmJmCERmcNtmUeTbtLKss6&#10;RG9Vkk6n75MObGUscOEcnt4MTrqO+HUtuL+rayc8UQXF3HxcbVzLsCbrFct3lplG8jEN9g9ZtExq&#10;fPQEdcM8I3sr/4BqJbfgoPYTDm0CdS25iDVgNbPpi2ruG2ZErAXJceZEk/t/sPzr4d58s8T3H6BH&#10;AWMRztwC/+GIhk3D9E5cWwtdI1iFD88CZUlnXD5eDVS73AWQsvsCFYrM9h4iUF/bNrCCdRJERwGO&#10;J9JF7wnHw4tFli4zSji60ovZYpHFF1j+dNlY5z8JaEnYFNSiphGcHW6dD8mw/CkkvOVAyWorlYqG&#10;3ZUbZcmBof7b+I3ov4UpTbqCXmZpNtT/V4hp/F6DaKXHRlayLejyFMTywNpHXcU280yqYY8pKz3S&#10;GJgbOPR92RNZIQ2RgkBrCdURibUwNC4Omr/DpVaA+XIlDSUN2F8vz0Ic9gh6KOmwuQvqfu6ZFZSo&#10;zxpFvJzN52EaojHPFika9txTnnuY5ghVUE/JsN34OEGBYA3XKHYtoxDPGY+1YdNGfcYBC1Nxbseo&#10;59/A+hEAAP//AwBQSwMEFAAGAAgAAAAhAJxh9PXhAAAACwEAAA8AAABkcnMvZG93bnJldi54bWxM&#10;j8tOwzAQRfdI/IM1SGwQdUJD3IY4FUICwQ4Kgq0bT5MIP4LtpuHvGVawHM3RvefWm9kaNmGIg3cS&#10;8kUGDF3r9eA6CW+v95crYDEpp5XxDiV8Y4RNc3pSq0r7o3vBaZs6RiEuVkpCn9JYcR7bHq2KCz+i&#10;o9/eB6sSnaHjOqgjhVvDr7Ks5FYNjhp6NeJdj+3n9mAlrIrH6SM+LZ/f23Jv1ulCTA9fQcrzs/n2&#10;BljCOf3B8KtP6tCQ084fnI7MSCgLsSZUwlJc58CIEJmgdTsJRZ6XwJua/9/Q/AAAAP//AwBQSwEC&#10;LQAUAAYACAAAACEAtoM4kv4AAADhAQAAEwAAAAAAAAAAAAAAAAAAAAAAW0NvbnRlbnRfVHlwZXNd&#10;LnhtbFBLAQItABQABgAIAAAAIQA4/SH/1gAAAJQBAAALAAAAAAAAAAAAAAAAAC8BAABfcmVscy8u&#10;cmVsc1BLAQItABQABgAIAAAAIQAWKIFEJQIAAE4EAAAOAAAAAAAAAAAAAAAAAC4CAABkcnMvZTJv&#10;RG9jLnhtbFBLAQItABQABgAIAAAAIQCcYfT14QAAAAsBAAAPAAAAAAAAAAAAAAAAAH8EAABkcnMv&#10;ZG93bnJldi54bWxQSwUGAAAAAAQABADzAAAAjQUAAAAA&#10;">
                <v:textbox>
                  <w:txbxContent>
                    <w:p w14:paraId="015A87EF" w14:textId="77777777" w:rsidR="00DA325C" w:rsidRDefault="00DA325C" w:rsidP="00DA325C">
                      <w:pPr>
                        <w:jc w:val="center"/>
                        <w:rPr>
                          <w:b/>
                          <w:bCs/>
                          <w:color w:val="FF0000"/>
                          <w:sz w:val="18"/>
                          <w:szCs w:val="18"/>
                        </w:rPr>
                      </w:pPr>
                      <w:r>
                        <w:rPr>
                          <w:b/>
                          <w:bCs/>
                          <w:color w:val="FF0000"/>
                          <w:sz w:val="18"/>
                          <w:szCs w:val="18"/>
                        </w:rPr>
                        <w:t>(M)</w:t>
                      </w:r>
                    </w:p>
                  </w:txbxContent>
                </v:textbox>
              </v:shape>
            </w:pict>
          </mc:Fallback>
        </mc:AlternateContent>
      </w:r>
      <w:r w:rsidRPr="009B2C29">
        <w:rPr>
          <w:rFonts w:ascii="Calibri" w:eastAsia="Calibri" w:hAnsi="Calibri" w:cs="Times New Roman"/>
          <w:noProof/>
        </w:rPr>
        <w:drawing>
          <wp:anchor distT="0" distB="0" distL="114300" distR="114300" simplePos="0" relativeHeight="251728896" behindDoc="0" locked="0" layoutInCell="1" allowOverlap="1" wp14:anchorId="59F3B55C" wp14:editId="75817F4F">
            <wp:simplePos x="0" y="0"/>
            <wp:positionH relativeFrom="margin">
              <wp:align>right</wp:align>
            </wp:positionH>
            <wp:positionV relativeFrom="paragraph">
              <wp:posOffset>246380</wp:posOffset>
            </wp:positionV>
            <wp:extent cx="2938780" cy="2526030"/>
            <wp:effectExtent l="0" t="0" r="0" b="7620"/>
            <wp:wrapSquare wrapText="bothSides"/>
            <wp:docPr id="89"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8"/>
                    <pic:cNvPicPr>
                      <a:picLocks noChangeAspect="1" noChangeArrowheads="1"/>
                    </pic:cNvPicPr>
                  </pic:nvPicPr>
                  <pic:blipFill>
                    <a:blip r:embed="rId44">
                      <a:extLst>
                        <a:ext uri="{28A0092B-C50C-407E-A947-70E740481C1C}">
                          <a14:useLocalDpi xmlns:a14="http://schemas.microsoft.com/office/drawing/2010/main" val="0"/>
                        </a:ext>
                      </a:extLst>
                    </a:blip>
                    <a:srcRect t="2386" b="1680"/>
                    <a:stretch>
                      <a:fillRect/>
                    </a:stretch>
                  </pic:blipFill>
                  <pic:spPr bwMode="auto">
                    <a:xfrm>
                      <a:off x="0" y="0"/>
                      <a:ext cx="2938780" cy="2526030"/>
                    </a:xfrm>
                    <a:prstGeom prst="rect">
                      <a:avLst/>
                    </a:prstGeom>
                    <a:noFill/>
                  </pic:spPr>
                </pic:pic>
              </a:graphicData>
            </a:graphic>
            <wp14:sizeRelH relativeFrom="margin">
              <wp14:pctWidth>0</wp14:pctWidth>
            </wp14:sizeRelH>
            <wp14:sizeRelV relativeFrom="margin">
              <wp14:pctHeight>0</wp14:pctHeight>
            </wp14:sizeRelV>
          </wp:anchor>
        </w:drawing>
      </w:r>
      <w:r w:rsidRPr="009B2C29">
        <w:rPr>
          <w:rFonts w:ascii="Calibri" w:eastAsia="Calibri" w:hAnsi="Calibri" w:cs="Times New Roman"/>
          <w:noProof/>
        </w:rPr>
        <w:drawing>
          <wp:anchor distT="0" distB="0" distL="114300" distR="114300" simplePos="0" relativeHeight="251729920" behindDoc="0" locked="0" layoutInCell="1" allowOverlap="1" wp14:anchorId="03FDE154" wp14:editId="3DBA0F16">
            <wp:simplePos x="0" y="0"/>
            <wp:positionH relativeFrom="margin">
              <wp:align>left</wp:align>
            </wp:positionH>
            <wp:positionV relativeFrom="paragraph">
              <wp:posOffset>255905</wp:posOffset>
            </wp:positionV>
            <wp:extent cx="2872740" cy="2515235"/>
            <wp:effectExtent l="0" t="0" r="3810" b="0"/>
            <wp:wrapSquare wrapText="bothSides"/>
            <wp:docPr id="90"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72740" cy="2515235"/>
                    </a:xfrm>
                    <a:prstGeom prst="rect">
                      <a:avLst/>
                    </a:prstGeom>
                    <a:noFill/>
                  </pic:spPr>
                </pic:pic>
              </a:graphicData>
            </a:graphic>
            <wp14:sizeRelH relativeFrom="page">
              <wp14:pctWidth>0</wp14:pctWidth>
            </wp14:sizeRelH>
            <wp14:sizeRelV relativeFrom="page">
              <wp14:pctHeight>0</wp14:pctHeight>
            </wp14:sizeRelV>
          </wp:anchor>
        </w:drawing>
      </w:r>
      <w:r w:rsidRPr="009B2C29">
        <w:rPr>
          <w:rFonts w:ascii="Calibri" w:eastAsia="Calibri" w:hAnsi="Calibri" w:cs="Times New Roman"/>
          <w:noProof/>
        </w:rPr>
        <mc:AlternateContent>
          <mc:Choice Requires="wps">
            <w:drawing>
              <wp:anchor distT="45720" distB="45720" distL="114300" distR="114300" simplePos="0" relativeHeight="251734016" behindDoc="0" locked="0" layoutInCell="1" allowOverlap="1" wp14:anchorId="25E181FB" wp14:editId="57443C7E">
                <wp:simplePos x="0" y="0"/>
                <wp:positionH relativeFrom="column">
                  <wp:posOffset>2033270</wp:posOffset>
                </wp:positionH>
                <wp:positionV relativeFrom="paragraph">
                  <wp:posOffset>2531110</wp:posOffset>
                </wp:positionV>
                <wp:extent cx="340995" cy="231775"/>
                <wp:effectExtent l="0" t="0" r="20955" b="15875"/>
                <wp:wrapNone/>
                <wp:docPr id="7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4CD8DC9D" w14:textId="77777777" w:rsidR="00DA325C" w:rsidRDefault="00DA325C" w:rsidP="00DA325C">
                            <w:pPr>
                              <w:jc w:val="center"/>
                              <w:rPr>
                                <w:b/>
                                <w:bCs/>
                                <w:color w:val="FF0000"/>
                                <w:sz w:val="18"/>
                                <w:szCs w:val="18"/>
                              </w:rPr>
                            </w:pPr>
                            <w:r>
                              <w:rPr>
                                <w:b/>
                                <w:bCs/>
                                <w:color w:val="FF0000"/>
                                <w:sz w:val="18"/>
                                <w:szCs w:val="18"/>
                              </w:rPr>
                              <w:t>(J)</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E181FB" id="_x0000_s1052" type="#_x0000_t202" style="position:absolute;left:0;text-align:left;margin-left:160.1pt;margin-top:199.3pt;width:26.85pt;height:18.2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sT7JgIAAE4EAAAOAAAAZHJzL2Uyb0RvYy54bWysVFFv0zAQfkfiP1h+p0m7dlujptPoKEIa&#10;DGnwAxzbaSwcn7HdJuXXc3ayrgx4QeTh5POdv7v77i6rm77V5CCdV2BKOp3klEjDQSizK+nXL9s3&#10;15T4wIxgGows6VF6erN+/WrV2ULOoAEtpCMIYnzR2ZI2IdgiyzxvZMv8BKw0aKzBtSyg6naZcKxD&#10;9FZnszy/zDpwwjrg0nu8vRuMdJ3w61ry8FDXXgaiS4q5hSRdklWU2XrFip1jtlF8TIP9QxYtUwaD&#10;nqDuWGBk79RvUK3iDjzUYcKhzaCuFZepBqxmmr+o5rFhVqZakBxvTzT5/wfLPx0e7WdHQv8Wemxg&#10;KsLbe+DfPDGwaZjZyVvnoGskExh4GinLOuuL8Wmk2hc+glTdRxDYZLYPkID62rWRFayTIDo24Hgi&#10;XfaBcLy8mOfL5YISjqbZxfTqapEisOLpsXU+vJfQkngoqcOeJnB2uPchJsOKJ5cYy4NWYqu0Torb&#10;VRvtyIFh/7fpG9F/cdOGdCVdLmaLof6/QuTp+xNEqwIOslZtSa9PTqyIrL0zIo1ZYEoPZ0xZm5HG&#10;yNzAYeirniiBNFzGCJHWCsQRiXUwDC4uWnhAUWvAfLlWlpIG3I+Xd9EPZwQtlHQ43CX13/fMSUr0&#10;B4NNXE7n87gNSZkvrmaouHNLdW5hhiNUSQMlw3ET0gZFgg3cYrNrlRrxnPFYGw5t6s+4YHErzvXk&#10;9fwbWP8EAAD//wMAUEsDBBQABgAIAAAAIQD2Pziv4gAAAAsBAAAPAAAAZHJzL2Rvd25yZXYueG1s&#10;TI/LTsMwEEX3SPyDNUhsEHUalzQJcSqEBKI7KAi2bjJNIvwItpuGv2dYwW5Gc3Tn3GozG80m9GFw&#10;VsJykQBD27h2sJ2Et9eH6xxYiMq2SjuLEr4xwKY+P6tU2bqTfcFpFztGITaUSkIf41hyHpoejQoL&#10;N6Kl28F5oyKtvuOtVycKN5qnSZJxowZLH3o14n2PzefuaCTkq6fpI2zF83uTHXQRr9bT45eX8vJi&#10;vrsFFnGOfzD86pM61OS0d0fbBqYliDRJCaWhyDNgRIi1KIDtJazEzRJ4XfH/HeofAAAA//8DAFBL&#10;AQItABQABgAIAAAAIQC2gziS/gAAAOEBAAATAAAAAAAAAAAAAAAAAAAAAABbQ29udGVudF9UeXBl&#10;c10ueG1sUEsBAi0AFAAGAAgAAAAhADj9If/WAAAAlAEAAAsAAAAAAAAAAAAAAAAALwEAAF9yZWxz&#10;Ly5yZWxzUEsBAi0AFAAGAAgAAAAhAMwOxPsmAgAATgQAAA4AAAAAAAAAAAAAAAAALgIAAGRycy9l&#10;Mm9Eb2MueG1sUEsBAi0AFAAGAAgAAAAhAPY/OK/iAAAACwEAAA8AAAAAAAAAAAAAAAAAgAQAAGRy&#10;cy9kb3ducmV2LnhtbFBLBQYAAAAABAAEAPMAAACPBQAAAAA=&#10;">
                <v:textbox>
                  <w:txbxContent>
                    <w:p w14:paraId="4CD8DC9D" w14:textId="77777777" w:rsidR="00DA325C" w:rsidRDefault="00DA325C" w:rsidP="00DA325C">
                      <w:pPr>
                        <w:jc w:val="center"/>
                        <w:rPr>
                          <w:b/>
                          <w:bCs/>
                          <w:color w:val="FF0000"/>
                          <w:sz w:val="18"/>
                          <w:szCs w:val="18"/>
                        </w:rPr>
                      </w:pPr>
                      <w:r>
                        <w:rPr>
                          <w:b/>
                          <w:bCs/>
                          <w:color w:val="FF0000"/>
                          <w:sz w:val="18"/>
                          <w:szCs w:val="18"/>
                        </w:rPr>
                        <w:t>(J)</w:t>
                      </w:r>
                    </w:p>
                  </w:txbxContent>
                </v:textbox>
              </v:shape>
            </w:pict>
          </mc:Fallback>
        </mc:AlternateContent>
      </w:r>
      <w:r w:rsidRPr="009B2C29">
        <w:rPr>
          <w:rFonts w:ascii="Calibri" w:eastAsia="Calibri" w:hAnsi="Calibri" w:cs="Times New Roman"/>
          <w:noProof/>
        </w:rPr>
        <mc:AlternateContent>
          <mc:Choice Requires="wps">
            <w:drawing>
              <wp:anchor distT="45720" distB="45720" distL="114300" distR="114300" simplePos="0" relativeHeight="251732992" behindDoc="0" locked="0" layoutInCell="1" allowOverlap="1" wp14:anchorId="6FD1A475" wp14:editId="589F11EA">
                <wp:simplePos x="0" y="0"/>
                <wp:positionH relativeFrom="column">
                  <wp:posOffset>2054225</wp:posOffset>
                </wp:positionH>
                <wp:positionV relativeFrom="paragraph">
                  <wp:posOffset>1390015</wp:posOffset>
                </wp:positionV>
                <wp:extent cx="340995" cy="231775"/>
                <wp:effectExtent l="0" t="0" r="20955" b="15875"/>
                <wp:wrapNone/>
                <wp:docPr id="7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71B39663" w14:textId="77777777" w:rsidR="00DA325C" w:rsidRDefault="00DA325C" w:rsidP="00DA325C">
                            <w:pPr>
                              <w:jc w:val="center"/>
                              <w:rPr>
                                <w:b/>
                                <w:bCs/>
                                <w:color w:val="FF0000"/>
                                <w:sz w:val="18"/>
                                <w:szCs w:val="18"/>
                              </w:rPr>
                            </w:pPr>
                            <w:r>
                              <w:rPr>
                                <w:b/>
                                <w:bCs/>
                                <w:color w:val="FF0000"/>
                                <w:sz w:val="18"/>
                                <w:szCs w:val="18"/>
                              </w:rPr>
                              <w:t>(I)</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D1A475" id="_x0000_s1053" type="#_x0000_t202" style="position:absolute;left:0;text-align:left;margin-left:161.75pt;margin-top:109.45pt;width:26.85pt;height:18.2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nPEJgIAAE4EAAAOAAAAZHJzL2Uyb0RvYy54bWysVFFv0zAQfkfiP1h+p0m7lq5R02l0FCEN&#10;hjT4AY7tNBaOz9huk/Hrd3ayrgx4QeTh5POdv7v77i7rq77V5CidV2BKOp3klEjDQSizL+m3r7s3&#10;l5T4wIxgGows6YP09Grz+tW6s4WcQQNaSEcQxPiisyVtQrBFlnneyJb5CVhp0FiDa1lA1e0z4ViH&#10;6K3OZnn+NuvACeuAS+/x9mYw0k3Cr2vJw11dexmILinmFpJ0SVZRZps1K/aO2UbxMQ32D1m0TBkM&#10;eoK6YYGRg1O/QbWKO/BQhwmHNoO6VlymGrCaaf6imvuGWZlqQXK8PdHk/x8s/3y8t18cCf076LGB&#10;qQhvb4F/98TAtmFmL6+dg66RTGDgaaQs66wvxqeRal/4CFJ1n0Bgk9khQALqa9dGVrBOgujYgIcT&#10;6bIPhOPlxTxfrRaUcDTNLqbL5SJFYMXTY+t8+CChJfFQUoc9TeDseOtDTIYVTy4xlgetxE5pnRS3&#10;r7bakSPD/u/SN6L/4qYN6Uq6WswWQ/1/hcjT9yeIVgUcZK3akl6enFgRWXtvRBqzwJQezpiyNiON&#10;kbmBw9BXPVECaVjGCJHWCsQDEutgGFxctHCHotaA+XKtLCUNuJ8v76IfzghaKOlwuEvqfxyYk5To&#10;jwabuJrO53EbkjJfLGeouHNLdW5hhiNUSQMlw3Eb0gZFgg1cY7NrlRrxnPFYGw5t6s+4YHErzvXk&#10;9fwb2DwCAAD//wMAUEsDBBQABgAIAAAAIQBuuOwM4QAAAAsBAAAPAAAAZHJzL2Rvd25yZXYueG1s&#10;TI/BTsMwDIbvSLxDZCQuiKVr17UrTSeEBIIbDATXrPHaisQpSdaVtyec4Gj70+/vr7ez0WxC5wdL&#10;ApaLBBhSa9VAnYC31/vrEpgPkpTUllDAN3rYNudntayUPdELTrvQsRhCvpIC+hDGinPf9mikX9gR&#10;Kd4O1hkZ4ug6rpw8xXCjeZoka27kQPFDL0e867H93B2NgHL1OH34p+z5vV0f9CZcFdPDlxPi8mK+&#10;vQEWcA5/MPzqR3VootPeHkl5pgVkaZZHVEC6LDfAIpEVRQpsHzd5vgLe1Px/h+YHAAD//wMAUEsB&#10;Ai0AFAAGAAgAAAAhALaDOJL+AAAA4QEAABMAAAAAAAAAAAAAAAAAAAAAAFtDb250ZW50X1R5cGVz&#10;XS54bWxQSwECLQAUAAYACAAAACEAOP0h/9YAAACUAQAACwAAAAAAAAAAAAAAAAAvAQAAX3JlbHMv&#10;LnJlbHNQSwECLQAUAAYACAAAACEAykpzxCYCAABOBAAADgAAAAAAAAAAAAAAAAAuAgAAZHJzL2Uy&#10;b0RvYy54bWxQSwECLQAUAAYACAAAACEAbrjsDOEAAAALAQAADwAAAAAAAAAAAAAAAACABAAAZHJz&#10;L2Rvd25yZXYueG1sUEsFBgAAAAAEAAQA8wAAAI4FAAAAAA==&#10;">
                <v:textbox>
                  <w:txbxContent>
                    <w:p w14:paraId="71B39663" w14:textId="77777777" w:rsidR="00DA325C" w:rsidRDefault="00DA325C" w:rsidP="00DA325C">
                      <w:pPr>
                        <w:jc w:val="center"/>
                        <w:rPr>
                          <w:b/>
                          <w:bCs/>
                          <w:color w:val="FF0000"/>
                          <w:sz w:val="18"/>
                          <w:szCs w:val="18"/>
                        </w:rPr>
                      </w:pPr>
                      <w:r>
                        <w:rPr>
                          <w:b/>
                          <w:bCs/>
                          <w:color w:val="FF0000"/>
                          <w:sz w:val="18"/>
                          <w:szCs w:val="18"/>
                        </w:rPr>
                        <w:t>(I)</w:t>
                      </w:r>
                    </w:p>
                  </w:txbxContent>
                </v:textbox>
              </v:shape>
            </w:pict>
          </mc:Fallback>
        </mc:AlternateContent>
      </w:r>
      <w:r w:rsidRPr="009B2C29">
        <w:rPr>
          <w:rFonts w:ascii="Calibri" w:eastAsia="Calibri" w:hAnsi="Calibri" w:cs="Times New Roman"/>
          <w:noProof/>
        </w:rPr>
        <mc:AlternateContent>
          <mc:Choice Requires="wps">
            <w:drawing>
              <wp:anchor distT="45720" distB="45720" distL="114300" distR="114300" simplePos="0" relativeHeight="251731968" behindDoc="0" locked="0" layoutInCell="1" allowOverlap="1" wp14:anchorId="697F301F" wp14:editId="4F66079A">
                <wp:simplePos x="0" y="0"/>
                <wp:positionH relativeFrom="column">
                  <wp:posOffset>449580</wp:posOffset>
                </wp:positionH>
                <wp:positionV relativeFrom="paragraph">
                  <wp:posOffset>1791970</wp:posOffset>
                </wp:positionV>
                <wp:extent cx="340995" cy="231775"/>
                <wp:effectExtent l="0" t="0" r="20955" b="15875"/>
                <wp:wrapNone/>
                <wp:docPr id="8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5C8D3D8A" w14:textId="77777777" w:rsidR="00DA325C" w:rsidRDefault="00DA325C" w:rsidP="00DA325C">
                            <w:pPr>
                              <w:jc w:val="center"/>
                              <w:rPr>
                                <w:b/>
                                <w:bCs/>
                                <w:color w:val="FF0000"/>
                                <w:sz w:val="18"/>
                                <w:szCs w:val="18"/>
                              </w:rPr>
                            </w:pPr>
                            <w:r>
                              <w:rPr>
                                <w:b/>
                                <w:bCs/>
                                <w:color w:val="FF0000"/>
                                <w:sz w:val="18"/>
                                <w:szCs w:val="18"/>
                              </w:rPr>
                              <w:t>(H)</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7F301F" id="_x0000_s1054" type="#_x0000_t202" style="position:absolute;left:0;text-align:left;margin-left:35.4pt;margin-top:141.1pt;width:26.85pt;height:18.2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LxcJgIAAE4EAAAOAAAAZHJzL2Uyb0RvYy54bWysVFGP0zAMfkfiP0R5Z+16G9uqdadjxxDS&#10;wSEd/IA0TdeINA5Jtnb8+nPS3m4c8ILogxXHzmf7s931dd8qchTWSdAFnU5SSoTmUEm9L+i3r7s3&#10;S0qcZ7piCrQo6Ek4er15/WrdmVxk0ICqhCUIol3emYI23ps8SRxvRMvcBIzQaKzBtsyjavdJZVmH&#10;6K1KsjR9m3RgK2OBC+fw9nYw0k3Er2vB/X1dO+GJKijm5qO0UZZBJps1y/eWmUbyMQ32D1m0TGoM&#10;eoa6ZZ6Rg5W/QbWSW3BQ+wmHNoG6llzEGrCaafqimoeGGRFrQXKcOdPk/h8s/3x8MF8s8f076LGB&#10;sQhn7oB/d0TDtmF6L26sha4RrMLA00BZ0hmXj08D1S53AaTsPkGFTWYHDxGor20bWME6CaJjA05n&#10;0kXvCcfLq1m6Ws0p4WjKrqaLxTxGYPnTY2Od/yCgJeFQUIs9jeDseOd8SIblTy4hlgMlq51UKip2&#10;X26VJUeG/d/Fb0T/xU1p0hV0Nc/mQ/1/hUjj9yeIVnocZCXbgi7PTiwPrL3XVRwzz6Qazpiy0iON&#10;gbmBQ9+XPZEV0rAMEQKtJVQnJNbCMLi4aP4eRa0A8+VKGkoasD9f3gU/nBG0UNLhcBfU/TgwKyhR&#10;HzU2cTWdzcI2RGU2X2So2EtLeWlhmiNUQT0lw3Hr4wYFgjXcYLNrGRvxnPFYGw5t7M+4YGErLvXo&#10;9fwb2DwCAAD//wMAUEsDBBQABgAIAAAAIQAX4Rjs4AAAAAoBAAAPAAAAZHJzL2Rvd25yZXYueG1s&#10;TI/NTsMwEITvSLyDtUhcEHXqliaEbCqEBKI3KAiubrxNIvwTbDcNb497guNoRjPfVOvJaDaSD72z&#10;CPNZBoxs41RvW4T3t8frAliI0iqpnSWEHwqwrs/PKlkqd7SvNG5jy1KJDaVE6GIcSs5D05GRYeYG&#10;ssnbO29kTNK3XHl5TOVGc5FlK25kb9NCJwd66Kj52h4MQrF8Hj/DZvHy0az2+jZe5ePTt0e8vJju&#10;74BFmuJfGE74CR3qxLRzB6sC0wh5lsgjgiiEAHYKiOUNsB3CYl7kwOuK/79Q/wIAAP//AwBQSwEC&#10;LQAUAAYACAAAACEAtoM4kv4AAADhAQAAEwAAAAAAAAAAAAAAAAAAAAAAW0NvbnRlbnRfVHlwZXNd&#10;LnhtbFBLAQItABQABgAIAAAAIQA4/SH/1gAAAJQBAAALAAAAAAAAAAAAAAAAAC8BAABfcmVscy8u&#10;cmVsc1BLAQItABQABgAIAAAAIQCpsLxcJgIAAE4EAAAOAAAAAAAAAAAAAAAAAC4CAABkcnMvZTJv&#10;RG9jLnhtbFBLAQItABQABgAIAAAAIQAX4Rjs4AAAAAoBAAAPAAAAAAAAAAAAAAAAAIAEAABkcnMv&#10;ZG93bnJldi54bWxQSwUGAAAAAAQABADzAAAAjQUAAAAA&#10;">
                <v:textbox>
                  <w:txbxContent>
                    <w:p w14:paraId="5C8D3D8A" w14:textId="77777777" w:rsidR="00DA325C" w:rsidRDefault="00DA325C" w:rsidP="00DA325C">
                      <w:pPr>
                        <w:jc w:val="center"/>
                        <w:rPr>
                          <w:b/>
                          <w:bCs/>
                          <w:color w:val="FF0000"/>
                          <w:sz w:val="18"/>
                          <w:szCs w:val="18"/>
                        </w:rPr>
                      </w:pPr>
                      <w:r>
                        <w:rPr>
                          <w:b/>
                          <w:bCs/>
                          <w:color w:val="FF0000"/>
                          <w:sz w:val="18"/>
                          <w:szCs w:val="18"/>
                        </w:rPr>
                        <w:t>(H)</w:t>
                      </w:r>
                    </w:p>
                  </w:txbxContent>
                </v:textbox>
              </v:shape>
            </w:pict>
          </mc:Fallback>
        </mc:AlternateContent>
      </w:r>
      <w:r w:rsidRPr="009B2C29">
        <w:rPr>
          <w:rFonts w:ascii="Calibri" w:eastAsia="Calibri" w:hAnsi="Calibri" w:cs="Times New Roman"/>
          <w:noProof/>
        </w:rPr>
        <mc:AlternateContent>
          <mc:Choice Requires="wps">
            <w:drawing>
              <wp:anchor distT="45720" distB="45720" distL="114300" distR="114300" simplePos="0" relativeHeight="251730944" behindDoc="0" locked="0" layoutInCell="1" allowOverlap="1" wp14:anchorId="183E7FD5" wp14:editId="30BABC89">
                <wp:simplePos x="0" y="0"/>
                <wp:positionH relativeFrom="column">
                  <wp:posOffset>532130</wp:posOffset>
                </wp:positionH>
                <wp:positionV relativeFrom="paragraph">
                  <wp:posOffset>298450</wp:posOffset>
                </wp:positionV>
                <wp:extent cx="340995" cy="231775"/>
                <wp:effectExtent l="0" t="0" r="20955" b="15875"/>
                <wp:wrapNone/>
                <wp:docPr id="8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6460B1BD" w14:textId="77777777" w:rsidR="00DA325C" w:rsidRDefault="00DA325C" w:rsidP="00DA325C">
                            <w:pPr>
                              <w:jc w:val="center"/>
                              <w:rPr>
                                <w:b/>
                                <w:bCs/>
                                <w:color w:val="FF0000"/>
                                <w:sz w:val="18"/>
                                <w:szCs w:val="18"/>
                              </w:rPr>
                            </w:pPr>
                            <w:r>
                              <w:rPr>
                                <w:b/>
                                <w:bCs/>
                                <w:color w:val="FF0000"/>
                                <w:sz w:val="18"/>
                                <w:szCs w:val="18"/>
                              </w:rPr>
                              <w:t>(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E7FD5" id="_x0000_s1055" type="#_x0000_t202" style="position:absolute;left:0;text-align:left;margin-left:41.9pt;margin-top:23.5pt;width:26.85pt;height:18.2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AtjJgIAAE4EAAAOAAAAZHJzL2Uyb0RvYy54bWysVFFv0zAQfkfiP1h+p0m7lq1R02l0FCEN&#10;hjT4AY7tNBaOz9huk/Lrd3ayrgx4QeTh5POdv7v77i6r677V5CCdV2BKOp3klEjDQSizK+m3r9s3&#10;V5T4wIxgGows6VF6er1+/WrV2ULOoAEtpCMIYnzR2ZI2IdgiyzxvZMv8BKw0aKzBtSyg6naZcKxD&#10;9FZnszx/m3XghHXApfd4ezsY6Trh17Xk4b6uvQxElxRzC0m6JKsos/WKFTvHbKP4mAb7hyxapgwG&#10;PUHdssDI3qnfoFrFHXiow4RDm0FdKy5TDVjNNH9RzUPDrEy1IDnenmjy/w+Wfz482C+OhP4d9NjA&#10;VIS3d8C/e2Jg0zCzkzfOQddIJjDwNFKWddYX49NItS98BKm6TyCwyWwfIAH1tWsjK1gnQXRswPFE&#10;uuwD4Xh5Mc+XywUlHE2zi+nl5SJFYMXTY+t8+CChJfFQUoc9TeDscOdDTIYVTy4xlgetxFZpnRS3&#10;qzbakQPD/m/TN6L/4qYN6Uq6XMwWQ/1/hcjT9yeIVgUcZK3akl6dnFgRWXtvRBqzwJQezpiyNiON&#10;kbmBw9BXPVECaVjGCJHWCsQRiXUwDC4uWrhHUWvAfLlWlpIG3M+Xd9EPZwQtlHQ43CX1P/bMSUr0&#10;R4NNXE7n87gNSZkvLmeouHNLdW5hhiNUSQMlw3ET0gZFgg3cYLNrlRrxnPFYGw5t6s+4YHErzvXk&#10;9fwbWD8CAAD//wMAUEsDBBQABgAIAAAAIQDuLy4/3QAAAAgBAAAPAAAAZHJzL2Rvd25yZXYueG1s&#10;TI/BTsMwEETvSPyDtUhcEHUgbVNCnAohgeAGbQVXN9kmEfY62G4a/p7NCY6rWb15U6xHa8SAPnSO&#10;FNzMEhBIlas7ahTstk/XKxAhaqq1cYQKfjDAujw/K3ReuxO947CJjWAIhVwraGPscylD1aLVYeZ6&#10;JM4Ozlsd+fSNrL0+MdwaeZskS2l1R9zQ6h4fW6y+NkerYDV/GT7Da/r2US0P5i5eZcPzt1fq8mJ8&#10;uAcRcYx/zzDpszqU7LR3R6qDMMxI2TwqmGc8acrTbAFiPwULkGUh/w8ofwEAAP//AwBQSwECLQAU&#10;AAYACAAAACEAtoM4kv4AAADhAQAAEwAAAAAAAAAAAAAAAAAAAAAAW0NvbnRlbnRfVHlwZXNdLnht&#10;bFBLAQItABQABgAIAAAAIQA4/SH/1gAAAJQBAAALAAAAAAAAAAAAAAAAAC8BAABfcmVscy8ucmVs&#10;c1BLAQItABQABgAIAAAAIQCv9AtjJgIAAE4EAAAOAAAAAAAAAAAAAAAAAC4CAABkcnMvZTJvRG9j&#10;LnhtbFBLAQItABQABgAIAAAAIQDuLy4/3QAAAAgBAAAPAAAAAAAAAAAAAAAAAIAEAABkcnMvZG93&#10;bnJldi54bWxQSwUGAAAAAAQABADzAAAAigUAAAAA&#10;">
                <v:textbox>
                  <w:txbxContent>
                    <w:p w14:paraId="6460B1BD" w14:textId="77777777" w:rsidR="00DA325C" w:rsidRDefault="00DA325C" w:rsidP="00DA325C">
                      <w:pPr>
                        <w:jc w:val="center"/>
                        <w:rPr>
                          <w:b/>
                          <w:bCs/>
                          <w:color w:val="FF0000"/>
                          <w:sz w:val="18"/>
                          <w:szCs w:val="18"/>
                        </w:rPr>
                      </w:pPr>
                      <w:r>
                        <w:rPr>
                          <w:b/>
                          <w:bCs/>
                          <w:color w:val="FF0000"/>
                          <w:sz w:val="18"/>
                          <w:szCs w:val="18"/>
                        </w:rPr>
                        <w:t>(G)</w:t>
                      </w:r>
                    </w:p>
                  </w:txbxContent>
                </v:textbox>
              </v:shape>
            </w:pict>
          </mc:Fallback>
        </mc:AlternateContent>
      </w:r>
    </w:p>
    <w:p w14:paraId="4C8F8DF0" w14:textId="77777777" w:rsidR="00DA325C" w:rsidRPr="009B2C29" w:rsidRDefault="00DA325C" w:rsidP="00DA325C">
      <w:pPr>
        <w:spacing w:after="120" w:line="256" w:lineRule="auto"/>
        <w:jc w:val="both"/>
        <w:rPr>
          <w:rFonts w:ascii="Calibri" w:eastAsia="Calibri" w:hAnsi="Calibri" w:cs="Times New Roman"/>
          <w:sz w:val="8"/>
          <w:szCs w:val="8"/>
        </w:rPr>
      </w:pPr>
    </w:p>
    <w:p w14:paraId="3A450D06" w14:textId="77777777" w:rsidR="00DA325C" w:rsidRPr="009B2C29" w:rsidRDefault="00DA325C" w:rsidP="00DA325C">
      <w:pPr>
        <w:numPr>
          <w:ilvl w:val="0"/>
          <w:numId w:val="5"/>
        </w:numPr>
        <w:pBdr>
          <w:top w:val="single" w:sz="4" w:space="1" w:color="auto"/>
        </w:pBdr>
        <w:spacing w:after="120" w:line="256" w:lineRule="auto"/>
        <w:contextualSpacing/>
        <w:jc w:val="both"/>
        <w:rPr>
          <w:rFonts w:ascii="Calibri" w:eastAsia="Calibri" w:hAnsi="Calibri" w:cs="Times New Roman"/>
          <w:b/>
          <w:bCs/>
          <w:sz w:val="24"/>
          <w:szCs w:val="24"/>
        </w:rPr>
      </w:pPr>
      <w:r w:rsidRPr="009B2C29">
        <w:rPr>
          <w:rFonts w:ascii="Calibri" w:eastAsia="Calibri" w:hAnsi="Calibri" w:cs="Times New Roman"/>
          <w:b/>
          <w:bCs/>
          <w:sz w:val="24"/>
          <w:szCs w:val="24"/>
        </w:rPr>
        <w:t>Schritt: Evaluieren Sie Ihren Fit</w:t>
      </w:r>
    </w:p>
    <w:p w14:paraId="06117B0C"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Das Fenster </w:t>
      </w:r>
      <w:bookmarkStart w:id="14" w:name="_Hlk89859425"/>
      <w:r w:rsidRPr="009B2C29">
        <w:rPr>
          <w:rFonts w:ascii="Courier New" w:eastAsia="Calibri" w:hAnsi="Courier New" w:cs="Courier New"/>
          <w:b/>
          <w:bCs/>
        </w:rPr>
        <w:t>Results Log</w:t>
      </w:r>
      <w:r w:rsidRPr="009B2C29">
        <w:rPr>
          <w:rFonts w:ascii="Calibri" w:eastAsia="Calibri" w:hAnsi="Calibri" w:cs="Times New Roman"/>
        </w:rPr>
        <w:t xml:space="preserve"> </w:t>
      </w:r>
      <w:bookmarkEnd w:id="14"/>
      <w:r w:rsidRPr="009B2C29">
        <w:rPr>
          <w:rFonts w:ascii="Calibri" w:eastAsia="Calibri" w:hAnsi="Calibri" w:cs="Times New Roman"/>
        </w:rPr>
        <w:t xml:space="preserve">erscheint automatisch und erhält verschiedene Informationen über die genutzten Daten und Fitfunktionen </w:t>
      </w:r>
      <w:r w:rsidRPr="009B2C29">
        <w:rPr>
          <w:rFonts w:ascii="Calibri" w:eastAsia="Calibri" w:hAnsi="Calibri" w:cs="Times New Roman"/>
          <w:color w:val="FF0000"/>
        </w:rPr>
        <w:t>(N)</w:t>
      </w:r>
      <w:r w:rsidRPr="009B2C29">
        <w:rPr>
          <w:rFonts w:ascii="Calibri" w:eastAsia="Calibri" w:hAnsi="Calibri" w:cs="Times New Roman"/>
        </w:rPr>
        <w:t xml:space="preserve">, den Algorithmus </w:t>
      </w:r>
      <w:r w:rsidRPr="009B2C29">
        <w:rPr>
          <w:rFonts w:ascii="Calibri" w:eastAsia="Calibri" w:hAnsi="Calibri" w:cs="Times New Roman"/>
          <w:color w:val="FF0000"/>
        </w:rPr>
        <w:t xml:space="preserve">(O) </w:t>
      </w:r>
      <w:r w:rsidRPr="009B2C29">
        <w:rPr>
          <w:rFonts w:ascii="Calibri" w:eastAsia="Calibri" w:hAnsi="Calibri" w:cs="Times New Roman"/>
        </w:rPr>
        <w:t xml:space="preserve">und ob dieser erfolgreich war </w:t>
      </w:r>
      <w:r w:rsidRPr="009B2C29">
        <w:rPr>
          <w:rFonts w:ascii="Calibri" w:eastAsia="Calibri" w:hAnsi="Calibri" w:cs="Times New Roman"/>
          <w:color w:val="FF0000"/>
        </w:rPr>
        <w:t>(P)</w:t>
      </w:r>
      <w:r w:rsidRPr="009B2C29">
        <w:rPr>
          <w:rFonts w:ascii="Calibri" w:eastAsia="Calibri" w:hAnsi="Calibri" w:cs="Times New Roman"/>
        </w:rPr>
        <w:t>.</w:t>
      </w:r>
    </w:p>
    <w:p w14:paraId="67AA22FF"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rPr>
        <w:t xml:space="preserve">Sie können auch die Parameter Ihres Fits mit einem Fehlerbereich </w:t>
      </w:r>
      <w:r w:rsidRPr="009B2C29">
        <w:rPr>
          <w:rFonts w:ascii="Calibri" w:eastAsia="Calibri" w:hAnsi="Calibri" w:cs="Times New Roman"/>
          <w:color w:val="FF0000"/>
        </w:rPr>
        <w:t xml:space="preserve">(Q) </w:t>
      </w:r>
      <w:r w:rsidRPr="009B2C29">
        <w:rPr>
          <w:rFonts w:ascii="Calibri" w:eastAsia="Calibri" w:hAnsi="Calibri" w:cs="Times New Roman"/>
        </w:rPr>
        <w:t xml:space="preserve">finden, welcher aus der Position der Datenpunkte und der </w:t>
      </w:r>
      <m:oMath>
        <m:r>
          <w:rPr>
            <w:rFonts w:ascii="Cambria Math" w:hAnsi="Cambria Math"/>
            <w:lang w:val="en"/>
          </w:rPr>
          <m:t>y</m:t>
        </m:r>
      </m:oMath>
      <w:r w:rsidRPr="009B2C29">
        <w:rPr>
          <w:rFonts w:ascii="Calibri" w:eastAsia="Calibri" w:hAnsi="Calibri" w:cs="Times New Roman"/>
        </w:rPr>
        <w:t>-Fehler berechnet wurde.</w:t>
      </w:r>
    </w:p>
    <w:p w14:paraId="050D6DDA" w14:textId="77777777" w:rsidR="00DA325C" w:rsidRPr="009B2C29" w:rsidRDefault="00DA325C" w:rsidP="00DA325C">
      <w:pPr>
        <w:numPr>
          <w:ilvl w:val="1"/>
          <w:numId w:val="5"/>
        </w:numPr>
        <w:spacing w:after="120" w:line="256" w:lineRule="auto"/>
        <w:contextualSpacing/>
        <w:jc w:val="both"/>
        <w:rPr>
          <w:rFonts w:ascii="Calibri" w:eastAsia="Calibri" w:hAnsi="Calibri" w:cs="Times New Roman"/>
        </w:rPr>
      </w:pPr>
      <w:r w:rsidRPr="009B2C29">
        <w:rPr>
          <w:rFonts w:ascii="Calibri" w:eastAsia="Calibri" w:hAnsi="Calibri" w:cs="Times New Roman"/>
          <w:noProof/>
        </w:rPr>
        <w:drawing>
          <wp:anchor distT="0" distB="0" distL="114300" distR="114300" simplePos="0" relativeHeight="251741184" behindDoc="0" locked="0" layoutInCell="1" allowOverlap="1" wp14:anchorId="06DFA96B" wp14:editId="4D731296">
            <wp:simplePos x="0" y="0"/>
            <wp:positionH relativeFrom="margin">
              <wp:posOffset>2312670</wp:posOffset>
            </wp:positionH>
            <wp:positionV relativeFrom="paragraph">
              <wp:posOffset>614680</wp:posOffset>
            </wp:positionV>
            <wp:extent cx="3441065" cy="1753235"/>
            <wp:effectExtent l="0" t="0" r="6985" b="0"/>
            <wp:wrapNone/>
            <wp:docPr id="56" name="Grafik 19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2" descr="Ein Bild, das Text enthält.&#10;&#10;Automatisch generierte Beschreibu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41065" cy="1753235"/>
                    </a:xfrm>
                    <a:prstGeom prst="rect">
                      <a:avLst/>
                    </a:prstGeom>
                    <a:noFill/>
                  </pic:spPr>
                </pic:pic>
              </a:graphicData>
            </a:graphic>
            <wp14:sizeRelH relativeFrom="page">
              <wp14:pctWidth>0</wp14:pctWidth>
            </wp14:sizeRelH>
            <wp14:sizeRelV relativeFrom="page">
              <wp14:pctHeight>0</wp14:pctHeight>
            </wp14:sizeRelV>
          </wp:anchor>
        </w:drawing>
      </w:r>
      <w:r w:rsidRPr="009B2C29">
        <w:rPr>
          <w:rFonts w:ascii="Calibri" w:eastAsia="Calibri" w:hAnsi="Calibri" w:cs="Times New Roman"/>
          <w:noProof/>
        </w:rPr>
        <mc:AlternateContent>
          <mc:Choice Requires="wps">
            <w:drawing>
              <wp:anchor distT="0" distB="0" distL="114300" distR="114300" simplePos="0" relativeHeight="251746304" behindDoc="0" locked="0" layoutInCell="1" allowOverlap="1" wp14:anchorId="529CDE7B" wp14:editId="670FF44A">
                <wp:simplePos x="0" y="0"/>
                <wp:positionH relativeFrom="column">
                  <wp:posOffset>3552825</wp:posOffset>
                </wp:positionH>
                <wp:positionV relativeFrom="paragraph">
                  <wp:posOffset>1820545</wp:posOffset>
                </wp:positionV>
                <wp:extent cx="340995" cy="231775"/>
                <wp:effectExtent l="0" t="0" r="20955" b="15875"/>
                <wp:wrapNone/>
                <wp:docPr id="8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5B092912" w14:textId="77777777" w:rsidR="00DA325C" w:rsidRDefault="00DA325C" w:rsidP="00DA325C">
                            <w:pPr>
                              <w:jc w:val="center"/>
                              <w:rPr>
                                <w:b/>
                                <w:bCs/>
                                <w:color w:val="FF0000"/>
                                <w:sz w:val="18"/>
                                <w:szCs w:val="18"/>
                              </w:rPr>
                            </w:pPr>
                            <w:r>
                              <w:rPr>
                                <w:b/>
                                <w:bCs/>
                                <w:color w:val="FF0000"/>
                                <w:sz w:val="18"/>
                                <w:szCs w:val="18"/>
                              </w:rPr>
                              <w:t>(R)</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29CDE7B" id="_x0000_s1056" type="#_x0000_t202" style="position:absolute;left:0;text-align:left;margin-left:279.75pt;margin-top:143.35pt;width:26.85pt;height:18.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CuTJQIAAE4EAAAOAAAAZHJzL2Uyb0RvYy54bWysVFFv0zAQfkfiP1h+p0m7lq1R02l0FCEN&#10;hjT4AY5jNxaOz9huk/Lrd3ayrgx4QeTB8vnOn+++7y6r677V5CCcV2BKOp3klAjDoVZmV9JvX7dv&#10;rijxgZmaaTCipEfh6fX69atVZwsxgwZ0LRxBEOOLzpa0CcEWWeZ5I1rmJ2CFQacE17KApttltWMd&#10;orc6m+X526wDV1sHXHiPp7eDk64TvpSCh3spvQhElxRzC2l1aa3imq1XrNg5ZhvFxzTYP2TRMmXw&#10;0RPULQuM7J36DapV3IEHGSYc2gykVFykGrCaaf6imoeGWZFqQXK8PdHk/x8s/3x4sF8cCf076FHA&#10;VIS3d8C/e2Jg0zCzEzfOQdcIVuPD00hZ1llfjFcj1b7wEaTqPkGNIrN9gATUS9dGVrBOgugowPFE&#10;uugD4Xh4Mc+XywUlHF2zi+nl5SK9wIqny9b58EFAS+KmpA41TeDscOdDTIYVTyHxLQ9a1VuldTLc&#10;rtpoRw4M9d+mb0T/JUwb0pV0uZgthvr/CpGn708QrQrYyFq1Jb06BbEisvbe1KnNAlN62GPK2ow0&#10;RuYGDkNf9UTVSEnqy0hrBfURiXUwNC4OWrjHRWrAfLlWlpIG3M+XZzEOewQ9lHTY3CX1P/bMCUr0&#10;R4MiLqfzeZyGZMwXlzM03LmnOvcwwxGqpIGSYbsJaYIiwQZuUGypkhDPGY+1YdMmfcYBi1Nxbqeo&#10;59/A+hEAAP//AwBQSwMEFAAGAAgAAAAhABzz8JniAAAACwEAAA8AAABkcnMvZG93bnJldi54bWxM&#10;j8tOwzAQRfdI/IM1SGwQdZqQNA1xKoQEojsoCLZuPE0i/Ai2m4a/Z1jBbkZzdOfcejMbzSb0YXBW&#10;wHKRAEPbOjXYTsDb68N1CSxEaZXUzqKAbwywac7Palkpd7IvOO1ixyjEhkoK6GMcK85D26ORYeFG&#10;tHQ7OG9kpNV3XHl5onCjeZokBTdysPShlyPe99h+7o5GQHnzNH2Ebfb83hYHvY5Xq+nxywtxeTHf&#10;3QKLOMc/GH71SR0actq7o1WBaQF5vs4JFZCWxQoYEcUyS4HtBWQpDbyp+f8OzQ8AAAD//wMAUEsB&#10;Ai0AFAAGAAgAAAAhALaDOJL+AAAA4QEAABMAAAAAAAAAAAAAAAAAAAAAAFtDb250ZW50X1R5cGVz&#10;XS54bWxQSwECLQAUAAYACAAAACEAOP0h/9YAAACUAQAACwAAAAAAAAAAAAAAAAAvAQAAX3JlbHMv&#10;LnJlbHNQSwECLQAUAAYACAAAACEAqYQrkyUCAABOBAAADgAAAAAAAAAAAAAAAAAuAgAAZHJzL2Uy&#10;b0RvYy54bWxQSwECLQAUAAYACAAAACEAHPPwmeIAAAALAQAADwAAAAAAAAAAAAAAAAB/BAAAZHJz&#10;L2Rvd25yZXYueG1sUEsFBgAAAAAEAAQA8wAAAI4FAAAAAA==&#10;">
                <v:textbox>
                  <w:txbxContent>
                    <w:p w14:paraId="5B092912" w14:textId="77777777" w:rsidR="00DA325C" w:rsidRDefault="00DA325C" w:rsidP="00DA325C">
                      <w:pPr>
                        <w:jc w:val="center"/>
                        <w:rPr>
                          <w:b/>
                          <w:bCs/>
                          <w:color w:val="FF0000"/>
                          <w:sz w:val="18"/>
                          <w:szCs w:val="18"/>
                        </w:rPr>
                      </w:pPr>
                      <w:r>
                        <w:rPr>
                          <w:b/>
                          <w:bCs/>
                          <w:color w:val="FF0000"/>
                          <w:sz w:val="18"/>
                          <w:szCs w:val="18"/>
                        </w:rPr>
                        <w:t>(R)</w:t>
                      </w:r>
                    </w:p>
                  </w:txbxContent>
                </v:textbox>
              </v:shape>
            </w:pict>
          </mc:Fallback>
        </mc:AlternateContent>
      </w:r>
      <w:r w:rsidRPr="009B2C29">
        <w:rPr>
          <w:rFonts w:ascii="Calibri" w:eastAsia="Calibri" w:hAnsi="Calibri" w:cs="Times New Roman"/>
          <w:noProof/>
        </w:rPr>
        <mc:AlternateContent>
          <mc:Choice Requires="wps">
            <w:drawing>
              <wp:anchor distT="0" distB="0" distL="114300" distR="114300" simplePos="0" relativeHeight="251745280" behindDoc="0" locked="0" layoutInCell="1" allowOverlap="1" wp14:anchorId="6A1BB264" wp14:editId="43979BAA">
                <wp:simplePos x="0" y="0"/>
                <wp:positionH relativeFrom="column">
                  <wp:posOffset>4536440</wp:posOffset>
                </wp:positionH>
                <wp:positionV relativeFrom="paragraph">
                  <wp:posOffset>1397635</wp:posOffset>
                </wp:positionV>
                <wp:extent cx="368300" cy="231775"/>
                <wp:effectExtent l="0" t="0" r="12700" b="15875"/>
                <wp:wrapNone/>
                <wp:docPr id="8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231775"/>
                        </a:xfrm>
                        <a:prstGeom prst="rect">
                          <a:avLst/>
                        </a:prstGeom>
                        <a:solidFill>
                          <a:srgbClr val="FFFFFF"/>
                        </a:solidFill>
                        <a:ln w="9525">
                          <a:solidFill>
                            <a:srgbClr val="000000"/>
                          </a:solidFill>
                          <a:miter lim="800000"/>
                          <a:headEnd/>
                          <a:tailEnd/>
                        </a:ln>
                      </wps:spPr>
                      <wps:txbx>
                        <w:txbxContent>
                          <w:p w14:paraId="1510501E" w14:textId="77777777" w:rsidR="00DA325C" w:rsidRDefault="00DA325C" w:rsidP="00DA325C">
                            <w:pPr>
                              <w:jc w:val="center"/>
                              <w:rPr>
                                <w:b/>
                                <w:bCs/>
                                <w:color w:val="FF0000"/>
                                <w:sz w:val="18"/>
                                <w:szCs w:val="18"/>
                              </w:rPr>
                            </w:pPr>
                            <w:r>
                              <w:rPr>
                                <w:b/>
                                <w:bCs/>
                                <w:color w:val="FF0000"/>
                                <w:sz w:val="18"/>
                                <w:szCs w:val="18"/>
                              </w:rPr>
                              <w:t>(Q)</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A1BB264" id="_x0000_s1057" type="#_x0000_t202" style="position:absolute;left:0;text-align:left;margin-left:357.2pt;margin-top:110.05pt;width:29pt;height:1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sOYJQIAAE4EAAAOAAAAZHJzL2Uyb0RvYy54bWysVFFv0zAQfkfiP1h+p0nTdu2iptPoKEIa&#10;DGnwAxzHaSwcn7HdJuXXc3ayrgx4QeTB8vnOn+++7y7rm75V5Cisk6ALOp2klAjNoZJ6X9CvX3Zv&#10;VpQ4z3TFFGhR0JNw9Gbz+tW6M7nIoAFVCUsQRLu8MwVtvDd5kjjeiJa5CRih0VmDbZlH0+6TyrIO&#10;0VuVZGl6lXRgK2OBC+fw9G5w0k3Er2vB/UNdO+GJKijm5uNq41qGNdmsWb63zDSSj2mwf8iiZVLj&#10;o2eoO+YZOVj5G1QruQUHtZ9waBOoa8lFrAGrmaYvqnlsmBGxFiTHmTNN7v/B8k/HR/PZEt+/hR4F&#10;jEU4cw/8myMatg3Te3FrLXSNYBU+PA2UJZ1x+Xg1UO1yF0DK7iNUKDI7eIhAfW3bwArWSRAdBTid&#10;SRe9JxwPZ1erWYoejq5sNl0uF/EFlj9dNtb59wJaEjYFtahpBGfHe+dDMix/CglvOVCy2kmlomH3&#10;5VZZcmSo/y5+I/ovYUqTrqDXi2wx1P9XiDR+f4JopcdGVrIt6OocxPLA2jtdxTbzTKphjykrPdIY&#10;mBs49H3ZE1khJZHkQGsJ1QmJtTA0Lg6af8ClVoD5ciUNJQ3YHy/PQhz2CHoo6bC5C+q+H5gVlKgP&#10;GkW8ns7nYRqiMV8sMzTspae89DDNEaqgnpJhu/VxggLBGm5R7FpGIZ4zHmvDpo36jAMWpuLSjlHP&#10;v4HNTwAAAP//AwBQSwMEFAAGAAgAAAAhALuAEcnhAAAACwEAAA8AAABkcnMvZG93bnJldi54bWxM&#10;j8tOwzAQRfdI/IM1SGxQ6ySEpIQ4FUIC0R20CLZuPE0i/Ai2m4a/Z1jBcu4c3TlTr2ej2YQ+DM4K&#10;SJcJMLStU4PtBLztHhcrYCFKq6R2FgV8Y4B1c35Wy0q5k33FaRs7RiU2VFJAH+NYcR7aHo0MSzei&#10;pd3BeSMjjb7jyssTlRvNsyQpuJGDpQu9HPGhx/ZzezQCVvnz9BE21y/vbXHQt/GqnJ6+vBCXF/P9&#10;HbCIc/yD4Vef1KEhp707WhWYFlCmeU6ogCxLUmBElGVGyZ6Sm6IA3tT8/w/NDwAAAP//AwBQSwEC&#10;LQAUAAYACAAAACEAtoM4kv4AAADhAQAAEwAAAAAAAAAAAAAAAAAAAAAAW0NvbnRlbnRfVHlwZXNd&#10;LnhtbFBLAQItABQABgAIAAAAIQA4/SH/1gAAAJQBAAALAAAAAAAAAAAAAAAAAC8BAABfcmVscy8u&#10;cmVsc1BLAQItABQABgAIAAAAIQDdusOYJQIAAE4EAAAOAAAAAAAAAAAAAAAAAC4CAABkcnMvZTJv&#10;RG9jLnhtbFBLAQItABQABgAIAAAAIQC7gBHJ4QAAAAsBAAAPAAAAAAAAAAAAAAAAAH8EAABkcnMv&#10;ZG93bnJldi54bWxQSwUGAAAAAAQABADzAAAAjQUAAAAA&#10;">
                <v:textbox>
                  <w:txbxContent>
                    <w:p w14:paraId="1510501E" w14:textId="77777777" w:rsidR="00DA325C" w:rsidRDefault="00DA325C" w:rsidP="00DA325C">
                      <w:pPr>
                        <w:jc w:val="center"/>
                        <w:rPr>
                          <w:b/>
                          <w:bCs/>
                          <w:color w:val="FF0000"/>
                          <w:sz w:val="18"/>
                          <w:szCs w:val="18"/>
                        </w:rPr>
                      </w:pPr>
                      <w:r>
                        <w:rPr>
                          <w:b/>
                          <w:bCs/>
                          <w:color w:val="FF0000"/>
                          <w:sz w:val="18"/>
                          <w:szCs w:val="18"/>
                        </w:rPr>
                        <w:t>(Q)</w:t>
                      </w:r>
                    </w:p>
                  </w:txbxContent>
                </v:textbox>
              </v:shape>
            </w:pict>
          </mc:Fallback>
        </mc:AlternateContent>
      </w:r>
      <w:r w:rsidRPr="009B2C29">
        <w:rPr>
          <w:rFonts w:ascii="Calibri" w:eastAsia="Calibri" w:hAnsi="Calibri" w:cs="Times New Roman"/>
          <w:noProof/>
        </w:rPr>
        <mc:AlternateContent>
          <mc:Choice Requires="wps">
            <w:drawing>
              <wp:anchor distT="0" distB="0" distL="114300" distR="114300" simplePos="0" relativeHeight="251744256" behindDoc="0" locked="0" layoutInCell="1" allowOverlap="1" wp14:anchorId="2A3BB3D5" wp14:editId="4F6EBB82">
                <wp:simplePos x="0" y="0"/>
                <wp:positionH relativeFrom="column">
                  <wp:posOffset>3138805</wp:posOffset>
                </wp:positionH>
                <wp:positionV relativeFrom="paragraph">
                  <wp:posOffset>2053590</wp:posOffset>
                </wp:positionV>
                <wp:extent cx="340995" cy="231775"/>
                <wp:effectExtent l="0" t="0" r="20955" b="15875"/>
                <wp:wrapNone/>
                <wp:docPr id="8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43ECDFCE" w14:textId="77777777" w:rsidR="00DA325C" w:rsidRDefault="00DA325C" w:rsidP="00DA325C">
                            <w:pPr>
                              <w:jc w:val="center"/>
                              <w:rPr>
                                <w:b/>
                                <w:bCs/>
                                <w:color w:val="FF0000"/>
                                <w:sz w:val="18"/>
                                <w:szCs w:val="18"/>
                              </w:rPr>
                            </w:pPr>
                            <w:r>
                              <w:rPr>
                                <w:b/>
                                <w:bCs/>
                                <w:color w:val="FF0000"/>
                                <w:sz w:val="18"/>
                                <w:szCs w:val="18"/>
                              </w:rPr>
                              <w:t>(P)</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A3BB3D5" id="_x0000_s1058" type="#_x0000_t202" style="position:absolute;left:0;text-align:left;margin-left:247.15pt;margin-top:161.7pt;width:26.85pt;height:18.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EXsJgIAAE4EAAAOAAAAZHJzL2Uyb0RvYy54bWysVMFu2zAMvQ/YPwi6L3bcZGmMOEWXLsOA&#10;bh3Q7gNkWY6FyaImKbGzry8lu2nWdZdhPhCiSD2Sj6RXV32ryEFYJ0EXdDpJKRGaQyX1rqDfH7bv&#10;LilxnumKKdCioEfh6NX67ZtVZ3KRQQOqEpYgiHZ5ZwraeG/yJHG8ES1zEzBCo7EG2zKPqt0llWUd&#10;orcqydL0fdKBrYwFLpzD25vBSNcRv64F93d17YQnqqCYm4/SRlkGmaxXLN9ZZhrJxzTYP2TRMqkx&#10;6AnqhnlG9lb+AdVKbsFB7Scc2gTqWnIRa8BqpumLau4bZkSsBclx5kST+3+w/Ovh3nyzxPcfoMcG&#10;xiKcuQX+wxENm4bpnbi2FrpGsAoDTwNlSWdcPj4NVLvcBZCy+wIVNpntPUSgvrZtYAXrJIiODTie&#10;SBe9JxwvL2bpcjmnhKMpu5guFvMYgeVPj411/pOAloRDQS32NIKzw63zIRmWP7mEWA6UrLZSqajY&#10;XblRlhwY9n8bvxH9NzelSVfQ5TybD/X/FSKN32sQrfQ4yEq2Bb08ObE8sPZRV3HMPJNqOGPKSo80&#10;BuYGDn1f9kRWSEkWIgRaS6iOSKyFYXBx0fwdiloB5suVNJQ0YH+9vAt+OCNooaTD4S6o+7lnVlCi&#10;Pmts4nI6m4VtiMpsvshQseeW8tzCNEeognpKhuPGxw0KBGu4xmbXMjbiOeOxNhza2J9xwcJWnOvR&#10;6/k3sH4EAAD//wMAUEsDBBQABgAIAAAAIQBddTYC4QAAAAsBAAAPAAAAZHJzL2Rvd25yZXYueG1s&#10;TI/BTsMwDIbvSLxDZCQuiKWs2WhL0wkhgeAGA8E1a7K2InFKknXl7TEnONr+9Pv7683sLJtMiINH&#10;CVeLDJjB1usBOwlvr/eXBbCYFGplPRoJ3ybCpjk9qVWl/RFfzLRNHaMQjJWS0Kc0VpzHtjdOxYUf&#10;DdJt74NTicbQcR3UkcKd5cssW3OnBqQPvRrNXW/az+3BSSjE4/QRn/Ln93a9t2W6uJ4evoKU52fz&#10;7Q2wZOb0B8OvPqlDQ047f0AdmZUgSpETKiFf5gIYEStRULsdbVZlCbyp+f8OzQ8AAAD//wMAUEsB&#10;Ai0AFAAGAAgAAAAhALaDOJL+AAAA4QEAABMAAAAAAAAAAAAAAAAAAAAAAFtDb250ZW50X1R5cGVz&#10;XS54bWxQSwECLQAUAAYACAAAACEAOP0h/9YAAACUAQAACwAAAAAAAAAAAAAAAAAvAQAAX3JlbHMv&#10;LnJlbHNQSwECLQAUAAYACAAAACEApQxF7CYCAABOBAAADgAAAAAAAAAAAAAAAAAuAgAAZHJzL2Uy&#10;b0RvYy54bWxQSwECLQAUAAYACAAAACEAXXU2AuEAAAALAQAADwAAAAAAAAAAAAAAAACABAAAZHJz&#10;L2Rvd25yZXYueG1sUEsFBgAAAAAEAAQA8wAAAI4FAAAAAA==&#10;">
                <v:textbox>
                  <w:txbxContent>
                    <w:p w14:paraId="43ECDFCE" w14:textId="77777777" w:rsidR="00DA325C" w:rsidRDefault="00DA325C" w:rsidP="00DA325C">
                      <w:pPr>
                        <w:jc w:val="center"/>
                        <w:rPr>
                          <w:b/>
                          <w:bCs/>
                          <w:color w:val="FF0000"/>
                          <w:sz w:val="18"/>
                          <w:szCs w:val="18"/>
                        </w:rPr>
                      </w:pPr>
                      <w:r>
                        <w:rPr>
                          <w:b/>
                          <w:bCs/>
                          <w:color w:val="FF0000"/>
                          <w:sz w:val="18"/>
                          <w:szCs w:val="18"/>
                        </w:rPr>
                        <w:t>(P)</w:t>
                      </w:r>
                    </w:p>
                  </w:txbxContent>
                </v:textbox>
              </v:shape>
            </w:pict>
          </mc:Fallback>
        </mc:AlternateContent>
      </w:r>
      <w:r w:rsidRPr="009B2C29">
        <w:rPr>
          <w:rFonts w:ascii="Calibri" w:eastAsia="Calibri" w:hAnsi="Calibri" w:cs="Times New Roman"/>
          <w:noProof/>
        </w:rPr>
        <mc:AlternateContent>
          <mc:Choice Requires="wps">
            <w:drawing>
              <wp:anchor distT="0" distB="0" distL="114300" distR="114300" simplePos="0" relativeHeight="251743232" behindDoc="0" locked="0" layoutInCell="1" allowOverlap="1" wp14:anchorId="661C4EDA" wp14:editId="6709FF39">
                <wp:simplePos x="0" y="0"/>
                <wp:positionH relativeFrom="column">
                  <wp:posOffset>4984750</wp:posOffset>
                </wp:positionH>
                <wp:positionV relativeFrom="paragraph">
                  <wp:posOffset>1156335</wp:posOffset>
                </wp:positionV>
                <wp:extent cx="340995" cy="231775"/>
                <wp:effectExtent l="0" t="0" r="20955" b="15875"/>
                <wp:wrapNone/>
                <wp:docPr id="85" name="Textfeld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0C7B3E98" w14:textId="77777777" w:rsidR="00DA325C" w:rsidRDefault="00DA325C" w:rsidP="00DA325C">
                            <w:pPr>
                              <w:jc w:val="center"/>
                              <w:rPr>
                                <w:b/>
                                <w:bCs/>
                                <w:color w:val="FF0000"/>
                                <w:sz w:val="18"/>
                                <w:szCs w:val="18"/>
                              </w:rPr>
                            </w:pPr>
                            <w:r>
                              <w:rPr>
                                <w:b/>
                                <w:bCs/>
                                <w:color w:val="FF0000"/>
                                <w:sz w:val="18"/>
                                <w:szCs w:val="18"/>
                              </w:rPr>
                              <w:t>(O)</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61C4EDA" id="Textfeld 85" o:spid="_x0000_s1059" type="#_x0000_t202" style="position:absolute;left:0;text-align:left;margin-left:392.5pt;margin-top:91.05pt;width:26.85pt;height:18.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PLTJgIAAE4EAAAOAAAAZHJzL2Uyb0RvYy54bWysVFGP0zAMfkfiP0R5Z+26jd2qdadjxxDS&#10;wSEd/IA0TdeINA5Jtnb8+nPS3m4c8ILogxXHzmf7s931dd8qchTWSdAFnU5SSoTmUEm9L+i3r7s3&#10;V5Q4z3TFFGhR0JNw9Hrz+tW6M7nIoAFVCUsQRLu8MwVtvDd5kjjeiJa5CRih0ViDbZlH1e6TyrIO&#10;0VuVZGn6NunAVsYCF87h7e1gpJuIX9eC+/u6dsITVVDMzUdpoyyDTDZrlu8tM43kYxrsH7JomdQY&#10;9Ax1yzwjByt/g2olt+Cg9hMObQJ1LbmINWA10/RFNQ8NMyLWguQ4c6bJ/T9Y/vn4YL5Y4vt30GMD&#10;YxHO3AH/7oiGbcP0XtxYC10jWIWBp4GypDMuH58Gql3uAkjZfYIKm8wOHiJQX9s2sIJ1EkTHBpzO&#10;pIveE46Xs3m6Wi0o4WjKZtPlchEjsPzpsbHOfxDQknAoqMWeRnB2vHM+JMPyJ5cQy4GS1U4qFRW7&#10;L7fKkiPD/u/iN6L/4qY06Qq6WmSLof6/QqTx+xNEKz0OspJtQa/OTiwPrL3XVRwzz6Qazpiy0iON&#10;gbmBQ9+XPZEVUjILEQKtJVQnJNbCMLi4aP4eRa0A8+VKGkoasD9f3gU/nBG0UNLhcBfU/TgwKyhR&#10;HzU2cTWdz8M2RGW+WGao2EtLeWlhmiNUQT0lw3Hr4wYFgjXcYLNrGRvxnPFYGw5t7M+4YGErLvXo&#10;9fwb2DwCAAD//wMAUEsDBBQABgAIAAAAIQD0DWIu4QAAAAsBAAAPAAAAZHJzL2Rvd25yZXYueG1s&#10;TI/BTsMwEETvSPyDtUhcUOskhcSEOBVCAtEbtAiubuImEfY62G4a/p7lBMfRjGbeVOvZGjZpHwaH&#10;EtJlAkxj49oBOwlvu8eFABaiwlYZh1rCtw6wrs/PKlW27oSvetrGjlEJhlJJ6GMcS85D02urwtKN&#10;Gsk7OG9VJOk73np1onJreJYkObdqQFro1agfet18bo9Wgrh+nj7CZvXy3uQHcxuviunpy0t5eTHf&#10;3wGLeo5/YfjFJ3SoiWnvjtgGZiQU4oa+RDJElgKjhFiJAtheQpaKHHhd8f8f6h8AAAD//wMAUEsB&#10;Ai0AFAAGAAgAAAAhALaDOJL+AAAA4QEAABMAAAAAAAAAAAAAAAAAAAAAAFtDb250ZW50X1R5cGVz&#10;XS54bWxQSwECLQAUAAYACAAAACEAOP0h/9YAAACUAQAACwAAAAAAAAAAAAAAAAAvAQAAX3JlbHMv&#10;LnJlbHNQSwECLQAUAAYACAAAACEAo0jy0yYCAABOBAAADgAAAAAAAAAAAAAAAAAuAgAAZHJzL2Uy&#10;b0RvYy54bWxQSwECLQAUAAYACAAAACEA9A1iLuEAAAALAQAADwAAAAAAAAAAAAAAAACABAAAZHJz&#10;L2Rvd25yZXYueG1sUEsFBgAAAAAEAAQA8wAAAI4FAAAAAA==&#10;">
                <v:textbox>
                  <w:txbxContent>
                    <w:p w14:paraId="0C7B3E98" w14:textId="77777777" w:rsidR="00DA325C" w:rsidRDefault="00DA325C" w:rsidP="00DA325C">
                      <w:pPr>
                        <w:jc w:val="center"/>
                        <w:rPr>
                          <w:b/>
                          <w:bCs/>
                          <w:color w:val="FF0000"/>
                          <w:sz w:val="18"/>
                          <w:szCs w:val="18"/>
                        </w:rPr>
                      </w:pPr>
                      <w:r>
                        <w:rPr>
                          <w:b/>
                          <w:bCs/>
                          <w:color w:val="FF0000"/>
                          <w:sz w:val="18"/>
                          <w:szCs w:val="18"/>
                        </w:rPr>
                        <w:t>(O)</w:t>
                      </w:r>
                    </w:p>
                  </w:txbxContent>
                </v:textbox>
              </v:shape>
            </w:pict>
          </mc:Fallback>
        </mc:AlternateContent>
      </w:r>
      <w:r w:rsidRPr="009B2C29">
        <w:rPr>
          <w:rFonts w:ascii="Calibri" w:eastAsia="Calibri" w:hAnsi="Calibri" w:cs="Times New Roman"/>
          <w:noProof/>
        </w:rPr>
        <mc:AlternateContent>
          <mc:Choice Requires="wps">
            <w:drawing>
              <wp:anchor distT="0" distB="0" distL="114300" distR="114300" simplePos="0" relativeHeight="251742208" behindDoc="0" locked="0" layoutInCell="1" allowOverlap="1" wp14:anchorId="05911B7B" wp14:editId="2AD7F522">
                <wp:simplePos x="0" y="0"/>
                <wp:positionH relativeFrom="column">
                  <wp:posOffset>5062855</wp:posOffset>
                </wp:positionH>
                <wp:positionV relativeFrom="paragraph">
                  <wp:posOffset>845820</wp:posOffset>
                </wp:positionV>
                <wp:extent cx="340995" cy="231775"/>
                <wp:effectExtent l="0" t="0" r="20955" b="15875"/>
                <wp:wrapNone/>
                <wp:docPr id="8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231775"/>
                        </a:xfrm>
                        <a:prstGeom prst="rect">
                          <a:avLst/>
                        </a:prstGeom>
                        <a:solidFill>
                          <a:srgbClr val="FFFFFF"/>
                        </a:solidFill>
                        <a:ln w="9525">
                          <a:solidFill>
                            <a:srgbClr val="000000"/>
                          </a:solidFill>
                          <a:miter lim="800000"/>
                          <a:headEnd/>
                          <a:tailEnd/>
                        </a:ln>
                      </wps:spPr>
                      <wps:txbx>
                        <w:txbxContent>
                          <w:p w14:paraId="47AD72F5" w14:textId="77777777" w:rsidR="00DA325C" w:rsidRDefault="00DA325C" w:rsidP="00DA325C">
                            <w:pPr>
                              <w:jc w:val="center"/>
                              <w:rPr>
                                <w:b/>
                                <w:bCs/>
                                <w:color w:val="FF0000"/>
                                <w:sz w:val="18"/>
                                <w:szCs w:val="18"/>
                              </w:rPr>
                            </w:pPr>
                            <w:r>
                              <w:rPr>
                                <w:b/>
                                <w:bCs/>
                                <w:color w:val="FF0000"/>
                                <w:sz w:val="18"/>
                                <w:szCs w:val="18"/>
                              </w:rPr>
                              <w:t>(N)</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5911B7B" id="_x0000_s1060" type="#_x0000_t202" style="position:absolute;left:0;text-align:left;margin-left:398.65pt;margin-top:66.6pt;width:26.85pt;height:18.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PZtJQIAAE4EAAAOAAAAZHJzL2Uyb0RvYy54bWysVFFv0zAQfkfiP1h+p0m7lq1R02l0FCEN&#10;hjT4AY5jNxaOz9huk/Lrd3ayrgx4QeTh5POdv7v77i6r677V5CCcV2BKOp3klAjDoVZmV9JvX7dv&#10;rijxgZmaaTCipEfh6fX69atVZwsxgwZ0LRxBEOOLzpa0CcEWWeZ5I1rmJ2CFQaME17KAqttltWMd&#10;orc6m+X526wDV1sHXHiPt7eDka4TvpSCh3spvQhElxRzC0m6JKsos/WKFTvHbKP4mAb7hyxapgwG&#10;PUHdssDI3qnfoFrFHXiQYcKhzUBKxUWqAauZ5i+qeWiYFakWJMfbE03+/8Hyz4cH+8WR0L+DHhuY&#10;ivD2Dvh3TwxsGmZ24sY56BrBagw8jZRlnfXF+DRS7QsfQaruE9TYZLYPkIB66drICtZJEB0bcDyR&#10;LvpAOF5ezPPlckEJR9PsYnp5uUgRWPH02DofPghoSTyU1GFPEzg73PkQk2HFk0uM5UGrequ0Torb&#10;VRvtyIFh/7fpG9F/cdOGdCVdLmaLof6/QuTp+xNEqwIOslZtSa9OTqyIrL03dRqzwJQezpiyNiON&#10;kbmBw9BXPVF1pCRGiLRWUB+RWAfD4OKihXsUUgPmy7WylDTgfr68i344I2ihpMPhLqn/sWdOUKI/&#10;Gmzicjqfx21IynxxOUPFnVuqcwszHKFKGigZjpuQNigSbOAGmy1VasRzxmNtOLSpP+OCxa0415PX&#10;829g/QgAAP//AwBQSwMEFAAGAAgAAAAhAEbnWP7gAAAACwEAAA8AAABkcnMvZG93bnJldi54bWxM&#10;j0tPwzAQhO9I/Adrkbgg6rSBvIhTISQQ3KCt4OrG2yTCj2C7afj3LCc47syn2Zl6PRvNJvRhcFbA&#10;cpEAQ9s6NdhOwG77eF0AC1FaJbWzKOAbA6yb87NaVsqd7BtOm9gxCrGhkgL6GMeK89D2aGRYuBEt&#10;eQfnjYx0+o4rL08UbjRfJUnGjRwsfejliA89tp+boxFQ3DxPH+ElfX1vs4Mu41U+PX15IS4v5vs7&#10;YBHn+AfDb32qDg112rujVYFpAXmZp4SSkaYrYEQUt0tatyclK3PgTc3/b2h+AAAA//8DAFBLAQIt&#10;ABQABgAIAAAAIQC2gziS/gAAAOEBAAATAAAAAAAAAAAAAAAAAAAAAABbQ29udGVudF9UeXBlc10u&#10;eG1sUEsBAi0AFAAGAAgAAAAhADj9If/WAAAAlAEAAAsAAAAAAAAAAAAAAAAALwEAAF9yZWxzLy5y&#10;ZWxzUEsBAi0AFAAGAAgAAAAhALGU9m0lAgAATgQAAA4AAAAAAAAAAAAAAAAALgIAAGRycy9lMm9E&#10;b2MueG1sUEsBAi0AFAAGAAgAAAAhAEbnWP7gAAAACwEAAA8AAAAAAAAAAAAAAAAAfwQAAGRycy9k&#10;b3ducmV2LnhtbFBLBQYAAAAABAAEAPMAAACMBQAAAAA=&#10;">
                <v:textbox>
                  <w:txbxContent>
                    <w:p w14:paraId="47AD72F5" w14:textId="77777777" w:rsidR="00DA325C" w:rsidRDefault="00DA325C" w:rsidP="00DA325C">
                      <w:pPr>
                        <w:jc w:val="center"/>
                        <w:rPr>
                          <w:b/>
                          <w:bCs/>
                          <w:color w:val="FF0000"/>
                          <w:sz w:val="18"/>
                          <w:szCs w:val="18"/>
                        </w:rPr>
                      </w:pPr>
                      <w:r>
                        <w:rPr>
                          <w:b/>
                          <w:bCs/>
                          <w:color w:val="FF0000"/>
                          <w:sz w:val="18"/>
                          <w:szCs w:val="18"/>
                        </w:rPr>
                        <w:t>(N)</w:t>
                      </w:r>
                    </w:p>
                  </w:txbxContent>
                </v:textbox>
              </v:shape>
            </w:pict>
          </mc:Fallback>
        </mc:AlternateContent>
      </w:r>
      <w:r w:rsidRPr="009B2C29">
        <w:rPr>
          <w:rFonts w:ascii="Calibri" w:eastAsia="Calibri" w:hAnsi="Calibri" w:cs="Times New Roman"/>
          <w:noProof/>
        </w:rPr>
        <w:drawing>
          <wp:anchor distT="0" distB="0" distL="114300" distR="114300" simplePos="0" relativeHeight="251740160" behindDoc="0" locked="0" layoutInCell="1" allowOverlap="1" wp14:anchorId="39E3DCB6" wp14:editId="75971744">
            <wp:simplePos x="0" y="0"/>
            <wp:positionH relativeFrom="margin">
              <wp:align>left</wp:align>
            </wp:positionH>
            <wp:positionV relativeFrom="paragraph">
              <wp:posOffset>422275</wp:posOffset>
            </wp:positionV>
            <wp:extent cx="2512060" cy="2209800"/>
            <wp:effectExtent l="0" t="0" r="2540" b="0"/>
            <wp:wrapSquare wrapText="bothSides"/>
            <wp:docPr id="55" name="Grafik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12060" cy="2209800"/>
                    </a:xfrm>
                    <a:prstGeom prst="rect">
                      <a:avLst/>
                    </a:prstGeom>
                    <a:noFill/>
                  </pic:spPr>
                </pic:pic>
              </a:graphicData>
            </a:graphic>
            <wp14:sizeRelH relativeFrom="margin">
              <wp14:pctWidth>0</wp14:pctWidth>
            </wp14:sizeRelH>
            <wp14:sizeRelV relativeFrom="margin">
              <wp14:pctHeight>0</wp14:pctHeight>
            </wp14:sizeRelV>
          </wp:anchor>
        </w:drawing>
      </w:r>
      <w:r w:rsidRPr="009B2C29">
        <w:rPr>
          <w:rFonts w:ascii="Calibri" w:eastAsia="Calibri" w:hAnsi="Calibri" w:cs="Times New Roman"/>
          <w:noProof/>
        </w:rPr>
        <w:t>Sie können</w:t>
      </w:r>
      <w:r w:rsidRPr="009B2C29">
        <w:rPr>
          <w:rFonts w:ascii="Calibri" w:eastAsia="Calibri" w:hAnsi="Calibri" w:cs="Times New Roman"/>
        </w:rPr>
        <w:t xml:space="preserve"> auch das Bestimmtheitsmaß </w:t>
      </w:r>
      <w:bookmarkStart w:id="15" w:name="_Hlk89859621"/>
      <w:r w:rsidRPr="009B2C29">
        <w:rPr>
          <w:rFonts w:ascii="Courier New" w:eastAsia="Calibri" w:hAnsi="Courier New" w:cs="Courier New"/>
          <w:b/>
          <w:bCs/>
        </w:rPr>
        <w:t>R^2</w:t>
      </w:r>
      <w:r w:rsidRPr="009B2C29">
        <w:rPr>
          <w:rFonts w:ascii="Calibri" w:eastAsia="Calibri" w:hAnsi="Calibri" w:cs="Times New Roman"/>
        </w:rPr>
        <w:t xml:space="preserve"> </w:t>
      </w:r>
      <w:bookmarkEnd w:id="15"/>
      <w:r w:rsidRPr="009B2C29">
        <w:rPr>
          <w:rFonts w:ascii="Calibri" w:eastAsia="Calibri" w:hAnsi="Calibri" w:cs="Times New Roman"/>
          <w:color w:val="FF0000"/>
        </w:rPr>
        <w:t>(R)</w:t>
      </w:r>
      <w:r w:rsidRPr="009B2C29">
        <w:rPr>
          <w:rFonts w:ascii="Calibri" w:eastAsia="Calibri" w:hAnsi="Calibri" w:cs="Times New Roman"/>
        </w:rPr>
        <w:t xml:space="preserve"> finden, welches auf einer Skala von 0 (schlechtester Fall) bis 1 (optimaler Fall) beschreibt, wie gut die Daten zum Model (genutzte Fitformel) passen.</w:t>
      </w:r>
    </w:p>
    <w:p w14:paraId="08F1BE29" w14:textId="0C39ABDA" w:rsidR="00C1027D" w:rsidRDefault="00C1027D" w:rsidP="000578FE">
      <w:pPr>
        <w:spacing w:after="120"/>
        <w:jc w:val="both"/>
      </w:pPr>
    </w:p>
    <w:sectPr w:rsidR="00C1027D" w:rsidSect="00CC7646">
      <w:headerReference w:type="even" r:id="rId48"/>
      <w:footerReference w:type="even" r:id="rId49"/>
      <w:footerReference w:type="default" r:id="rId50"/>
      <w:headerReference w:type="first" r:id="rId51"/>
      <w:footerReference w:type="first" r:id="rId5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D9862" w14:textId="77777777" w:rsidR="00817768" w:rsidRDefault="00817768" w:rsidP="00432DDA">
      <w:pPr>
        <w:spacing w:after="0" w:line="240" w:lineRule="auto"/>
      </w:pPr>
      <w:r>
        <w:separator/>
      </w:r>
    </w:p>
  </w:endnote>
  <w:endnote w:type="continuationSeparator" w:id="0">
    <w:p w14:paraId="49056AD8" w14:textId="77777777" w:rsidR="00817768" w:rsidRDefault="00817768" w:rsidP="00432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0B7D7" w14:textId="77777777" w:rsidR="000578FE" w:rsidRDefault="000578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68191" w14:textId="77777777" w:rsidR="000578FE" w:rsidRDefault="000578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E32C0" w14:textId="77777777" w:rsidR="000578FE" w:rsidRDefault="000578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B31FC" w14:textId="77777777" w:rsidR="002C6669" w:rsidRDefault="002C666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2EF7A" w14:textId="77777777" w:rsidR="002C6669" w:rsidRDefault="002C666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9052D" w14:textId="77777777" w:rsidR="002C6669" w:rsidRDefault="002C6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29EE4" w14:textId="77777777" w:rsidR="00817768" w:rsidRDefault="00817768" w:rsidP="00432DDA">
      <w:pPr>
        <w:spacing w:after="0" w:line="240" w:lineRule="auto"/>
      </w:pPr>
      <w:r>
        <w:separator/>
      </w:r>
    </w:p>
  </w:footnote>
  <w:footnote w:type="continuationSeparator" w:id="0">
    <w:p w14:paraId="3C84A702" w14:textId="77777777" w:rsidR="00817768" w:rsidRDefault="00817768" w:rsidP="00432D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4E2F7" w14:textId="210C2C14" w:rsidR="00CC7646" w:rsidRDefault="00040212" w:rsidP="00CC7646">
    <w:pPr>
      <w:pStyle w:val="Header"/>
      <w:pBdr>
        <w:bottom w:val="single" w:sz="4" w:space="1" w:color="auto"/>
      </w:pBdr>
    </w:pPr>
    <w:r>
      <w:t>Roll</w:t>
    </w:r>
    <w:r w:rsidR="00ED1304">
      <w:t>bewegung mit Smartphone</w:t>
    </w:r>
    <w:r w:rsidR="00CC7646">
      <w:ptab w:relativeTo="margin" w:alignment="right" w:leader="none"/>
    </w:r>
    <w:r w:rsidR="00CC7646">
      <w:t xml:space="preserve">Seite </w:t>
    </w:r>
    <w:r w:rsidR="00CC7646">
      <w:fldChar w:fldCharType="begin"/>
    </w:r>
    <w:r w:rsidR="00CC7646">
      <w:instrText>PAGE   \* MERGEFORMAT</w:instrText>
    </w:r>
    <w:r w:rsidR="00CC7646">
      <w:fldChar w:fldCharType="separate"/>
    </w:r>
    <w:r w:rsidR="00CC7646">
      <w:t>2</w:t>
    </w:r>
    <w:r w:rsidR="00CC7646">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A6FC" w14:textId="77777777" w:rsidR="000578FE" w:rsidRDefault="000578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7D119" w14:textId="77777777" w:rsidR="000578FE" w:rsidRDefault="000578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2CD2D" w14:textId="77777777" w:rsidR="002C6669" w:rsidRDefault="002C666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7A0A" w14:textId="77777777" w:rsidR="002C6669" w:rsidRDefault="002C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E0220"/>
    <w:multiLevelType w:val="hybridMultilevel"/>
    <w:tmpl w:val="505E7DB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2309538C"/>
    <w:multiLevelType w:val="hybridMultilevel"/>
    <w:tmpl w:val="3552E06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 w15:restartNumberingAfterBreak="0">
    <w:nsid w:val="242135A4"/>
    <w:multiLevelType w:val="hybridMultilevel"/>
    <w:tmpl w:val="2E22262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B0355BE"/>
    <w:multiLevelType w:val="hybridMultilevel"/>
    <w:tmpl w:val="5E08EF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22E42BD"/>
    <w:multiLevelType w:val="hybridMultilevel"/>
    <w:tmpl w:val="2EC0CB1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35ED72D0"/>
    <w:multiLevelType w:val="hybridMultilevel"/>
    <w:tmpl w:val="0882BDA2"/>
    <w:lvl w:ilvl="0" w:tplc="04070017">
      <w:start w:val="1"/>
      <w:numFmt w:val="lowerLetter"/>
      <w:lvlText w:val="%1)"/>
      <w:lvlJc w:val="left"/>
      <w:pPr>
        <w:ind w:left="720" w:hanging="360"/>
      </w:pPr>
      <w:rPr>
        <w:rFonts w:hint="default"/>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AD70BF9"/>
    <w:multiLevelType w:val="hybridMultilevel"/>
    <w:tmpl w:val="1ACED0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3FA5504"/>
    <w:multiLevelType w:val="hybridMultilevel"/>
    <w:tmpl w:val="97C87C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43514A"/>
    <w:multiLevelType w:val="hybridMultilevel"/>
    <w:tmpl w:val="52F01E6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5AE13559"/>
    <w:multiLevelType w:val="multilevel"/>
    <w:tmpl w:val="C0AC00B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64305F49"/>
    <w:multiLevelType w:val="hybridMultilevel"/>
    <w:tmpl w:val="3552E068"/>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1" w15:restartNumberingAfterBreak="0">
    <w:nsid w:val="67AD2C71"/>
    <w:multiLevelType w:val="hybridMultilevel"/>
    <w:tmpl w:val="52F01E6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709E3F55"/>
    <w:multiLevelType w:val="hybridMultilevel"/>
    <w:tmpl w:val="FD02E6E2"/>
    <w:lvl w:ilvl="0" w:tplc="04070017">
      <w:start w:val="1"/>
      <w:numFmt w:val="lowerLetter"/>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3" w15:restartNumberingAfterBreak="0">
    <w:nsid w:val="72934B59"/>
    <w:multiLevelType w:val="multilevel"/>
    <w:tmpl w:val="04D6F184"/>
    <w:lvl w:ilvl="0">
      <w:start w:val="1"/>
      <w:numFmt w:val="decimal"/>
      <w:lvlText w:val="%1."/>
      <w:lvlJc w:val="left"/>
      <w:pPr>
        <w:ind w:left="360" w:hanging="360"/>
      </w:pPr>
      <w:rPr>
        <w:rFonts w:ascii="Calibri" w:eastAsia="Calibri" w:hAnsi="Calibri" w:cs="Times New Roman"/>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4" w15:restartNumberingAfterBreak="0">
    <w:nsid w:val="7A515276"/>
    <w:multiLevelType w:val="hybridMultilevel"/>
    <w:tmpl w:val="4A54FB1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num w:numId="1" w16cid:durableId="215645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42672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21082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87571593">
    <w:abstractNumId w:val="9"/>
  </w:num>
  <w:num w:numId="5" w16cid:durableId="16494344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63440565">
    <w:abstractNumId w:val="5"/>
  </w:num>
  <w:num w:numId="7" w16cid:durableId="1610972394">
    <w:abstractNumId w:val="1"/>
  </w:num>
  <w:num w:numId="8" w16cid:durableId="1032193502">
    <w:abstractNumId w:val="3"/>
  </w:num>
  <w:num w:numId="9" w16cid:durableId="1947418263">
    <w:abstractNumId w:val="4"/>
  </w:num>
  <w:num w:numId="10" w16cid:durableId="1924684311">
    <w:abstractNumId w:val="6"/>
  </w:num>
  <w:num w:numId="11" w16cid:durableId="62532293">
    <w:abstractNumId w:val="11"/>
  </w:num>
  <w:num w:numId="12" w16cid:durableId="1374159402">
    <w:abstractNumId w:val="8"/>
  </w:num>
  <w:num w:numId="13" w16cid:durableId="2103410019">
    <w:abstractNumId w:val="13"/>
  </w:num>
  <w:num w:numId="14" w16cid:durableId="1771001112">
    <w:abstractNumId w:val="2"/>
  </w:num>
  <w:num w:numId="15" w16cid:durableId="1841121615">
    <w:abstractNumId w:val="7"/>
  </w:num>
  <w:num w:numId="16" w16cid:durableId="165244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sLQ0MjU3NzU1sTRU0lEKTi0uzszPAykwrAUAL8IpCCwAAAA="/>
  </w:docVars>
  <w:rsids>
    <w:rsidRoot w:val="00432DDA"/>
    <w:rsid w:val="0000089B"/>
    <w:rsid w:val="00001BF3"/>
    <w:rsid w:val="00002E23"/>
    <w:rsid w:val="00003791"/>
    <w:rsid w:val="00003B79"/>
    <w:rsid w:val="00003F73"/>
    <w:rsid w:val="000066A8"/>
    <w:rsid w:val="00007DBA"/>
    <w:rsid w:val="00012259"/>
    <w:rsid w:val="00013CAF"/>
    <w:rsid w:val="00021850"/>
    <w:rsid w:val="000235FB"/>
    <w:rsid w:val="0002405F"/>
    <w:rsid w:val="00024293"/>
    <w:rsid w:val="00026214"/>
    <w:rsid w:val="00031447"/>
    <w:rsid w:val="000332F4"/>
    <w:rsid w:val="000352BD"/>
    <w:rsid w:val="00040212"/>
    <w:rsid w:val="000420FE"/>
    <w:rsid w:val="00047BAE"/>
    <w:rsid w:val="00053BA6"/>
    <w:rsid w:val="00054A06"/>
    <w:rsid w:val="000578EB"/>
    <w:rsid w:val="000578FE"/>
    <w:rsid w:val="00061E13"/>
    <w:rsid w:val="00066E12"/>
    <w:rsid w:val="000679B9"/>
    <w:rsid w:val="00072E70"/>
    <w:rsid w:val="0007542E"/>
    <w:rsid w:val="00087776"/>
    <w:rsid w:val="00090B6B"/>
    <w:rsid w:val="00093E6A"/>
    <w:rsid w:val="00096170"/>
    <w:rsid w:val="000A2B14"/>
    <w:rsid w:val="000A44DD"/>
    <w:rsid w:val="000A5841"/>
    <w:rsid w:val="000A7131"/>
    <w:rsid w:val="000B00F4"/>
    <w:rsid w:val="000B3577"/>
    <w:rsid w:val="000B3A47"/>
    <w:rsid w:val="000B4CC6"/>
    <w:rsid w:val="000B6A29"/>
    <w:rsid w:val="000C21D1"/>
    <w:rsid w:val="000C2A7D"/>
    <w:rsid w:val="000D5E60"/>
    <w:rsid w:val="000D7E62"/>
    <w:rsid w:val="000E5970"/>
    <w:rsid w:val="000F18CC"/>
    <w:rsid w:val="000F2307"/>
    <w:rsid w:val="000F415C"/>
    <w:rsid w:val="000F42DB"/>
    <w:rsid w:val="000F7B59"/>
    <w:rsid w:val="00101A91"/>
    <w:rsid w:val="001113C6"/>
    <w:rsid w:val="001126E0"/>
    <w:rsid w:val="00117A32"/>
    <w:rsid w:val="00121E01"/>
    <w:rsid w:val="00122C3C"/>
    <w:rsid w:val="0012653F"/>
    <w:rsid w:val="00132B62"/>
    <w:rsid w:val="001350C2"/>
    <w:rsid w:val="00137EE0"/>
    <w:rsid w:val="001518AB"/>
    <w:rsid w:val="00151BD2"/>
    <w:rsid w:val="001551A7"/>
    <w:rsid w:val="0016068C"/>
    <w:rsid w:val="00163820"/>
    <w:rsid w:val="0016447F"/>
    <w:rsid w:val="00170533"/>
    <w:rsid w:val="0017102F"/>
    <w:rsid w:val="00171ECD"/>
    <w:rsid w:val="001734DA"/>
    <w:rsid w:val="00175537"/>
    <w:rsid w:val="00182421"/>
    <w:rsid w:val="00185BA5"/>
    <w:rsid w:val="001878FF"/>
    <w:rsid w:val="00194271"/>
    <w:rsid w:val="00196E86"/>
    <w:rsid w:val="001A0D49"/>
    <w:rsid w:val="001B20C9"/>
    <w:rsid w:val="001B51FF"/>
    <w:rsid w:val="001B638B"/>
    <w:rsid w:val="001C0550"/>
    <w:rsid w:val="001C42A2"/>
    <w:rsid w:val="001C488D"/>
    <w:rsid w:val="001C7663"/>
    <w:rsid w:val="001D0182"/>
    <w:rsid w:val="001D1A27"/>
    <w:rsid w:val="001E253A"/>
    <w:rsid w:val="001E3094"/>
    <w:rsid w:val="001F01D5"/>
    <w:rsid w:val="001F2F61"/>
    <w:rsid w:val="001F4E1C"/>
    <w:rsid w:val="001F50F3"/>
    <w:rsid w:val="001F616D"/>
    <w:rsid w:val="002022D1"/>
    <w:rsid w:val="002025C5"/>
    <w:rsid w:val="002123D0"/>
    <w:rsid w:val="00216D66"/>
    <w:rsid w:val="00217A3F"/>
    <w:rsid w:val="00221F11"/>
    <w:rsid w:val="002259BF"/>
    <w:rsid w:val="0023308E"/>
    <w:rsid w:val="0023435C"/>
    <w:rsid w:val="00234F06"/>
    <w:rsid w:val="00235A7D"/>
    <w:rsid w:val="00237BB4"/>
    <w:rsid w:val="002406A9"/>
    <w:rsid w:val="002452D5"/>
    <w:rsid w:val="00245EF0"/>
    <w:rsid w:val="00246DF5"/>
    <w:rsid w:val="0025699A"/>
    <w:rsid w:val="00260CCD"/>
    <w:rsid w:val="00264E1F"/>
    <w:rsid w:val="0026598E"/>
    <w:rsid w:val="00271E89"/>
    <w:rsid w:val="00272560"/>
    <w:rsid w:val="0028608B"/>
    <w:rsid w:val="00287E40"/>
    <w:rsid w:val="00291655"/>
    <w:rsid w:val="00297DA7"/>
    <w:rsid w:val="002A0B51"/>
    <w:rsid w:val="002A2742"/>
    <w:rsid w:val="002A5349"/>
    <w:rsid w:val="002A5926"/>
    <w:rsid w:val="002B2578"/>
    <w:rsid w:val="002B7EF9"/>
    <w:rsid w:val="002C1192"/>
    <w:rsid w:val="002C3599"/>
    <w:rsid w:val="002C3B26"/>
    <w:rsid w:val="002C6669"/>
    <w:rsid w:val="002D2B98"/>
    <w:rsid w:val="002D507A"/>
    <w:rsid w:val="002D6859"/>
    <w:rsid w:val="002E0012"/>
    <w:rsid w:val="002E3FAE"/>
    <w:rsid w:val="002E57D6"/>
    <w:rsid w:val="002F1FD3"/>
    <w:rsid w:val="002F28A4"/>
    <w:rsid w:val="002F43D8"/>
    <w:rsid w:val="002F57F4"/>
    <w:rsid w:val="00300407"/>
    <w:rsid w:val="00304C83"/>
    <w:rsid w:val="00307A93"/>
    <w:rsid w:val="0031118E"/>
    <w:rsid w:val="0031138F"/>
    <w:rsid w:val="00312E6D"/>
    <w:rsid w:val="00323500"/>
    <w:rsid w:val="003311A9"/>
    <w:rsid w:val="0033139A"/>
    <w:rsid w:val="00340719"/>
    <w:rsid w:val="003414BA"/>
    <w:rsid w:val="00343469"/>
    <w:rsid w:val="0034521C"/>
    <w:rsid w:val="00350902"/>
    <w:rsid w:val="0035175D"/>
    <w:rsid w:val="00351C38"/>
    <w:rsid w:val="00354EB0"/>
    <w:rsid w:val="0035763C"/>
    <w:rsid w:val="00360ED3"/>
    <w:rsid w:val="00366F73"/>
    <w:rsid w:val="00367992"/>
    <w:rsid w:val="00370845"/>
    <w:rsid w:val="003724D4"/>
    <w:rsid w:val="003743AF"/>
    <w:rsid w:val="00374D75"/>
    <w:rsid w:val="00376AA3"/>
    <w:rsid w:val="00383ADD"/>
    <w:rsid w:val="00383CAB"/>
    <w:rsid w:val="0038424F"/>
    <w:rsid w:val="0039210A"/>
    <w:rsid w:val="00392BF3"/>
    <w:rsid w:val="00393BDC"/>
    <w:rsid w:val="003A0F41"/>
    <w:rsid w:val="003A79B5"/>
    <w:rsid w:val="003B2CE6"/>
    <w:rsid w:val="003B361F"/>
    <w:rsid w:val="003B3C5F"/>
    <w:rsid w:val="003B4250"/>
    <w:rsid w:val="003B4912"/>
    <w:rsid w:val="003B6363"/>
    <w:rsid w:val="003C1612"/>
    <w:rsid w:val="003C4725"/>
    <w:rsid w:val="003C74AD"/>
    <w:rsid w:val="003D6B71"/>
    <w:rsid w:val="003D72FE"/>
    <w:rsid w:val="003E4239"/>
    <w:rsid w:val="003E4694"/>
    <w:rsid w:val="003F0286"/>
    <w:rsid w:val="00401B44"/>
    <w:rsid w:val="004126CE"/>
    <w:rsid w:val="0041364B"/>
    <w:rsid w:val="00416C96"/>
    <w:rsid w:val="00420ADD"/>
    <w:rsid w:val="00423A40"/>
    <w:rsid w:val="004243EF"/>
    <w:rsid w:val="00425732"/>
    <w:rsid w:val="004306E2"/>
    <w:rsid w:val="00432DDA"/>
    <w:rsid w:val="00433F1B"/>
    <w:rsid w:val="00440332"/>
    <w:rsid w:val="004557A2"/>
    <w:rsid w:val="0046057B"/>
    <w:rsid w:val="00461C4F"/>
    <w:rsid w:val="00462BF6"/>
    <w:rsid w:val="00463179"/>
    <w:rsid w:val="004677FD"/>
    <w:rsid w:val="0047012D"/>
    <w:rsid w:val="004766A1"/>
    <w:rsid w:val="0047697E"/>
    <w:rsid w:val="00477077"/>
    <w:rsid w:val="00477F9D"/>
    <w:rsid w:val="00481239"/>
    <w:rsid w:val="004823F7"/>
    <w:rsid w:val="00484525"/>
    <w:rsid w:val="00485DFC"/>
    <w:rsid w:val="00493769"/>
    <w:rsid w:val="004A1BF0"/>
    <w:rsid w:val="004B3047"/>
    <w:rsid w:val="004B31A6"/>
    <w:rsid w:val="004B61E3"/>
    <w:rsid w:val="004C20CF"/>
    <w:rsid w:val="004C25D3"/>
    <w:rsid w:val="004C4CE4"/>
    <w:rsid w:val="004C6CC0"/>
    <w:rsid w:val="004C7357"/>
    <w:rsid w:val="004D171E"/>
    <w:rsid w:val="004D3B3C"/>
    <w:rsid w:val="004D3C45"/>
    <w:rsid w:val="004D7804"/>
    <w:rsid w:val="004E0AAB"/>
    <w:rsid w:val="004E43B4"/>
    <w:rsid w:val="004E4941"/>
    <w:rsid w:val="004E5D88"/>
    <w:rsid w:val="004F06CB"/>
    <w:rsid w:val="00500D77"/>
    <w:rsid w:val="005012C5"/>
    <w:rsid w:val="005162E2"/>
    <w:rsid w:val="005176C3"/>
    <w:rsid w:val="00520EA4"/>
    <w:rsid w:val="005211AD"/>
    <w:rsid w:val="00521E7C"/>
    <w:rsid w:val="00530B94"/>
    <w:rsid w:val="00531ACC"/>
    <w:rsid w:val="00531F5F"/>
    <w:rsid w:val="00533E6B"/>
    <w:rsid w:val="00535503"/>
    <w:rsid w:val="00544385"/>
    <w:rsid w:val="0055291D"/>
    <w:rsid w:val="00552955"/>
    <w:rsid w:val="00553ACD"/>
    <w:rsid w:val="005550B6"/>
    <w:rsid w:val="0055573F"/>
    <w:rsid w:val="00561A9B"/>
    <w:rsid w:val="005670B3"/>
    <w:rsid w:val="005761E5"/>
    <w:rsid w:val="005813BB"/>
    <w:rsid w:val="00582D49"/>
    <w:rsid w:val="00582EED"/>
    <w:rsid w:val="005852EA"/>
    <w:rsid w:val="005862A4"/>
    <w:rsid w:val="00586E95"/>
    <w:rsid w:val="005876E1"/>
    <w:rsid w:val="00593746"/>
    <w:rsid w:val="00596713"/>
    <w:rsid w:val="00597643"/>
    <w:rsid w:val="005A3B20"/>
    <w:rsid w:val="005A58C2"/>
    <w:rsid w:val="005A6CBC"/>
    <w:rsid w:val="005A77AA"/>
    <w:rsid w:val="005B0F83"/>
    <w:rsid w:val="005B29AC"/>
    <w:rsid w:val="005B2EE9"/>
    <w:rsid w:val="005B2FA1"/>
    <w:rsid w:val="005B3419"/>
    <w:rsid w:val="005C044A"/>
    <w:rsid w:val="005C106D"/>
    <w:rsid w:val="005C1C7C"/>
    <w:rsid w:val="005C3397"/>
    <w:rsid w:val="005D2229"/>
    <w:rsid w:val="005D238C"/>
    <w:rsid w:val="005D3B45"/>
    <w:rsid w:val="005D5D99"/>
    <w:rsid w:val="005D61DF"/>
    <w:rsid w:val="005D6235"/>
    <w:rsid w:val="005D769A"/>
    <w:rsid w:val="005E1005"/>
    <w:rsid w:val="005E3F15"/>
    <w:rsid w:val="005F2016"/>
    <w:rsid w:val="005F58B5"/>
    <w:rsid w:val="0060082D"/>
    <w:rsid w:val="00602A43"/>
    <w:rsid w:val="00604A9C"/>
    <w:rsid w:val="00611583"/>
    <w:rsid w:val="00612E5E"/>
    <w:rsid w:val="006135C8"/>
    <w:rsid w:val="00613DC4"/>
    <w:rsid w:val="00617F7E"/>
    <w:rsid w:val="006222EE"/>
    <w:rsid w:val="00623274"/>
    <w:rsid w:val="00625315"/>
    <w:rsid w:val="00632362"/>
    <w:rsid w:val="006337C6"/>
    <w:rsid w:val="006369A9"/>
    <w:rsid w:val="0064299A"/>
    <w:rsid w:val="00651834"/>
    <w:rsid w:val="00655177"/>
    <w:rsid w:val="00657641"/>
    <w:rsid w:val="00657724"/>
    <w:rsid w:val="00663873"/>
    <w:rsid w:val="00666C2A"/>
    <w:rsid w:val="00667634"/>
    <w:rsid w:val="00670963"/>
    <w:rsid w:val="00671C58"/>
    <w:rsid w:val="00673B78"/>
    <w:rsid w:val="00676B83"/>
    <w:rsid w:val="00690127"/>
    <w:rsid w:val="00697E64"/>
    <w:rsid w:val="006A0704"/>
    <w:rsid w:val="006A648C"/>
    <w:rsid w:val="006B2171"/>
    <w:rsid w:val="006B3655"/>
    <w:rsid w:val="006B74EB"/>
    <w:rsid w:val="006C31B5"/>
    <w:rsid w:val="006C55D7"/>
    <w:rsid w:val="006C627C"/>
    <w:rsid w:val="006D3365"/>
    <w:rsid w:val="006D633B"/>
    <w:rsid w:val="006E5DE6"/>
    <w:rsid w:val="006E7B0F"/>
    <w:rsid w:val="00700E21"/>
    <w:rsid w:val="00705C84"/>
    <w:rsid w:val="00706BE0"/>
    <w:rsid w:val="00707DF1"/>
    <w:rsid w:val="00712C00"/>
    <w:rsid w:val="00712C42"/>
    <w:rsid w:val="00716114"/>
    <w:rsid w:val="00716BC4"/>
    <w:rsid w:val="00716F77"/>
    <w:rsid w:val="00717371"/>
    <w:rsid w:val="00721AFF"/>
    <w:rsid w:val="0072493D"/>
    <w:rsid w:val="00724D44"/>
    <w:rsid w:val="00732644"/>
    <w:rsid w:val="00740AF9"/>
    <w:rsid w:val="00741D41"/>
    <w:rsid w:val="0074204F"/>
    <w:rsid w:val="00754378"/>
    <w:rsid w:val="00762C6A"/>
    <w:rsid w:val="007640C7"/>
    <w:rsid w:val="007661A1"/>
    <w:rsid w:val="007679AD"/>
    <w:rsid w:val="00767A8F"/>
    <w:rsid w:val="00770521"/>
    <w:rsid w:val="00771F2F"/>
    <w:rsid w:val="00772330"/>
    <w:rsid w:val="00780C00"/>
    <w:rsid w:val="00781129"/>
    <w:rsid w:val="0079019E"/>
    <w:rsid w:val="0079176D"/>
    <w:rsid w:val="00795ADF"/>
    <w:rsid w:val="007A20E3"/>
    <w:rsid w:val="007B046E"/>
    <w:rsid w:val="007B5CB0"/>
    <w:rsid w:val="007C24C4"/>
    <w:rsid w:val="007C377C"/>
    <w:rsid w:val="007C533D"/>
    <w:rsid w:val="007D1859"/>
    <w:rsid w:val="007D205B"/>
    <w:rsid w:val="007E150D"/>
    <w:rsid w:val="007E4FB2"/>
    <w:rsid w:val="007E6ABC"/>
    <w:rsid w:val="007E6AC2"/>
    <w:rsid w:val="007E7DFD"/>
    <w:rsid w:val="007F1248"/>
    <w:rsid w:val="007F528F"/>
    <w:rsid w:val="007F65F4"/>
    <w:rsid w:val="007F73AA"/>
    <w:rsid w:val="008015AF"/>
    <w:rsid w:val="0080202C"/>
    <w:rsid w:val="0081017B"/>
    <w:rsid w:val="008176FE"/>
    <w:rsid w:val="00817768"/>
    <w:rsid w:val="00817AC3"/>
    <w:rsid w:val="0082016F"/>
    <w:rsid w:val="008217DE"/>
    <w:rsid w:val="0082447F"/>
    <w:rsid w:val="00825DD5"/>
    <w:rsid w:val="0083108F"/>
    <w:rsid w:val="008312DD"/>
    <w:rsid w:val="00833CB9"/>
    <w:rsid w:val="00840D25"/>
    <w:rsid w:val="0084373A"/>
    <w:rsid w:val="008437E6"/>
    <w:rsid w:val="008507CF"/>
    <w:rsid w:val="0086329E"/>
    <w:rsid w:val="008642FC"/>
    <w:rsid w:val="008703F9"/>
    <w:rsid w:val="00876517"/>
    <w:rsid w:val="00877B5B"/>
    <w:rsid w:val="00880B9B"/>
    <w:rsid w:val="008840B5"/>
    <w:rsid w:val="008948FE"/>
    <w:rsid w:val="00894AB1"/>
    <w:rsid w:val="00894CC1"/>
    <w:rsid w:val="00896205"/>
    <w:rsid w:val="00897310"/>
    <w:rsid w:val="008A0C77"/>
    <w:rsid w:val="008A60F1"/>
    <w:rsid w:val="008A62B8"/>
    <w:rsid w:val="008A7815"/>
    <w:rsid w:val="008B0E0B"/>
    <w:rsid w:val="008B6182"/>
    <w:rsid w:val="008B6F51"/>
    <w:rsid w:val="008C6112"/>
    <w:rsid w:val="008C625B"/>
    <w:rsid w:val="008E175E"/>
    <w:rsid w:val="008E1DF4"/>
    <w:rsid w:val="008E3EEB"/>
    <w:rsid w:val="008E4CD3"/>
    <w:rsid w:val="008F0109"/>
    <w:rsid w:val="008F16AD"/>
    <w:rsid w:val="008F48DE"/>
    <w:rsid w:val="008F60BB"/>
    <w:rsid w:val="00902467"/>
    <w:rsid w:val="009024B8"/>
    <w:rsid w:val="00902771"/>
    <w:rsid w:val="0090329B"/>
    <w:rsid w:val="0090357B"/>
    <w:rsid w:val="0090428B"/>
    <w:rsid w:val="009045E0"/>
    <w:rsid w:val="00907DBC"/>
    <w:rsid w:val="0091389B"/>
    <w:rsid w:val="00920041"/>
    <w:rsid w:val="00921A69"/>
    <w:rsid w:val="00921D00"/>
    <w:rsid w:val="00925C6F"/>
    <w:rsid w:val="00935BBD"/>
    <w:rsid w:val="00935C42"/>
    <w:rsid w:val="009439AE"/>
    <w:rsid w:val="00952C9C"/>
    <w:rsid w:val="009537DD"/>
    <w:rsid w:val="00954D92"/>
    <w:rsid w:val="009605EC"/>
    <w:rsid w:val="009609FB"/>
    <w:rsid w:val="00963077"/>
    <w:rsid w:val="0096464F"/>
    <w:rsid w:val="00966351"/>
    <w:rsid w:val="009670E4"/>
    <w:rsid w:val="00970FBE"/>
    <w:rsid w:val="009749D7"/>
    <w:rsid w:val="00975998"/>
    <w:rsid w:val="0097607A"/>
    <w:rsid w:val="0098653D"/>
    <w:rsid w:val="00986843"/>
    <w:rsid w:val="00986A20"/>
    <w:rsid w:val="00987CAE"/>
    <w:rsid w:val="009934FF"/>
    <w:rsid w:val="00997DC6"/>
    <w:rsid w:val="009A6DE1"/>
    <w:rsid w:val="009B2C29"/>
    <w:rsid w:val="009B3CBE"/>
    <w:rsid w:val="009B4D71"/>
    <w:rsid w:val="009C4BBF"/>
    <w:rsid w:val="009C55D2"/>
    <w:rsid w:val="009D2C08"/>
    <w:rsid w:val="009D6468"/>
    <w:rsid w:val="009E4721"/>
    <w:rsid w:val="009F25BA"/>
    <w:rsid w:val="009F260C"/>
    <w:rsid w:val="009F3951"/>
    <w:rsid w:val="00A0034E"/>
    <w:rsid w:val="00A00CE4"/>
    <w:rsid w:val="00A02902"/>
    <w:rsid w:val="00A03FDA"/>
    <w:rsid w:val="00A044BC"/>
    <w:rsid w:val="00A07CBB"/>
    <w:rsid w:val="00A13458"/>
    <w:rsid w:val="00A16171"/>
    <w:rsid w:val="00A1774E"/>
    <w:rsid w:val="00A20B30"/>
    <w:rsid w:val="00A4152B"/>
    <w:rsid w:val="00A446DB"/>
    <w:rsid w:val="00A45264"/>
    <w:rsid w:val="00A47420"/>
    <w:rsid w:val="00A47DE8"/>
    <w:rsid w:val="00A50DFB"/>
    <w:rsid w:val="00A6711B"/>
    <w:rsid w:val="00A67969"/>
    <w:rsid w:val="00A73E7C"/>
    <w:rsid w:val="00A7439F"/>
    <w:rsid w:val="00A76352"/>
    <w:rsid w:val="00A765B5"/>
    <w:rsid w:val="00A77EFF"/>
    <w:rsid w:val="00A84C20"/>
    <w:rsid w:val="00A8696B"/>
    <w:rsid w:val="00A97639"/>
    <w:rsid w:val="00AA1E62"/>
    <w:rsid w:val="00AA299F"/>
    <w:rsid w:val="00AA597E"/>
    <w:rsid w:val="00AA7A65"/>
    <w:rsid w:val="00AB0807"/>
    <w:rsid w:val="00AB1BD1"/>
    <w:rsid w:val="00AB1BD7"/>
    <w:rsid w:val="00AB2173"/>
    <w:rsid w:val="00AB5EDB"/>
    <w:rsid w:val="00AC32EA"/>
    <w:rsid w:val="00AC33A4"/>
    <w:rsid w:val="00AC4DBC"/>
    <w:rsid w:val="00AC66F8"/>
    <w:rsid w:val="00AD51B4"/>
    <w:rsid w:val="00AE0C0B"/>
    <w:rsid w:val="00AE2FDC"/>
    <w:rsid w:val="00AE4340"/>
    <w:rsid w:val="00AF179F"/>
    <w:rsid w:val="00AF530D"/>
    <w:rsid w:val="00B01E23"/>
    <w:rsid w:val="00B01FAD"/>
    <w:rsid w:val="00B02AD3"/>
    <w:rsid w:val="00B0317D"/>
    <w:rsid w:val="00B04AD1"/>
    <w:rsid w:val="00B05070"/>
    <w:rsid w:val="00B07D4D"/>
    <w:rsid w:val="00B14E90"/>
    <w:rsid w:val="00B16F22"/>
    <w:rsid w:val="00B1769B"/>
    <w:rsid w:val="00B25E9D"/>
    <w:rsid w:val="00B2780C"/>
    <w:rsid w:val="00B3179F"/>
    <w:rsid w:val="00B3635E"/>
    <w:rsid w:val="00B4252E"/>
    <w:rsid w:val="00B46044"/>
    <w:rsid w:val="00B46AB5"/>
    <w:rsid w:val="00B46E07"/>
    <w:rsid w:val="00B47100"/>
    <w:rsid w:val="00B47E2B"/>
    <w:rsid w:val="00B47EA9"/>
    <w:rsid w:val="00B57321"/>
    <w:rsid w:val="00B629BB"/>
    <w:rsid w:val="00B65CF9"/>
    <w:rsid w:val="00B66893"/>
    <w:rsid w:val="00B711FC"/>
    <w:rsid w:val="00B71F56"/>
    <w:rsid w:val="00B73245"/>
    <w:rsid w:val="00B742BF"/>
    <w:rsid w:val="00B76942"/>
    <w:rsid w:val="00B77A3F"/>
    <w:rsid w:val="00B829DD"/>
    <w:rsid w:val="00B8354F"/>
    <w:rsid w:val="00B85D05"/>
    <w:rsid w:val="00B9204F"/>
    <w:rsid w:val="00B97536"/>
    <w:rsid w:val="00B97A55"/>
    <w:rsid w:val="00B97ED2"/>
    <w:rsid w:val="00BA166D"/>
    <w:rsid w:val="00BA1F92"/>
    <w:rsid w:val="00BA2A0D"/>
    <w:rsid w:val="00BA40A3"/>
    <w:rsid w:val="00BA5844"/>
    <w:rsid w:val="00BB0EF6"/>
    <w:rsid w:val="00BB0FC4"/>
    <w:rsid w:val="00BB2632"/>
    <w:rsid w:val="00BB6BCA"/>
    <w:rsid w:val="00BC0B6E"/>
    <w:rsid w:val="00BC2F88"/>
    <w:rsid w:val="00BC362A"/>
    <w:rsid w:val="00BC3A56"/>
    <w:rsid w:val="00BD0082"/>
    <w:rsid w:val="00BD7BF7"/>
    <w:rsid w:val="00BE0E06"/>
    <w:rsid w:val="00BE4CEA"/>
    <w:rsid w:val="00BF11E5"/>
    <w:rsid w:val="00BF1F8D"/>
    <w:rsid w:val="00BF6235"/>
    <w:rsid w:val="00BF7A1F"/>
    <w:rsid w:val="00C01D10"/>
    <w:rsid w:val="00C04C98"/>
    <w:rsid w:val="00C1027D"/>
    <w:rsid w:val="00C14BF9"/>
    <w:rsid w:val="00C1588A"/>
    <w:rsid w:val="00C2188D"/>
    <w:rsid w:val="00C24185"/>
    <w:rsid w:val="00C249AB"/>
    <w:rsid w:val="00C25956"/>
    <w:rsid w:val="00C27F86"/>
    <w:rsid w:val="00C31B65"/>
    <w:rsid w:val="00C32E50"/>
    <w:rsid w:val="00C33F8F"/>
    <w:rsid w:val="00C37CFF"/>
    <w:rsid w:val="00C414DA"/>
    <w:rsid w:val="00C43ABF"/>
    <w:rsid w:val="00C43CAD"/>
    <w:rsid w:val="00C54B0E"/>
    <w:rsid w:val="00C55D53"/>
    <w:rsid w:val="00C5618C"/>
    <w:rsid w:val="00C634AC"/>
    <w:rsid w:val="00C64CC5"/>
    <w:rsid w:val="00C662EF"/>
    <w:rsid w:val="00C70E84"/>
    <w:rsid w:val="00C76076"/>
    <w:rsid w:val="00C77FEA"/>
    <w:rsid w:val="00C809B6"/>
    <w:rsid w:val="00C82E14"/>
    <w:rsid w:val="00C90476"/>
    <w:rsid w:val="00C918A7"/>
    <w:rsid w:val="00C95E9B"/>
    <w:rsid w:val="00C97D64"/>
    <w:rsid w:val="00C97D91"/>
    <w:rsid w:val="00CA09B3"/>
    <w:rsid w:val="00CA21C0"/>
    <w:rsid w:val="00CA3BB2"/>
    <w:rsid w:val="00CA551B"/>
    <w:rsid w:val="00CA5C01"/>
    <w:rsid w:val="00CA7105"/>
    <w:rsid w:val="00CB02C2"/>
    <w:rsid w:val="00CB25AD"/>
    <w:rsid w:val="00CB2F30"/>
    <w:rsid w:val="00CB3D3B"/>
    <w:rsid w:val="00CB3EB9"/>
    <w:rsid w:val="00CB653D"/>
    <w:rsid w:val="00CB77CC"/>
    <w:rsid w:val="00CC03AC"/>
    <w:rsid w:val="00CC1489"/>
    <w:rsid w:val="00CC68AF"/>
    <w:rsid w:val="00CC7646"/>
    <w:rsid w:val="00CC7C6F"/>
    <w:rsid w:val="00CD380A"/>
    <w:rsid w:val="00CD59A0"/>
    <w:rsid w:val="00CD62F9"/>
    <w:rsid w:val="00CE0D01"/>
    <w:rsid w:val="00CE3E06"/>
    <w:rsid w:val="00CE6A53"/>
    <w:rsid w:val="00CE73E2"/>
    <w:rsid w:val="00CE7E84"/>
    <w:rsid w:val="00CF04C8"/>
    <w:rsid w:val="00CF0520"/>
    <w:rsid w:val="00CF0747"/>
    <w:rsid w:val="00CF19C8"/>
    <w:rsid w:val="00CF2F5C"/>
    <w:rsid w:val="00CF5485"/>
    <w:rsid w:val="00CF7175"/>
    <w:rsid w:val="00D005F3"/>
    <w:rsid w:val="00D02353"/>
    <w:rsid w:val="00D031B5"/>
    <w:rsid w:val="00D03996"/>
    <w:rsid w:val="00D041F2"/>
    <w:rsid w:val="00D12330"/>
    <w:rsid w:val="00D124A3"/>
    <w:rsid w:val="00D1765D"/>
    <w:rsid w:val="00D17CD5"/>
    <w:rsid w:val="00D21B19"/>
    <w:rsid w:val="00D24F38"/>
    <w:rsid w:val="00D31471"/>
    <w:rsid w:val="00D345A4"/>
    <w:rsid w:val="00D36D10"/>
    <w:rsid w:val="00D4119E"/>
    <w:rsid w:val="00D44028"/>
    <w:rsid w:val="00D44187"/>
    <w:rsid w:val="00D512AF"/>
    <w:rsid w:val="00D51E00"/>
    <w:rsid w:val="00D66868"/>
    <w:rsid w:val="00D71AD6"/>
    <w:rsid w:val="00D72984"/>
    <w:rsid w:val="00D754ED"/>
    <w:rsid w:val="00D7664D"/>
    <w:rsid w:val="00D81E97"/>
    <w:rsid w:val="00D82C02"/>
    <w:rsid w:val="00D8430A"/>
    <w:rsid w:val="00D84930"/>
    <w:rsid w:val="00D92C1E"/>
    <w:rsid w:val="00DA000D"/>
    <w:rsid w:val="00DA039E"/>
    <w:rsid w:val="00DA06BD"/>
    <w:rsid w:val="00DA22EA"/>
    <w:rsid w:val="00DA325C"/>
    <w:rsid w:val="00DA4022"/>
    <w:rsid w:val="00DA473E"/>
    <w:rsid w:val="00DA7801"/>
    <w:rsid w:val="00DB023B"/>
    <w:rsid w:val="00DB1CD2"/>
    <w:rsid w:val="00DB1F66"/>
    <w:rsid w:val="00DB40B9"/>
    <w:rsid w:val="00DB6F59"/>
    <w:rsid w:val="00DD19B5"/>
    <w:rsid w:val="00DD63D7"/>
    <w:rsid w:val="00DD6C17"/>
    <w:rsid w:val="00DE00DD"/>
    <w:rsid w:val="00DE0EE2"/>
    <w:rsid w:val="00DE187A"/>
    <w:rsid w:val="00DE226F"/>
    <w:rsid w:val="00DE6194"/>
    <w:rsid w:val="00DE6466"/>
    <w:rsid w:val="00DF05FC"/>
    <w:rsid w:val="00DF137F"/>
    <w:rsid w:val="00DF2F7A"/>
    <w:rsid w:val="00DF44FA"/>
    <w:rsid w:val="00DF7622"/>
    <w:rsid w:val="00E00AA0"/>
    <w:rsid w:val="00E01960"/>
    <w:rsid w:val="00E01C5D"/>
    <w:rsid w:val="00E024F6"/>
    <w:rsid w:val="00E0500A"/>
    <w:rsid w:val="00E0596A"/>
    <w:rsid w:val="00E10306"/>
    <w:rsid w:val="00E13BD7"/>
    <w:rsid w:val="00E14235"/>
    <w:rsid w:val="00E160DE"/>
    <w:rsid w:val="00E2078D"/>
    <w:rsid w:val="00E256A9"/>
    <w:rsid w:val="00E310B8"/>
    <w:rsid w:val="00E42669"/>
    <w:rsid w:val="00E450B8"/>
    <w:rsid w:val="00E50D9F"/>
    <w:rsid w:val="00E54B86"/>
    <w:rsid w:val="00E615DF"/>
    <w:rsid w:val="00E6316C"/>
    <w:rsid w:val="00E6744A"/>
    <w:rsid w:val="00E75F79"/>
    <w:rsid w:val="00E7772C"/>
    <w:rsid w:val="00E84C94"/>
    <w:rsid w:val="00E91405"/>
    <w:rsid w:val="00E91465"/>
    <w:rsid w:val="00E928B3"/>
    <w:rsid w:val="00E92B88"/>
    <w:rsid w:val="00EA196F"/>
    <w:rsid w:val="00EA2322"/>
    <w:rsid w:val="00EA4267"/>
    <w:rsid w:val="00EA7E40"/>
    <w:rsid w:val="00EB396B"/>
    <w:rsid w:val="00EB456E"/>
    <w:rsid w:val="00EC49FD"/>
    <w:rsid w:val="00EC589C"/>
    <w:rsid w:val="00ED0B23"/>
    <w:rsid w:val="00ED1304"/>
    <w:rsid w:val="00ED5071"/>
    <w:rsid w:val="00EE2628"/>
    <w:rsid w:val="00EE61E3"/>
    <w:rsid w:val="00EF09D0"/>
    <w:rsid w:val="00EF1148"/>
    <w:rsid w:val="00EF1CC0"/>
    <w:rsid w:val="00EF1E0F"/>
    <w:rsid w:val="00EF2E60"/>
    <w:rsid w:val="00EF2FCE"/>
    <w:rsid w:val="00EF77B7"/>
    <w:rsid w:val="00EF7FF2"/>
    <w:rsid w:val="00F0463D"/>
    <w:rsid w:val="00F04FF9"/>
    <w:rsid w:val="00F110C5"/>
    <w:rsid w:val="00F127E5"/>
    <w:rsid w:val="00F13276"/>
    <w:rsid w:val="00F142B3"/>
    <w:rsid w:val="00F22BF1"/>
    <w:rsid w:val="00F26461"/>
    <w:rsid w:val="00F329F3"/>
    <w:rsid w:val="00F36C21"/>
    <w:rsid w:val="00F4348B"/>
    <w:rsid w:val="00F61959"/>
    <w:rsid w:val="00F63657"/>
    <w:rsid w:val="00F67579"/>
    <w:rsid w:val="00F67F34"/>
    <w:rsid w:val="00F80DCD"/>
    <w:rsid w:val="00F8168B"/>
    <w:rsid w:val="00F81CD7"/>
    <w:rsid w:val="00F83562"/>
    <w:rsid w:val="00F90111"/>
    <w:rsid w:val="00F913EB"/>
    <w:rsid w:val="00F94BFE"/>
    <w:rsid w:val="00F94D2C"/>
    <w:rsid w:val="00F955D3"/>
    <w:rsid w:val="00F95D3F"/>
    <w:rsid w:val="00F96A2D"/>
    <w:rsid w:val="00F96B9D"/>
    <w:rsid w:val="00FA1154"/>
    <w:rsid w:val="00FA28F5"/>
    <w:rsid w:val="00FA6B10"/>
    <w:rsid w:val="00FB05FB"/>
    <w:rsid w:val="00FB35B3"/>
    <w:rsid w:val="00FB384C"/>
    <w:rsid w:val="00FB57A4"/>
    <w:rsid w:val="00FC2A07"/>
    <w:rsid w:val="00FC5DAC"/>
    <w:rsid w:val="00FD3B63"/>
    <w:rsid w:val="00FE2B14"/>
    <w:rsid w:val="00FE2CF4"/>
    <w:rsid w:val="00FE4DE8"/>
    <w:rsid w:val="00FE592C"/>
    <w:rsid w:val="00FE6857"/>
    <w:rsid w:val="00FF150A"/>
    <w:rsid w:val="00FF3AC5"/>
    <w:rsid w:val="00FF400A"/>
    <w:rsid w:val="00FF4722"/>
    <w:rsid w:val="00FF6B7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267ECD"/>
  <w15:docId w15:val="{30186214-8677-4159-8F94-D6DE1E01C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868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868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2DDA"/>
    <w:rPr>
      <w:color w:val="0563C1" w:themeColor="hyperlink"/>
      <w:u w:val="single"/>
    </w:rPr>
  </w:style>
  <w:style w:type="paragraph" w:styleId="FootnoteText">
    <w:name w:val="footnote text"/>
    <w:basedOn w:val="Normal"/>
    <w:link w:val="FootnoteTextChar"/>
    <w:uiPriority w:val="99"/>
    <w:semiHidden/>
    <w:unhideWhenUsed/>
    <w:rsid w:val="00432DDA"/>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432DDA"/>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432DDA"/>
    <w:rPr>
      <w:vertAlign w:val="superscript"/>
    </w:rPr>
  </w:style>
  <w:style w:type="table" w:styleId="TableGrid">
    <w:name w:val="Table Grid"/>
    <w:basedOn w:val="TableNormal"/>
    <w:uiPriority w:val="39"/>
    <w:rsid w:val="00432DD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TableNormal"/>
    <w:next w:val="TableGrid"/>
    <w:uiPriority w:val="39"/>
    <w:rsid w:val="00432DDA"/>
    <w:pPr>
      <w:spacing w:after="0" w:line="240" w:lineRule="auto"/>
    </w:pPr>
    <w:rPr>
      <w:lang w:val="fi-F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2DDA"/>
    <w:pPr>
      <w:tabs>
        <w:tab w:val="center" w:pos="4536"/>
        <w:tab w:val="right" w:pos="9072"/>
      </w:tabs>
      <w:spacing w:after="0" w:line="240" w:lineRule="auto"/>
    </w:pPr>
  </w:style>
  <w:style w:type="character" w:customStyle="1" w:styleId="HeaderChar">
    <w:name w:val="Header Char"/>
    <w:basedOn w:val="DefaultParagraphFont"/>
    <w:link w:val="Header"/>
    <w:uiPriority w:val="99"/>
    <w:rsid w:val="00432DDA"/>
  </w:style>
  <w:style w:type="paragraph" w:styleId="Footer">
    <w:name w:val="footer"/>
    <w:basedOn w:val="Normal"/>
    <w:link w:val="FooterChar"/>
    <w:uiPriority w:val="99"/>
    <w:unhideWhenUsed/>
    <w:rsid w:val="00432DDA"/>
    <w:pPr>
      <w:tabs>
        <w:tab w:val="center" w:pos="4536"/>
        <w:tab w:val="right" w:pos="9072"/>
      </w:tabs>
      <w:spacing w:after="0" w:line="240" w:lineRule="auto"/>
    </w:pPr>
  </w:style>
  <w:style w:type="character" w:customStyle="1" w:styleId="FooterChar">
    <w:name w:val="Footer Char"/>
    <w:basedOn w:val="DefaultParagraphFont"/>
    <w:link w:val="Footer"/>
    <w:uiPriority w:val="99"/>
    <w:rsid w:val="00432DDA"/>
  </w:style>
  <w:style w:type="character" w:styleId="UnresolvedMention">
    <w:name w:val="Unresolved Mention"/>
    <w:basedOn w:val="DefaultParagraphFont"/>
    <w:uiPriority w:val="99"/>
    <w:semiHidden/>
    <w:unhideWhenUsed/>
    <w:rsid w:val="00EF77B7"/>
    <w:rPr>
      <w:color w:val="605E5C"/>
      <w:shd w:val="clear" w:color="auto" w:fill="E1DFDD"/>
    </w:rPr>
  </w:style>
  <w:style w:type="paragraph" w:styleId="ListParagraph">
    <w:name w:val="List Paragraph"/>
    <w:basedOn w:val="Normal"/>
    <w:uiPriority w:val="34"/>
    <w:qFormat/>
    <w:rsid w:val="00DA7801"/>
    <w:pPr>
      <w:ind w:left="720"/>
      <w:contextualSpacing/>
    </w:pPr>
  </w:style>
  <w:style w:type="character" w:customStyle="1" w:styleId="Heading2Char">
    <w:name w:val="Heading 2 Char"/>
    <w:basedOn w:val="DefaultParagraphFont"/>
    <w:link w:val="Heading2"/>
    <w:uiPriority w:val="9"/>
    <w:rsid w:val="009868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8684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E7772C"/>
    <w:rPr>
      <w:sz w:val="16"/>
      <w:szCs w:val="16"/>
    </w:rPr>
  </w:style>
  <w:style w:type="paragraph" w:styleId="CommentText">
    <w:name w:val="annotation text"/>
    <w:basedOn w:val="Normal"/>
    <w:link w:val="CommentTextChar"/>
    <w:uiPriority w:val="99"/>
    <w:unhideWhenUsed/>
    <w:rsid w:val="00E7772C"/>
    <w:pPr>
      <w:spacing w:line="240" w:lineRule="auto"/>
    </w:pPr>
    <w:rPr>
      <w:sz w:val="20"/>
      <w:szCs w:val="20"/>
    </w:rPr>
  </w:style>
  <w:style w:type="character" w:customStyle="1" w:styleId="CommentTextChar">
    <w:name w:val="Comment Text Char"/>
    <w:basedOn w:val="DefaultParagraphFont"/>
    <w:link w:val="CommentText"/>
    <w:uiPriority w:val="99"/>
    <w:rsid w:val="00E7772C"/>
    <w:rPr>
      <w:sz w:val="20"/>
      <w:szCs w:val="20"/>
    </w:rPr>
  </w:style>
  <w:style w:type="paragraph" w:styleId="CommentSubject">
    <w:name w:val="annotation subject"/>
    <w:basedOn w:val="CommentText"/>
    <w:next w:val="CommentText"/>
    <w:link w:val="CommentSubjectChar"/>
    <w:uiPriority w:val="99"/>
    <w:semiHidden/>
    <w:unhideWhenUsed/>
    <w:rsid w:val="00E7772C"/>
    <w:rPr>
      <w:b/>
      <w:bCs/>
    </w:rPr>
  </w:style>
  <w:style w:type="character" w:customStyle="1" w:styleId="CommentSubjectChar">
    <w:name w:val="Comment Subject Char"/>
    <w:basedOn w:val="CommentTextChar"/>
    <w:link w:val="CommentSubject"/>
    <w:uiPriority w:val="99"/>
    <w:semiHidden/>
    <w:rsid w:val="00E7772C"/>
    <w:rPr>
      <w:b/>
      <w:bCs/>
      <w:sz w:val="20"/>
      <w:szCs w:val="20"/>
    </w:rPr>
  </w:style>
  <w:style w:type="character" w:styleId="EndnoteReference">
    <w:name w:val="endnote reference"/>
    <w:basedOn w:val="DefaultParagraphFont"/>
    <w:uiPriority w:val="99"/>
    <w:semiHidden/>
    <w:unhideWhenUsed/>
    <w:rsid w:val="002A5349"/>
    <w:rPr>
      <w:vertAlign w:val="superscript"/>
    </w:rPr>
  </w:style>
  <w:style w:type="paragraph" w:customStyle="1" w:styleId="Textbody">
    <w:name w:val="Text body"/>
    <w:basedOn w:val="Normal"/>
    <w:rsid w:val="00BA1F92"/>
    <w:pPr>
      <w:suppressAutoHyphens/>
      <w:autoSpaceDN w:val="0"/>
      <w:spacing w:after="120" w:line="240" w:lineRule="auto"/>
      <w:textAlignment w:val="baseline"/>
    </w:pPr>
    <w:rPr>
      <w:rFonts w:ascii="Times New Roman" w:eastAsia="Times New Roman" w:hAnsi="Times New Roman" w:cs="Times New Roman"/>
      <w:kern w:val="3"/>
      <w:sz w:val="24"/>
      <w:szCs w:val="24"/>
      <w:lang w:eastAsia="de-DE"/>
    </w:rPr>
  </w:style>
  <w:style w:type="character" w:styleId="PlaceholderText">
    <w:name w:val="Placeholder Text"/>
    <w:basedOn w:val="DefaultParagraphFont"/>
    <w:uiPriority w:val="99"/>
    <w:semiHidden/>
    <w:rsid w:val="005D238C"/>
    <w:rPr>
      <w:color w:val="808080"/>
    </w:rPr>
  </w:style>
  <w:style w:type="paragraph" w:styleId="Caption">
    <w:name w:val="caption"/>
    <w:basedOn w:val="Normal"/>
    <w:next w:val="Normal"/>
    <w:uiPriority w:val="35"/>
    <w:unhideWhenUsed/>
    <w:qFormat/>
    <w:rsid w:val="000B4CC6"/>
    <w:pPr>
      <w:spacing w:after="200" w:line="240" w:lineRule="auto"/>
    </w:pPr>
    <w:rPr>
      <w:i/>
      <w:iCs/>
      <w:color w:val="44546A" w:themeColor="text2"/>
      <w:sz w:val="18"/>
      <w:szCs w:val="18"/>
    </w:rPr>
  </w:style>
  <w:style w:type="paragraph" w:styleId="Revision">
    <w:name w:val="Revision"/>
    <w:hidden/>
    <w:uiPriority w:val="99"/>
    <w:semiHidden/>
    <w:rsid w:val="003B4912"/>
    <w:pPr>
      <w:spacing w:after="0" w:line="240" w:lineRule="auto"/>
    </w:pPr>
  </w:style>
  <w:style w:type="character" w:styleId="FollowedHyperlink">
    <w:name w:val="FollowedHyperlink"/>
    <w:basedOn w:val="DefaultParagraphFont"/>
    <w:uiPriority w:val="99"/>
    <w:semiHidden/>
    <w:unhideWhenUsed/>
    <w:rsid w:val="001C0550"/>
    <w:rPr>
      <w:color w:val="954F72" w:themeColor="followedHyperlink"/>
      <w:u w:val="single"/>
    </w:rPr>
  </w:style>
  <w:style w:type="character" w:customStyle="1" w:styleId="cf01">
    <w:name w:val="cf01"/>
    <w:basedOn w:val="DefaultParagraphFont"/>
    <w:rsid w:val="00B2780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327403">
      <w:bodyDiv w:val="1"/>
      <w:marLeft w:val="0"/>
      <w:marRight w:val="0"/>
      <w:marTop w:val="0"/>
      <w:marBottom w:val="0"/>
      <w:divBdr>
        <w:top w:val="none" w:sz="0" w:space="0" w:color="auto"/>
        <w:left w:val="none" w:sz="0" w:space="0" w:color="auto"/>
        <w:bottom w:val="none" w:sz="0" w:space="0" w:color="auto"/>
        <w:right w:val="none" w:sz="0" w:space="0" w:color="auto"/>
      </w:divBdr>
    </w:div>
    <w:div w:id="605818158">
      <w:bodyDiv w:val="1"/>
      <w:marLeft w:val="0"/>
      <w:marRight w:val="0"/>
      <w:marTop w:val="0"/>
      <w:marBottom w:val="0"/>
      <w:divBdr>
        <w:top w:val="none" w:sz="0" w:space="0" w:color="auto"/>
        <w:left w:val="none" w:sz="0" w:space="0" w:color="auto"/>
        <w:bottom w:val="none" w:sz="0" w:space="0" w:color="auto"/>
        <w:right w:val="none" w:sz="0" w:space="0" w:color="auto"/>
      </w:divBdr>
    </w:div>
    <w:div w:id="785276969">
      <w:bodyDiv w:val="1"/>
      <w:marLeft w:val="0"/>
      <w:marRight w:val="0"/>
      <w:marTop w:val="0"/>
      <w:marBottom w:val="0"/>
      <w:divBdr>
        <w:top w:val="none" w:sz="0" w:space="0" w:color="auto"/>
        <w:left w:val="none" w:sz="0" w:space="0" w:color="auto"/>
        <w:bottom w:val="none" w:sz="0" w:space="0" w:color="auto"/>
        <w:right w:val="none" w:sz="0" w:space="0" w:color="auto"/>
      </w:divBdr>
    </w:div>
    <w:div w:id="872419608">
      <w:bodyDiv w:val="1"/>
      <w:marLeft w:val="0"/>
      <w:marRight w:val="0"/>
      <w:marTop w:val="0"/>
      <w:marBottom w:val="0"/>
      <w:divBdr>
        <w:top w:val="none" w:sz="0" w:space="0" w:color="auto"/>
        <w:left w:val="none" w:sz="0" w:space="0" w:color="auto"/>
        <w:bottom w:val="none" w:sz="0" w:space="0" w:color="auto"/>
        <w:right w:val="none" w:sz="0" w:space="0" w:color="auto"/>
      </w:divBdr>
    </w:div>
    <w:div w:id="1123159908">
      <w:bodyDiv w:val="1"/>
      <w:marLeft w:val="0"/>
      <w:marRight w:val="0"/>
      <w:marTop w:val="0"/>
      <w:marBottom w:val="0"/>
      <w:divBdr>
        <w:top w:val="none" w:sz="0" w:space="0" w:color="auto"/>
        <w:left w:val="none" w:sz="0" w:space="0" w:color="auto"/>
        <w:bottom w:val="none" w:sz="0" w:space="0" w:color="auto"/>
        <w:right w:val="none" w:sz="0" w:space="0" w:color="auto"/>
      </w:divBdr>
    </w:div>
    <w:div w:id="1246768998">
      <w:bodyDiv w:val="1"/>
      <w:marLeft w:val="0"/>
      <w:marRight w:val="0"/>
      <w:marTop w:val="0"/>
      <w:marBottom w:val="0"/>
      <w:divBdr>
        <w:top w:val="none" w:sz="0" w:space="0" w:color="auto"/>
        <w:left w:val="none" w:sz="0" w:space="0" w:color="auto"/>
        <w:bottom w:val="none" w:sz="0" w:space="0" w:color="auto"/>
        <w:right w:val="none" w:sz="0" w:space="0" w:color="auto"/>
      </w:divBdr>
    </w:div>
    <w:div w:id="1426726100">
      <w:bodyDiv w:val="1"/>
      <w:marLeft w:val="0"/>
      <w:marRight w:val="0"/>
      <w:marTop w:val="0"/>
      <w:marBottom w:val="0"/>
      <w:divBdr>
        <w:top w:val="none" w:sz="0" w:space="0" w:color="auto"/>
        <w:left w:val="none" w:sz="0" w:space="0" w:color="auto"/>
        <w:bottom w:val="none" w:sz="0" w:space="0" w:color="auto"/>
        <w:right w:val="none" w:sz="0" w:space="0" w:color="auto"/>
      </w:divBdr>
    </w:div>
    <w:div w:id="1503620972">
      <w:bodyDiv w:val="1"/>
      <w:marLeft w:val="0"/>
      <w:marRight w:val="0"/>
      <w:marTop w:val="0"/>
      <w:marBottom w:val="0"/>
      <w:divBdr>
        <w:top w:val="none" w:sz="0" w:space="0" w:color="auto"/>
        <w:left w:val="none" w:sz="0" w:space="0" w:color="auto"/>
        <w:bottom w:val="none" w:sz="0" w:space="0" w:color="auto"/>
        <w:right w:val="none" w:sz="0" w:space="0" w:color="auto"/>
      </w:divBdr>
    </w:div>
    <w:div w:id="1896042736">
      <w:bodyDiv w:val="1"/>
      <w:marLeft w:val="0"/>
      <w:marRight w:val="0"/>
      <w:marTop w:val="0"/>
      <w:marBottom w:val="0"/>
      <w:divBdr>
        <w:top w:val="none" w:sz="0" w:space="0" w:color="auto"/>
        <w:left w:val="none" w:sz="0" w:space="0" w:color="auto"/>
        <w:bottom w:val="none" w:sz="0" w:space="0" w:color="auto"/>
        <w:right w:val="none" w:sz="0" w:space="0" w:color="auto"/>
      </w:divBdr>
    </w:div>
    <w:div w:id="2032410298">
      <w:bodyDiv w:val="1"/>
      <w:marLeft w:val="0"/>
      <w:marRight w:val="0"/>
      <w:marTop w:val="0"/>
      <w:marBottom w:val="0"/>
      <w:divBdr>
        <w:top w:val="none" w:sz="0" w:space="0" w:color="auto"/>
        <w:left w:val="none" w:sz="0" w:space="0" w:color="auto"/>
        <w:bottom w:val="none" w:sz="0" w:space="0" w:color="auto"/>
        <w:right w:val="none" w:sz="0" w:space="0" w:color="auto"/>
      </w:divBdr>
    </w:div>
    <w:div w:id="2087607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sa/4.0/"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footer" Target="footer3.xml"/><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opscience.iop.org/article/10.1088/0143-0807/37/5/055004" TargetMode="External"/><Relationship Id="rId29" Type="http://schemas.openxmlformats.org/officeDocument/2006/relationships/image" Target="media/image14.png"/><Relationship Id="rId11" Type="http://schemas.openxmlformats.org/officeDocument/2006/relationships/hyperlink" Target="http://www.jyu.fi/digiphyslab" TargetMode="External"/><Relationship Id="rId24" Type="http://schemas.openxmlformats.org/officeDocument/2006/relationships/image" Target="media/image9.png"/><Relationship Id="rId32" Type="http://schemas.openxmlformats.org/officeDocument/2006/relationships/footer" Target="footer2.xml"/><Relationship Id="rId37" Type="http://schemas.openxmlformats.org/officeDocument/2006/relationships/hyperlink" Target="https://sourceforge.net/projects/scidavis/files/SciDAVis-beta/" TargetMode="External"/><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oter" Target="footer1.xml"/><Relationship Id="rId44" Type="http://schemas.openxmlformats.org/officeDocument/2006/relationships/image" Target="media/image22.png"/><Relationship Id="rId52"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2.svg"/><Relationship Id="rId30" Type="http://schemas.openxmlformats.org/officeDocument/2006/relationships/header" Target="header2.xml"/><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0.svg"/><Relationship Id="rId33" Type="http://schemas.openxmlformats.org/officeDocument/2006/relationships/header" Target="header3.xml"/><Relationship Id="rId38" Type="http://schemas.openxmlformats.org/officeDocument/2006/relationships/image" Target="media/image16.png"/><Relationship Id="rId46" Type="http://schemas.openxmlformats.org/officeDocument/2006/relationships/image" Target="media/image24.png"/><Relationship Id="rId20" Type="http://schemas.openxmlformats.org/officeDocument/2006/relationships/header" Target="header1.xml"/><Relationship Id="rId41" Type="http://schemas.openxmlformats.org/officeDocument/2006/relationships/image" Target="media/image1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reativecommons.org/licenses/by-sa/4.0/" TargetMode="External"/><Relationship Id="rId23" Type="http://schemas.openxmlformats.org/officeDocument/2006/relationships/image" Target="media/image8.svg"/><Relationship Id="rId28" Type="http://schemas.openxmlformats.org/officeDocument/2006/relationships/image" Target="media/image13.png"/><Relationship Id="rId36" Type="http://schemas.openxmlformats.org/officeDocument/2006/relationships/hyperlink" Target="https://sourceforge.net/projects/scidavis/" TargetMode="External"/><Relationship Id="rId49" Type="http://schemas.openxmlformats.org/officeDocument/2006/relationships/footer" Target="footer4.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0137A890C7277140B48E106038639F31" ma:contentTypeVersion="35" ma:contentTypeDescription="Luo uusi asiakirja." ma:contentTypeScope="" ma:versionID="2d74f7518dcdfe62b73109bd7c8c4276">
  <xsd:schema xmlns:xsd="http://www.w3.org/2001/XMLSchema" xmlns:xs="http://www.w3.org/2001/XMLSchema" xmlns:p="http://schemas.microsoft.com/office/2006/metadata/properties" xmlns:ns2="14e068e9-fad3-4b4e-bbc6-033c1aa63cc2" xmlns:ns3="9dfc0e71-5cd0-4702-8321-3ec56762dc2c" targetNamespace="http://schemas.microsoft.com/office/2006/metadata/properties" ma:root="true" ma:fieldsID="5d7537c9058c5cf0a2cd6de83fd345d8" ns2:_="" ns3:_="">
    <xsd:import namespace="14e068e9-fad3-4b4e-bbc6-033c1aa63cc2"/>
    <xsd:import namespace="9dfc0e71-5cd0-4702-8321-3ec56762dc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e068e9-fad3-4b4e-bbc6-033c1aa63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msChannelId" ma:index="16" nillable="true" ma:displayName="Teams Channel Id" ma:internalName="TeamsChannelId">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8" nillable="true" ma:displayName="Math Settings" ma:internalName="Math_Settings">
      <xsd:simpleType>
        <xsd:restriction base="dms:Text"/>
      </xsd:simple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Leaders" ma:index="2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4" nillable="true" ma:displayName="Distribution Groups" ma:internalName="Distribution_Groups">
      <xsd:simpleType>
        <xsd:restriction base="dms:Note">
          <xsd:maxLength value="255"/>
        </xsd:restriction>
      </xsd:simpleType>
    </xsd:element>
    <xsd:element name="LMS_Mappings" ma:index="25" nillable="true" ma:displayName="LMS Mappings" ma:internalName="LMS_Mappings">
      <xsd:simpleType>
        <xsd:restriction base="dms:Note">
          <xsd:maxLength value="255"/>
        </xsd:restriction>
      </xsd:simpleType>
    </xsd:element>
    <xsd:element name="Invited_Leaders" ma:index="26" nillable="true" ma:displayName="Invited Leaders" ma:internalName="Invited_Leaders">
      <xsd:simpleType>
        <xsd:restriction base="dms:Note">
          <xsd:maxLength value="255"/>
        </xsd:restriction>
      </xsd:simpleType>
    </xsd:element>
    <xsd:element name="Invited_Members" ma:index="27" nillable="true" ma:displayName="Invited Members" ma:internalName="Invited_Members">
      <xsd:simpleType>
        <xsd:restriction base="dms:Note">
          <xsd:maxLength value="255"/>
        </xsd:restriction>
      </xsd:simpleType>
    </xsd:element>
    <xsd:element name="Self_Registration_Enabled" ma:index="28" nillable="true" ma:displayName="Self Registration Enabled" ma:internalName="Self_Registration_Enabled">
      <xsd:simpleType>
        <xsd:restriction base="dms:Boolean"/>
      </xsd:simpleType>
    </xsd:element>
    <xsd:element name="Has_Leaders_Only_SectionGroup" ma:index="29" nillable="true" ma:displayName="Has Leaders Only SectionGroup" ma:internalName="Has_Leaders_Only_SectionGroup">
      <xsd:simpleType>
        <xsd:restriction base="dms:Boolean"/>
      </xsd:simpleType>
    </xsd:element>
    <xsd:element name="Is_Collaboration_Space_Locked" ma:index="30" nillable="true" ma:displayName="Is Collaboration Space Locked" ma:internalName="Is_Collaboration_Space_Locked">
      <xsd:simpleType>
        <xsd:restriction base="dms:Boolean"/>
      </xsd:simpleType>
    </xsd:element>
    <xsd:element name="IsNotebookLocked" ma:index="31" nillable="true" ma:displayName="Is Notebook Locked" ma:internalName="IsNotebookLocked">
      <xsd:simpleType>
        <xsd:restriction base="dms:Boolean"/>
      </xsd:simpleType>
    </xsd:element>
    <xsd:element name="Teams_Channel_Section_Location" ma:index="32" nillable="true" ma:displayName="Teams Channel Section Location" ma:internalName="Teams_Channel_Section_Location">
      <xsd:simpleType>
        <xsd:restriction base="dms:Text"/>
      </xsd:simpleType>
    </xsd:element>
    <xsd:element name="lcf76f155ced4ddcb4097134ff3c332f" ma:index="36"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ternalName="MediaServiceDateTaken"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fc0e71-5cd0-4702-8321-3ec56762dc2c" elementFormDefault="qualified">
    <xsd:import namespace="http://schemas.microsoft.com/office/2006/documentManagement/types"/>
    <xsd:import namespace="http://schemas.microsoft.com/office/infopath/2007/PartnerControls"/>
    <xsd:element name="SharedWithUsers" ma:index="33"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Jakamisen tiedot" ma:internalName="SharedWithDetails" ma:readOnly="true">
      <xsd:simpleType>
        <xsd:restriction base="dms:Note">
          <xsd:maxLength value="255"/>
        </xsd:restriction>
      </xsd:simpleType>
    </xsd:element>
    <xsd:element name="TaxCatchAll" ma:index="37" nillable="true" ma:displayName="Taxonomy Catch All Column" ma:hidden="true" ma:list="{e9b8c838-19ef-45c5-b7a4-f758a6b2e00a}" ma:internalName="TaxCatchAll" ma:showField="CatchAllData" ma:web="9dfc0e71-5cd0-4702-8321-3ec56762dc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bookType xmlns="14e068e9-fad3-4b4e-bbc6-033c1aa63cc2" xsi:nil="true"/>
    <Templates xmlns="14e068e9-fad3-4b4e-bbc6-033c1aa63cc2" xsi:nil="true"/>
    <Has_Leaders_Only_SectionGroup xmlns="14e068e9-fad3-4b4e-bbc6-033c1aa63cc2" xsi:nil="true"/>
    <AppVersion xmlns="14e068e9-fad3-4b4e-bbc6-033c1aa63cc2" xsi:nil="true"/>
    <Math_Settings xmlns="14e068e9-fad3-4b4e-bbc6-033c1aa63cc2" xsi:nil="true"/>
    <FolderType xmlns="14e068e9-fad3-4b4e-bbc6-033c1aa63cc2" xsi:nil="true"/>
    <Leaders xmlns="14e068e9-fad3-4b4e-bbc6-033c1aa63cc2">
      <UserInfo>
        <DisplayName/>
        <AccountId xsi:nil="true"/>
        <AccountType/>
      </UserInfo>
    </Leaders>
    <Members xmlns="14e068e9-fad3-4b4e-bbc6-033c1aa63cc2">
      <UserInfo>
        <DisplayName/>
        <AccountId xsi:nil="true"/>
        <AccountType/>
      </UserInfo>
    </Members>
    <Self_Registration_Enabled xmlns="14e068e9-fad3-4b4e-bbc6-033c1aa63cc2" xsi:nil="true"/>
    <Invited_Members xmlns="14e068e9-fad3-4b4e-bbc6-033c1aa63cc2" xsi:nil="true"/>
    <Is_Collaboration_Space_Locked xmlns="14e068e9-fad3-4b4e-bbc6-033c1aa63cc2" xsi:nil="true"/>
    <LMS_Mappings xmlns="14e068e9-fad3-4b4e-bbc6-033c1aa63cc2" xsi:nil="true"/>
    <IsNotebookLocked xmlns="14e068e9-fad3-4b4e-bbc6-033c1aa63cc2" xsi:nil="true"/>
    <CultureName xmlns="14e068e9-fad3-4b4e-bbc6-033c1aa63cc2" xsi:nil="true"/>
    <Member_Groups xmlns="14e068e9-fad3-4b4e-bbc6-033c1aa63cc2">
      <UserInfo>
        <DisplayName/>
        <AccountId xsi:nil="true"/>
        <AccountType/>
      </UserInfo>
    </Member_Groups>
    <DefaultSectionNames xmlns="14e068e9-fad3-4b4e-bbc6-033c1aa63cc2" xsi:nil="true"/>
    <TeamsChannelId xmlns="14e068e9-fad3-4b4e-bbc6-033c1aa63cc2" xsi:nil="true"/>
    <Invited_Leaders xmlns="14e068e9-fad3-4b4e-bbc6-033c1aa63cc2" xsi:nil="true"/>
    <Owner xmlns="14e068e9-fad3-4b4e-bbc6-033c1aa63cc2">
      <UserInfo>
        <DisplayName/>
        <AccountId xsi:nil="true"/>
        <AccountType/>
      </UserInfo>
    </Owner>
    <Distribution_Groups xmlns="14e068e9-fad3-4b4e-bbc6-033c1aa63cc2" xsi:nil="true"/>
    <Teams_Channel_Section_Location xmlns="14e068e9-fad3-4b4e-bbc6-033c1aa63cc2" xsi:nil="true"/>
    <TaxCatchAll xmlns="9dfc0e71-5cd0-4702-8321-3ec56762dc2c" xsi:nil="true"/>
    <lcf76f155ced4ddcb4097134ff3c332f xmlns="14e068e9-fad3-4b4e-bbc6-033c1aa63cc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86038A-8ACD-4F9A-8B26-C90AD08F5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e068e9-fad3-4b4e-bbc6-033c1aa63cc2"/>
    <ds:schemaRef ds:uri="9dfc0e71-5cd0-4702-8321-3ec56762dc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99C014-7597-496C-A77C-597DF6C4A09A}">
  <ds:schemaRefs>
    <ds:schemaRef ds:uri="http://schemas.openxmlformats.org/officeDocument/2006/bibliography"/>
  </ds:schemaRefs>
</ds:datastoreItem>
</file>

<file path=customXml/itemProps3.xml><?xml version="1.0" encoding="utf-8"?>
<ds:datastoreItem xmlns:ds="http://schemas.openxmlformats.org/officeDocument/2006/customXml" ds:itemID="{C25F0D96-F4AA-42E5-8395-47B228EE1293}">
  <ds:schemaRefs>
    <ds:schemaRef ds:uri="http://schemas.microsoft.com/office/2006/documentManagement/types"/>
    <ds:schemaRef ds:uri="http://schemas.microsoft.com/office/2006/metadata/properties"/>
    <ds:schemaRef ds:uri="9dfc0e71-5cd0-4702-8321-3ec56762dc2c"/>
    <ds:schemaRef ds:uri="http://purl.org/dc/terms/"/>
    <ds:schemaRef ds:uri="http://schemas.microsoft.com/office/infopath/2007/PartnerControls"/>
    <ds:schemaRef ds:uri="http://schemas.openxmlformats.org/package/2006/metadata/core-properties"/>
    <ds:schemaRef ds:uri="http://purl.org/dc/elements/1.1/"/>
    <ds:schemaRef ds:uri="14e068e9-fad3-4b4e-bbc6-033c1aa63cc2"/>
    <ds:schemaRef ds:uri="http://www.w3.org/XML/1998/namespace"/>
    <ds:schemaRef ds:uri="http://purl.org/dc/dcmitype/"/>
  </ds:schemaRefs>
</ds:datastoreItem>
</file>

<file path=customXml/itemProps4.xml><?xml version="1.0" encoding="utf-8"?>
<ds:datastoreItem xmlns:ds="http://schemas.openxmlformats.org/officeDocument/2006/customXml" ds:itemID="{C1F636DA-CF79-42A7-AA10-F5AF233608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619</Words>
  <Characters>21214</Characters>
  <Application>Microsoft Office Word</Application>
  <DocSecurity>0</DocSecurity>
  <Lines>176</Lines>
  <Paragraphs>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ahme</dc:creator>
  <cp:keywords/>
  <dc:description/>
  <cp:lastModifiedBy>Pirinen, Pekka</cp:lastModifiedBy>
  <cp:revision>373</cp:revision>
  <cp:lastPrinted>2022-10-05T11:15:00Z</cp:lastPrinted>
  <dcterms:created xsi:type="dcterms:W3CDTF">2022-11-22T13:31:00Z</dcterms:created>
  <dcterms:modified xsi:type="dcterms:W3CDTF">2023-03-0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7A890C7277140B48E106038639F3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